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2430610"/>
        <w:lock w:val="contentLocked"/>
        <w:placeholder>
          <w:docPart w:val="DefaultPlaceholder_-1854013440"/>
        </w:placeholder>
        <w:group/>
      </w:sdtPr>
      <w:sdtEndPr>
        <w:rPr>
          <w:rStyle w:val="Hyperlink"/>
          <w:rFonts w:ascii="Open Sans" w:hAnsi="Open Sans" w:cs="Open Sans"/>
          <w:bCs w:val="0"/>
          <w:iCs w:val="0"/>
          <w:color w:val="0563C1" w:themeColor="hyperlink"/>
          <w:spacing w:val="0"/>
          <w:sz w:val="22"/>
          <w:szCs w:val="24"/>
          <w:u w:val="single"/>
        </w:rPr>
      </w:sdtEndPr>
      <w:sdtContent>
        <w:p w14:paraId="190CABED" w14:textId="5718EC90" w:rsidR="00166D6D" w:rsidRDefault="00486E05" w:rsidP="00563D77">
          <w:pPr>
            <w:pStyle w:val="Heading1"/>
            <w:spacing w:after="240"/>
          </w:pPr>
          <w:r>
            <w:t>Recognition</w:t>
          </w:r>
          <w:r w:rsidR="00B623EE">
            <w:t xml:space="preserve"> </w:t>
          </w:r>
          <w:r>
            <w:t xml:space="preserve">of Prior </w:t>
          </w:r>
          <w:r w:rsidRPr="00DC7F38">
            <w:t>Learning</w:t>
          </w:r>
          <w:r w:rsidR="00A24486">
            <w:br/>
          </w:r>
          <w:r w:rsidR="00B623EE">
            <w:t>Application</w:t>
          </w:r>
        </w:p>
        <w:p w14:paraId="53C6E19B" w14:textId="0EF2E74E" w:rsidR="00486E05" w:rsidRPr="00DC7F38" w:rsidRDefault="00486E05" w:rsidP="00DC7F38">
          <w:pPr>
            <w:spacing w:after="480"/>
            <w:jc w:val="center"/>
            <w:rPr>
              <w:rFonts w:ascii="Playfair Display" w:hAnsi="Playfair Display"/>
              <w:color w:val="595959" w:themeColor="text1" w:themeTint="A6"/>
              <w:sz w:val="32"/>
              <w:szCs w:val="32"/>
            </w:rPr>
          </w:pPr>
          <w:bookmarkStart w:id="0" w:name="_Hlk153786559"/>
          <w:r w:rsidRPr="00DC7F38">
            <w:rPr>
              <w:rFonts w:ascii="Playfair Display" w:hAnsi="Playfair Display"/>
              <w:color w:val="595959" w:themeColor="text1" w:themeTint="A6"/>
              <w:sz w:val="32"/>
              <w:szCs w:val="32"/>
            </w:rPr>
            <w:t xml:space="preserve">BSW </w:t>
          </w:r>
          <w:r w:rsidR="00FF2C08">
            <w:rPr>
              <w:rFonts w:ascii="Playfair Display" w:hAnsi="Playfair Display"/>
              <w:color w:val="595959" w:themeColor="text1" w:themeTint="A6"/>
              <w:sz w:val="32"/>
              <w:szCs w:val="32"/>
            </w:rPr>
            <w:t xml:space="preserve">and MSW(PQ) </w:t>
          </w:r>
          <w:r w:rsidRPr="00DC7F38">
            <w:rPr>
              <w:rFonts w:ascii="Playfair Display" w:hAnsi="Playfair Display"/>
              <w:color w:val="595959" w:themeColor="text1" w:themeTint="A6"/>
              <w:sz w:val="32"/>
              <w:szCs w:val="32"/>
            </w:rPr>
            <w:t xml:space="preserve">Field Education </w:t>
          </w:r>
          <w:r w:rsidR="00C15DC8" w:rsidRPr="00DC7F38">
            <w:rPr>
              <w:rFonts w:ascii="Playfair Display" w:hAnsi="Playfair Display"/>
              <w:color w:val="595959" w:themeColor="text1" w:themeTint="A6"/>
              <w:sz w:val="32"/>
              <w:szCs w:val="32"/>
            </w:rPr>
            <w:t>1</w:t>
          </w:r>
        </w:p>
        <w:bookmarkEnd w:id="0"/>
        <w:p w14:paraId="2662160E" w14:textId="2739E255" w:rsidR="00B623EE" w:rsidRDefault="00B623EE" w:rsidP="00486E05">
          <w:r>
            <w:t xml:space="preserve">This application document contains information about the recognition of prior learning (RPL) application process (Section 1). This document also contains the Application </w:t>
          </w:r>
          <w:r w:rsidR="00CD09E3">
            <w:t>F</w:t>
          </w:r>
          <w:r>
            <w:t>orm (Section 2)</w:t>
          </w:r>
          <w:r w:rsidR="006110E9">
            <w:t xml:space="preserve"> and </w:t>
          </w:r>
          <w:r>
            <w:t xml:space="preserve">Learning Outcomes </w:t>
          </w:r>
          <w:r w:rsidR="00CD09E3">
            <w:t>F</w:t>
          </w:r>
          <w:r>
            <w:t xml:space="preserve">orm (Section 3) to support </w:t>
          </w:r>
          <w:r w:rsidR="002B65D4">
            <w:t>your</w:t>
          </w:r>
          <w:r>
            <w:t xml:space="preserve"> application</w:t>
          </w:r>
          <w:r w:rsidR="002B65D4">
            <w:t>.</w:t>
          </w:r>
        </w:p>
        <w:p w14:paraId="6E4D7582" w14:textId="1408DC4A" w:rsidR="00B623EE" w:rsidRDefault="00F8651F" w:rsidP="00ED11CC">
          <w:pPr>
            <w:pStyle w:val="Heading2"/>
          </w:pPr>
          <w:r>
            <w:t xml:space="preserve">Section </w:t>
          </w:r>
          <w:r w:rsidR="00ED11CC">
            <w:t xml:space="preserve">1. </w:t>
          </w:r>
          <w:r w:rsidR="00B623EE">
            <w:t>The Application Process</w:t>
          </w:r>
        </w:p>
        <w:p w14:paraId="754D36DC" w14:textId="5346CE22" w:rsidR="00486E05" w:rsidRDefault="00486E05" w:rsidP="00486E05">
          <w:r>
            <w:t>The Australian Association of Social Workers</w:t>
          </w:r>
          <w:r w:rsidR="00DC7F38">
            <w:t xml:space="preserve"> (AASW)</w:t>
          </w:r>
          <w:r>
            <w:t xml:space="preserve"> provides a clear guide to all Australian universities regarding </w:t>
          </w:r>
          <w:r w:rsidR="003F4353">
            <w:t>what</w:t>
          </w:r>
          <w:r>
            <w:t xml:space="preserve"> </w:t>
          </w:r>
          <w:r w:rsidR="003155F6">
            <w:t>you</w:t>
          </w:r>
          <w:r>
            <w:t xml:space="preserve"> must demonstrate to successfully receive </w:t>
          </w:r>
          <w:r w:rsidR="00B623EE">
            <w:t xml:space="preserve">RPL </w:t>
          </w:r>
          <w:r>
            <w:t xml:space="preserve">for </w:t>
          </w:r>
          <w:r w:rsidR="00622DB3">
            <w:t>placement</w:t>
          </w:r>
          <w:r>
            <w:t xml:space="preserve"> subjects</w:t>
          </w:r>
          <w:r w:rsidR="003F4353">
            <w:t>. This guide</w:t>
          </w:r>
          <w:r w:rsidR="003F1981">
            <w:t xml:space="preserve"> </w:t>
          </w:r>
          <w:r w:rsidR="003F4353">
            <w:t xml:space="preserve">is found in the </w:t>
          </w:r>
          <w:r w:rsidR="003F1981" w:rsidRPr="003F1981">
            <w:t>Australian Social Work Education and Accreditation Standards</w:t>
          </w:r>
          <w:r w:rsidR="003F1981">
            <w:t xml:space="preserve"> </w:t>
          </w:r>
          <w:r w:rsidR="003F4353">
            <w:t>(</w:t>
          </w:r>
          <w:hyperlink r:id="rId7" w:history="1">
            <w:r w:rsidRPr="00486E05">
              <w:rPr>
                <w:rStyle w:val="Hyperlink"/>
              </w:rPr>
              <w:t>ASWEAS</w:t>
            </w:r>
          </w:hyperlink>
          <w:r w:rsidR="003F1981">
            <w:t>;</w:t>
          </w:r>
          <w:r w:rsidR="00DC7F38">
            <w:t xml:space="preserve"> AASW, 202</w:t>
          </w:r>
          <w:r w:rsidR="006C37BD">
            <w:t>3a</w:t>
          </w:r>
          <w:r w:rsidR="00DC7F38">
            <w:t>)</w:t>
          </w:r>
          <w:r>
            <w:t>.</w:t>
          </w:r>
        </w:p>
        <w:p w14:paraId="322C568F" w14:textId="7B3D3D6B" w:rsidR="000F6665" w:rsidRDefault="00DD44AB" w:rsidP="00486E05">
          <w:r>
            <w:t>Each year, t</w:t>
          </w:r>
          <w:r w:rsidR="00486E05">
            <w:t>here are two</w:t>
          </w:r>
          <w:r w:rsidR="003155F6">
            <w:t xml:space="preserve"> application</w:t>
          </w:r>
          <w:r w:rsidR="00486E05">
            <w:t xml:space="preserve"> </w:t>
          </w:r>
          <w:r>
            <w:t>due dates</w:t>
          </w:r>
          <w:r w:rsidR="003155F6">
            <w:t xml:space="preserve"> </w:t>
          </w:r>
          <w:r>
            <w:t>that</w:t>
          </w:r>
          <w:r w:rsidR="003155F6">
            <w:t xml:space="preserve"> accommodate students completing a Bachelor of Social Work (BSW) or Master of Social Work (Professional Qualifying</w:t>
          </w:r>
          <w:r w:rsidR="00D45FE0">
            <w:t>; MSW [PQ]</w:t>
          </w:r>
          <w:r w:rsidR="003155F6">
            <w:t>)</w:t>
          </w:r>
          <w:r w:rsidR="00486E05">
            <w:t>. BSW students are encouraged to submit their application by the first due date.</w:t>
          </w:r>
          <w:r w:rsidR="000F6665">
            <w:t xml:space="preserve"> </w:t>
          </w:r>
        </w:p>
        <w:p w14:paraId="211B727C" w14:textId="55572F2C" w:rsidR="00486E05" w:rsidRDefault="00DD44AB" w:rsidP="00486E05">
          <w:r>
            <w:t xml:space="preserve">In </w:t>
          </w:r>
          <w:r w:rsidRPr="00DD44AB">
            <w:rPr>
              <w:b/>
              <w:bCs/>
            </w:rPr>
            <w:t>2024</w:t>
          </w:r>
          <w:r>
            <w:t>,</w:t>
          </w:r>
          <w:r w:rsidR="00486E05">
            <w:t xml:space="preserve"> </w:t>
          </w:r>
          <w:r>
            <w:t xml:space="preserve">the </w:t>
          </w:r>
          <w:r w:rsidR="00486E05">
            <w:t xml:space="preserve">first due date </w:t>
          </w:r>
          <w:r w:rsidR="000F6665">
            <w:t>is</w:t>
          </w:r>
          <w:r w:rsidR="00486E05">
            <w:t xml:space="preserve"> </w:t>
          </w:r>
          <w:r w:rsidR="00486E05" w:rsidRPr="00486E05">
            <w:rPr>
              <w:b/>
              <w:bCs/>
            </w:rPr>
            <w:t>Monday 22 January</w:t>
          </w:r>
          <w:r w:rsidR="00486E05">
            <w:t xml:space="preserve">. </w:t>
          </w:r>
          <w:r w:rsidR="000F6665" w:rsidRPr="000F6665">
            <w:t>Students who submit on this day will be informed of their application’s progress before Study Period 1.</w:t>
          </w:r>
          <w:r w:rsidR="000F6665">
            <w:t xml:space="preserve"> </w:t>
          </w:r>
          <w:r w:rsidR="00486E05">
            <w:t xml:space="preserve">The second due date is </w:t>
          </w:r>
          <w:r w:rsidR="00486E05" w:rsidRPr="00486E05">
            <w:rPr>
              <w:b/>
              <w:bCs/>
            </w:rPr>
            <w:t>Monday 13 May</w:t>
          </w:r>
          <w:r w:rsidR="00486E05">
            <w:t xml:space="preserve">. </w:t>
          </w:r>
          <w:r w:rsidR="000F6665">
            <w:t>Students will be advised of their application’s progress before Study Period 2.</w:t>
          </w:r>
        </w:p>
        <w:p w14:paraId="3503B811" w14:textId="758E5247" w:rsidR="00486E05" w:rsidRDefault="00486E05" w:rsidP="00B623EE">
          <w:pPr>
            <w:pStyle w:val="Heading3"/>
          </w:pPr>
          <w:r>
            <w:t xml:space="preserve">Steps to </w:t>
          </w:r>
          <w:r w:rsidR="00707B5F">
            <w:t>F</w:t>
          </w:r>
          <w:r>
            <w:t>ollow</w:t>
          </w:r>
        </w:p>
        <w:p w14:paraId="6AB946C7" w14:textId="19BCFC6A" w:rsidR="00486E05" w:rsidRPr="00486E05" w:rsidRDefault="00486E05" w:rsidP="00486E05">
          <w:pPr>
            <w:pStyle w:val="ListParagraph"/>
            <w:numPr>
              <w:ilvl w:val="0"/>
              <w:numId w:val="19"/>
            </w:numPr>
          </w:pPr>
          <w:r w:rsidRPr="00486E05">
            <w:t xml:space="preserve">Check whether you </w:t>
          </w:r>
          <w:r w:rsidR="00FC7BD1">
            <w:t xml:space="preserve">are </w:t>
          </w:r>
          <w:r w:rsidRPr="00486E05">
            <w:t xml:space="preserve">eligible to receive RPL for your first field education experience. You </w:t>
          </w:r>
          <w:r w:rsidR="00FC7BD1">
            <w:t>must</w:t>
          </w:r>
          <w:r w:rsidRPr="00486E05">
            <w:t xml:space="preserve"> meet all criteria:</w:t>
          </w:r>
        </w:p>
        <w:p w14:paraId="294FD9EA" w14:textId="61052E10" w:rsidR="007F1250" w:rsidRDefault="00486E05" w:rsidP="00486E05">
          <w:pPr>
            <w:pStyle w:val="ListParagraph"/>
            <w:numPr>
              <w:ilvl w:val="1"/>
              <w:numId w:val="1"/>
            </w:numPr>
          </w:pPr>
          <w:bookmarkStart w:id="1" w:name="_Hlk153887913"/>
          <w:r w:rsidRPr="00486E05">
            <w:t>A</w:t>
          </w:r>
          <w:r w:rsidR="00707B5F">
            <w:t>t least</w:t>
          </w:r>
          <w:r w:rsidRPr="00486E05">
            <w:t xml:space="preserve"> </w:t>
          </w:r>
          <w:r w:rsidR="00707B5F">
            <w:t xml:space="preserve">the </w:t>
          </w:r>
          <w:r w:rsidR="00707B5F" w:rsidRPr="00486E05">
            <w:t xml:space="preserve">equivalent </w:t>
          </w:r>
          <w:r w:rsidR="00707B5F">
            <w:t xml:space="preserve">of </w:t>
          </w:r>
          <w:r w:rsidRPr="00486E05">
            <w:t xml:space="preserve">three full-time years in a </w:t>
          </w:r>
          <w:r w:rsidR="00707B5F">
            <w:t xml:space="preserve">field education </w:t>
          </w:r>
          <w:r w:rsidR="007F1250">
            <w:t xml:space="preserve">setting, and the </w:t>
          </w:r>
          <w:r w:rsidR="007F1250" w:rsidRPr="007F1250">
            <w:t xml:space="preserve">final year of </w:t>
          </w:r>
          <w:r w:rsidR="007F1250">
            <w:t>your</w:t>
          </w:r>
          <w:r w:rsidR="007F1250" w:rsidRPr="007F1250">
            <w:t xml:space="preserve"> work experience </w:t>
          </w:r>
          <w:r w:rsidR="007F1250">
            <w:t>must</w:t>
          </w:r>
          <w:r w:rsidR="007F1250" w:rsidRPr="007F1250">
            <w:t xml:space="preserve"> be within three years of </w:t>
          </w:r>
          <w:r w:rsidR="007F1250">
            <w:t>your application</w:t>
          </w:r>
          <w:bookmarkEnd w:id="1"/>
          <w:r w:rsidR="00707B5F">
            <w:t xml:space="preserve">. </w:t>
          </w:r>
          <w:r w:rsidR="0083084D">
            <w:t xml:space="preserve">You </w:t>
          </w:r>
          <w:r w:rsidR="00DD44AB">
            <w:t>must</w:t>
          </w:r>
          <w:r w:rsidR="0083084D">
            <w:t xml:space="preserve"> prov</w:t>
          </w:r>
          <w:r w:rsidR="00DD44AB">
            <w:t xml:space="preserve">ide evidence that </w:t>
          </w:r>
          <w:r w:rsidR="0083084D">
            <w:t xml:space="preserve">you meet the criteria by completing the Application </w:t>
          </w:r>
          <w:r w:rsidR="00CD09E3">
            <w:t>F</w:t>
          </w:r>
          <w:r w:rsidR="0083084D">
            <w:t>orm (Section 2).</w:t>
          </w:r>
        </w:p>
        <w:p w14:paraId="420C9CA7" w14:textId="099FE4D6" w:rsidR="00707B5F" w:rsidRDefault="00707B5F" w:rsidP="00486E05">
          <w:pPr>
            <w:pStyle w:val="ListParagraph"/>
            <w:numPr>
              <w:ilvl w:val="1"/>
              <w:numId w:val="1"/>
            </w:numPr>
          </w:pPr>
          <w:r>
            <w:t>Th</w:t>
          </w:r>
          <w:r w:rsidR="007F1250">
            <w:t>e</w:t>
          </w:r>
          <w:r>
            <w:t xml:space="preserve"> </w:t>
          </w:r>
          <w:r w:rsidR="007F1250">
            <w:t>field education</w:t>
          </w:r>
          <w:r>
            <w:t xml:space="preserve"> setting must facilitate your </w:t>
          </w:r>
          <w:r w:rsidR="00DF2285">
            <w:t>attained learning outcomes (see p</w:t>
          </w:r>
          <w:r w:rsidR="00FC7BD1">
            <w:t xml:space="preserve">. </w:t>
          </w:r>
          <w:r w:rsidR="00DF2285">
            <w:t xml:space="preserve">3) and </w:t>
          </w:r>
          <w:r>
            <w:t>competencies aligned with the</w:t>
          </w:r>
          <w:r w:rsidR="006079D3">
            <w:t xml:space="preserve"> AAS</w:t>
          </w:r>
          <w:r w:rsidR="00FC7BD1">
            <w:t>W</w:t>
          </w:r>
          <w:r>
            <w:t xml:space="preserve"> </w:t>
          </w:r>
          <w:hyperlink r:id="rId8" w:history="1">
            <w:r w:rsidRPr="00707B5F">
              <w:rPr>
                <w:rStyle w:val="Hyperlink"/>
              </w:rPr>
              <w:t>Practice Standards 2023</w:t>
            </w:r>
          </w:hyperlink>
          <w:r>
            <w:t xml:space="preserve"> (AASW, 2023</w:t>
          </w:r>
          <w:r w:rsidR="006C37BD">
            <w:t>b</w:t>
          </w:r>
          <w:r>
            <w:t>)</w:t>
          </w:r>
          <w:r w:rsidR="006079D3">
            <w:t xml:space="preserve"> and </w:t>
          </w:r>
          <w:hyperlink r:id="rId9" w:history="1">
            <w:r w:rsidR="006079D3" w:rsidRPr="006079D3">
              <w:rPr>
                <w:rStyle w:val="Hyperlink"/>
              </w:rPr>
              <w:t>Code of Ethics</w:t>
            </w:r>
          </w:hyperlink>
          <w:r w:rsidR="006079D3">
            <w:t xml:space="preserve"> (AASW, 2020).</w:t>
          </w:r>
          <w:r w:rsidR="006079D3" w:rsidRPr="006079D3">
            <w:t xml:space="preserve"> </w:t>
          </w:r>
          <w:r w:rsidR="00FC7BD1">
            <w:t xml:space="preserve">You </w:t>
          </w:r>
          <w:r w:rsidR="00DD44AB">
            <w:t>must provide evidence</w:t>
          </w:r>
          <w:r w:rsidR="00FC7BD1">
            <w:t xml:space="preserve"> that you meet th</w:t>
          </w:r>
          <w:r w:rsidR="0083084D">
            <w:t xml:space="preserve">e </w:t>
          </w:r>
          <w:r w:rsidR="006079D3">
            <w:t xml:space="preserve">criteria </w:t>
          </w:r>
          <w:r w:rsidR="00FC7BD1">
            <w:t xml:space="preserve">by completing </w:t>
          </w:r>
          <w:r w:rsidR="006079D3">
            <w:t xml:space="preserve">the Learning Outcomes </w:t>
          </w:r>
          <w:r w:rsidR="00CD09E3">
            <w:t>F</w:t>
          </w:r>
          <w:r w:rsidR="006079D3">
            <w:t xml:space="preserve">orm </w:t>
          </w:r>
          <w:r w:rsidR="0083084D">
            <w:t>(Section 3)</w:t>
          </w:r>
          <w:r>
            <w:t>.</w:t>
          </w:r>
          <w:r w:rsidR="00DD44AB">
            <w:t xml:space="preserve"> Your responses in this form will be assessed </w:t>
          </w:r>
          <w:r w:rsidR="00CB12CE">
            <w:t>against</w:t>
          </w:r>
          <w:r w:rsidR="00DD44AB">
            <w:t xml:space="preserve"> the following criteria</w:t>
          </w:r>
          <w:r w:rsidR="003E4D23">
            <w:t>.</w:t>
          </w:r>
        </w:p>
        <w:p w14:paraId="5FD08FAE" w14:textId="6C780F80" w:rsidR="00DD44AB" w:rsidRDefault="00DD44AB" w:rsidP="00DD44AB">
          <w:pPr>
            <w:pStyle w:val="ListParagraph"/>
            <w:numPr>
              <w:ilvl w:val="2"/>
              <w:numId w:val="1"/>
            </w:numPr>
          </w:pPr>
          <w:r>
            <w:t>Your ability to meet the Practice Standards 2023</w:t>
          </w:r>
          <w:r w:rsidR="00ED11CC">
            <w:t>.</w:t>
          </w:r>
        </w:p>
        <w:p w14:paraId="0B396C74" w14:textId="78BCC27E" w:rsidR="00DD44AB" w:rsidRDefault="00DD44AB" w:rsidP="00DD44AB">
          <w:pPr>
            <w:pStyle w:val="ListParagraph"/>
            <w:numPr>
              <w:ilvl w:val="2"/>
              <w:numId w:val="1"/>
            </w:numPr>
          </w:pPr>
          <w:r>
            <w:t>Your ability to integrate theory and practice</w:t>
          </w:r>
          <w:r w:rsidR="00ED11CC">
            <w:t xml:space="preserve">, and </w:t>
          </w:r>
          <w:r w:rsidR="00BA047D">
            <w:t xml:space="preserve">to </w:t>
          </w:r>
          <w:r>
            <w:t>integrate social</w:t>
          </w:r>
          <w:r w:rsidR="00BA047D">
            <w:t> </w:t>
          </w:r>
          <w:r>
            <w:t>work ethics and values</w:t>
          </w:r>
          <w:r w:rsidR="00ED11CC">
            <w:t>.</w:t>
          </w:r>
        </w:p>
        <w:p w14:paraId="0846DDE6" w14:textId="3C328169" w:rsidR="00DD44AB" w:rsidRDefault="00DD44AB" w:rsidP="00DD44AB">
          <w:pPr>
            <w:pStyle w:val="ListParagraph"/>
            <w:numPr>
              <w:ilvl w:val="2"/>
              <w:numId w:val="1"/>
            </w:numPr>
          </w:pPr>
          <w:r>
            <w:t>Your completion of learning required in Field Education 1.</w:t>
          </w:r>
        </w:p>
        <w:p w14:paraId="7385FA22" w14:textId="2ECA20A0" w:rsidR="00486E05" w:rsidRPr="00486E05" w:rsidRDefault="0083084D" w:rsidP="00486E05">
          <w:pPr>
            <w:pStyle w:val="ListParagraph"/>
            <w:numPr>
              <w:ilvl w:val="1"/>
              <w:numId w:val="1"/>
            </w:numPr>
          </w:pPr>
          <w:r>
            <w:lastRenderedPageBreak/>
            <w:t>A</w:t>
          </w:r>
          <w:r w:rsidR="00302056">
            <w:t xml:space="preserve"> </w:t>
          </w:r>
          <w:r w:rsidR="00CD09E3">
            <w:t>V</w:t>
          </w:r>
          <w:r w:rsidR="00302056">
            <w:t xml:space="preserve">erification </w:t>
          </w:r>
          <w:r w:rsidR="00CD09E3">
            <w:t>F</w:t>
          </w:r>
          <w:r w:rsidR="00A62B42">
            <w:t>orm</w:t>
          </w:r>
          <w:r w:rsidR="00302056">
            <w:t xml:space="preserve"> </w:t>
          </w:r>
          <w:r w:rsidR="00A62B42">
            <w:t>completed</w:t>
          </w:r>
          <w:r w:rsidR="00302056">
            <w:t xml:space="preserve"> by a qualified social worker</w:t>
          </w:r>
          <w:r w:rsidR="00ED11CC">
            <w:t xml:space="preserve">. The social worker must </w:t>
          </w:r>
          <w:r w:rsidR="00302056">
            <w:t xml:space="preserve">provide an </w:t>
          </w:r>
          <w:r>
            <w:t>e</w:t>
          </w:r>
          <w:r w:rsidR="00486E05" w:rsidRPr="00486E05">
            <w:t xml:space="preserve">xternal, independent reference </w:t>
          </w:r>
          <w:r>
            <w:t>proving the</w:t>
          </w:r>
          <w:r w:rsidR="00486E05" w:rsidRPr="00486E05">
            <w:t xml:space="preserve"> accuracy of </w:t>
          </w:r>
          <w:r>
            <w:t>your application</w:t>
          </w:r>
          <w:r w:rsidR="00486E05" w:rsidRPr="00486E05">
            <w:t>.</w:t>
          </w:r>
        </w:p>
        <w:p w14:paraId="42DD28C8" w14:textId="055698C4" w:rsidR="00486E05" w:rsidRPr="00C72DEE" w:rsidRDefault="000F6665" w:rsidP="00B519C8">
          <w:pPr>
            <w:pStyle w:val="ListParagraph"/>
            <w:numPr>
              <w:ilvl w:val="0"/>
              <w:numId w:val="1"/>
            </w:numPr>
            <w:rPr>
              <w:spacing w:val="-4"/>
            </w:rPr>
          </w:pPr>
          <w:r w:rsidRPr="00C72DEE">
            <w:rPr>
              <w:spacing w:val="-4"/>
            </w:rPr>
            <w:t xml:space="preserve">Email the </w:t>
          </w:r>
          <w:r w:rsidR="00302056" w:rsidRPr="00C72DEE">
            <w:rPr>
              <w:spacing w:val="-4"/>
            </w:rPr>
            <w:t>Academic Lead Field Education</w:t>
          </w:r>
          <w:r w:rsidRPr="00C72DEE">
            <w:rPr>
              <w:spacing w:val="-4"/>
            </w:rPr>
            <w:t xml:space="preserve"> indicating your intention to apply for RPL.</w:t>
          </w:r>
          <w:r w:rsidR="00486E05" w:rsidRPr="00C72DEE">
            <w:rPr>
              <w:spacing w:val="-4"/>
            </w:rPr>
            <w:t xml:space="preserve"> For </w:t>
          </w:r>
          <w:r w:rsidR="00486E05" w:rsidRPr="00C72DEE">
            <w:rPr>
              <w:b/>
              <w:bCs/>
              <w:spacing w:val="-4"/>
            </w:rPr>
            <w:t>2</w:t>
          </w:r>
          <w:r w:rsidR="006C37BD" w:rsidRPr="00C72DEE">
            <w:rPr>
              <w:b/>
              <w:bCs/>
              <w:spacing w:val="-4"/>
            </w:rPr>
            <w:t>024</w:t>
          </w:r>
          <w:r w:rsidR="00486E05" w:rsidRPr="00C72DEE">
            <w:rPr>
              <w:spacing w:val="-4"/>
            </w:rPr>
            <w:t xml:space="preserve">, the </w:t>
          </w:r>
          <w:r w:rsidR="00302056" w:rsidRPr="00C72DEE">
            <w:rPr>
              <w:spacing w:val="-4"/>
            </w:rPr>
            <w:t>Academic Lead Field Education</w:t>
          </w:r>
          <w:r w:rsidR="00486E05" w:rsidRPr="00C72DEE">
            <w:rPr>
              <w:spacing w:val="-4"/>
            </w:rPr>
            <w:t xml:space="preserve"> will be</w:t>
          </w:r>
          <w:r w:rsidR="00302056" w:rsidRPr="00C72DEE">
            <w:rPr>
              <w:spacing w:val="-4"/>
            </w:rPr>
            <w:t xml:space="preserve"> Associate Professor Ines Zuchowski (</w:t>
          </w:r>
          <w:hyperlink r:id="rId10" w:history="1">
            <w:r w:rsidR="00302056" w:rsidRPr="00C72DEE">
              <w:rPr>
                <w:rStyle w:val="Hyperlink"/>
                <w:spacing w:val="-4"/>
              </w:rPr>
              <w:t>ines.zuchowski@jcu.edu.au</w:t>
            </w:r>
          </w:hyperlink>
          <w:r w:rsidR="00302056" w:rsidRPr="00C72DEE">
            <w:rPr>
              <w:spacing w:val="-4"/>
            </w:rPr>
            <w:t>)</w:t>
          </w:r>
          <w:r w:rsidR="00486E05" w:rsidRPr="00C72DEE">
            <w:rPr>
              <w:spacing w:val="-4"/>
            </w:rPr>
            <w:t>.</w:t>
          </w:r>
          <w:r w:rsidR="003E4D23" w:rsidRPr="00C72DEE">
            <w:rPr>
              <w:spacing w:val="-4"/>
            </w:rPr>
            <w:t xml:space="preserve"> Please contact Ines </w:t>
          </w:r>
          <w:r w:rsidR="00C72DEE" w:rsidRPr="00C72DEE">
            <w:rPr>
              <w:spacing w:val="-4"/>
            </w:rPr>
            <w:t>with</w:t>
          </w:r>
          <w:r w:rsidR="003E4D23" w:rsidRPr="00C72DEE">
            <w:rPr>
              <w:spacing w:val="-4"/>
            </w:rPr>
            <w:t xml:space="preserve"> any</w:t>
          </w:r>
          <w:r w:rsidR="00C72DEE" w:rsidRPr="00C72DEE">
            <w:rPr>
              <w:spacing w:val="-4"/>
            </w:rPr>
            <w:t xml:space="preserve"> </w:t>
          </w:r>
          <w:r w:rsidR="003E4D23" w:rsidRPr="00C72DEE">
            <w:rPr>
              <w:spacing w:val="-4"/>
            </w:rPr>
            <w:t>questions.</w:t>
          </w:r>
        </w:p>
        <w:p w14:paraId="397267AF" w14:textId="7F28B83B" w:rsidR="00486E05" w:rsidRPr="00B519C8" w:rsidRDefault="0083084D" w:rsidP="00B519C8">
          <w:pPr>
            <w:pStyle w:val="ListParagraph"/>
            <w:numPr>
              <w:ilvl w:val="0"/>
              <w:numId w:val="1"/>
            </w:numPr>
          </w:pPr>
          <w:r>
            <w:t xml:space="preserve">Complete the Application </w:t>
          </w:r>
          <w:r w:rsidR="00CD09E3">
            <w:t>F</w:t>
          </w:r>
          <w:r>
            <w:t xml:space="preserve">orm </w:t>
          </w:r>
          <w:r w:rsidR="003E4D23">
            <w:t xml:space="preserve">(Section 2) </w:t>
          </w:r>
          <w:r>
            <w:t xml:space="preserve">and Learning Outcomes </w:t>
          </w:r>
          <w:r w:rsidR="00CD09E3">
            <w:t>F</w:t>
          </w:r>
          <w:r>
            <w:t>orm</w:t>
          </w:r>
          <w:r w:rsidR="003E4D23">
            <w:t xml:space="preserve"> (Section</w:t>
          </w:r>
          <w:r w:rsidR="00C63B5A">
            <w:t> </w:t>
          </w:r>
          <w:r w:rsidR="003E4D23">
            <w:t>3)</w:t>
          </w:r>
          <w:r>
            <w:t>.</w:t>
          </w:r>
        </w:p>
        <w:p w14:paraId="7500750B" w14:textId="2E820741" w:rsidR="00486E05" w:rsidRPr="00AF5F19" w:rsidRDefault="00B7790D" w:rsidP="00B519C8">
          <w:pPr>
            <w:pStyle w:val="ListParagraph"/>
            <w:numPr>
              <w:ilvl w:val="0"/>
              <w:numId w:val="1"/>
            </w:numPr>
          </w:pPr>
          <w:r>
            <w:t>Ask</w:t>
          </w:r>
          <w:r w:rsidR="00486E05" w:rsidRPr="00AF5F19">
            <w:t xml:space="preserve"> a </w:t>
          </w:r>
          <w:r>
            <w:t xml:space="preserve">qualified </w:t>
          </w:r>
          <w:r w:rsidR="006C37BD" w:rsidRPr="00AF5F19">
            <w:t>s</w:t>
          </w:r>
          <w:r w:rsidR="00486E05" w:rsidRPr="00AF5F19">
            <w:t xml:space="preserve">ocial </w:t>
          </w:r>
          <w:r w:rsidR="006C37BD" w:rsidRPr="00AF5F19">
            <w:t>w</w:t>
          </w:r>
          <w:r w:rsidR="00486E05" w:rsidRPr="00AF5F19">
            <w:t>orker</w:t>
          </w:r>
          <w:r>
            <w:t xml:space="preserve"> who has been in practice for at least two years</w:t>
          </w:r>
          <w:r w:rsidR="00486E05" w:rsidRPr="00AF5F19">
            <w:t xml:space="preserve"> to </w:t>
          </w:r>
          <w:r w:rsidR="00A62B42">
            <w:t>complete the</w:t>
          </w:r>
          <w:r>
            <w:t xml:space="preserve"> </w:t>
          </w:r>
          <w:r w:rsidR="00CD09E3">
            <w:t>V</w:t>
          </w:r>
          <w:r>
            <w:t xml:space="preserve">erification </w:t>
          </w:r>
          <w:r w:rsidR="00CD09E3">
            <w:t>F</w:t>
          </w:r>
          <w:r w:rsidR="00A62B42">
            <w:t>orm</w:t>
          </w:r>
          <w:r>
            <w:t xml:space="preserve"> </w:t>
          </w:r>
          <w:r w:rsidR="00486E05" w:rsidRPr="00AF5F19">
            <w:t>attest</w:t>
          </w:r>
          <w:r>
            <w:t>ing</w:t>
          </w:r>
          <w:r w:rsidR="00486E05" w:rsidRPr="00AF5F19">
            <w:t xml:space="preserve"> to the accuracy of your application.</w:t>
          </w:r>
          <w:r>
            <w:t xml:space="preserve"> The </w:t>
          </w:r>
          <w:r w:rsidR="00A62B42">
            <w:t>form</w:t>
          </w:r>
          <w:r>
            <w:t xml:space="preserve"> must include the following</w:t>
          </w:r>
          <w:r w:rsidR="003E4D23">
            <w:t xml:space="preserve"> details.</w:t>
          </w:r>
        </w:p>
        <w:p w14:paraId="2D972A59" w14:textId="3D8E395B" w:rsidR="00486E05" w:rsidRPr="00AF5F19" w:rsidRDefault="00B7790D" w:rsidP="00486E05">
          <w:pPr>
            <w:pStyle w:val="ListParagraph"/>
            <w:numPr>
              <w:ilvl w:val="1"/>
              <w:numId w:val="1"/>
            </w:numPr>
          </w:pPr>
          <w:r>
            <w:t>A</w:t>
          </w:r>
          <w:r w:rsidR="00486E05" w:rsidRPr="00AF5F19">
            <w:t xml:space="preserve"> </w:t>
          </w:r>
          <w:r>
            <w:t xml:space="preserve">brief </w:t>
          </w:r>
          <w:r w:rsidR="00486E05" w:rsidRPr="00AF5F19">
            <w:t xml:space="preserve">description of their </w:t>
          </w:r>
          <w:r>
            <w:t xml:space="preserve">professional </w:t>
          </w:r>
          <w:r w:rsidR="00486E05" w:rsidRPr="00AF5F19">
            <w:t xml:space="preserve">relationship </w:t>
          </w:r>
          <w:r>
            <w:t>with</w:t>
          </w:r>
          <w:r w:rsidR="00486E05" w:rsidRPr="00AF5F19">
            <w:t xml:space="preserve"> you.</w:t>
          </w:r>
        </w:p>
        <w:p w14:paraId="177B0C3B" w14:textId="77777777" w:rsidR="00B7790D" w:rsidRPr="00AF5F19" w:rsidRDefault="00B7790D" w:rsidP="00B7790D">
          <w:pPr>
            <w:pStyle w:val="ListParagraph"/>
            <w:numPr>
              <w:ilvl w:val="1"/>
              <w:numId w:val="1"/>
            </w:numPr>
          </w:pPr>
          <w:r>
            <w:t>W</w:t>
          </w:r>
          <w:r w:rsidRPr="00AF5F19">
            <w:t>hat they have observed about your work and how they assess that your work is congruent with social work.</w:t>
          </w:r>
        </w:p>
        <w:p w14:paraId="1B405BD8" w14:textId="1CBCFD84" w:rsidR="00486E05" w:rsidRPr="00AF5F19" w:rsidRDefault="00B7790D" w:rsidP="00486E05">
          <w:pPr>
            <w:pStyle w:val="ListParagraph"/>
            <w:numPr>
              <w:ilvl w:val="1"/>
              <w:numId w:val="1"/>
            </w:numPr>
          </w:pPr>
          <w:r>
            <w:t>W</w:t>
          </w:r>
          <w:r w:rsidR="00486E05" w:rsidRPr="00AF5F19">
            <w:t>hen and where they qualified as a professional social worker</w:t>
          </w:r>
          <w:r>
            <w:t>,</w:t>
          </w:r>
          <w:r w:rsidR="00486E05" w:rsidRPr="00AF5F19">
            <w:t xml:space="preserve"> </w:t>
          </w:r>
          <w:r w:rsidR="00C72DEE">
            <w:t>and</w:t>
          </w:r>
          <w:r w:rsidR="00486E05" w:rsidRPr="00AF5F19">
            <w:t xml:space="preserve"> a copy of their graduation certificate.</w:t>
          </w:r>
        </w:p>
        <w:p w14:paraId="7C956A00" w14:textId="08F2FB56" w:rsidR="00486E05" w:rsidRPr="00486E05" w:rsidRDefault="00614619" w:rsidP="00486E05">
          <w:pPr>
            <w:pStyle w:val="ListParagraph"/>
            <w:numPr>
              <w:ilvl w:val="1"/>
              <w:numId w:val="1"/>
            </w:numPr>
          </w:pPr>
          <w:r>
            <w:t>A signature from a</w:t>
          </w:r>
          <w:r w:rsidR="00B7790D">
            <w:t xml:space="preserve"> </w:t>
          </w:r>
          <w:r w:rsidR="00486E05" w:rsidRPr="00486E05">
            <w:t xml:space="preserve">Justice of </w:t>
          </w:r>
          <w:r w:rsidR="00B87E71">
            <w:t xml:space="preserve">the </w:t>
          </w:r>
          <w:r w:rsidR="00486E05" w:rsidRPr="00486E05">
            <w:t>Peace</w:t>
          </w:r>
          <w:r>
            <w:t xml:space="preserve"> to further verify that the </w:t>
          </w:r>
          <w:r w:rsidR="00A62B42">
            <w:t>form responses are</w:t>
          </w:r>
          <w:r>
            <w:t xml:space="preserve"> accurate and true</w:t>
          </w:r>
          <w:r w:rsidR="00486E05" w:rsidRPr="00486E05">
            <w:t>.</w:t>
          </w:r>
        </w:p>
        <w:p w14:paraId="0B107A0A" w14:textId="2028AB2F" w:rsidR="00486E05" w:rsidRPr="00486E05" w:rsidRDefault="00AF32CD" w:rsidP="00B519C8">
          <w:pPr>
            <w:pStyle w:val="ListParagraph"/>
            <w:numPr>
              <w:ilvl w:val="0"/>
              <w:numId w:val="1"/>
            </w:numPr>
          </w:pPr>
          <w:r>
            <w:t>Include</w:t>
          </w:r>
          <w:r w:rsidR="00C63B5A" w:rsidRPr="00B519C8">
            <w:t xml:space="preserve"> an up-to-date resume and eviden</w:t>
          </w:r>
          <w:r w:rsidR="00C63B5A">
            <w:t>ce</w:t>
          </w:r>
          <w:r w:rsidR="00C63B5A" w:rsidRPr="00B519C8">
            <w:t xml:space="preserve"> to support your application, such as</w:t>
          </w:r>
          <w:r w:rsidR="00D32376">
            <w:t> </w:t>
          </w:r>
          <w:r w:rsidR="00C63B5A" w:rsidRPr="00B519C8">
            <w:t>job descriptions</w:t>
          </w:r>
          <w:r w:rsidR="00C029C1">
            <w:t>,</w:t>
          </w:r>
          <w:r w:rsidR="00567F41">
            <w:t xml:space="preserve"> duty statements</w:t>
          </w:r>
          <w:r w:rsidR="004C2C7D">
            <w:t xml:space="preserve"> and </w:t>
          </w:r>
          <w:r w:rsidR="00C63B5A" w:rsidRPr="00B519C8">
            <w:t xml:space="preserve">letters </w:t>
          </w:r>
          <w:r w:rsidR="00567F41">
            <w:t>of appointment from employers</w:t>
          </w:r>
          <w:r w:rsidR="00C63B5A" w:rsidRPr="00B519C8">
            <w:t>,</w:t>
          </w:r>
          <w:r w:rsidR="00A31CED">
            <w:t> </w:t>
          </w:r>
          <w:r w:rsidR="00C029C1">
            <w:t>or</w:t>
          </w:r>
          <w:r w:rsidR="00C029C1" w:rsidRPr="00B519C8">
            <w:t xml:space="preserve"> </w:t>
          </w:r>
          <w:r w:rsidR="00C029C1">
            <w:t>tax or income statements</w:t>
          </w:r>
          <w:r w:rsidR="00C63B5A" w:rsidRPr="00B519C8">
            <w:t>.</w:t>
          </w:r>
          <w:r w:rsidR="00C63B5A">
            <w:t xml:space="preserve"> </w:t>
          </w:r>
          <w:r w:rsidR="00486E05" w:rsidRPr="00486E05">
            <w:t xml:space="preserve">Compile </w:t>
          </w:r>
          <w:r>
            <w:t>this</w:t>
          </w:r>
          <w:r w:rsidR="00C63B5A">
            <w:t xml:space="preserve"> additional evidence </w:t>
          </w:r>
          <w:r w:rsidR="00486E05" w:rsidRPr="00486E05">
            <w:t>as one</w:t>
          </w:r>
          <w:r w:rsidR="00A31CED">
            <w:t> </w:t>
          </w:r>
          <w:r w:rsidR="00486E05" w:rsidRPr="00486E05">
            <w:t>PDF</w:t>
          </w:r>
          <w:r w:rsidR="00A31CED">
            <w:t xml:space="preserve"> </w:t>
          </w:r>
          <w:r w:rsidR="00486E05" w:rsidRPr="00486E05">
            <w:t>document.</w:t>
          </w:r>
        </w:p>
        <w:p w14:paraId="53AD3386" w14:textId="1723C469" w:rsidR="00AF32CD" w:rsidRDefault="00614619" w:rsidP="00AF32CD">
          <w:pPr>
            <w:pStyle w:val="ListParagraph"/>
            <w:numPr>
              <w:ilvl w:val="0"/>
              <w:numId w:val="1"/>
            </w:numPr>
          </w:pPr>
          <w:r>
            <w:t>Email</w:t>
          </w:r>
          <w:r w:rsidR="00486E05" w:rsidRPr="00486E05">
            <w:t xml:space="preserve"> </w:t>
          </w:r>
          <w:r>
            <w:t>th</w:t>
          </w:r>
          <w:r w:rsidR="00AF32CD">
            <w:t>e completed</w:t>
          </w:r>
          <w:r w:rsidR="00486E05" w:rsidRPr="00486E05">
            <w:t xml:space="preserve"> </w:t>
          </w:r>
          <w:r w:rsidR="00AF32CD">
            <w:t>forms (this Microsoft Word file)</w:t>
          </w:r>
          <w:r w:rsidR="00C63B5A">
            <w:t xml:space="preserve"> and </w:t>
          </w:r>
          <w:r w:rsidR="00AF32CD">
            <w:t xml:space="preserve">additional </w:t>
          </w:r>
          <w:r w:rsidR="00C63B5A">
            <w:t>evidence</w:t>
          </w:r>
          <w:r w:rsidR="00AF32CD">
            <w:t xml:space="preserve"> (one PDF file) </w:t>
          </w:r>
          <w:r w:rsidR="00486E05" w:rsidRPr="00486E05">
            <w:t xml:space="preserve">to </w:t>
          </w:r>
          <w:r w:rsidR="003E4D23">
            <w:t>Associate Professor Ines Zuchowski (</w:t>
          </w:r>
          <w:hyperlink r:id="rId11" w:history="1">
            <w:r w:rsidR="003E4D23" w:rsidRPr="009C6276">
              <w:rPr>
                <w:rStyle w:val="Hyperlink"/>
              </w:rPr>
              <w:t>ines.zuchowski@jcu.edu.au</w:t>
            </w:r>
          </w:hyperlink>
          <w:r w:rsidR="003E4D23">
            <w:t xml:space="preserve">) </w:t>
          </w:r>
          <w:r w:rsidR="00486E05" w:rsidRPr="00486E05">
            <w:t>by the due date.</w:t>
          </w:r>
        </w:p>
        <w:p w14:paraId="41CE7456" w14:textId="381CF864" w:rsidR="00486E05" w:rsidRDefault="006C37BD" w:rsidP="00B623EE">
          <w:pPr>
            <w:pStyle w:val="Heading3"/>
          </w:pPr>
          <w:r>
            <w:t>BSW and MSW(PQ)</w:t>
          </w:r>
          <w:r w:rsidR="00486E05">
            <w:t xml:space="preserve"> Field Education 1</w:t>
          </w:r>
          <w:r w:rsidR="00ED11CC">
            <w:t>:</w:t>
          </w:r>
          <w:r w:rsidR="00486E05">
            <w:t xml:space="preserve"> Learning Outcomes</w:t>
          </w:r>
        </w:p>
        <w:p w14:paraId="509BEEE3" w14:textId="5DB7D90B" w:rsidR="002D4217" w:rsidRPr="00614619" w:rsidRDefault="002A1511" w:rsidP="002D4217">
          <w:r w:rsidRPr="00614619">
            <w:t>In this application,</w:t>
          </w:r>
          <w:r w:rsidR="002D4217" w:rsidRPr="00614619">
            <w:t xml:space="preserve"> you </w:t>
          </w:r>
          <w:r w:rsidRPr="00614619">
            <w:t>must</w:t>
          </w:r>
          <w:r w:rsidR="002D4217" w:rsidRPr="00614619">
            <w:t xml:space="preserve"> describe how you have met the following </w:t>
          </w:r>
          <w:r w:rsidR="006C37BD" w:rsidRPr="00614619">
            <w:t>l</w:t>
          </w:r>
          <w:r w:rsidR="002D4217" w:rsidRPr="00614619">
            <w:t xml:space="preserve">earning </w:t>
          </w:r>
          <w:r w:rsidR="006C37BD" w:rsidRPr="00614619">
            <w:t>o</w:t>
          </w:r>
          <w:r w:rsidR="002D4217" w:rsidRPr="00614619">
            <w:t xml:space="preserve">utcomes through your </w:t>
          </w:r>
          <w:r w:rsidR="00E60ECE" w:rsidRPr="00614619">
            <w:t>previous work experience</w:t>
          </w:r>
          <w:r w:rsidR="00BB26A2" w:rsidRPr="00614619">
            <w:t xml:space="preserve"> (</w:t>
          </w:r>
          <w:r w:rsidR="00614619" w:rsidRPr="00614619">
            <w:t>Section 3</w:t>
          </w:r>
          <w:r w:rsidR="00BB26A2" w:rsidRPr="00614619">
            <w:t>)</w:t>
          </w:r>
          <w:r w:rsidRPr="00614619">
            <w:t>:</w:t>
          </w:r>
        </w:p>
        <w:p w14:paraId="6834B44C" w14:textId="35298AC6" w:rsidR="00486E05" w:rsidRPr="002D4217" w:rsidRDefault="00614619" w:rsidP="002A1511">
          <w:pPr>
            <w:pStyle w:val="ListParagraph"/>
            <w:numPr>
              <w:ilvl w:val="0"/>
              <w:numId w:val="27"/>
            </w:numPr>
            <w:ind w:left="714" w:hanging="357"/>
          </w:pPr>
          <w:r w:rsidRPr="00056412">
            <w:rPr>
              <w:b/>
              <w:bCs/>
              <w:color w:val="0066B3"/>
              <w:lang w:val="en-GB"/>
            </w:rPr>
            <w:t>Values and ethics</w:t>
          </w:r>
          <w:r>
            <w:t xml:space="preserve">: </w:t>
          </w:r>
          <w:r w:rsidR="002D4217">
            <w:t>D</w:t>
          </w:r>
          <w:r w:rsidR="00486E05" w:rsidRPr="002D4217">
            <w:t>emonstrate and apply knowledge of values, ethics and professionalism in daily social work practice</w:t>
          </w:r>
        </w:p>
        <w:p w14:paraId="48F5C75D" w14:textId="3C977ADB" w:rsidR="00486E05" w:rsidRPr="002D4217" w:rsidRDefault="00614619" w:rsidP="002A1511">
          <w:pPr>
            <w:pStyle w:val="ListParagraph"/>
            <w:numPr>
              <w:ilvl w:val="0"/>
              <w:numId w:val="27"/>
            </w:numPr>
            <w:ind w:left="714" w:hanging="357"/>
          </w:pPr>
          <w:r>
            <w:rPr>
              <w:b/>
              <w:bCs/>
              <w:color w:val="0066B3"/>
              <w:lang w:val="en-GB"/>
            </w:rPr>
            <w:t>Culturally Responsive Practice</w:t>
          </w:r>
          <w:r>
            <w:t>: D</w:t>
          </w:r>
          <w:r w:rsidR="00486E05" w:rsidRPr="002D4217">
            <w:t>escribe and engage in culturally responsive and inclusive practice</w:t>
          </w:r>
        </w:p>
        <w:p w14:paraId="17EE0903" w14:textId="54211FC3" w:rsidR="00486E05" w:rsidRPr="002D4217" w:rsidRDefault="00614619" w:rsidP="002A1511">
          <w:pPr>
            <w:pStyle w:val="ListParagraph"/>
            <w:numPr>
              <w:ilvl w:val="0"/>
              <w:numId w:val="27"/>
            </w:numPr>
            <w:ind w:left="714" w:hanging="357"/>
          </w:pPr>
          <w:r>
            <w:rPr>
              <w:b/>
              <w:bCs/>
              <w:color w:val="0066B3"/>
              <w:lang w:val="en-GB"/>
            </w:rPr>
            <w:t>Knowledge</w:t>
          </w:r>
          <w:r>
            <w:t>: E</w:t>
          </w:r>
          <w:r w:rsidR="00486E05" w:rsidRPr="002D4217">
            <w:t>xplain social work theories, concepts, methods and techniques, and apply to practice</w:t>
          </w:r>
        </w:p>
        <w:p w14:paraId="34800C6C" w14:textId="26C069C9" w:rsidR="002D4217" w:rsidRDefault="00614619" w:rsidP="002A1511">
          <w:pPr>
            <w:pStyle w:val="ListParagraph"/>
            <w:numPr>
              <w:ilvl w:val="0"/>
              <w:numId w:val="27"/>
            </w:numPr>
            <w:ind w:left="714" w:hanging="357"/>
          </w:pPr>
          <w:r>
            <w:rPr>
              <w:b/>
              <w:bCs/>
              <w:color w:val="0066B3"/>
              <w:lang w:val="en-GB"/>
            </w:rPr>
            <w:t>Skills</w:t>
          </w:r>
          <w:r>
            <w:t>: A</w:t>
          </w:r>
          <w:r w:rsidR="00486E05" w:rsidRPr="002D4217">
            <w:t>pply appropriate communication and interpersonal skills, informed by reflections on use of self</w:t>
          </w:r>
        </w:p>
        <w:p w14:paraId="21DC83D8" w14:textId="3286D431" w:rsidR="00486E05" w:rsidRPr="00C72DEE" w:rsidRDefault="00614619" w:rsidP="002A1511">
          <w:pPr>
            <w:pStyle w:val="ListParagraph"/>
            <w:numPr>
              <w:ilvl w:val="0"/>
              <w:numId w:val="27"/>
            </w:numPr>
            <w:ind w:left="714" w:hanging="357"/>
            <w:rPr>
              <w:spacing w:val="-2"/>
            </w:rPr>
          </w:pPr>
          <w:r w:rsidRPr="00C72DEE">
            <w:rPr>
              <w:b/>
              <w:bCs/>
              <w:color w:val="0066B3"/>
              <w:spacing w:val="-2"/>
              <w:lang w:val="en-GB"/>
            </w:rPr>
            <w:t>Methods and Processes</w:t>
          </w:r>
          <w:r w:rsidRPr="00C72DEE">
            <w:rPr>
              <w:spacing w:val="-2"/>
            </w:rPr>
            <w:t>: I</w:t>
          </w:r>
          <w:r w:rsidR="00486E05" w:rsidRPr="00C72DEE">
            <w:rPr>
              <w:spacing w:val="-2"/>
            </w:rPr>
            <w:t>mplement information recording and sharing strategies</w:t>
          </w:r>
        </w:p>
        <w:p w14:paraId="166F1687" w14:textId="003613E0" w:rsidR="00486E05" w:rsidRDefault="00614619" w:rsidP="002A1511">
          <w:pPr>
            <w:pStyle w:val="ListParagraph"/>
            <w:numPr>
              <w:ilvl w:val="0"/>
              <w:numId w:val="27"/>
            </w:numPr>
            <w:ind w:left="714" w:hanging="357"/>
          </w:pPr>
          <w:r>
            <w:rPr>
              <w:b/>
              <w:bCs/>
              <w:color w:val="0066B3"/>
              <w:lang w:val="en-GB"/>
            </w:rPr>
            <w:t>Self</w:t>
          </w:r>
          <w:r>
            <w:t xml:space="preserve">: </w:t>
          </w:r>
          <w:r w:rsidR="002D4217">
            <w:t>A</w:t>
          </w:r>
          <w:r w:rsidR="00486E05" w:rsidRPr="002D4217">
            <w:t>ctively participate in professional development and supervision.</w:t>
          </w:r>
        </w:p>
        <w:p w14:paraId="2CA20E3B" w14:textId="6199B4A3" w:rsidR="00F26C02" w:rsidRDefault="0046580F" w:rsidP="00E60ECE">
          <w:pPr>
            <w:rPr>
              <w:color w:val="auto"/>
            </w:rPr>
          </w:pPr>
          <w:r>
            <w:lastRenderedPageBreak/>
            <w:t>Please c</w:t>
          </w:r>
          <w:r w:rsidR="00E60ECE">
            <w:t>omplete the following forms to prepare your RPL application.</w:t>
          </w:r>
          <w:r w:rsidR="00F26C02" w:rsidRPr="00F26C02">
            <w:rPr>
              <w:color w:val="auto"/>
            </w:rPr>
            <w:t xml:space="preserve"> </w:t>
          </w:r>
          <w:r w:rsidR="00F26C02">
            <w:rPr>
              <w:color w:val="auto"/>
            </w:rPr>
            <w:t>You can</w:t>
          </w:r>
          <w:r w:rsidR="00F26C02" w:rsidRPr="009531BF">
            <w:rPr>
              <w:color w:val="auto"/>
            </w:rPr>
            <w:t xml:space="preserve"> fill in the fields below by clicking</w:t>
          </w:r>
          <w:r w:rsidR="00F26C02">
            <w:rPr>
              <w:color w:val="auto"/>
            </w:rPr>
            <w:t xml:space="preserve"> or </w:t>
          </w:r>
          <w:r w:rsidR="00F26C02" w:rsidRPr="009531BF">
            <w:rPr>
              <w:color w:val="auto"/>
            </w:rPr>
            <w:t xml:space="preserve">tapping on the text and typing. The text will </w:t>
          </w:r>
          <w:r w:rsidR="00F26C02">
            <w:rPr>
              <w:color w:val="auto"/>
            </w:rPr>
            <w:t xml:space="preserve">automatically </w:t>
          </w:r>
          <w:r w:rsidR="00F26C02" w:rsidRPr="009531BF">
            <w:rPr>
              <w:color w:val="auto"/>
            </w:rPr>
            <w:t>be removed when you type.</w:t>
          </w:r>
        </w:p>
        <w:p w14:paraId="7CC776C5" w14:textId="6008C061" w:rsidR="00DB447F" w:rsidRDefault="000707DC" w:rsidP="00E60ECE">
          <w:r w:rsidRPr="00CD09E3">
            <w:rPr>
              <w:b/>
              <w:bCs/>
            </w:rPr>
            <w:t>Do not</w:t>
          </w:r>
          <w:r>
            <w:t xml:space="preserve"> complete the</w:t>
          </w:r>
          <w:r w:rsidR="00AF32CD">
            <w:t xml:space="preserve"> sections </w:t>
          </w:r>
          <w:r w:rsidR="00AF32CD" w:rsidRPr="000707DC">
            <w:rPr>
              <w:highlight w:val="lightGray"/>
            </w:rPr>
            <w:t>shaded in grey</w:t>
          </w:r>
          <w:r>
            <w:t>—they</w:t>
          </w:r>
          <w:r w:rsidR="00AF32CD">
            <w:t xml:space="preserve"> are for office use only</w:t>
          </w:r>
          <w:r>
            <w:t>.</w:t>
          </w:r>
        </w:p>
        <w:p w14:paraId="62F4B492" w14:textId="77777777" w:rsidR="00AF32CD" w:rsidRDefault="00AF32CD" w:rsidP="00E60ECE"/>
        <w:p w14:paraId="611AC1B7" w14:textId="5B650896" w:rsidR="002D4217" w:rsidRDefault="00F8651F" w:rsidP="00ED11CC">
          <w:pPr>
            <w:pStyle w:val="Heading1"/>
          </w:pPr>
          <w:r>
            <w:t xml:space="preserve">Section </w:t>
          </w:r>
          <w:r w:rsidR="00B623EE">
            <w:t xml:space="preserve">2. </w:t>
          </w:r>
          <w:r w:rsidR="002D4217">
            <w:t>Application Form</w:t>
          </w:r>
        </w:p>
        <w:p w14:paraId="7AA37B8C" w14:textId="4D588A7F" w:rsidR="006C37BD" w:rsidRDefault="006C37BD" w:rsidP="006C37BD">
          <w:pPr>
            <w:pStyle w:val="Heading2"/>
          </w:pPr>
          <w:r>
            <w:t>Student Details</w:t>
          </w:r>
        </w:p>
        <w:tbl>
          <w:tblPr>
            <w:tblStyle w:val="TableGrid"/>
            <w:tblW w:w="516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267"/>
            <w:gridCol w:w="2824"/>
            <w:gridCol w:w="1461"/>
            <w:gridCol w:w="2763"/>
          </w:tblGrid>
          <w:tr w:rsidR="006C37BD" w14:paraId="568E1EAE" w14:textId="77777777" w:rsidTr="00E73CB1">
            <w:tc>
              <w:tcPr>
                <w:tcW w:w="1217" w:type="pct"/>
              </w:tcPr>
              <w:p w14:paraId="6CC7B693" w14:textId="77777777" w:rsidR="006C37BD" w:rsidRDefault="006C37BD" w:rsidP="004A5372">
                <w:pPr>
                  <w:pStyle w:val="NoSpacing"/>
                  <w:spacing w:before="120" w:after="120"/>
                  <w:jc w:val="right"/>
                </w:pPr>
                <w:r>
                  <w:t>Name</w:t>
                </w:r>
              </w:p>
            </w:tc>
            <w:sdt>
              <w:sdtPr>
                <w:id w:val="1224954069"/>
                <w:placeholder>
                  <w:docPart w:val="9B64184292B64E1BA7C3BE2FC15E7FB1"/>
                </w:placeholder>
                <w:showingPlcHdr/>
                <w:text w:multiLine="1"/>
              </w:sdtPr>
              <w:sdtContent>
                <w:tc>
                  <w:tcPr>
                    <w:tcW w:w="1516" w:type="pct"/>
                    <w:shd w:val="clear" w:color="auto" w:fill="E1F2FF"/>
                  </w:tcPr>
                  <w:p w14:paraId="44B40409" w14:textId="77777777" w:rsidR="006C37BD" w:rsidRDefault="006C37BD" w:rsidP="004A5372">
                    <w:pPr>
                      <w:pStyle w:val="NoSpacing"/>
                      <w:spacing w:before="120" w:after="120"/>
                    </w:pPr>
                    <w:r>
                      <w:rPr>
                        <w:rStyle w:val="PlaceholderText"/>
                        <w:color w:val="A6A6A6" w:themeColor="background1" w:themeShade="A6"/>
                      </w:rPr>
                      <w:t>Student’s name</w:t>
                    </w:r>
                  </w:p>
                </w:tc>
              </w:sdtContent>
            </w:sdt>
            <w:tc>
              <w:tcPr>
                <w:tcW w:w="784" w:type="pct"/>
                <w:shd w:val="clear" w:color="auto" w:fill="auto"/>
              </w:tcPr>
              <w:p w14:paraId="490BB6FE" w14:textId="3029488A" w:rsidR="006C37BD" w:rsidRDefault="006C37BD" w:rsidP="004A5372">
                <w:pPr>
                  <w:spacing w:before="120"/>
                  <w:jc w:val="right"/>
                </w:pPr>
                <w:r>
                  <w:t xml:space="preserve">Student </w:t>
                </w:r>
                <w:r w:rsidR="003E4D23">
                  <w:t>number</w:t>
                </w:r>
              </w:p>
            </w:tc>
            <w:sdt>
              <w:sdtPr>
                <w:id w:val="820231455"/>
                <w:placeholder>
                  <w:docPart w:val="5265FC0F6E4A46CBA7FBC4BC464F93D9"/>
                </w:placeholder>
                <w:showingPlcHdr/>
                <w:text w:multiLine="1"/>
              </w:sdtPr>
              <w:sdtContent>
                <w:tc>
                  <w:tcPr>
                    <w:tcW w:w="1483" w:type="pct"/>
                    <w:tcBorders>
                      <w:top w:val="single" w:sz="12" w:space="0" w:color="FFFFFF" w:themeColor="background1"/>
                      <w:bottom w:val="single" w:sz="12" w:space="0" w:color="FFFFFF" w:themeColor="background1"/>
                    </w:tcBorders>
                    <w:shd w:val="clear" w:color="auto" w:fill="E1F2FF"/>
                  </w:tcPr>
                  <w:p w14:paraId="6178136D" w14:textId="6840DCFC" w:rsidR="006C37BD" w:rsidRDefault="003E4D23" w:rsidP="00E73CB1">
                    <w:pPr>
                      <w:spacing w:before="120"/>
                    </w:pPr>
                    <w:r>
                      <w:rPr>
                        <w:rStyle w:val="PlaceholderText"/>
                        <w:color w:val="A6A6A6" w:themeColor="background1" w:themeShade="A6"/>
                      </w:rPr>
                      <w:t>Student number</w:t>
                    </w:r>
                  </w:p>
                </w:tc>
              </w:sdtContent>
            </w:sdt>
          </w:tr>
          <w:tr w:rsidR="006C37BD" w14:paraId="2371D168" w14:textId="77777777" w:rsidTr="006C37BD">
            <w:tc>
              <w:tcPr>
                <w:tcW w:w="1217" w:type="pct"/>
              </w:tcPr>
              <w:p w14:paraId="253BCA23" w14:textId="7B8F09D2" w:rsidR="006C37BD" w:rsidRDefault="006C37BD" w:rsidP="004A5372">
                <w:pPr>
                  <w:pStyle w:val="NoSpacing"/>
                  <w:spacing w:before="120" w:after="120"/>
                  <w:jc w:val="right"/>
                </w:pPr>
                <w:r>
                  <w:t>Placement subject</w:t>
                </w:r>
              </w:p>
            </w:tc>
            <w:sdt>
              <w:sdtPr>
                <w:id w:val="154279579"/>
                <w:placeholder>
                  <w:docPart w:val="ABD1F60F935943B59BE740A15E656976"/>
                </w:placeholder>
                <w:showingPlcHdr/>
                <w:dropDownList>
                  <w:listItem w:value="Placement subject"/>
                  <w:listItem w:displayText="BSW Field Education 1" w:value="BSW Field Education 1"/>
                  <w:listItem w:displayText="MSW(PQ) Field Education 1" w:value="MSW(PQ) Field Education 1"/>
                </w:dropDownList>
              </w:sdtPr>
              <w:sdtContent>
                <w:tc>
                  <w:tcPr>
                    <w:tcW w:w="3783" w:type="pct"/>
                    <w:gridSpan w:val="3"/>
                    <w:shd w:val="clear" w:color="auto" w:fill="E1F2FF"/>
                  </w:tcPr>
                  <w:p w14:paraId="54783ABA" w14:textId="0637F8D4" w:rsidR="006C37BD" w:rsidRDefault="00C029C1" w:rsidP="004A5372">
                    <w:pPr>
                      <w:spacing w:before="120"/>
                    </w:pPr>
                    <w:r>
                      <w:rPr>
                        <w:rStyle w:val="PlaceholderText"/>
                        <w:color w:val="A6A6A6" w:themeColor="background1" w:themeShade="A6"/>
                      </w:rPr>
                      <w:t>[Click/tap to select a s</w:t>
                    </w:r>
                    <w:r w:rsidR="006C37BD" w:rsidRPr="00DF2285">
                      <w:rPr>
                        <w:rStyle w:val="PlaceholderText"/>
                        <w:color w:val="A6A6A6" w:themeColor="background1" w:themeShade="A6"/>
                      </w:rPr>
                      <w:t>ubject</w:t>
                    </w:r>
                    <w:r>
                      <w:rPr>
                        <w:rStyle w:val="PlaceholderText"/>
                        <w:color w:val="A6A6A6" w:themeColor="background1" w:themeShade="A6"/>
                      </w:rPr>
                      <w:t>]</w:t>
                    </w:r>
                  </w:p>
                </w:tc>
              </w:sdtContent>
            </w:sdt>
          </w:tr>
        </w:tbl>
        <w:p w14:paraId="529BF911" w14:textId="77777777" w:rsidR="00DB447F" w:rsidRDefault="00DB447F" w:rsidP="00DB447F">
          <w:pPr>
            <w:pStyle w:val="Heading2"/>
          </w:pPr>
          <w:r>
            <w:t>Summary of Work Experience in a Required Field Education Setting</w:t>
          </w:r>
        </w:p>
        <w:p w14:paraId="17F9F35A" w14:textId="44AEEF65" w:rsidR="00ED11CC" w:rsidRDefault="00DB447F" w:rsidP="00DB447F">
          <w:r>
            <w:t>Your experience needs to be the equivalent of at least</w:t>
          </w:r>
          <w:r w:rsidRPr="007F1250">
            <w:t xml:space="preserve"> three full-time years in a field education setting, and the final year of your work experience must be within three years of your application</w:t>
          </w:r>
          <w:r>
            <w:t>.</w:t>
          </w:r>
          <w:r w:rsidRPr="007F1250">
            <w:t xml:space="preserve"> </w:t>
          </w:r>
          <w:r>
            <w:t>You are welcome to add more than one example of work experience in the fields below.</w:t>
          </w:r>
        </w:p>
        <w:p w14:paraId="4BB08F27" w14:textId="77777777" w:rsidR="00DB447F" w:rsidRPr="00DB447F" w:rsidRDefault="00DB447F" w:rsidP="00DB447F">
          <w:pPr>
            <w:sectPr w:rsidR="00DB447F" w:rsidRPr="00DB447F" w:rsidSect="004D6195">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963"/>
            <w:gridCol w:w="5760"/>
            <w:gridCol w:w="1748"/>
            <w:gridCol w:w="1667"/>
            <w:gridCol w:w="1820"/>
          </w:tblGrid>
          <w:tr w:rsidR="0046580F" w14:paraId="021DC8C1" w14:textId="77777777" w:rsidTr="00C029C1">
            <w:tc>
              <w:tcPr>
                <w:tcW w:w="1061" w:type="pct"/>
                <w:tcBorders>
                  <w:top w:val="nil"/>
                  <w:bottom w:val="single" w:sz="12" w:space="0" w:color="FFFFFF" w:themeColor="background1"/>
                </w:tcBorders>
                <w:shd w:val="clear" w:color="auto" w:fill="auto"/>
              </w:tcPr>
              <w:p w14:paraId="0D2C9F39" w14:textId="6A6DB748" w:rsidR="0046580F" w:rsidRDefault="0046580F" w:rsidP="00955E5A">
                <w:pPr>
                  <w:pStyle w:val="NoSpacing"/>
                  <w:spacing w:before="120" w:after="120"/>
                  <w:ind w:left="-108"/>
                </w:pPr>
                <w:r>
                  <w:lastRenderedPageBreak/>
                  <w:t>Position title and employer</w:t>
                </w:r>
              </w:p>
            </w:tc>
            <w:tc>
              <w:tcPr>
                <w:tcW w:w="2063" w:type="pct"/>
                <w:tcBorders>
                  <w:top w:val="nil"/>
                  <w:bottom w:val="single" w:sz="12" w:space="0" w:color="FFFFFF" w:themeColor="background1"/>
                </w:tcBorders>
                <w:shd w:val="clear" w:color="auto" w:fill="auto"/>
              </w:tcPr>
              <w:p w14:paraId="2C3F268F" w14:textId="5C45F885" w:rsidR="0046580F" w:rsidRDefault="0046580F" w:rsidP="0046580F">
                <w:pPr>
                  <w:spacing w:before="120"/>
                </w:pPr>
                <w:r>
                  <w:t xml:space="preserve">Main duties for the position and type of social work </w:t>
                </w:r>
                <w:r>
                  <w:br/>
                  <w:t>methods applied</w:t>
                </w:r>
              </w:p>
            </w:tc>
            <w:tc>
              <w:tcPr>
                <w:tcW w:w="626" w:type="pct"/>
                <w:tcBorders>
                  <w:top w:val="nil"/>
                  <w:bottom w:val="single" w:sz="12" w:space="0" w:color="FFFFFF" w:themeColor="background1"/>
                </w:tcBorders>
              </w:tcPr>
              <w:p w14:paraId="1F25F2D5" w14:textId="6461353F" w:rsidR="0046580F" w:rsidRDefault="0046580F" w:rsidP="0046580F">
                <w:pPr>
                  <w:spacing w:before="120"/>
                </w:pPr>
                <w:r>
                  <w:t>Specific dates of employment</w:t>
                </w:r>
              </w:p>
            </w:tc>
            <w:tc>
              <w:tcPr>
                <w:tcW w:w="597" w:type="pct"/>
                <w:tcBorders>
                  <w:top w:val="nil"/>
                  <w:bottom w:val="single" w:sz="12" w:space="0" w:color="FFFFFF" w:themeColor="background1"/>
                </w:tcBorders>
              </w:tcPr>
              <w:p w14:paraId="0DE19525" w14:textId="61100BF9" w:rsidR="0046580F" w:rsidRDefault="0046580F" w:rsidP="0046580F">
                <w:pPr>
                  <w:spacing w:before="120"/>
                </w:pPr>
                <w:r>
                  <w:t>Hours per week</w:t>
                </w:r>
              </w:p>
            </w:tc>
            <w:tc>
              <w:tcPr>
                <w:tcW w:w="652" w:type="pct"/>
                <w:tcBorders>
                  <w:top w:val="nil"/>
                  <w:bottom w:val="single" w:sz="12" w:space="0" w:color="FFFFFF" w:themeColor="background1"/>
                </w:tcBorders>
              </w:tcPr>
              <w:p w14:paraId="2B925F0E" w14:textId="091A07F6" w:rsidR="0046580F" w:rsidRDefault="0046580F" w:rsidP="0046580F">
                <w:pPr>
                  <w:spacing w:before="120"/>
                </w:pPr>
                <w:r>
                  <w:t>Evidence attached</w:t>
                </w:r>
              </w:p>
            </w:tc>
          </w:tr>
          <w:tr w:rsidR="0046580F" w14:paraId="1642AF45" w14:textId="77777777" w:rsidTr="00C029C1">
            <w:sdt>
              <w:sdtPr>
                <w:id w:val="-1358121886"/>
                <w:placeholder>
                  <w:docPart w:val="C7D12DE77DBE4DB39598DA7B58B644A4"/>
                </w:placeholder>
                <w:showingPlcHdr/>
                <w:text w:multiLine="1"/>
              </w:sdtPr>
              <w:sdtContent>
                <w:tc>
                  <w:tcPr>
                    <w:tcW w:w="1061" w:type="pct"/>
                    <w:tcBorders>
                      <w:top w:val="single" w:sz="12" w:space="0" w:color="FFFFFF" w:themeColor="background1"/>
                    </w:tcBorders>
                    <w:shd w:val="clear" w:color="auto" w:fill="E1F2FF"/>
                  </w:tcPr>
                  <w:p w14:paraId="4BAB3275" w14:textId="4988A7A5" w:rsidR="0046580F" w:rsidRDefault="008D3385" w:rsidP="0046580F">
                    <w:pPr>
                      <w:pStyle w:val="NoSpacing"/>
                      <w:spacing w:before="120" w:after="120"/>
                    </w:pPr>
                    <w:r>
                      <w:rPr>
                        <w:rStyle w:val="PlaceholderText"/>
                        <w:color w:val="A6A6A6" w:themeColor="background1" w:themeShade="A6"/>
                      </w:rPr>
                      <w:t>Click/tap to write title and employer (e</w:t>
                    </w:r>
                    <w:r w:rsidR="0046580F">
                      <w:rPr>
                        <w:rStyle w:val="PlaceholderText"/>
                        <w:color w:val="A6A6A6" w:themeColor="background1" w:themeShade="A6"/>
                      </w:rPr>
                      <w:t xml:space="preserve">.g., </w:t>
                    </w:r>
                    <w:r w:rsidR="00567F41">
                      <w:rPr>
                        <w:rStyle w:val="PlaceholderText"/>
                        <w:color w:val="A6A6A6" w:themeColor="background1" w:themeShade="A6"/>
                      </w:rPr>
                      <w:t>Child Safety Office</w:t>
                    </w:r>
                    <w:r w:rsidR="00955E5A">
                      <w:rPr>
                        <w:rStyle w:val="PlaceholderText"/>
                        <w:color w:val="A6A6A6" w:themeColor="background1" w:themeShade="A6"/>
                      </w:rPr>
                      <w:t>r)</w:t>
                    </w:r>
                  </w:p>
                </w:tc>
              </w:sdtContent>
            </w:sdt>
            <w:sdt>
              <w:sdtPr>
                <w:id w:val="1844821111"/>
                <w:placeholder>
                  <w:docPart w:val="074B520F5A2E467A991936281018B87C"/>
                </w:placeholder>
                <w:showingPlcHdr/>
                <w:text w:multiLine="1"/>
              </w:sdtPr>
              <w:sdtContent>
                <w:tc>
                  <w:tcPr>
                    <w:tcW w:w="2063" w:type="pct"/>
                    <w:tcBorders>
                      <w:top w:val="single" w:sz="12" w:space="0" w:color="FFFFFF" w:themeColor="background1"/>
                    </w:tcBorders>
                    <w:shd w:val="clear" w:color="auto" w:fill="E1F2FF"/>
                  </w:tcPr>
                  <w:p w14:paraId="435B9D19" w14:textId="7F6C76BE" w:rsidR="0046580F" w:rsidRDefault="008D3385" w:rsidP="0046580F">
                    <w:pPr>
                      <w:spacing w:before="120"/>
                    </w:pPr>
                    <w:r>
                      <w:rPr>
                        <w:rStyle w:val="PlaceholderText"/>
                        <w:color w:val="A6A6A6" w:themeColor="background1" w:themeShade="A6"/>
                      </w:rPr>
                      <w:t>Click/tap to write duties (e</w:t>
                    </w:r>
                    <w:r w:rsidR="0046580F">
                      <w:rPr>
                        <w:rStyle w:val="PlaceholderText"/>
                        <w:color w:val="A6A6A6" w:themeColor="background1" w:themeShade="A6"/>
                      </w:rPr>
                      <w:t xml:space="preserve">.g., </w:t>
                    </w:r>
                    <w:r w:rsidR="00A01B90">
                      <w:rPr>
                        <w:rStyle w:val="PlaceholderText"/>
                        <w:color w:val="A6A6A6" w:themeColor="background1" w:themeShade="A6"/>
                      </w:rPr>
                      <w:t>Made r</w:t>
                    </w:r>
                    <w:r w:rsidR="00567F41" w:rsidRPr="00567F41">
                      <w:rPr>
                        <w:rStyle w:val="PlaceholderText"/>
                        <w:color w:val="A6A6A6" w:themeColor="background1" w:themeShade="A6"/>
                      </w:rPr>
                      <w:t>isk assessment</w:t>
                    </w:r>
                    <w:r w:rsidR="00A01B90">
                      <w:rPr>
                        <w:rStyle w:val="PlaceholderText"/>
                        <w:color w:val="A6A6A6" w:themeColor="background1" w:themeShade="A6"/>
                      </w:rPr>
                      <w:t>s</w:t>
                    </w:r>
                    <w:r w:rsidR="00567F41" w:rsidRPr="00567F41">
                      <w:rPr>
                        <w:rStyle w:val="PlaceholderText"/>
                        <w:color w:val="A6A6A6" w:themeColor="background1" w:themeShade="A6"/>
                      </w:rPr>
                      <w:t xml:space="preserve"> during child safety investigations using</w:t>
                    </w:r>
                    <w:r w:rsidR="00A01B90">
                      <w:rPr>
                        <w:rStyle w:val="PlaceholderText"/>
                        <w:color w:val="A6A6A6" w:themeColor="background1" w:themeShade="A6"/>
                      </w:rPr>
                      <w:t xml:space="preserve"> the</w:t>
                    </w:r>
                    <w:r w:rsidR="00567F41" w:rsidRPr="00567F41">
                      <w:rPr>
                        <w:rStyle w:val="PlaceholderText"/>
                        <w:color w:val="A6A6A6" w:themeColor="background1" w:themeShade="A6"/>
                      </w:rPr>
                      <w:t xml:space="preserve"> Child Safety assessment tool</w:t>
                    </w:r>
                    <w:r w:rsidR="00A01B90">
                      <w:rPr>
                        <w:rStyle w:val="PlaceholderText"/>
                        <w:color w:val="A6A6A6" w:themeColor="background1" w:themeShade="A6"/>
                      </w:rPr>
                      <w:t xml:space="preserve">. </w:t>
                    </w:r>
                    <w:r w:rsidR="00567F41" w:rsidRPr="00567F41">
                      <w:rPr>
                        <w:rStyle w:val="PlaceholderText"/>
                        <w:color w:val="A6A6A6" w:themeColor="background1" w:themeShade="A6"/>
                      </w:rPr>
                      <w:t xml:space="preserve"> </w:t>
                    </w:r>
                    <w:r w:rsidR="00A01B90">
                      <w:rPr>
                        <w:rStyle w:val="PlaceholderText"/>
                        <w:color w:val="A6A6A6" w:themeColor="background1" w:themeShade="A6"/>
                      </w:rPr>
                      <w:t>W</w:t>
                    </w:r>
                    <w:r w:rsidR="00567F41" w:rsidRPr="00567F41">
                      <w:rPr>
                        <w:rStyle w:val="PlaceholderText"/>
                        <w:color w:val="A6A6A6" w:themeColor="background1" w:themeShade="A6"/>
                      </w:rPr>
                      <w:t>ork</w:t>
                    </w:r>
                    <w:r w:rsidR="00A01B90">
                      <w:rPr>
                        <w:rStyle w:val="PlaceholderText"/>
                        <w:color w:val="A6A6A6" w:themeColor="background1" w:themeShade="A6"/>
                      </w:rPr>
                      <w:t>ed</w:t>
                    </w:r>
                    <w:r w:rsidR="00567F41" w:rsidRPr="00567F41">
                      <w:rPr>
                        <w:rStyle w:val="PlaceholderText"/>
                        <w:color w:val="A6A6A6" w:themeColor="background1" w:themeShade="A6"/>
                      </w:rPr>
                      <w:t xml:space="preserve"> with at</w:t>
                    </w:r>
                    <w:r w:rsidR="00A01B90">
                      <w:rPr>
                        <w:rStyle w:val="PlaceholderText"/>
                        <w:color w:val="A6A6A6" w:themeColor="background1" w:themeShade="A6"/>
                      </w:rPr>
                      <w:t>-</w:t>
                    </w:r>
                    <w:r w:rsidR="00567F41" w:rsidRPr="00567F41">
                      <w:rPr>
                        <w:rStyle w:val="PlaceholderText"/>
                        <w:color w:val="A6A6A6" w:themeColor="background1" w:themeShade="A6"/>
                      </w:rPr>
                      <w:t>risk families</w:t>
                    </w:r>
                    <w:r w:rsidR="00A01B90">
                      <w:rPr>
                        <w:rStyle w:val="PlaceholderText"/>
                        <w:color w:val="A6A6A6" w:themeColor="background1" w:themeShade="A6"/>
                      </w:rPr>
                      <w:t>, which</w:t>
                    </w:r>
                    <w:r w:rsidR="00567F41" w:rsidRPr="00567F41">
                      <w:rPr>
                        <w:rStyle w:val="PlaceholderText"/>
                        <w:color w:val="A6A6A6" w:themeColor="background1" w:themeShade="A6"/>
                      </w:rPr>
                      <w:t xml:space="preserve"> includ</w:t>
                    </w:r>
                    <w:r w:rsidR="00A01B90">
                      <w:rPr>
                        <w:rStyle w:val="PlaceholderText"/>
                        <w:color w:val="A6A6A6" w:themeColor="background1" w:themeShade="A6"/>
                      </w:rPr>
                      <w:t>ed</w:t>
                    </w:r>
                    <w:r w:rsidR="00567F41" w:rsidRPr="00567F41">
                      <w:rPr>
                        <w:rStyle w:val="PlaceholderText"/>
                        <w:color w:val="A6A6A6" w:themeColor="background1" w:themeShade="A6"/>
                      </w:rPr>
                      <w:t xml:space="preserve"> family meetings</w:t>
                    </w:r>
                    <w:r w:rsidR="00A01B90">
                      <w:rPr>
                        <w:rStyle w:val="PlaceholderText"/>
                        <w:color w:val="A6A6A6" w:themeColor="background1" w:themeShade="A6"/>
                      </w:rPr>
                      <w:t xml:space="preserve"> and</w:t>
                    </w:r>
                    <w:r w:rsidR="00567F41" w:rsidRPr="00567F41">
                      <w:rPr>
                        <w:rStyle w:val="PlaceholderText"/>
                        <w:color w:val="A6A6A6" w:themeColor="background1" w:themeShade="A6"/>
                      </w:rPr>
                      <w:t xml:space="preserve"> supervised child contact. Used the </w:t>
                    </w:r>
                    <w:r w:rsidR="00A01B90">
                      <w:rPr>
                        <w:rStyle w:val="PlaceholderText"/>
                        <w:color w:val="A6A6A6" w:themeColor="background1" w:themeShade="A6"/>
                      </w:rPr>
                      <w:t>s</w:t>
                    </w:r>
                    <w:r w:rsidR="00567F41" w:rsidRPr="00567F41">
                      <w:rPr>
                        <w:rStyle w:val="PlaceholderText"/>
                        <w:color w:val="A6A6A6" w:themeColor="background1" w:themeShade="A6"/>
                      </w:rPr>
                      <w:t xml:space="preserve">trengths </w:t>
                    </w:r>
                    <w:r w:rsidR="00A01B90">
                      <w:rPr>
                        <w:rStyle w:val="PlaceholderText"/>
                        <w:color w:val="A6A6A6" w:themeColor="background1" w:themeShade="A6"/>
                      </w:rPr>
                      <w:t>a</w:t>
                    </w:r>
                    <w:r w:rsidR="00567F41" w:rsidRPr="00567F41">
                      <w:rPr>
                        <w:rStyle w:val="PlaceholderText"/>
                        <w:color w:val="A6A6A6" w:themeColor="background1" w:themeShade="A6"/>
                      </w:rPr>
                      <w:t xml:space="preserve">pproach and </w:t>
                    </w:r>
                    <w:r w:rsidR="00A01B90">
                      <w:rPr>
                        <w:rStyle w:val="PlaceholderText"/>
                        <w:color w:val="A6A6A6" w:themeColor="background1" w:themeShade="A6"/>
                      </w:rPr>
                      <w:t>c</w:t>
                    </w:r>
                    <w:r w:rsidR="00567F41" w:rsidRPr="00567F41">
                      <w:rPr>
                        <w:rStyle w:val="PlaceholderText"/>
                        <w:color w:val="A6A6A6" w:themeColor="background1" w:themeShade="A6"/>
                      </w:rPr>
                      <w:t>risis intervention theories</w:t>
                    </w:r>
                    <w:r w:rsidR="0046580F">
                      <w:rPr>
                        <w:rStyle w:val="PlaceholderText"/>
                        <w:color w:val="A6A6A6" w:themeColor="background1" w:themeShade="A6"/>
                      </w:rPr>
                      <w:t>)</w:t>
                    </w:r>
                  </w:p>
                </w:tc>
              </w:sdtContent>
            </w:sdt>
            <w:sdt>
              <w:sdtPr>
                <w:id w:val="-1441989611"/>
                <w:placeholder>
                  <w:docPart w:val="4666C0FB11914516B5B65A778CA30F09"/>
                </w:placeholder>
                <w:showingPlcHdr/>
                <w:text w:multiLine="1"/>
              </w:sdtPr>
              <w:sdtContent>
                <w:tc>
                  <w:tcPr>
                    <w:tcW w:w="626" w:type="pct"/>
                    <w:tcBorders>
                      <w:top w:val="single" w:sz="12" w:space="0" w:color="FFFFFF" w:themeColor="background1"/>
                    </w:tcBorders>
                    <w:shd w:val="clear" w:color="auto" w:fill="E1F2FF"/>
                  </w:tcPr>
                  <w:p w14:paraId="457385E4" w14:textId="54C5C5E3" w:rsidR="0046580F" w:rsidRDefault="008D3385" w:rsidP="0046580F">
                    <w:pPr>
                      <w:spacing w:before="120"/>
                    </w:pPr>
                    <w:r>
                      <w:rPr>
                        <w:rStyle w:val="PlaceholderText"/>
                        <w:color w:val="A6A6A6" w:themeColor="background1" w:themeShade="A6"/>
                      </w:rPr>
                      <w:t>Click/tap to write dates (e</w:t>
                    </w:r>
                    <w:r w:rsidR="0046580F">
                      <w:rPr>
                        <w:rStyle w:val="PlaceholderText"/>
                        <w:color w:val="A6A6A6" w:themeColor="background1" w:themeShade="A6"/>
                      </w:rPr>
                      <w:t>.g., Jan 202</w:t>
                    </w:r>
                    <w:r w:rsidR="00567F41">
                      <w:rPr>
                        <w:rStyle w:val="PlaceholderText"/>
                        <w:color w:val="A6A6A6" w:themeColor="background1" w:themeShade="A6"/>
                      </w:rPr>
                      <w:t>1</w:t>
                    </w:r>
                    <w:r w:rsidR="0046580F">
                      <w:rPr>
                        <w:rStyle w:val="PlaceholderText"/>
                        <w:color w:val="A6A6A6" w:themeColor="background1" w:themeShade="A6"/>
                      </w:rPr>
                      <w:t xml:space="preserve"> to </w:t>
                    </w:r>
                    <w:r w:rsidR="00567F41">
                      <w:rPr>
                        <w:rStyle w:val="PlaceholderText"/>
                        <w:color w:val="A6A6A6" w:themeColor="background1" w:themeShade="A6"/>
                      </w:rPr>
                      <w:t>Oct</w:t>
                    </w:r>
                    <w:r w:rsidR="0046580F">
                      <w:rPr>
                        <w:rStyle w:val="PlaceholderText"/>
                        <w:color w:val="A6A6A6" w:themeColor="background1" w:themeShade="A6"/>
                      </w:rPr>
                      <w:t xml:space="preserve"> 202</w:t>
                    </w:r>
                    <w:r w:rsidR="00567F41">
                      <w:rPr>
                        <w:rStyle w:val="PlaceholderText"/>
                        <w:color w:val="A6A6A6" w:themeColor="background1" w:themeShade="A6"/>
                      </w:rPr>
                      <w:t>1</w:t>
                    </w:r>
                    <w:r w:rsidR="0046580F">
                      <w:rPr>
                        <w:rStyle w:val="PlaceholderText"/>
                        <w:color w:val="A6A6A6" w:themeColor="background1" w:themeShade="A6"/>
                      </w:rPr>
                      <w:t>)</w:t>
                    </w:r>
                  </w:p>
                </w:tc>
              </w:sdtContent>
            </w:sdt>
            <w:sdt>
              <w:sdtPr>
                <w:id w:val="-1822571800"/>
                <w:placeholder>
                  <w:docPart w:val="1C15A4A583ED42D5864689086E841BB6"/>
                </w:placeholder>
                <w:showingPlcHdr/>
                <w:text w:multiLine="1"/>
              </w:sdtPr>
              <w:sdtContent>
                <w:tc>
                  <w:tcPr>
                    <w:tcW w:w="597" w:type="pct"/>
                    <w:tcBorders>
                      <w:top w:val="single" w:sz="12" w:space="0" w:color="FFFFFF" w:themeColor="background1"/>
                    </w:tcBorders>
                    <w:shd w:val="clear" w:color="auto" w:fill="E1F2FF"/>
                  </w:tcPr>
                  <w:p w14:paraId="7BE46121" w14:textId="0F26AB16" w:rsidR="0046580F" w:rsidRDefault="008D3385" w:rsidP="0046580F">
                    <w:pPr>
                      <w:spacing w:before="120"/>
                    </w:pPr>
                    <w:r>
                      <w:rPr>
                        <w:rStyle w:val="PlaceholderText"/>
                        <w:color w:val="A6A6A6" w:themeColor="background1" w:themeShade="A6"/>
                      </w:rPr>
                      <w:t>Click/tap to write hours (e</w:t>
                    </w:r>
                    <w:r w:rsidR="0046580F">
                      <w:rPr>
                        <w:rStyle w:val="PlaceholderText"/>
                        <w:color w:val="A6A6A6" w:themeColor="background1" w:themeShade="A6"/>
                      </w:rPr>
                      <w:t>.g., 3</w:t>
                    </w:r>
                    <w:r w:rsidR="00567F41">
                      <w:rPr>
                        <w:rStyle w:val="PlaceholderText"/>
                        <w:color w:val="A6A6A6" w:themeColor="background1" w:themeShade="A6"/>
                      </w:rPr>
                      <w:t>5</w:t>
                    </w:r>
                    <w:r w:rsidR="0046580F">
                      <w:rPr>
                        <w:rStyle w:val="PlaceholderText"/>
                        <w:color w:val="A6A6A6" w:themeColor="background1" w:themeShade="A6"/>
                      </w:rPr>
                      <w:t xml:space="preserve"> hours per week)</w:t>
                    </w:r>
                  </w:p>
                </w:tc>
              </w:sdtContent>
            </w:sdt>
            <w:tc>
              <w:tcPr>
                <w:tcW w:w="652" w:type="pct"/>
                <w:tcBorders>
                  <w:top w:val="single" w:sz="12" w:space="0" w:color="FFFFFF" w:themeColor="background1"/>
                </w:tcBorders>
                <w:shd w:val="clear" w:color="auto" w:fill="E1F2FF"/>
              </w:tcPr>
              <w:p w14:paraId="34B5F513" w14:textId="77777777" w:rsidR="0046580F" w:rsidRDefault="00000000" w:rsidP="0046580F">
                <w:pPr>
                  <w:spacing w:before="120" w:after="0"/>
                </w:pPr>
                <w:sdt>
                  <w:sdtPr>
                    <w:id w:val="-186757206"/>
                    <w14:checkbox>
                      <w14:checked w14:val="0"/>
                      <w14:checkedState w14:val="2612" w14:font="MS Gothic"/>
                      <w14:uncheckedState w14:val="2610" w14:font="MS Gothic"/>
                    </w14:checkbox>
                  </w:sdtPr>
                  <w:sdtContent>
                    <w:r w:rsidR="0046580F">
                      <w:rPr>
                        <w:rFonts w:ascii="MS Gothic" w:eastAsia="MS Gothic" w:hAnsi="MS Gothic" w:hint="eastAsia"/>
                      </w:rPr>
                      <w:t>☐</w:t>
                    </w:r>
                  </w:sdtContent>
                </w:sdt>
                <w:r w:rsidR="0046580F">
                  <w:t xml:space="preserve"> Yes</w:t>
                </w:r>
              </w:p>
              <w:p w14:paraId="4A8F0554" w14:textId="61670BCE" w:rsidR="0046580F" w:rsidRDefault="00000000" w:rsidP="0046580F">
                <w:sdt>
                  <w:sdtPr>
                    <w:id w:val="-1231610333"/>
                    <w14:checkbox>
                      <w14:checked w14:val="0"/>
                      <w14:checkedState w14:val="2612" w14:font="MS Gothic"/>
                      <w14:uncheckedState w14:val="2610" w14:font="MS Gothic"/>
                    </w14:checkbox>
                  </w:sdtPr>
                  <w:sdtContent>
                    <w:r w:rsidR="0046580F">
                      <w:rPr>
                        <w:rFonts w:ascii="MS Gothic" w:eastAsia="MS Gothic" w:hAnsi="MS Gothic" w:hint="eastAsia"/>
                      </w:rPr>
                      <w:t>☐</w:t>
                    </w:r>
                  </w:sdtContent>
                </w:sdt>
                <w:r w:rsidR="0046580F">
                  <w:t xml:space="preserve"> No</w:t>
                </w:r>
              </w:p>
            </w:tc>
          </w:tr>
          <w:tr w:rsidR="0046580F" w14:paraId="56F67298" w14:textId="77777777" w:rsidTr="00C029C1">
            <w:sdt>
              <w:sdtPr>
                <w:id w:val="-292062754"/>
                <w:placeholder>
                  <w:docPart w:val="5F77B893F08346AEBB0DAAE9309F3262"/>
                </w:placeholder>
                <w:showingPlcHdr/>
                <w:text w:multiLine="1"/>
              </w:sdtPr>
              <w:sdtContent>
                <w:tc>
                  <w:tcPr>
                    <w:tcW w:w="1061" w:type="pct"/>
                    <w:shd w:val="clear" w:color="auto" w:fill="E1F2FF"/>
                  </w:tcPr>
                  <w:p w14:paraId="36B96D2D" w14:textId="135D1D92" w:rsidR="0046580F" w:rsidRDefault="0046580F" w:rsidP="0046580F">
                    <w:pPr>
                      <w:pStyle w:val="NoSpacing"/>
                      <w:spacing w:before="120" w:after="120"/>
                    </w:pPr>
                    <w:r>
                      <w:rPr>
                        <w:rStyle w:val="PlaceholderText"/>
                        <w:color w:val="A6A6A6" w:themeColor="background1" w:themeShade="A6"/>
                      </w:rPr>
                      <w:t>Title and employer</w:t>
                    </w:r>
                  </w:p>
                </w:tc>
              </w:sdtContent>
            </w:sdt>
            <w:sdt>
              <w:sdtPr>
                <w:id w:val="-1614047595"/>
                <w:placeholder>
                  <w:docPart w:val="DC1331E16DC944AAA102EE253E7D6808"/>
                </w:placeholder>
                <w:showingPlcHdr/>
                <w:text w:multiLine="1"/>
              </w:sdtPr>
              <w:sdtContent>
                <w:tc>
                  <w:tcPr>
                    <w:tcW w:w="2063" w:type="pct"/>
                    <w:shd w:val="clear" w:color="auto" w:fill="E1F2FF"/>
                  </w:tcPr>
                  <w:p w14:paraId="029E1D43" w14:textId="4CAE9635" w:rsidR="0046580F" w:rsidRDefault="0046580F" w:rsidP="0046580F">
                    <w:pPr>
                      <w:spacing w:before="120"/>
                    </w:pPr>
                    <w:r>
                      <w:rPr>
                        <w:rStyle w:val="PlaceholderText"/>
                        <w:color w:val="A6A6A6" w:themeColor="background1" w:themeShade="A6"/>
                      </w:rPr>
                      <w:t>Duties and methods applied</w:t>
                    </w:r>
                  </w:p>
                </w:tc>
              </w:sdtContent>
            </w:sdt>
            <w:sdt>
              <w:sdtPr>
                <w:id w:val="763491409"/>
                <w:placeholder>
                  <w:docPart w:val="B95C8434F8754DB494F56D229239F75A"/>
                </w:placeholder>
                <w:showingPlcHdr/>
                <w:text w:multiLine="1"/>
              </w:sdtPr>
              <w:sdtContent>
                <w:tc>
                  <w:tcPr>
                    <w:tcW w:w="626" w:type="pct"/>
                    <w:shd w:val="clear" w:color="auto" w:fill="E1F2FF"/>
                  </w:tcPr>
                  <w:p w14:paraId="43B33456" w14:textId="5399DEFB" w:rsidR="0046580F" w:rsidRDefault="0046580F" w:rsidP="0046580F">
                    <w:pPr>
                      <w:spacing w:before="120"/>
                    </w:pPr>
                    <w:r>
                      <w:rPr>
                        <w:rStyle w:val="PlaceholderText"/>
                        <w:color w:val="A6A6A6" w:themeColor="background1" w:themeShade="A6"/>
                      </w:rPr>
                      <w:t>Dates</w:t>
                    </w:r>
                  </w:p>
                </w:tc>
              </w:sdtContent>
            </w:sdt>
            <w:sdt>
              <w:sdtPr>
                <w:id w:val="951358178"/>
                <w:placeholder>
                  <w:docPart w:val="5C90618433F940CCBD052B3547244729"/>
                </w:placeholder>
                <w:showingPlcHdr/>
                <w:text w:multiLine="1"/>
              </w:sdtPr>
              <w:sdtContent>
                <w:tc>
                  <w:tcPr>
                    <w:tcW w:w="597" w:type="pct"/>
                    <w:shd w:val="clear" w:color="auto" w:fill="E1F2FF"/>
                  </w:tcPr>
                  <w:p w14:paraId="4CEB9983" w14:textId="48F3954B" w:rsidR="0046580F" w:rsidRDefault="0046580F" w:rsidP="0046580F">
                    <w:pPr>
                      <w:spacing w:before="120"/>
                    </w:pPr>
                    <w:r>
                      <w:rPr>
                        <w:rStyle w:val="PlaceholderText"/>
                        <w:color w:val="A6A6A6" w:themeColor="background1" w:themeShade="A6"/>
                      </w:rPr>
                      <w:t>Hours</w:t>
                    </w:r>
                  </w:p>
                </w:tc>
              </w:sdtContent>
            </w:sdt>
            <w:tc>
              <w:tcPr>
                <w:tcW w:w="652" w:type="pct"/>
                <w:shd w:val="clear" w:color="auto" w:fill="E1F2FF"/>
              </w:tcPr>
              <w:p w14:paraId="16D1357C" w14:textId="77777777" w:rsidR="000676A6" w:rsidRDefault="00000000" w:rsidP="000676A6">
                <w:pPr>
                  <w:spacing w:before="120" w:after="0"/>
                </w:pPr>
                <w:sdt>
                  <w:sdtPr>
                    <w:id w:val="-1637567728"/>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Yes</w:t>
                </w:r>
              </w:p>
              <w:p w14:paraId="3CB5953A" w14:textId="72FD8BC5" w:rsidR="0046580F" w:rsidRDefault="00000000" w:rsidP="000676A6">
                <w:sdt>
                  <w:sdtPr>
                    <w:id w:val="-1089304093"/>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No</w:t>
                </w:r>
              </w:p>
            </w:tc>
          </w:tr>
          <w:tr w:rsidR="0046580F" w14:paraId="53DF93DF" w14:textId="77777777" w:rsidTr="00C029C1">
            <w:sdt>
              <w:sdtPr>
                <w:id w:val="334036137"/>
                <w:placeholder>
                  <w:docPart w:val="983A3F24FF2D4DAFACEC4240CECE4EF8"/>
                </w:placeholder>
                <w:showingPlcHdr/>
                <w:text w:multiLine="1"/>
              </w:sdtPr>
              <w:sdtContent>
                <w:tc>
                  <w:tcPr>
                    <w:tcW w:w="1061" w:type="pct"/>
                    <w:shd w:val="clear" w:color="auto" w:fill="E1F2FF"/>
                  </w:tcPr>
                  <w:p w14:paraId="2D4A908B" w14:textId="62198E4C" w:rsidR="0046580F" w:rsidRDefault="0046580F" w:rsidP="0046580F">
                    <w:pPr>
                      <w:pStyle w:val="NoSpacing"/>
                      <w:spacing w:before="120" w:after="120"/>
                    </w:pPr>
                    <w:r>
                      <w:rPr>
                        <w:rStyle w:val="PlaceholderText"/>
                        <w:color w:val="A6A6A6" w:themeColor="background1" w:themeShade="A6"/>
                      </w:rPr>
                      <w:t>Title and employer</w:t>
                    </w:r>
                  </w:p>
                </w:tc>
              </w:sdtContent>
            </w:sdt>
            <w:sdt>
              <w:sdtPr>
                <w:id w:val="1439874474"/>
                <w:placeholder>
                  <w:docPart w:val="840A4853EF6E4748974628EB1BE80F68"/>
                </w:placeholder>
                <w:showingPlcHdr/>
                <w:text w:multiLine="1"/>
              </w:sdtPr>
              <w:sdtContent>
                <w:tc>
                  <w:tcPr>
                    <w:tcW w:w="2063" w:type="pct"/>
                    <w:shd w:val="clear" w:color="auto" w:fill="E1F2FF"/>
                  </w:tcPr>
                  <w:p w14:paraId="2097E0F7" w14:textId="5E59FCCD" w:rsidR="0046580F" w:rsidRDefault="0046580F" w:rsidP="0046580F">
                    <w:pPr>
                      <w:spacing w:before="120"/>
                    </w:pPr>
                    <w:r>
                      <w:rPr>
                        <w:rStyle w:val="PlaceholderText"/>
                        <w:color w:val="A6A6A6" w:themeColor="background1" w:themeShade="A6"/>
                      </w:rPr>
                      <w:t>Duties and methods applied</w:t>
                    </w:r>
                  </w:p>
                </w:tc>
              </w:sdtContent>
            </w:sdt>
            <w:sdt>
              <w:sdtPr>
                <w:id w:val="2031138185"/>
                <w:placeholder>
                  <w:docPart w:val="5DBBBEC5505B478A80C50BEB5B2472C1"/>
                </w:placeholder>
                <w:showingPlcHdr/>
                <w:text w:multiLine="1"/>
              </w:sdtPr>
              <w:sdtContent>
                <w:tc>
                  <w:tcPr>
                    <w:tcW w:w="626" w:type="pct"/>
                    <w:shd w:val="clear" w:color="auto" w:fill="E1F2FF"/>
                  </w:tcPr>
                  <w:p w14:paraId="46A5C068" w14:textId="1C24661A" w:rsidR="0046580F" w:rsidRDefault="0046580F" w:rsidP="0046580F">
                    <w:pPr>
                      <w:spacing w:before="120"/>
                    </w:pPr>
                    <w:r>
                      <w:rPr>
                        <w:rStyle w:val="PlaceholderText"/>
                        <w:color w:val="A6A6A6" w:themeColor="background1" w:themeShade="A6"/>
                      </w:rPr>
                      <w:t>Dates</w:t>
                    </w:r>
                  </w:p>
                </w:tc>
              </w:sdtContent>
            </w:sdt>
            <w:sdt>
              <w:sdtPr>
                <w:id w:val="-1705476169"/>
                <w:placeholder>
                  <w:docPart w:val="E68A5E30A66244A69B146F011F2DCE6A"/>
                </w:placeholder>
                <w:showingPlcHdr/>
                <w:text w:multiLine="1"/>
              </w:sdtPr>
              <w:sdtContent>
                <w:tc>
                  <w:tcPr>
                    <w:tcW w:w="597" w:type="pct"/>
                    <w:shd w:val="clear" w:color="auto" w:fill="E1F2FF"/>
                  </w:tcPr>
                  <w:p w14:paraId="5FD32487" w14:textId="2C697B1F" w:rsidR="0046580F" w:rsidRDefault="0046580F" w:rsidP="0046580F">
                    <w:pPr>
                      <w:spacing w:before="120"/>
                    </w:pPr>
                    <w:r>
                      <w:rPr>
                        <w:rStyle w:val="PlaceholderText"/>
                        <w:color w:val="A6A6A6" w:themeColor="background1" w:themeShade="A6"/>
                      </w:rPr>
                      <w:t>Hours</w:t>
                    </w:r>
                  </w:p>
                </w:tc>
              </w:sdtContent>
            </w:sdt>
            <w:tc>
              <w:tcPr>
                <w:tcW w:w="652" w:type="pct"/>
                <w:shd w:val="clear" w:color="auto" w:fill="E1F2FF"/>
              </w:tcPr>
              <w:p w14:paraId="24DC7306" w14:textId="77777777" w:rsidR="000676A6" w:rsidRDefault="00000000" w:rsidP="000676A6">
                <w:pPr>
                  <w:spacing w:before="120" w:after="0"/>
                </w:pPr>
                <w:sdt>
                  <w:sdtPr>
                    <w:id w:val="-2063776803"/>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Yes</w:t>
                </w:r>
              </w:p>
              <w:p w14:paraId="05A522C4" w14:textId="3835781C" w:rsidR="0046580F" w:rsidRDefault="00000000" w:rsidP="000676A6">
                <w:sdt>
                  <w:sdtPr>
                    <w:id w:val="-1219740938"/>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No</w:t>
                </w:r>
              </w:p>
            </w:tc>
          </w:tr>
          <w:tr w:rsidR="000676A6" w14:paraId="322A8FCD" w14:textId="77777777" w:rsidTr="00C029C1">
            <w:sdt>
              <w:sdtPr>
                <w:id w:val="-1815561821"/>
                <w:placeholder>
                  <w:docPart w:val="BF8AA51205FD48CCA1A774539ACDBAB2"/>
                </w:placeholder>
                <w:showingPlcHdr/>
                <w:text w:multiLine="1"/>
              </w:sdtPr>
              <w:sdtContent>
                <w:tc>
                  <w:tcPr>
                    <w:tcW w:w="1061" w:type="pct"/>
                    <w:shd w:val="clear" w:color="auto" w:fill="E1F2FF"/>
                  </w:tcPr>
                  <w:p w14:paraId="694DF4D6" w14:textId="48E128BF" w:rsidR="000676A6" w:rsidRDefault="000676A6" w:rsidP="000676A6">
                    <w:pPr>
                      <w:pStyle w:val="NoSpacing"/>
                      <w:spacing w:before="120" w:after="120"/>
                    </w:pPr>
                    <w:r>
                      <w:rPr>
                        <w:rStyle w:val="PlaceholderText"/>
                        <w:color w:val="A6A6A6" w:themeColor="background1" w:themeShade="A6"/>
                      </w:rPr>
                      <w:t>Title and employer</w:t>
                    </w:r>
                  </w:p>
                </w:tc>
              </w:sdtContent>
            </w:sdt>
            <w:sdt>
              <w:sdtPr>
                <w:id w:val="393480948"/>
                <w:placeholder>
                  <w:docPart w:val="7A5453F3517649B09C377DFCC61E6E58"/>
                </w:placeholder>
                <w:showingPlcHdr/>
                <w:text w:multiLine="1"/>
              </w:sdtPr>
              <w:sdtContent>
                <w:tc>
                  <w:tcPr>
                    <w:tcW w:w="2063" w:type="pct"/>
                    <w:shd w:val="clear" w:color="auto" w:fill="E1F2FF"/>
                  </w:tcPr>
                  <w:p w14:paraId="6EB69E1D" w14:textId="63F2D326" w:rsidR="000676A6" w:rsidRDefault="000676A6" w:rsidP="000676A6">
                    <w:pPr>
                      <w:spacing w:before="120"/>
                    </w:pPr>
                    <w:r>
                      <w:rPr>
                        <w:rStyle w:val="PlaceholderText"/>
                        <w:color w:val="A6A6A6" w:themeColor="background1" w:themeShade="A6"/>
                      </w:rPr>
                      <w:t>Duties and methods applied</w:t>
                    </w:r>
                  </w:p>
                </w:tc>
              </w:sdtContent>
            </w:sdt>
            <w:sdt>
              <w:sdtPr>
                <w:id w:val="-2121590230"/>
                <w:placeholder>
                  <w:docPart w:val="A60D8A83A4EA4B9C8AF9CBDF4749F6BB"/>
                </w:placeholder>
                <w:showingPlcHdr/>
                <w:text w:multiLine="1"/>
              </w:sdtPr>
              <w:sdtContent>
                <w:tc>
                  <w:tcPr>
                    <w:tcW w:w="626" w:type="pct"/>
                    <w:shd w:val="clear" w:color="auto" w:fill="E1F2FF"/>
                  </w:tcPr>
                  <w:p w14:paraId="6EDCBFB6" w14:textId="1AF7D93A" w:rsidR="000676A6" w:rsidRDefault="000676A6" w:rsidP="000676A6">
                    <w:pPr>
                      <w:spacing w:before="120"/>
                    </w:pPr>
                    <w:r>
                      <w:rPr>
                        <w:rStyle w:val="PlaceholderText"/>
                        <w:color w:val="A6A6A6" w:themeColor="background1" w:themeShade="A6"/>
                      </w:rPr>
                      <w:t>Dates</w:t>
                    </w:r>
                  </w:p>
                </w:tc>
              </w:sdtContent>
            </w:sdt>
            <w:sdt>
              <w:sdtPr>
                <w:id w:val="339122908"/>
                <w:placeholder>
                  <w:docPart w:val="F6E07E10A50E44F183A1D2773E2A319D"/>
                </w:placeholder>
                <w:showingPlcHdr/>
                <w:text w:multiLine="1"/>
              </w:sdtPr>
              <w:sdtContent>
                <w:tc>
                  <w:tcPr>
                    <w:tcW w:w="597" w:type="pct"/>
                    <w:shd w:val="clear" w:color="auto" w:fill="E1F2FF"/>
                  </w:tcPr>
                  <w:p w14:paraId="25B388A7" w14:textId="0FDF7FD7" w:rsidR="000676A6" w:rsidRDefault="000676A6" w:rsidP="000676A6">
                    <w:pPr>
                      <w:spacing w:before="120"/>
                    </w:pPr>
                    <w:r>
                      <w:rPr>
                        <w:rStyle w:val="PlaceholderText"/>
                        <w:color w:val="A6A6A6" w:themeColor="background1" w:themeShade="A6"/>
                      </w:rPr>
                      <w:t>Hours</w:t>
                    </w:r>
                  </w:p>
                </w:tc>
              </w:sdtContent>
            </w:sdt>
            <w:tc>
              <w:tcPr>
                <w:tcW w:w="652" w:type="pct"/>
                <w:shd w:val="clear" w:color="auto" w:fill="E1F2FF"/>
              </w:tcPr>
              <w:p w14:paraId="5D43392F" w14:textId="77777777" w:rsidR="000676A6" w:rsidRDefault="00000000" w:rsidP="000676A6">
                <w:pPr>
                  <w:spacing w:before="120" w:after="0"/>
                </w:pPr>
                <w:sdt>
                  <w:sdtPr>
                    <w:id w:val="1144699039"/>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Yes</w:t>
                </w:r>
              </w:p>
              <w:p w14:paraId="738E38EB" w14:textId="76F5AC6B" w:rsidR="000676A6" w:rsidRDefault="00000000" w:rsidP="000676A6">
                <w:pPr>
                  <w:rPr>
                    <w:rFonts w:ascii="MS Gothic" w:eastAsia="MS Gothic" w:hAnsi="MS Gothic"/>
                  </w:rPr>
                </w:pPr>
                <w:sdt>
                  <w:sdtPr>
                    <w:id w:val="540873431"/>
                    <w14:checkbox>
                      <w14:checked w14:val="0"/>
                      <w14:checkedState w14:val="2612" w14:font="MS Gothic"/>
                      <w14:uncheckedState w14:val="2610" w14:font="MS Gothic"/>
                    </w14:checkbox>
                  </w:sdtPr>
                  <w:sdtContent>
                    <w:r w:rsidR="000676A6">
                      <w:rPr>
                        <w:rFonts w:ascii="MS Gothic" w:eastAsia="MS Gothic" w:hAnsi="MS Gothic" w:hint="eastAsia"/>
                      </w:rPr>
                      <w:t>☐</w:t>
                    </w:r>
                  </w:sdtContent>
                </w:sdt>
                <w:r w:rsidR="000676A6">
                  <w:t xml:space="preserve"> No</w:t>
                </w:r>
              </w:p>
            </w:tc>
          </w:tr>
          <w:tr w:rsidR="00C029C1" w14:paraId="583A6ECC" w14:textId="77777777" w:rsidTr="00C029C1">
            <w:sdt>
              <w:sdtPr>
                <w:id w:val="1706598767"/>
                <w:placeholder>
                  <w:docPart w:val="42A47EF7086148EFA0B8CB4017378229"/>
                </w:placeholder>
                <w:showingPlcHdr/>
                <w:text w:multiLine="1"/>
              </w:sdtPr>
              <w:sdtContent>
                <w:tc>
                  <w:tcPr>
                    <w:tcW w:w="1061" w:type="pct"/>
                    <w:shd w:val="clear" w:color="auto" w:fill="E1F2FF"/>
                  </w:tcPr>
                  <w:p w14:paraId="626F3454" w14:textId="02039977"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1912117139"/>
                <w:placeholder>
                  <w:docPart w:val="A4DB3EF90865439E8E7B2167F35E3C03"/>
                </w:placeholder>
                <w:showingPlcHdr/>
                <w:text w:multiLine="1"/>
              </w:sdtPr>
              <w:sdtContent>
                <w:tc>
                  <w:tcPr>
                    <w:tcW w:w="2063" w:type="pct"/>
                    <w:shd w:val="clear" w:color="auto" w:fill="E1F2FF"/>
                  </w:tcPr>
                  <w:p w14:paraId="5F377133" w14:textId="22D409CD" w:rsidR="00C029C1" w:rsidRDefault="00C029C1" w:rsidP="00C029C1">
                    <w:pPr>
                      <w:spacing w:before="120"/>
                    </w:pPr>
                    <w:r>
                      <w:rPr>
                        <w:rStyle w:val="PlaceholderText"/>
                        <w:color w:val="A6A6A6" w:themeColor="background1" w:themeShade="A6"/>
                      </w:rPr>
                      <w:t>Duties and methods applied</w:t>
                    </w:r>
                  </w:p>
                </w:tc>
              </w:sdtContent>
            </w:sdt>
            <w:sdt>
              <w:sdtPr>
                <w:id w:val="1036162824"/>
                <w:placeholder>
                  <w:docPart w:val="43622421B8B04B788D5FB9B3D1818D9B"/>
                </w:placeholder>
                <w:showingPlcHdr/>
                <w:text w:multiLine="1"/>
              </w:sdtPr>
              <w:sdtContent>
                <w:tc>
                  <w:tcPr>
                    <w:tcW w:w="626" w:type="pct"/>
                    <w:shd w:val="clear" w:color="auto" w:fill="E1F2FF"/>
                  </w:tcPr>
                  <w:p w14:paraId="6CFEA6F0" w14:textId="151ADC66" w:rsidR="00C029C1" w:rsidRDefault="00C029C1" w:rsidP="00C029C1">
                    <w:pPr>
                      <w:spacing w:before="120"/>
                    </w:pPr>
                    <w:r>
                      <w:rPr>
                        <w:rStyle w:val="PlaceholderText"/>
                        <w:color w:val="A6A6A6" w:themeColor="background1" w:themeShade="A6"/>
                      </w:rPr>
                      <w:t>Dates</w:t>
                    </w:r>
                  </w:p>
                </w:tc>
              </w:sdtContent>
            </w:sdt>
            <w:sdt>
              <w:sdtPr>
                <w:id w:val="1606530036"/>
                <w:placeholder>
                  <w:docPart w:val="8FBC54ACC79D4B9C8CA055198F62CF02"/>
                </w:placeholder>
                <w:showingPlcHdr/>
                <w:text w:multiLine="1"/>
              </w:sdtPr>
              <w:sdtContent>
                <w:tc>
                  <w:tcPr>
                    <w:tcW w:w="597" w:type="pct"/>
                    <w:shd w:val="clear" w:color="auto" w:fill="E1F2FF"/>
                  </w:tcPr>
                  <w:p w14:paraId="0057373C" w14:textId="226E1DCF"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3ABDB51D" w14:textId="77777777" w:rsidR="00C029C1" w:rsidRDefault="00000000" w:rsidP="00C029C1">
                <w:pPr>
                  <w:spacing w:before="120" w:after="0"/>
                </w:pPr>
                <w:sdt>
                  <w:sdtPr>
                    <w:id w:val="4949845"/>
                    <w14:checkbox>
                      <w14:checked w14:val="0"/>
                      <w14:checkedState w14:val="2612" w14:font="MS Gothic"/>
                      <w14:uncheckedState w14:val="2610" w14:font="MS Gothic"/>
                    </w14:checkbox>
                  </w:sdtPr>
                  <w:sdtContent>
                    <w:r w:rsidR="00C029C1">
                      <w:rPr>
                        <w:rFonts w:ascii="MS Gothic" w:eastAsia="MS Gothic" w:hAnsi="MS Gothic" w:hint="eastAsia"/>
                      </w:rPr>
                      <w:t>☐</w:t>
                    </w:r>
                  </w:sdtContent>
                </w:sdt>
                <w:r w:rsidR="00C029C1">
                  <w:t xml:space="preserve"> Yes</w:t>
                </w:r>
              </w:p>
              <w:p w14:paraId="2CEE9798" w14:textId="1AD9DC13" w:rsidR="00C029C1" w:rsidRDefault="00000000" w:rsidP="00C029C1">
                <w:sdt>
                  <w:sdtPr>
                    <w:id w:val="752080770"/>
                    <w14:checkbox>
                      <w14:checked w14:val="0"/>
                      <w14:checkedState w14:val="2612" w14:font="MS Gothic"/>
                      <w14:uncheckedState w14:val="2610" w14:font="MS Gothic"/>
                    </w14:checkbox>
                  </w:sdtPr>
                  <w:sdtContent>
                    <w:r w:rsidR="00C029C1">
                      <w:rPr>
                        <w:rFonts w:ascii="MS Gothic" w:eastAsia="MS Gothic" w:hAnsi="MS Gothic" w:hint="eastAsia"/>
                      </w:rPr>
                      <w:t>☐</w:t>
                    </w:r>
                  </w:sdtContent>
                </w:sdt>
                <w:r w:rsidR="00C029C1">
                  <w:t xml:space="preserve"> No</w:t>
                </w:r>
              </w:p>
            </w:tc>
          </w:tr>
          <w:tr w:rsidR="00C029C1" w14:paraId="1F59F74F" w14:textId="77777777" w:rsidTr="00C029C1">
            <w:sdt>
              <w:sdtPr>
                <w:id w:val="-1011688296"/>
                <w:placeholder>
                  <w:docPart w:val="3B57E924D170409291FE4D8CD59BB932"/>
                </w:placeholder>
                <w:showingPlcHdr/>
                <w:text w:multiLine="1"/>
              </w:sdtPr>
              <w:sdtContent>
                <w:tc>
                  <w:tcPr>
                    <w:tcW w:w="1061" w:type="pct"/>
                    <w:shd w:val="clear" w:color="auto" w:fill="E1F2FF"/>
                  </w:tcPr>
                  <w:p w14:paraId="16662786" w14:textId="12A2A4E0"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296652956"/>
                <w:placeholder>
                  <w:docPart w:val="B058268230784200A83F46147CD48A6B"/>
                </w:placeholder>
                <w:showingPlcHdr/>
                <w:text w:multiLine="1"/>
              </w:sdtPr>
              <w:sdtContent>
                <w:tc>
                  <w:tcPr>
                    <w:tcW w:w="2063" w:type="pct"/>
                    <w:shd w:val="clear" w:color="auto" w:fill="E1F2FF"/>
                  </w:tcPr>
                  <w:p w14:paraId="680701C4" w14:textId="64622E03" w:rsidR="00C029C1" w:rsidRDefault="00C029C1" w:rsidP="00C029C1">
                    <w:pPr>
                      <w:spacing w:before="120"/>
                    </w:pPr>
                    <w:r>
                      <w:rPr>
                        <w:rStyle w:val="PlaceholderText"/>
                        <w:color w:val="A6A6A6" w:themeColor="background1" w:themeShade="A6"/>
                      </w:rPr>
                      <w:t>Duties and methods applied</w:t>
                    </w:r>
                  </w:p>
                </w:tc>
              </w:sdtContent>
            </w:sdt>
            <w:sdt>
              <w:sdtPr>
                <w:id w:val="580415394"/>
                <w:placeholder>
                  <w:docPart w:val="620ACF5333B54119AA91655A6E21EFA1"/>
                </w:placeholder>
                <w:showingPlcHdr/>
                <w:text w:multiLine="1"/>
              </w:sdtPr>
              <w:sdtContent>
                <w:tc>
                  <w:tcPr>
                    <w:tcW w:w="626" w:type="pct"/>
                    <w:shd w:val="clear" w:color="auto" w:fill="E1F2FF"/>
                  </w:tcPr>
                  <w:p w14:paraId="6FDB9DFB" w14:textId="6910F46C" w:rsidR="00C029C1" w:rsidRDefault="00C029C1" w:rsidP="00C029C1">
                    <w:pPr>
                      <w:spacing w:before="120"/>
                    </w:pPr>
                    <w:r>
                      <w:rPr>
                        <w:rStyle w:val="PlaceholderText"/>
                        <w:color w:val="A6A6A6" w:themeColor="background1" w:themeShade="A6"/>
                      </w:rPr>
                      <w:t>Dates</w:t>
                    </w:r>
                  </w:p>
                </w:tc>
              </w:sdtContent>
            </w:sdt>
            <w:sdt>
              <w:sdtPr>
                <w:id w:val="-169327320"/>
                <w:placeholder>
                  <w:docPart w:val="DABF669F9C2A4B08A4040B89CE3C92D8"/>
                </w:placeholder>
                <w:showingPlcHdr/>
                <w:text w:multiLine="1"/>
              </w:sdtPr>
              <w:sdtContent>
                <w:tc>
                  <w:tcPr>
                    <w:tcW w:w="597" w:type="pct"/>
                    <w:shd w:val="clear" w:color="auto" w:fill="E1F2FF"/>
                  </w:tcPr>
                  <w:p w14:paraId="5748A7F5" w14:textId="3B704A18"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04DA635B" w14:textId="08006C1B" w:rsidR="00C029C1" w:rsidRDefault="00000000" w:rsidP="00C029C1">
                <w:pPr>
                  <w:spacing w:before="120" w:after="0"/>
                </w:pPr>
                <w:sdt>
                  <w:sdtPr>
                    <w:id w:val="1416743975"/>
                    <w14:checkbox>
                      <w14:checked w14:val="0"/>
                      <w14:checkedState w14:val="2612" w14:font="MS Gothic"/>
                      <w14:uncheckedState w14:val="2610" w14:font="MS Gothic"/>
                    </w14:checkbox>
                  </w:sdtPr>
                  <w:sdtContent>
                    <w:r w:rsidR="000E51FA">
                      <w:rPr>
                        <w:rFonts w:ascii="MS Gothic" w:eastAsia="MS Gothic" w:hAnsi="MS Gothic" w:hint="eastAsia"/>
                      </w:rPr>
                      <w:t>☐</w:t>
                    </w:r>
                  </w:sdtContent>
                </w:sdt>
                <w:r w:rsidR="00C029C1">
                  <w:t xml:space="preserve"> Yes</w:t>
                </w:r>
              </w:p>
              <w:p w14:paraId="196052EC" w14:textId="49224584" w:rsidR="00C029C1" w:rsidRDefault="00000000" w:rsidP="00C029C1">
                <w:sdt>
                  <w:sdtPr>
                    <w:id w:val="622738227"/>
                    <w14:checkbox>
                      <w14:checked w14:val="0"/>
                      <w14:checkedState w14:val="2612" w14:font="MS Gothic"/>
                      <w14:uncheckedState w14:val="2610" w14:font="MS Gothic"/>
                    </w14:checkbox>
                  </w:sdtPr>
                  <w:sdtContent>
                    <w:r w:rsidR="00C029C1">
                      <w:rPr>
                        <w:rFonts w:ascii="MS Gothic" w:eastAsia="MS Gothic" w:hAnsi="MS Gothic" w:hint="eastAsia"/>
                      </w:rPr>
                      <w:t>☐</w:t>
                    </w:r>
                  </w:sdtContent>
                </w:sdt>
                <w:r w:rsidR="00C029C1">
                  <w:t xml:space="preserve"> No</w:t>
                </w:r>
              </w:p>
            </w:tc>
          </w:tr>
          <w:tr w:rsidR="00C029C1" w14:paraId="7A53F159" w14:textId="77777777" w:rsidTr="00C029C1">
            <w:sdt>
              <w:sdtPr>
                <w:id w:val="-2052978796"/>
                <w:placeholder>
                  <w:docPart w:val="26680EAF624049B094A2626FBD6587C6"/>
                </w:placeholder>
                <w:showingPlcHdr/>
                <w:text w:multiLine="1"/>
              </w:sdtPr>
              <w:sdtContent>
                <w:tc>
                  <w:tcPr>
                    <w:tcW w:w="1061" w:type="pct"/>
                    <w:shd w:val="clear" w:color="auto" w:fill="E1F2FF"/>
                  </w:tcPr>
                  <w:p w14:paraId="49EC5BB9" w14:textId="03714195" w:rsidR="00C029C1" w:rsidRDefault="00C029C1" w:rsidP="00C029C1">
                    <w:pPr>
                      <w:pStyle w:val="NoSpacing"/>
                      <w:spacing w:before="120" w:after="120"/>
                    </w:pPr>
                    <w:r>
                      <w:rPr>
                        <w:rStyle w:val="PlaceholderText"/>
                        <w:color w:val="A6A6A6" w:themeColor="background1" w:themeShade="A6"/>
                      </w:rPr>
                      <w:t>Title and employer</w:t>
                    </w:r>
                  </w:p>
                </w:tc>
              </w:sdtContent>
            </w:sdt>
            <w:sdt>
              <w:sdtPr>
                <w:id w:val="261187712"/>
                <w:placeholder>
                  <w:docPart w:val="2A1A2674FBC24B458EECE069AC50D0DF"/>
                </w:placeholder>
                <w:showingPlcHdr/>
                <w:text w:multiLine="1"/>
              </w:sdtPr>
              <w:sdtContent>
                <w:tc>
                  <w:tcPr>
                    <w:tcW w:w="2063" w:type="pct"/>
                    <w:shd w:val="clear" w:color="auto" w:fill="E1F2FF"/>
                  </w:tcPr>
                  <w:p w14:paraId="0B87B1DC" w14:textId="2C9EBE9D" w:rsidR="00C029C1" w:rsidRDefault="00C029C1" w:rsidP="00C029C1">
                    <w:pPr>
                      <w:spacing w:before="120"/>
                    </w:pPr>
                    <w:r>
                      <w:rPr>
                        <w:rStyle w:val="PlaceholderText"/>
                        <w:color w:val="A6A6A6" w:themeColor="background1" w:themeShade="A6"/>
                      </w:rPr>
                      <w:t>Duties and methods applied</w:t>
                    </w:r>
                  </w:p>
                </w:tc>
              </w:sdtContent>
            </w:sdt>
            <w:sdt>
              <w:sdtPr>
                <w:id w:val="-1596552526"/>
                <w:placeholder>
                  <w:docPart w:val="450EC64094CE4EAA8C62ACAAB268FFA9"/>
                </w:placeholder>
                <w:showingPlcHdr/>
                <w:text w:multiLine="1"/>
              </w:sdtPr>
              <w:sdtContent>
                <w:tc>
                  <w:tcPr>
                    <w:tcW w:w="626" w:type="pct"/>
                    <w:shd w:val="clear" w:color="auto" w:fill="E1F2FF"/>
                  </w:tcPr>
                  <w:p w14:paraId="6FBEFCBE" w14:textId="191A8CF3" w:rsidR="00C029C1" w:rsidRDefault="00C029C1" w:rsidP="00C029C1">
                    <w:pPr>
                      <w:spacing w:before="120"/>
                    </w:pPr>
                    <w:r>
                      <w:rPr>
                        <w:rStyle w:val="PlaceholderText"/>
                        <w:color w:val="A6A6A6" w:themeColor="background1" w:themeShade="A6"/>
                      </w:rPr>
                      <w:t>Dates</w:t>
                    </w:r>
                  </w:p>
                </w:tc>
              </w:sdtContent>
            </w:sdt>
            <w:sdt>
              <w:sdtPr>
                <w:id w:val="597985066"/>
                <w:placeholder>
                  <w:docPart w:val="668B49A74E9B411987A89EE132CD9EEA"/>
                </w:placeholder>
                <w:showingPlcHdr/>
                <w:text w:multiLine="1"/>
              </w:sdtPr>
              <w:sdtContent>
                <w:tc>
                  <w:tcPr>
                    <w:tcW w:w="597" w:type="pct"/>
                    <w:shd w:val="clear" w:color="auto" w:fill="E1F2FF"/>
                  </w:tcPr>
                  <w:p w14:paraId="0CF2EB3B" w14:textId="5B5F3556" w:rsidR="00C029C1" w:rsidRDefault="00C029C1" w:rsidP="00C029C1">
                    <w:pPr>
                      <w:spacing w:before="120"/>
                    </w:pPr>
                    <w:r>
                      <w:rPr>
                        <w:rStyle w:val="PlaceholderText"/>
                        <w:color w:val="A6A6A6" w:themeColor="background1" w:themeShade="A6"/>
                      </w:rPr>
                      <w:t>Hours</w:t>
                    </w:r>
                  </w:p>
                </w:tc>
              </w:sdtContent>
            </w:sdt>
            <w:tc>
              <w:tcPr>
                <w:tcW w:w="652" w:type="pct"/>
                <w:shd w:val="clear" w:color="auto" w:fill="E1F2FF"/>
              </w:tcPr>
              <w:p w14:paraId="442F3B1C" w14:textId="03E9BEB3" w:rsidR="00C029C1" w:rsidRDefault="00000000" w:rsidP="00C029C1">
                <w:pPr>
                  <w:spacing w:before="120" w:after="0"/>
                </w:pPr>
                <w:sdt>
                  <w:sdtPr>
                    <w:id w:val="28854791"/>
                    <w14:checkbox>
                      <w14:checked w14:val="0"/>
                      <w14:checkedState w14:val="2612" w14:font="MS Gothic"/>
                      <w14:uncheckedState w14:val="2610" w14:font="MS Gothic"/>
                    </w14:checkbox>
                  </w:sdtPr>
                  <w:sdtContent>
                    <w:r w:rsidR="00346DE9">
                      <w:rPr>
                        <w:rFonts w:ascii="MS Gothic" w:eastAsia="MS Gothic" w:hAnsi="MS Gothic" w:hint="eastAsia"/>
                      </w:rPr>
                      <w:t>☐</w:t>
                    </w:r>
                  </w:sdtContent>
                </w:sdt>
                <w:r w:rsidR="00C029C1">
                  <w:t xml:space="preserve"> Yes</w:t>
                </w:r>
              </w:p>
              <w:p w14:paraId="5E36E09E" w14:textId="7A8CB649" w:rsidR="00C029C1" w:rsidRDefault="00000000" w:rsidP="00C029C1">
                <w:sdt>
                  <w:sdtPr>
                    <w:id w:val="1276750679"/>
                    <w14:checkbox>
                      <w14:checked w14:val="0"/>
                      <w14:checkedState w14:val="2612" w14:font="MS Gothic"/>
                      <w14:uncheckedState w14:val="2610" w14:font="MS Gothic"/>
                    </w14:checkbox>
                  </w:sdtPr>
                  <w:sdtContent>
                    <w:r w:rsidR="00346DE9">
                      <w:rPr>
                        <w:rFonts w:ascii="MS Gothic" w:eastAsia="MS Gothic" w:hAnsi="MS Gothic" w:hint="eastAsia"/>
                      </w:rPr>
                      <w:t>☐</w:t>
                    </w:r>
                  </w:sdtContent>
                </w:sdt>
                <w:r w:rsidR="00C029C1">
                  <w:t xml:space="preserve"> No</w:t>
                </w:r>
              </w:p>
            </w:tc>
          </w:tr>
        </w:tbl>
        <w:p w14:paraId="038499DD" w14:textId="77777777" w:rsidR="00ED11CC" w:rsidRDefault="00ED11CC" w:rsidP="00A74D83">
          <w:pPr>
            <w:pStyle w:val="Heading2"/>
            <w:sectPr w:rsidR="00ED11CC" w:rsidSect="004D6195">
              <w:headerReference w:type="first" r:id="rId16"/>
              <w:pgSz w:w="16838" w:h="11906" w:orient="landscape"/>
              <w:pgMar w:top="1440" w:right="1440" w:bottom="1440" w:left="1440" w:header="708" w:footer="708" w:gutter="0"/>
              <w:cols w:space="708"/>
              <w:titlePg/>
              <w:docGrid w:linePitch="360"/>
            </w:sectPr>
          </w:pPr>
        </w:p>
        <w:tbl>
          <w:tblPr>
            <w:tblStyle w:val="TableGrid"/>
            <w:tblW w:w="0" w:type="auto"/>
            <w:tblBorders>
              <w:top w:val="single" w:sz="8" w:space="0" w:color="auto"/>
              <w:left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9016"/>
          </w:tblGrid>
          <w:tr w:rsidR="00C029C1" w:rsidRPr="00BA047D" w14:paraId="0A095EBE" w14:textId="77777777" w:rsidTr="000707DC">
            <w:tc>
              <w:tcPr>
                <w:tcW w:w="9016" w:type="dxa"/>
                <w:tcBorders>
                  <w:top w:val="single" w:sz="8" w:space="0" w:color="auto"/>
                  <w:bottom w:val="nil"/>
                </w:tcBorders>
                <w:shd w:val="clear" w:color="auto" w:fill="E7E6E6" w:themeFill="background2"/>
              </w:tcPr>
              <w:p w14:paraId="0D4DBED6" w14:textId="743DC0EB" w:rsidR="000707DC" w:rsidRPr="00BA047D" w:rsidRDefault="000707DC" w:rsidP="000707DC">
                <w:pPr>
                  <w:pStyle w:val="Heading2"/>
                  <w:spacing w:before="240"/>
                  <w:rPr>
                    <w:rFonts w:ascii="Times New Roman" w:hAnsi="Times New Roman" w:cs="Times New Roman"/>
                    <w:color w:val="auto"/>
                  </w:rPr>
                </w:pPr>
                <w:bookmarkStart w:id="2" w:name="_Hlk156549472"/>
                <w:r w:rsidRPr="00BA047D">
                  <w:rPr>
                    <w:rFonts w:ascii="Times New Roman" w:hAnsi="Times New Roman" w:cs="Times New Roman"/>
                    <w:color w:val="auto"/>
                  </w:rPr>
                  <w:lastRenderedPageBreak/>
                  <w:t>OFFICE USE ONLY: TO BE COMPLETED BY ASSESSOR</w:t>
                </w:r>
              </w:p>
              <w:p w14:paraId="6669563C" w14:textId="77777777" w:rsidR="000707DC" w:rsidRPr="00BA047D" w:rsidRDefault="000707DC" w:rsidP="000707DC">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 xml:space="preserve">Has the student demonstrated they have had at least three years of full-time employment in a relevant social welfare context within the past seven years? This experience must include at least one year of full-time equivalent employment in the last three years. </w:t>
                </w:r>
              </w:p>
              <w:p w14:paraId="7A9EC9B7" w14:textId="54CA0D34" w:rsidR="000707DC" w:rsidRPr="00BA047D" w:rsidRDefault="000707DC" w:rsidP="000707DC">
                <w:pPr>
                  <w:keepNext/>
                  <w:keepLines/>
                  <w:rPr>
                    <w:rFonts w:ascii="Times New Roman" w:hAnsi="Times New Roman" w:cs="Times New Roman"/>
                    <w:b/>
                    <w:bCs/>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color w:val="auto"/>
                    <w:szCs w:val="22"/>
                  </w:rPr>
                  <w:t xml:space="preserve"> </w:t>
                </w:r>
                <w:sdt>
                  <w:sdtPr>
                    <w:rPr>
                      <w:rFonts w:ascii="Times New Roman" w:hAnsi="Times New Roman" w:cs="Times New Roman"/>
                      <w:b/>
                      <w:bCs/>
                      <w:color w:val="auto"/>
                      <w:szCs w:val="22"/>
                    </w:rPr>
                    <w:id w:val="-1242095730"/>
                    <w:placeholder>
                      <w:docPart w:val="A83D0D631583402ABBE3950225281D6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p w14:paraId="22ED70B4" w14:textId="38AD779A" w:rsidR="000707DC" w:rsidRPr="00BA047D" w:rsidRDefault="000707DC" w:rsidP="000707DC">
                <w:pPr>
                  <w:pStyle w:val="Heading2"/>
                  <w:spacing w:before="120"/>
                  <w:rPr>
                    <w:rFonts w:ascii="Times New Roman" w:hAnsi="Times New Roman" w:cs="Times New Roman"/>
                    <w:color w:val="auto"/>
                  </w:rPr>
                </w:pPr>
                <w:r w:rsidRPr="00BA047D">
                  <w:rPr>
                    <w:rFonts w:ascii="Times New Roman" w:hAnsi="Times New Roman" w:cs="Times New Roman"/>
                    <w:b w:val="0"/>
                    <w:bCs/>
                    <w:i/>
                    <w:iCs w:val="0"/>
                    <w:color w:val="auto"/>
                  </w:rPr>
                  <w:t>Is the supplied evidence sufficient? Please select a result:</w:t>
                </w:r>
                <w:r w:rsidRPr="00BA047D">
                  <w:rPr>
                    <w:rFonts w:ascii="Times New Roman" w:hAnsi="Times New Roman" w:cs="Times New Roman"/>
                    <w:color w:val="auto"/>
                  </w:rPr>
                  <w:t xml:space="preserve"> </w:t>
                </w:r>
                <w:sdt>
                  <w:sdtPr>
                    <w:rPr>
                      <w:rFonts w:ascii="Times New Roman" w:hAnsi="Times New Roman" w:cs="Times New Roman"/>
                      <w:b w:val="0"/>
                      <w:bCs/>
                      <w:color w:val="auto"/>
                    </w:rPr>
                    <w:id w:val="-481393164"/>
                    <w:placeholder>
                      <w:docPart w:val="F5825AB26BAC4A9187689C8EF155DE78"/>
                    </w:placeholder>
                    <w:showingPlcHdr/>
                    <w:dropDownList>
                      <w:listItem w:value="Choose result"/>
                      <w:listItem w:displayText="Original (or certified) documents provided" w:value="Original (or certified) documents provided"/>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Cs/>
                        <w:color w:val="auto"/>
                      </w:rPr>
                      <w:t>[</w:t>
                    </w:r>
                    <w:r w:rsidRPr="00BA047D">
                      <w:rPr>
                        <w:rStyle w:val="PlaceholderText"/>
                        <w:rFonts w:ascii="Times New Roman" w:hAnsi="Times New Roman" w:cs="Times New Roman"/>
                        <w:bCs/>
                        <w:color w:val="auto"/>
                      </w:rPr>
                      <w:t>Choose result]</w:t>
                    </w:r>
                    <w:r w:rsidRPr="00BA047D">
                      <w:rPr>
                        <w:rStyle w:val="PlaceholderText"/>
                        <w:rFonts w:ascii="Times New Roman" w:hAnsi="Times New Roman" w:cs="Times New Roman"/>
                        <w:color w:val="auto"/>
                      </w:rPr>
                      <w:t>.</w:t>
                    </w:r>
                  </w:sdtContent>
                </w:sdt>
              </w:p>
            </w:tc>
          </w:tr>
          <w:tr w:rsidR="00C029C1" w:rsidRPr="00BA047D" w14:paraId="18663FA9" w14:textId="77777777" w:rsidTr="00C029C1">
            <w:trPr>
              <w:trHeight w:val="2328"/>
            </w:trPr>
            <w:tc>
              <w:tcPr>
                <w:tcW w:w="9016" w:type="dxa"/>
                <w:tcBorders>
                  <w:top w:val="nil"/>
                  <w:bottom w:val="single" w:sz="8" w:space="0" w:color="auto"/>
                </w:tcBorders>
                <w:shd w:val="clear" w:color="auto" w:fill="E7E6E6" w:themeFill="background2"/>
              </w:tcPr>
              <w:p w14:paraId="3706BBFA" w14:textId="221FB200" w:rsidR="000707DC" w:rsidRPr="00BA047D" w:rsidRDefault="00000000" w:rsidP="00665851">
                <w:pPr>
                  <w:rPr>
                    <w:rFonts w:ascii="Times New Roman" w:hAnsi="Times New Roman" w:cs="Times New Roman"/>
                    <w:color w:val="auto"/>
                    <w:szCs w:val="22"/>
                  </w:rPr>
                </w:pPr>
                <w:sdt>
                  <w:sdtPr>
                    <w:rPr>
                      <w:rStyle w:val="Bold"/>
                      <w:rFonts w:ascii="Times New Roman" w:hAnsi="Times New Roman" w:cs="Times New Roman"/>
                      <w:color w:val="auto"/>
                      <w:szCs w:val="22"/>
                    </w:rPr>
                    <w:id w:val="160201387"/>
                    <w:placeholder>
                      <w:docPart w:val="F26E5304E6F84935B5C19D592933EE1A"/>
                    </w:placeholder>
                    <w:showingPlcHdr/>
                    <w:text w:multiLine="1"/>
                  </w:sdtPr>
                  <w:sdtEndPr>
                    <w:rPr>
                      <w:rStyle w:val="DefaultParagraphFont"/>
                      <w:b w:val="0"/>
                    </w:rPr>
                  </w:sdtEndPr>
                  <w:sdtContent>
                    <w:r w:rsidR="00665851" w:rsidRPr="00BA047D">
                      <w:rPr>
                        <w:rStyle w:val="PlaceholderText"/>
                        <w:rFonts w:ascii="Times New Roman" w:hAnsi="Times New Roman" w:cs="Times New Roman"/>
                        <w:b/>
                        <w:bCs/>
                        <w:color w:val="auto"/>
                        <w:szCs w:val="22"/>
                      </w:rPr>
                      <w:t>[Click or tap to write assessment notes].</w:t>
                    </w:r>
                  </w:sdtContent>
                </w:sdt>
              </w:p>
            </w:tc>
          </w:tr>
          <w:bookmarkEnd w:id="2"/>
        </w:tbl>
        <w:p w14:paraId="7A13ED7F" w14:textId="77777777" w:rsidR="000B4447" w:rsidRDefault="000B4447" w:rsidP="000B4447"/>
        <w:p w14:paraId="6CFE848B" w14:textId="72D1FC4D" w:rsidR="00A74D83" w:rsidRDefault="00ED11CC" w:rsidP="00A74D83">
          <w:pPr>
            <w:pStyle w:val="Heading2"/>
          </w:pPr>
          <w:r>
            <w:t>S</w:t>
          </w:r>
          <w:r w:rsidR="00A74D83">
            <w:t>ocial Worker</w:t>
          </w:r>
          <w:r w:rsidR="000E3009">
            <w:t xml:space="preserve"> Verifying </w:t>
          </w:r>
          <w:r w:rsidR="00E60ECE">
            <w:t xml:space="preserve">the Work </w:t>
          </w:r>
          <w:r w:rsidR="000E3009">
            <w:t>Experience</w:t>
          </w:r>
        </w:p>
        <w:p w14:paraId="43F2DFDF" w14:textId="752794D6" w:rsidR="00A74D83" w:rsidRPr="00A74D83" w:rsidRDefault="00A74D83" w:rsidP="00BB105A">
          <w:pPr>
            <w:keepNext/>
            <w:keepLines/>
          </w:pPr>
          <w:r>
            <w:t>Please confirm who will be verifying your work experience.</w:t>
          </w:r>
        </w:p>
        <w:tbl>
          <w:tblPr>
            <w:tblStyle w:val="TableGrid"/>
            <w:tblW w:w="516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2249"/>
            <w:gridCol w:w="7066"/>
          </w:tblGrid>
          <w:tr w:rsidR="000B4447" w14:paraId="4E67D587" w14:textId="77777777" w:rsidTr="000B4447">
            <w:tc>
              <w:tcPr>
                <w:tcW w:w="1207" w:type="pct"/>
              </w:tcPr>
              <w:p w14:paraId="4C0F0BD9" w14:textId="35F5F5C2" w:rsidR="000B4447" w:rsidRDefault="000B4447" w:rsidP="00614619">
                <w:pPr>
                  <w:pStyle w:val="NoSpacing"/>
                  <w:spacing w:before="120" w:after="120"/>
                </w:pPr>
                <w:r>
                  <w:t>Name of qualified social worker</w:t>
                </w:r>
              </w:p>
            </w:tc>
            <w:sdt>
              <w:sdtPr>
                <w:id w:val="-1566260260"/>
                <w:placeholder>
                  <w:docPart w:val="79CD916AE14D431A9FB8EAD0206B160E"/>
                </w:placeholder>
                <w:showingPlcHdr/>
                <w:text w:multiLine="1"/>
              </w:sdtPr>
              <w:sdtContent>
                <w:tc>
                  <w:tcPr>
                    <w:tcW w:w="3793" w:type="pct"/>
                    <w:shd w:val="clear" w:color="auto" w:fill="E1F2FF"/>
                  </w:tcPr>
                  <w:p w14:paraId="0EFE574D" w14:textId="1941D781" w:rsidR="000B4447" w:rsidRDefault="000B4447" w:rsidP="004A5372">
                    <w:pPr>
                      <w:spacing w:before="120"/>
                    </w:pPr>
                    <w:r>
                      <w:rPr>
                        <w:rStyle w:val="PlaceholderText"/>
                        <w:color w:val="A6A6A6" w:themeColor="background1" w:themeShade="A6"/>
                      </w:rPr>
                      <w:t>Name</w:t>
                    </w:r>
                  </w:p>
                </w:tc>
              </w:sdtContent>
            </w:sdt>
          </w:tr>
          <w:tr w:rsidR="003E4D23" w14:paraId="5346140E" w14:textId="77777777" w:rsidTr="003E4D23">
            <w:tc>
              <w:tcPr>
                <w:tcW w:w="1207" w:type="pct"/>
              </w:tcPr>
              <w:p w14:paraId="4F3EF79B" w14:textId="53663B91" w:rsidR="003E4D23" w:rsidRDefault="003E4D23" w:rsidP="003E4D23">
                <w:pPr>
                  <w:pStyle w:val="NoSpacing"/>
                  <w:spacing w:before="120" w:after="120"/>
                </w:pPr>
                <w:r>
                  <w:t>Work experience that the social worker is verifying</w:t>
                </w:r>
              </w:p>
            </w:tc>
            <w:tc>
              <w:tcPr>
                <w:tcW w:w="3793" w:type="pct"/>
                <w:shd w:val="clear" w:color="auto" w:fill="E1F2FF"/>
              </w:tcPr>
              <w:p w14:paraId="3DADE564" w14:textId="69102CF0" w:rsidR="003E4D23" w:rsidRDefault="00000000" w:rsidP="003E4D23">
                <w:pPr>
                  <w:spacing w:before="120"/>
                </w:pPr>
                <w:sdt>
                  <w:sdtPr>
                    <w:id w:val="-1768916820"/>
                    <w:placeholder>
                      <w:docPart w:val="79EDA5D17E5C42FC83084FB45B8288A3"/>
                    </w:placeholder>
                    <w:showingPlcHdr/>
                    <w:text w:multiLine="1"/>
                  </w:sdtPr>
                  <w:sdtContent>
                    <w:r w:rsidR="003E4D23">
                      <w:rPr>
                        <w:rStyle w:val="PlaceholderText"/>
                        <w:color w:val="A6A6A6" w:themeColor="background1" w:themeShade="A6"/>
                      </w:rPr>
                      <w:t>Include relevant position title(s) listed above</w:t>
                    </w:r>
                  </w:sdtContent>
                </w:sdt>
              </w:p>
            </w:tc>
          </w:tr>
          <w:tr w:rsidR="003E4D23" w14:paraId="497715F0" w14:textId="77777777" w:rsidTr="003E4D23">
            <w:tc>
              <w:tcPr>
                <w:tcW w:w="1207" w:type="pct"/>
              </w:tcPr>
              <w:p w14:paraId="00776A7F" w14:textId="79EAE50C" w:rsidR="003E4D23" w:rsidRDefault="003E4D23" w:rsidP="003E4D23">
                <w:pPr>
                  <w:pStyle w:val="NoSpacing"/>
                  <w:spacing w:before="120" w:after="120"/>
                </w:pPr>
                <w:r>
                  <w:t xml:space="preserve">Reasons why social worker knows about </w:t>
                </w:r>
                <w:r w:rsidR="005168EE">
                  <w:t xml:space="preserve">my </w:t>
                </w:r>
                <w:r>
                  <w:t>work</w:t>
                </w:r>
              </w:p>
            </w:tc>
            <w:sdt>
              <w:sdtPr>
                <w:id w:val="1578250211"/>
                <w:placeholder>
                  <w:docPart w:val="2B85A82C85F34B9C89ED4F27233AF353"/>
                </w:placeholder>
                <w:showingPlcHdr/>
                <w:text w:multiLine="1"/>
              </w:sdtPr>
              <w:sdtContent>
                <w:tc>
                  <w:tcPr>
                    <w:tcW w:w="3793" w:type="pct"/>
                    <w:shd w:val="clear" w:color="auto" w:fill="E1F2FF"/>
                  </w:tcPr>
                  <w:p w14:paraId="003D446F" w14:textId="5397B739" w:rsidR="003E4D23" w:rsidRDefault="003E4D23" w:rsidP="003E4D23">
                    <w:pPr>
                      <w:spacing w:before="120"/>
                    </w:pPr>
                    <w:r>
                      <w:rPr>
                        <w:rStyle w:val="PlaceholderText"/>
                        <w:color w:val="A6A6A6" w:themeColor="background1" w:themeShade="A6"/>
                      </w:rPr>
                      <w:t>Reasons</w:t>
                    </w:r>
                  </w:p>
                </w:tc>
              </w:sdtContent>
            </w:sdt>
          </w:tr>
        </w:tbl>
        <w:p w14:paraId="287F51FF" w14:textId="77777777" w:rsidR="00A74D83" w:rsidRPr="00A74D83" w:rsidRDefault="00A74D83" w:rsidP="00A74D83"/>
        <w:p w14:paraId="76A4B223" w14:textId="2C08EF51" w:rsidR="00BB105A" w:rsidRDefault="00000000" w:rsidP="000B4447">
          <w:pPr>
            <w:rPr>
              <w:rStyle w:val="CommentReference"/>
            </w:rPr>
          </w:pPr>
          <w:sdt>
            <w:sdtPr>
              <w:rPr>
                <w:color w:val="0070C0"/>
                <w:sz w:val="24"/>
                <w:szCs w:val="28"/>
              </w:rPr>
              <w:id w:val="-1712643279"/>
              <w14:checkbox>
                <w14:checked w14:val="0"/>
                <w14:checkedState w14:val="2612" w14:font="MS Gothic"/>
                <w14:uncheckedState w14:val="2610" w14:font="MS Gothic"/>
              </w14:checkbox>
            </w:sdtPr>
            <w:sdtContent>
              <w:r w:rsidR="00A74D83">
                <w:rPr>
                  <w:rFonts w:ascii="MS Gothic" w:eastAsia="MS Gothic" w:hAnsi="MS Gothic" w:hint="eastAsia"/>
                  <w:color w:val="0070C0"/>
                  <w:sz w:val="24"/>
                  <w:szCs w:val="28"/>
                </w:rPr>
                <w:t>☐</w:t>
              </w:r>
            </w:sdtContent>
          </w:sdt>
          <w:r w:rsidR="00A74D83" w:rsidRPr="002B3C44">
            <w:rPr>
              <w:color w:val="0070C0"/>
              <w:sz w:val="24"/>
              <w:szCs w:val="28"/>
            </w:rPr>
            <w:t xml:space="preserve"> </w:t>
          </w:r>
          <w:r w:rsidR="00A74D83">
            <w:t>I have attached a signed verification from this social worker that confirms my work experience in one or more of the above positions.</w:t>
          </w:r>
          <w:r w:rsidR="00DB447F">
            <w:rPr>
              <w:rStyle w:val="CommentReference"/>
            </w:rPr>
            <w:t xml:space="preserve"> </w:t>
          </w:r>
        </w:p>
        <w:p w14:paraId="003455EF" w14:textId="0DDFA83D" w:rsidR="00F8651F" w:rsidRDefault="00F8651F">
          <w:pPr>
            <w:autoSpaceDE/>
            <w:autoSpaceDN/>
            <w:adjustRightInd/>
            <w:spacing w:after="160" w:line="259" w:lineRule="auto"/>
            <w:rPr>
              <w:rFonts w:ascii="Playfair Display" w:hAnsi="Playfair Display" w:cstheme="minorHAnsi"/>
              <w:bCs/>
              <w:iCs/>
              <w:color w:val="0066B3"/>
              <w:spacing w:val="4"/>
              <w:sz w:val="44"/>
              <w:szCs w:val="44"/>
            </w:rPr>
          </w:pPr>
          <w:r>
            <w:br w:type="page"/>
          </w:r>
        </w:p>
        <w:p w14:paraId="5FBFF3A3" w14:textId="7F19147F" w:rsidR="002D4217" w:rsidRPr="002D4217" w:rsidRDefault="00F8651F" w:rsidP="00ED11CC">
          <w:pPr>
            <w:pStyle w:val="Heading1"/>
          </w:pPr>
          <w:r>
            <w:lastRenderedPageBreak/>
            <w:t xml:space="preserve">Section </w:t>
          </w:r>
          <w:r w:rsidR="00B623EE">
            <w:t xml:space="preserve">3. </w:t>
          </w:r>
          <w:r w:rsidR="002D4217">
            <w:t>Learning Outcomes Form</w:t>
          </w:r>
        </w:p>
        <w:p w14:paraId="5C2F6032" w14:textId="253E9A0F" w:rsidR="008B1C7A" w:rsidRDefault="002D4217" w:rsidP="008B1C7A">
          <w:pPr>
            <w:pStyle w:val="Heading2"/>
          </w:pPr>
          <w:r w:rsidRPr="00BB105A">
            <w:t xml:space="preserve">Learning Outcome </w:t>
          </w:r>
          <w:r w:rsidR="00BB105A">
            <w:t>1</w:t>
          </w:r>
        </w:p>
        <w:tbl>
          <w:tblPr>
            <w:tblStyle w:val="TableGrid"/>
            <w:tblW w:w="8926" w:type="dxa"/>
            <w:tblBorders>
              <w:top w:val="single" w:sz="12" w:space="0" w:color="FFBC8F"/>
              <w:left w:val="single" w:sz="12" w:space="0" w:color="FFBC8F"/>
              <w:bottom w:val="single" w:sz="12" w:space="0" w:color="FFBC8F"/>
              <w:right w:val="single" w:sz="12" w:space="0" w:color="FFBC8F"/>
              <w:insideH w:val="single" w:sz="12" w:space="0" w:color="FFBC8F"/>
              <w:insideV w:val="single" w:sz="12" w:space="0" w:color="FFBC8F"/>
            </w:tblBorders>
            <w:tblCellMar>
              <w:left w:w="142" w:type="dxa"/>
              <w:right w:w="142" w:type="dxa"/>
            </w:tblCellMar>
            <w:tblLook w:val="04A0" w:firstRow="1" w:lastRow="0" w:firstColumn="1" w:lastColumn="0" w:noHBand="0" w:noVBand="1"/>
          </w:tblPr>
          <w:tblGrid>
            <w:gridCol w:w="704"/>
            <w:gridCol w:w="8222"/>
          </w:tblGrid>
          <w:tr w:rsidR="008B1C7A" w14:paraId="73964198" w14:textId="77777777" w:rsidTr="004A5372">
            <w:tc>
              <w:tcPr>
                <w:tcW w:w="704" w:type="dxa"/>
                <w:shd w:val="clear" w:color="auto" w:fill="FFBC8F"/>
              </w:tcPr>
              <w:p w14:paraId="6381DF36" w14:textId="77777777" w:rsidR="008B1C7A" w:rsidRDefault="008B1C7A" w:rsidP="004A5372"/>
            </w:tc>
            <w:tc>
              <w:tcPr>
                <w:tcW w:w="8222" w:type="dxa"/>
              </w:tcPr>
              <w:p w14:paraId="085D0505" w14:textId="02AAD625" w:rsidR="008B1C7A" w:rsidRDefault="008B1C7A" w:rsidP="004A5372">
                <w:pPr>
                  <w:spacing w:before="120"/>
                </w:pPr>
                <w:r w:rsidRPr="000B4447">
                  <w:rPr>
                    <w:b/>
                    <w:bCs/>
                    <w:color w:val="0066B3"/>
                    <w:lang w:val="en-GB"/>
                  </w:rPr>
                  <w:t>Values</w:t>
                </w:r>
                <w:r w:rsidRPr="00056412">
                  <w:rPr>
                    <w:b/>
                    <w:bCs/>
                    <w:color w:val="0066B3"/>
                    <w:lang w:val="en-GB"/>
                  </w:rPr>
                  <w:t xml:space="preserve"> and ethics</w:t>
                </w:r>
                <w:r>
                  <w:rPr>
                    <w:lang w:val="en-GB"/>
                  </w:rPr>
                  <w:t>: D</w:t>
                </w:r>
                <w:r w:rsidRPr="00D939F4">
                  <w:rPr>
                    <w:lang w:val="en-GB"/>
                  </w:rPr>
                  <w:t xml:space="preserve">emonstrate </w:t>
                </w:r>
                <w:r>
                  <w:rPr>
                    <w:lang w:val="en-GB"/>
                  </w:rPr>
                  <w:t xml:space="preserve">and apply </w:t>
                </w:r>
                <w:r w:rsidRPr="00D939F4">
                  <w:rPr>
                    <w:lang w:val="en-GB"/>
                  </w:rPr>
                  <w:t>knowledge of values, ethics and professionalism in daily social work practice</w:t>
                </w:r>
              </w:p>
            </w:tc>
          </w:tr>
        </w:tbl>
        <w:p w14:paraId="72E1B856" w14:textId="6DA909A3" w:rsidR="002D4217" w:rsidRDefault="002D4217" w:rsidP="008B1C7A">
          <w:pPr>
            <w:pStyle w:val="Heading3"/>
          </w:pPr>
          <w:r>
            <w:t>Statement of Learning</w:t>
          </w:r>
        </w:p>
        <w:p w14:paraId="6732853C" w14:textId="0BA0914A" w:rsidR="002D4217" w:rsidRDefault="008B1C7A" w:rsidP="006079D3">
          <w:pPr>
            <w:keepNext/>
            <w:keepLines/>
          </w:pPr>
          <w:r>
            <w:t>Explain how you</w:t>
          </w:r>
          <w:r w:rsidR="002D4217">
            <w:t xml:space="preserve"> </w:t>
          </w:r>
          <w:r>
            <w:t xml:space="preserve">have </w:t>
          </w:r>
          <w:r w:rsidR="002D4217">
            <w:t>demonstrate</w:t>
          </w:r>
          <w:r>
            <w:t>d</w:t>
          </w:r>
          <w:r w:rsidR="002D4217">
            <w:t xml:space="preserve"> and appl</w:t>
          </w:r>
          <w:r>
            <w:t>ied</w:t>
          </w:r>
          <w:r w:rsidR="002D4217">
            <w:t xml:space="preserve"> knowledge of values, ethics and professionalism in </w:t>
          </w:r>
          <w:r>
            <w:t xml:space="preserve">your </w:t>
          </w:r>
          <w:r w:rsidR="002D4217">
            <w:t>daily social work practice</w:t>
          </w:r>
          <w:r>
            <w:t>.</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8B1C7A" w:rsidRPr="004F7870" w14:paraId="4AF4685C" w14:textId="77777777" w:rsidTr="004A5372">
            <w:trPr>
              <w:trHeight w:val="760"/>
            </w:trPr>
            <w:sdt>
              <w:sdtPr>
                <w:id w:val="636919490"/>
                <w:placeholder>
                  <w:docPart w:val="C3028E0146774B939A1DCBCDD779244A"/>
                </w:placeholder>
                <w:showingPlcHdr/>
                <w:text w:multiLine="1"/>
              </w:sdtPr>
              <w:sdtContent>
                <w:tc>
                  <w:tcPr>
                    <w:tcW w:w="9027" w:type="dxa"/>
                    <w:shd w:val="clear" w:color="auto" w:fill="FFEBDD"/>
                  </w:tcPr>
                  <w:p w14:paraId="4EFFEB58" w14:textId="7BD6E190" w:rsidR="008B1C7A" w:rsidRPr="0007523D" w:rsidRDefault="008B1C7A" w:rsidP="004A5372">
                    <w:r w:rsidRPr="00DD5EBC">
                      <w:rPr>
                        <w:rStyle w:val="PlaceholderText"/>
                        <w:color w:val="595959" w:themeColor="text1" w:themeTint="A6"/>
                      </w:rPr>
                      <w:t xml:space="preserve">Write </w:t>
                    </w:r>
                    <w:r w:rsidR="003E4D23">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1D545FA6" w14:textId="77777777" w:rsidR="008B1C7A" w:rsidRDefault="008B1C7A" w:rsidP="008B1C7A"/>
        <w:p w14:paraId="3F6954E9" w14:textId="2578E6C7" w:rsidR="002D4217" w:rsidRDefault="002D4217" w:rsidP="006079D3">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79D3" w:rsidRPr="004F7870" w14:paraId="51CE44CF" w14:textId="77777777" w:rsidTr="004A5372">
            <w:trPr>
              <w:trHeight w:val="760"/>
            </w:trPr>
            <w:sdt>
              <w:sdtPr>
                <w:id w:val="1010411082"/>
                <w:placeholder>
                  <w:docPart w:val="F491A0B6DBAF40B0A2222A9B5D76769B"/>
                </w:placeholder>
                <w:showingPlcHdr/>
                <w:text w:multiLine="1"/>
              </w:sdtPr>
              <w:sdtContent>
                <w:tc>
                  <w:tcPr>
                    <w:tcW w:w="9027" w:type="dxa"/>
                    <w:shd w:val="clear" w:color="auto" w:fill="FFEBDD"/>
                  </w:tcPr>
                  <w:p w14:paraId="6B26FD3F" w14:textId="1D2BE190" w:rsidR="006079D3" w:rsidRPr="0007523D" w:rsidRDefault="006079D3" w:rsidP="004A5372">
                    <w:r w:rsidRPr="00DD5EBC">
                      <w:rPr>
                        <w:rStyle w:val="PlaceholderText"/>
                        <w:color w:val="595959" w:themeColor="text1" w:themeTint="A6"/>
                      </w:rPr>
                      <w:t xml:space="preserve">Write </w:t>
                    </w:r>
                    <w:r w:rsidR="003E4D23">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1329AD4" w14:textId="77777777" w:rsidR="006079D3" w:rsidRDefault="006079D3" w:rsidP="006079D3"/>
        <w:p w14:paraId="649F646D" w14:textId="2B6AE198" w:rsidR="00601200" w:rsidRDefault="006079D3" w:rsidP="00601200">
          <w:pPr>
            <w:keepNext/>
            <w:keepLines/>
          </w:pPr>
          <w:r>
            <w:t xml:space="preserve">Explain how your practice in this area </w:t>
          </w:r>
          <w:r w:rsidR="00A57AEC">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14F8A25C" w14:textId="77777777" w:rsidTr="004A5372">
            <w:trPr>
              <w:trHeight w:val="760"/>
            </w:trPr>
            <w:sdt>
              <w:sdtPr>
                <w:id w:val="956758145"/>
                <w:placeholder>
                  <w:docPart w:val="B0033E2A3F014FC490FA2C294F408663"/>
                </w:placeholder>
                <w:showingPlcHdr/>
                <w:text w:multiLine="1"/>
              </w:sdtPr>
              <w:sdtContent>
                <w:tc>
                  <w:tcPr>
                    <w:tcW w:w="9027" w:type="dxa"/>
                    <w:shd w:val="clear" w:color="auto" w:fill="FFEBDD"/>
                  </w:tcPr>
                  <w:p w14:paraId="51DC8C21" w14:textId="361F53FA" w:rsidR="00601200" w:rsidRPr="0007523D" w:rsidRDefault="00601200" w:rsidP="004A5372">
                    <w:r w:rsidRPr="00DD5EBC">
                      <w:rPr>
                        <w:rStyle w:val="PlaceholderText"/>
                        <w:color w:val="595959" w:themeColor="text1" w:themeTint="A6"/>
                      </w:rPr>
                      <w:t xml:space="preserve">Write </w:t>
                    </w:r>
                    <w:r w:rsidR="003E4D23">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EFCCEFB"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742605B1" w14:textId="77777777" w:rsidTr="000707DC">
            <w:trPr>
              <w:trHeight w:val="760"/>
            </w:trPr>
            <w:tc>
              <w:tcPr>
                <w:tcW w:w="9027" w:type="dxa"/>
                <w:shd w:val="clear" w:color="auto" w:fill="E7E6E6" w:themeFill="background2"/>
              </w:tcPr>
              <w:p w14:paraId="7F5824A0" w14:textId="77777777" w:rsidR="000707DC" w:rsidRPr="00BA047D" w:rsidRDefault="000707DC" w:rsidP="000707DC">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0405F8CA" w14:textId="73820675" w:rsidR="00CB12CE" w:rsidRPr="00BA047D" w:rsidRDefault="000707DC" w:rsidP="000707DC">
                <w:pPr>
                  <w:rPr>
                    <w:rFonts w:ascii="Times New Roman" w:hAnsi="Times New Roman" w:cs="Times New Roman"/>
                    <w:color w:val="auto"/>
                    <w:szCs w:val="22"/>
                  </w:rPr>
                </w:pPr>
                <w:r w:rsidRPr="00BA047D">
                  <w:rPr>
                    <w:rFonts w:ascii="Times New Roman" w:hAnsi="Times New Roman" w:cs="Times New Roman"/>
                    <w:i/>
                    <w:color w:val="auto"/>
                    <w:szCs w:val="22"/>
                  </w:rPr>
                  <w:t>The student is able to demonstrate and apply knowledge of values, ethics and professionalism in daily social work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508062831"/>
                    <w:placeholder>
                      <w:docPart w:val="FDA731002CBC4F0D98D17257CBDA566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1DB1B1FD" w14:textId="77777777" w:rsidTr="00C029C1">
            <w:trPr>
              <w:trHeight w:val="2737"/>
            </w:trPr>
            <w:tc>
              <w:tcPr>
                <w:tcW w:w="9027" w:type="dxa"/>
                <w:shd w:val="clear" w:color="auto" w:fill="E7E6E6" w:themeFill="background2"/>
              </w:tcPr>
              <w:p w14:paraId="768D16D4" w14:textId="61A6C3BF" w:rsidR="000707DC" w:rsidRPr="00BA047D" w:rsidRDefault="00000000" w:rsidP="000707DC">
                <w:pPr>
                  <w:rPr>
                    <w:rFonts w:ascii="Times New Roman" w:hAnsi="Times New Roman" w:cs="Times New Roman"/>
                    <w:color w:val="auto"/>
                    <w:szCs w:val="22"/>
                  </w:rPr>
                </w:pPr>
                <w:sdt>
                  <w:sdtPr>
                    <w:rPr>
                      <w:rStyle w:val="Bold"/>
                      <w:rFonts w:ascii="Times New Roman" w:hAnsi="Times New Roman" w:cs="Times New Roman"/>
                      <w:color w:val="auto"/>
                      <w:szCs w:val="22"/>
                    </w:rPr>
                    <w:id w:val="-800540095"/>
                    <w:placeholder>
                      <w:docPart w:val="835BDCDC4F6C473A9DCD43FC53F76830"/>
                    </w:placeholder>
                    <w:showingPlcHdr/>
                    <w:text w:multiLine="1"/>
                  </w:sdtPr>
                  <w:sdtEndPr>
                    <w:rPr>
                      <w:rStyle w:val="DefaultParagraphFont"/>
                      <w:b w:val="0"/>
                    </w:rPr>
                  </w:sdtEndPr>
                  <w:sdtContent>
                    <w:r w:rsidR="00665851" w:rsidRPr="00BA047D">
                      <w:rPr>
                        <w:rStyle w:val="PlaceholderText"/>
                        <w:rFonts w:ascii="Times New Roman" w:hAnsi="Times New Roman" w:cs="Times New Roman"/>
                        <w:b/>
                        <w:bCs/>
                        <w:color w:val="auto"/>
                        <w:szCs w:val="22"/>
                      </w:rPr>
                      <w:t>[Click or tap to write assessment notes].</w:t>
                    </w:r>
                  </w:sdtContent>
                </w:sdt>
              </w:p>
            </w:tc>
          </w:tr>
        </w:tbl>
        <w:p w14:paraId="71B54CDC" w14:textId="77777777" w:rsidR="00CB12CE" w:rsidRDefault="00CB12CE" w:rsidP="000707DC">
          <w:pPr>
            <w:autoSpaceDE/>
            <w:autoSpaceDN/>
            <w:adjustRightInd/>
            <w:spacing w:after="160" w:line="259" w:lineRule="auto"/>
          </w:pPr>
        </w:p>
        <w:p w14:paraId="57BEDE5B" w14:textId="40560052" w:rsidR="00601200" w:rsidRDefault="00ED11CC" w:rsidP="00601200">
          <w:pPr>
            <w:pStyle w:val="Heading2"/>
          </w:pPr>
          <w:r>
            <w:lastRenderedPageBreak/>
            <w:t>L</w:t>
          </w:r>
          <w:r w:rsidR="00601200">
            <w:t>earning Outcome 2</w:t>
          </w:r>
        </w:p>
        <w:tbl>
          <w:tblPr>
            <w:tblStyle w:val="TableGrid"/>
            <w:tblW w:w="8926" w:type="dxa"/>
            <w:tblBorders>
              <w:top w:val="single" w:sz="12" w:space="0" w:color="FFE69F"/>
              <w:left w:val="single" w:sz="12" w:space="0" w:color="FFE69F"/>
              <w:bottom w:val="single" w:sz="12" w:space="0" w:color="FFE69F"/>
              <w:right w:val="single" w:sz="12" w:space="0" w:color="FFE69F"/>
              <w:insideH w:val="single" w:sz="12" w:space="0" w:color="FFE69F"/>
              <w:insideV w:val="single" w:sz="12" w:space="0" w:color="FFE69F"/>
            </w:tblBorders>
            <w:shd w:val="clear" w:color="auto" w:fill="FFE69F"/>
            <w:tblCellMar>
              <w:left w:w="142" w:type="dxa"/>
              <w:right w:w="142" w:type="dxa"/>
            </w:tblCellMar>
            <w:tblLook w:val="04A0" w:firstRow="1" w:lastRow="0" w:firstColumn="1" w:lastColumn="0" w:noHBand="0" w:noVBand="1"/>
          </w:tblPr>
          <w:tblGrid>
            <w:gridCol w:w="704"/>
            <w:gridCol w:w="8222"/>
          </w:tblGrid>
          <w:tr w:rsidR="00601200" w14:paraId="5100D415" w14:textId="77777777" w:rsidTr="004A5372">
            <w:tc>
              <w:tcPr>
                <w:tcW w:w="704" w:type="dxa"/>
                <w:shd w:val="clear" w:color="auto" w:fill="FFE69F"/>
              </w:tcPr>
              <w:p w14:paraId="50652119" w14:textId="77777777" w:rsidR="00601200" w:rsidRDefault="00601200" w:rsidP="004A5372">
                <w:pPr>
                  <w:keepNext/>
                  <w:keepLines/>
                  <w:spacing w:before="120"/>
                </w:pPr>
              </w:p>
            </w:tc>
            <w:tc>
              <w:tcPr>
                <w:tcW w:w="8222" w:type="dxa"/>
                <w:shd w:val="clear" w:color="auto" w:fill="auto"/>
              </w:tcPr>
              <w:p w14:paraId="52B3A654" w14:textId="01D86EC3" w:rsidR="00601200" w:rsidRDefault="00601200" w:rsidP="004A5372">
                <w:pPr>
                  <w:keepNext/>
                  <w:keepLines/>
                  <w:spacing w:before="120"/>
                </w:pPr>
                <w:r w:rsidRPr="006B48E8">
                  <w:rPr>
                    <w:b/>
                    <w:bCs/>
                    <w:color w:val="0066B3"/>
                  </w:rPr>
                  <w:t xml:space="preserve">Culturally </w:t>
                </w:r>
                <w:r>
                  <w:rPr>
                    <w:b/>
                    <w:bCs/>
                    <w:color w:val="0066B3"/>
                  </w:rPr>
                  <w:t>r</w:t>
                </w:r>
                <w:r w:rsidRPr="006B48E8">
                  <w:rPr>
                    <w:b/>
                    <w:bCs/>
                    <w:color w:val="0066B3"/>
                  </w:rPr>
                  <w:t xml:space="preserve">esponsive </w:t>
                </w:r>
                <w:r>
                  <w:rPr>
                    <w:b/>
                    <w:bCs/>
                    <w:color w:val="0066B3"/>
                  </w:rPr>
                  <w:t>p</w:t>
                </w:r>
                <w:r w:rsidRPr="006B48E8">
                  <w:rPr>
                    <w:b/>
                    <w:bCs/>
                    <w:color w:val="0066B3"/>
                  </w:rPr>
                  <w:t>ractice</w:t>
                </w:r>
                <w:r>
                  <w:rPr>
                    <w:lang w:val="en-GB"/>
                  </w:rPr>
                  <w:t xml:space="preserve">: </w:t>
                </w:r>
                <w:r>
                  <w:t>Describe and engage in culturally responsive and inclusive practice</w:t>
                </w:r>
              </w:p>
            </w:tc>
          </w:tr>
        </w:tbl>
        <w:p w14:paraId="2D77A0D6" w14:textId="08BB5F97" w:rsidR="002D4217" w:rsidRDefault="002D4217" w:rsidP="00601200">
          <w:pPr>
            <w:pStyle w:val="Heading3"/>
          </w:pPr>
          <w:r>
            <w:t>Statement of Learning</w:t>
          </w:r>
        </w:p>
        <w:p w14:paraId="08F7192B" w14:textId="77777777" w:rsidR="00601200" w:rsidRDefault="00601200" w:rsidP="00601200">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6587D36F" w14:textId="77777777" w:rsidTr="00601200">
            <w:trPr>
              <w:trHeight w:val="760"/>
            </w:trPr>
            <w:sdt>
              <w:sdtPr>
                <w:id w:val="-38753779"/>
                <w:placeholder>
                  <w:docPart w:val="16C5C9D495FC42C7AE7D7BA88149A0ED"/>
                </w:placeholder>
                <w:showingPlcHdr/>
                <w:text w:multiLine="1"/>
              </w:sdtPr>
              <w:sdtContent>
                <w:tc>
                  <w:tcPr>
                    <w:tcW w:w="9027" w:type="dxa"/>
                    <w:shd w:val="clear" w:color="auto" w:fill="FFF7E1"/>
                  </w:tcPr>
                  <w:p w14:paraId="0A8D306F" w14:textId="0D5571C8"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26C7439C" w14:textId="77777777" w:rsidR="00601200" w:rsidRDefault="00601200" w:rsidP="00601200"/>
        <w:p w14:paraId="45797BEE" w14:textId="77777777" w:rsidR="00601200" w:rsidRDefault="00601200" w:rsidP="00601200">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333B6338" w14:textId="77777777" w:rsidTr="00601200">
            <w:trPr>
              <w:trHeight w:val="760"/>
            </w:trPr>
            <w:sdt>
              <w:sdtPr>
                <w:id w:val="1523361028"/>
                <w:placeholder>
                  <w:docPart w:val="3850AD7B47254B25820484CB235829A6"/>
                </w:placeholder>
                <w:showingPlcHdr/>
                <w:text w:multiLine="1"/>
              </w:sdtPr>
              <w:sdtContent>
                <w:tc>
                  <w:tcPr>
                    <w:tcW w:w="9027" w:type="dxa"/>
                    <w:shd w:val="clear" w:color="auto" w:fill="FFF7E1"/>
                  </w:tcPr>
                  <w:p w14:paraId="60944582" w14:textId="79A85E20"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85A30C4" w14:textId="77777777" w:rsidR="00601200" w:rsidRDefault="00601200" w:rsidP="00601200"/>
        <w:p w14:paraId="070D8561" w14:textId="2A25BDAF" w:rsidR="00601200" w:rsidRDefault="00601200" w:rsidP="00601200">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40A3818E" w14:textId="77777777" w:rsidTr="00601200">
            <w:trPr>
              <w:trHeight w:val="760"/>
            </w:trPr>
            <w:sdt>
              <w:sdtPr>
                <w:id w:val="535005103"/>
                <w:placeholder>
                  <w:docPart w:val="05254AC3308E46EFB1A48C50D9B48A57"/>
                </w:placeholder>
                <w:showingPlcHdr/>
                <w:text w:multiLine="1"/>
              </w:sdtPr>
              <w:sdtContent>
                <w:tc>
                  <w:tcPr>
                    <w:tcW w:w="9027" w:type="dxa"/>
                    <w:shd w:val="clear" w:color="auto" w:fill="FFF7E1"/>
                  </w:tcPr>
                  <w:p w14:paraId="2CC29A3B" w14:textId="58247E36"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5767BF88"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5ACE6124" w14:textId="77777777" w:rsidTr="003452FB">
            <w:trPr>
              <w:trHeight w:val="760"/>
            </w:trPr>
            <w:tc>
              <w:tcPr>
                <w:tcW w:w="9027" w:type="dxa"/>
                <w:shd w:val="clear" w:color="auto" w:fill="E7E6E6" w:themeFill="background2"/>
              </w:tcPr>
              <w:p w14:paraId="66B92F19" w14:textId="77777777" w:rsidR="000707DC" w:rsidRPr="00BA047D" w:rsidRDefault="000707DC"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6950C625" w14:textId="264895C9" w:rsidR="000707DC" w:rsidRPr="00BA047D" w:rsidRDefault="000707DC"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describe and engage in culturally responsive and inclusive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478494302"/>
                    <w:placeholder>
                      <w:docPart w:val="23C5B19E91364BD6BAAAE522DA1A8CBB"/>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0EA9E2E" w14:textId="77777777" w:rsidTr="00C029C1">
            <w:trPr>
              <w:trHeight w:val="2738"/>
            </w:trPr>
            <w:sdt>
              <w:sdtPr>
                <w:rPr>
                  <w:rStyle w:val="Bold"/>
                  <w:rFonts w:ascii="Times New Roman" w:hAnsi="Times New Roman" w:cs="Times New Roman"/>
                  <w:color w:val="auto"/>
                  <w:szCs w:val="22"/>
                </w:rPr>
                <w:id w:val="2076784679"/>
                <w:placeholder>
                  <w:docPart w:val="F21E3E17861A4EE7A8B918D9D8BF616B"/>
                </w:placeholder>
                <w:showingPlcHdr/>
                <w:text w:multiLine="1"/>
              </w:sdtPr>
              <w:sdtEndPr>
                <w:rPr>
                  <w:rStyle w:val="DefaultParagraphFont"/>
                  <w:b w:val="0"/>
                </w:rPr>
              </w:sdtEndPr>
              <w:sdtContent>
                <w:tc>
                  <w:tcPr>
                    <w:tcW w:w="9027" w:type="dxa"/>
                    <w:shd w:val="clear" w:color="auto" w:fill="E7E6E6" w:themeFill="background2"/>
                  </w:tcPr>
                  <w:p w14:paraId="3A718AE7" w14:textId="46AD1ADC" w:rsidR="000707DC"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0867F59C" w14:textId="77777777" w:rsidR="00CB12CE" w:rsidRDefault="00CB12CE" w:rsidP="00CB12CE"/>
        <w:p w14:paraId="5A809D31" w14:textId="44A80092" w:rsidR="00601200" w:rsidRDefault="00601200" w:rsidP="00601200">
          <w:pPr>
            <w:pStyle w:val="Heading2"/>
          </w:pPr>
          <w:r>
            <w:lastRenderedPageBreak/>
            <w:t>Learning Outcome 3</w:t>
          </w:r>
        </w:p>
        <w:tbl>
          <w:tblPr>
            <w:tblStyle w:val="TableGrid"/>
            <w:tblW w:w="8926" w:type="dxa"/>
            <w:tblBorders>
              <w:top w:val="single" w:sz="12" w:space="0" w:color="CCE9A9"/>
              <w:left w:val="single" w:sz="12" w:space="0" w:color="CCE9A9"/>
              <w:bottom w:val="single" w:sz="12" w:space="0" w:color="CCE9A9"/>
              <w:right w:val="single" w:sz="12" w:space="0" w:color="CCE9A9"/>
              <w:insideH w:val="single" w:sz="12" w:space="0" w:color="CCE9A9"/>
              <w:insideV w:val="single" w:sz="12" w:space="0" w:color="CCE9A9"/>
            </w:tblBorders>
            <w:tblCellMar>
              <w:left w:w="142" w:type="dxa"/>
              <w:right w:w="142" w:type="dxa"/>
            </w:tblCellMar>
            <w:tblLook w:val="04A0" w:firstRow="1" w:lastRow="0" w:firstColumn="1" w:lastColumn="0" w:noHBand="0" w:noVBand="1"/>
          </w:tblPr>
          <w:tblGrid>
            <w:gridCol w:w="704"/>
            <w:gridCol w:w="8222"/>
          </w:tblGrid>
          <w:tr w:rsidR="00601200" w14:paraId="506265B8" w14:textId="77777777" w:rsidTr="004A5372">
            <w:tc>
              <w:tcPr>
                <w:tcW w:w="704" w:type="dxa"/>
                <w:shd w:val="clear" w:color="auto" w:fill="CCE9A9"/>
              </w:tcPr>
              <w:p w14:paraId="131B5A1D" w14:textId="77777777" w:rsidR="00601200" w:rsidRDefault="00601200" w:rsidP="004A5372">
                <w:pPr>
                  <w:keepNext/>
                  <w:keepLines/>
                  <w:spacing w:before="120"/>
                </w:pPr>
              </w:p>
            </w:tc>
            <w:tc>
              <w:tcPr>
                <w:tcW w:w="8222" w:type="dxa"/>
              </w:tcPr>
              <w:p w14:paraId="1B5CC0F0" w14:textId="671DF0C6" w:rsidR="00601200" w:rsidRPr="00C665A6" w:rsidRDefault="00601200" w:rsidP="004A5372">
                <w:pPr>
                  <w:keepNext/>
                  <w:keepLines/>
                  <w:spacing w:before="120"/>
                  <w:rPr>
                    <w:b/>
                    <w:bCs/>
                    <w:color w:val="0066B3"/>
                  </w:rPr>
                </w:pPr>
                <w:r w:rsidRPr="00C665A6">
                  <w:rPr>
                    <w:b/>
                    <w:bCs/>
                    <w:color w:val="0066B3"/>
                  </w:rPr>
                  <w:t>Knowledge</w:t>
                </w:r>
                <w:r>
                  <w:rPr>
                    <w:lang w:val="en-GB"/>
                  </w:rPr>
                  <w:t xml:space="preserve">: </w:t>
                </w:r>
                <w:r>
                  <w:t>Explain social work theories, concepts, methods and techniques, and apply them to practice</w:t>
                </w:r>
              </w:p>
            </w:tc>
          </w:tr>
        </w:tbl>
        <w:p w14:paraId="40337E4C" w14:textId="7C2ABF12" w:rsidR="002D4217" w:rsidRDefault="002D4217" w:rsidP="00601200">
          <w:pPr>
            <w:pStyle w:val="Heading3"/>
          </w:pPr>
          <w:r>
            <w:t>Statement of Learning</w:t>
          </w:r>
        </w:p>
        <w:p w14:paraId="23AD53AD" w14:textId="77777777" w:rsidR="00601200" w:rsidRDefault="00601200" w:rsidP="00601200">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1D18ABFA" w14:textId="77777777" w:rsidTr="00601200">
            <w:trPr>
              <w:trHeight w:val="760"/>
            </w:trPr>
            <w:sdt>
              <w:sdtPr>
                <w:id w:val="1603061806"/>
                <w:placeholder>
                  <w:docPart w:val="1DAAF6EAF59C4C27941D80BB76C4304B"/>
                </w:placeholder>
                <w:showingPlcHdr/>
                <w:text w:multiLine="1"/>
              </w:sdtPr>
              <w:sdtContent>
                <w:tc>
                  <w:tcPr>
                    <w:tcW w:w="9027" w:type="dxa"/>
                    <w:shd w:val="clear" w:color="auto" w:fill="EFF8E4"/>
                  </w:tcPr>
                  <w:p w14:paraId="4B6FDA5B" w14:textId="76C60693"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568A6445" w14:textId="77777777" w:rsidR="00601200" w:rsidRDefault="00601200" w:rsidP="00601200"/>
        <w:p w14:paraId="16358BBA" w14:textId="77777777" w:rsidR="00601200" w:rsidRDefault="00601200" w:rsidP="00601200">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2D18D315" w14:textId="77777777" w:rsidTr="00601200">
            <w:trPr>
              <w:trHeight w:val="760"/>
            </w:trPr>
            <w:sdt>
              <w:sdtPr>
                <w:id w:val="-1956701868"/>
                <w:placeholder>
                  <w:docPart w:val="6FCE86A06FAE40048695110C4F3CF699"/>
                </w:placeholder>
                <w:showingPlcHdr/>
                <w:text w:multiLine="1"/>
              </w:sdtPr>
              <w:sdtContent>
                <w:tc>
                  <w:tcPr>
                    <w:tcW w:w="9027" w:type="dxa"/>
                    <w:shd w:val="clear" w:color="auto" w:fill="EFF8E4"/>
                  </w:tcPr>
                  <w:p w14:paraId="1F3E1E30" w14:textId="019AA296"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C669696" w14:textId="77777777" w:rsidR="00601200" w:rsidRDefault="00601200" w:rsidP="00601200"/>
        <w:p w14:paraId="76ABB6AE" w14:textId="01C5C095" w:rsidR="00601200" w:rsidRDefault="00601200" w:rsidP="00601200">
          <w:pPr>
            <w:keepNext/>
            <w:keepLines/>
          </w:pPr>
          <w:r>
            <w:t xml:space="preserve">Explain how your practice in this area </w:t>
          </w:r>
          <w:r w:rsidR="0084520D">
            <w:t>reflects the</w:t>
          </w:r>
          <w:r>
            <w:t xml:space="preserv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601200" w:rsidRPr="004F7870" w14:paraId="7FF1D107" w14:textId="77777777" w:rsidTr="00601200">
            <w:trPr>
              <w:trHeight w:val="760"/>
            </w:trPr>
            <w:sdt>
              <w:sdtPr>
                <w:id w:val="-257288546"/>
                <w:placeholder>
                  <w:docPart w:val="DFD2DF4AF3874DA58C3F6A9780D1FD01"/>
                </w:placeholder>
                <w:showingPlcHdr/>
                <w:text w:multiLine="1"/>
              </w:sdtPr>
              <w:sdtContent>
                <w:tc>
                  <w:tcPr>
                    <w:tcW w:w="9027" w:type="dxa"/>
                    <w:shd w:val="clear" w:color="auto" w:fill="EFF8E4"/>
                  </w:tcPr>
                  <w:p w14:paraId="348C2846" w14:textId="047439BD" w:rsidR="00601200"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42DAF667"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4BD8C3F3" w14:textId="77777777" w:rsidTr="003452FB">
            <w:trPr>
              <w:trHeight w:val="760"/>
            </w:trPr>
            <w:tc>
              <w:tcPr>
                <w:tcW w:w="9027" w:type="dxa"/>
                <w:shd w:val="clear" w:color="auto" w:fill="E7E6E6" w:themeFill="background2"/>
              </w:tcPr>
              <w:p w14:paraId="1B864D0C" w14:textId="77777777" w:rsidR="000707DC" w:rsidRPr="00BA047D" w:rsidRDefault="000707DC"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0A4673E5" w14:textId="26513C52" w:rsidR="000707DC" w:rsidRPr="00BA047D" w:rsidRDefault="000707DC"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can explain social work theories, concepts, methods and techniques, and apply them to practice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369410995"/>
                    <w:placeholder>
                      <w:docPart w:val="1AFAFA06113D4F42B23730492B51B0F5"/>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5EAA1A65" w14:textId="77777777" w:rsidTr="00C029C1">
            <w:trPr>
              <w:trHeight w:val="2738"/>
            </w:trPr>
            <w:sdt>
              <w:sdtPr>
                <w:rPr>
                  <w:rStyle w:val="Bold"/>
                  <w:rFonts w:ascii="Times New Roman" w:hAnsi="Times New Roman" w:cs="Times New Roman"/>
                  <w:color w:val="auto"/>
                  <w:szCs w:val="22"/>
                </w:rPr>
                <w:id w:val="1951048412"/>
                <w:placeholder>
                  <w:docPart w:val="1DA0DE734A564A38B2FA3D504B3C4FB6"/>
                </w:placeholder>
                <w:showingPlcHdr/>
                <w:text w:multiLine="1"/>
              </w:sdtPr>
              <w:sdtEndPr>
                <w:rPr>
                  <w:rStyle w:val="DefaultParagraphFont"/>
                  <w:b w:val="0"/>
                </w:rPr>
              </w:sdtEndPr>
              <w:sdtContent>
                <w:tc>
                  <w:tcPr>
                    <w:tcW w:w="9027" w:type="dxa"/>
                    <w:shd w:val="clear" w:color="auto" w:fill="E7E6E6" w:themeFill="background2"/>
                  </w:tcPr>
                  <w:p w14:paraId="55E21E1D" w14:textId="77777777" w:rsidR="000707DC" w:rsidRPr="00BA047D" w:rsidRDefault="000707DC"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2D437C63" w14:textId="77777777" w:rsidR="00CB12CE" w:rsidRDefault="00CB12CE" w:rsidP="00CB12CE"/>
        <w:p w14:paraId="1CC33EC3" w14:textId="0EF1142C" w:rsidR="00601200" w:rsidRDefault="00601200" w:rsidP="00601200">
          <w:pPr>
            <w:pStyle w:val="Heading2"/>
          </w:pPr>
          <w:r>
            <w:lastRenderedPageBreak/>
            <w:t>Learning Outcome 4</w:t>
          </w:r>
        </w:p>
        <w:tbl>
          <w:tblPr>
            <w:tblStyle w:val="TableGrid"/>
            <w:tblW w:w="8926" w:type="dxa"/>
            <w:tblBorders>
              <w:top w:val="single" w:sz="12" w:space="0" w:color="ADE1C3"/>
              <w:left w:val="single" w:sz="12" w:space="0" w:color="ADE1C3"/>
              <w:bottom w:val="single" w:sz="12" w:space="0" w:color="ADE1C3"/>
              <w:right w:val="single" w:sz="12" w:space="0" w:color="ADE1C3"/>
              <w:insideH w:val="single" w:sz="12" w:space="0" w:color="ADE1C3"/>
              <w:insideV w:val="single" w:sz="12" w:space="0" w:color="ADE1C3"/>
            </w:tblBorders>
            <w:tblCellMar>
              <w:left w:w="142" w:type="dxa"/>
              <w:right w:w="142" w:type="dxa"/>
            </w:tblCellMar>
            <w:tblLook w:val="04A0" w:firstRow="1" w:lastRow="0" w:firstColumn="1" w:lastColumn="0" w:noHBand="0" w:noVBand="1"/>
          </w:tblPr>
          <w:tblGrid>
            <w:gridCol w:w="704"/>
            <w:gridCol w:w="8222"/>
          </w:tblGrid>
          <w:tr w:rsidR="00601200" w14:paraId="6F6A32AB" w14:textId="77777777" w:rsidTr="004A5372">
            <w:tc>
              <w:tcPr>
                <w:tcW w:w="704" w:type="dxa"/>
                <w:shd w:val="clear" w:color="auto" w:fill="ADE1C3"/>
              </w:tcPr>
              <w:p w14:paraId="094B88CC" w14:textId="77777777" w:rsidR="00601200" w:rsidRDefault="00601200" w:rsidP="004A5372">
                <w:pPr>
                  <w:keepNext/>
                  <w:keepLines/>
                  <w:spacing w:before="120"/>
                </w:pPr>
              </w:p>
            </w:tc>
            <w:tc>
              <w:tcPr>
                <w:tcW w:w="8222" w:type="dxa"/>
              </w:tcPr>
              <w:p w14:paraId="31CBB84D" w14:textId="6A08592F" w:rsidR="00601200" w:rsidRDefault="00601200" w:rsidP="004A5372">
                <w:pPr>
                  <w:keepNext/>
                  <w:keepLines/>
                  <w:spacing w:before="120"/>
                </w:pPr>
                <w:r w:rsidRPr="00C665A6">
                  <w:rPr>
                    <w:b/>
                    <w:bCs/>
                    <w:color w:val="0066B3"/>
                  </w:rPr>
                  <w:t>Skills</w:t>
                </w:r>
                <w:r>
                  <w:t>: Apply appropriate communication and interpersonal skills, informed by reflections on use of self</w:t>
                </w:r>
              </w:p>
            </w:tc>
          </w:tr>
        </w:tbl>
        <w:p w14:paraId="3C3DF398" w14:textId="519F8E8F" w:rsidR="000E3009" w:rsidRDefault="000E3009" w:rsidP="000E3009">
          <w:pPr>
            <w:pStyle w:val="Heading3"/>
          </w:pPr>
          <w:r>
            <w:t>Statement of Learning</w:t>
          </w:r>
        </w:p>
        <w:p w14:paraId="504F64DB"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096F9B88" w14:textId="77777777" w:rsidTr="000E3009">
            <w:trPr>
              <w:trHeight w:val="760"/>
            </w:trPr>
            <w:sdt>
              <w:sdtPr>
                <w:id w:val="269833059"/>
                <w:placeholder>
                  <w:docPart w:val="CDC5880E63C1419B9DC7FC5670BCD798"/>
                </w:placeholder>
                <w:showingPlcHdr/>
                <w:text w:multiLine="1"/>
              </w:sdtPr>
              <w:sdtContent>
                <w:tc>
                  <w:tcPr>
                    <w:tcW w:w="9027" w:type="dxa"/>
                    <w:shd w:val="clear" w:color="auto" w:fill="E6F6ED"/>
                  </w:tcPr>
                  <w:p w14:paraId="10DD00AD" w14:textId="2F157DB9"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19AE6A1B" w14:textId="77777777" w:rsidR="000E3009" w:rsidRDefault="000E3009" w:rsidP="000E3009"/>
        <w:p w14:paraId="53293C0A"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11A1BFD9" w14:textId="77777777" w:rsidTr="000E3009">
            <w:trPr>
              <w:trHeight w:val="760"/>
            </w:trPr>
            <w:sdt>
              <w:sdtPr>
                <w:id w:val="2106300635"/>
                <w:placeholder>
                  <w:docPart w:val="F65E27ABFDC24532B3683932D114ABCA"/>
                </w:placeholder>
                <w:showingPlcHdr/>
                <w:text w:multiLine="1"/>
              </w:sdtPr>
              <w:sdtContent>
                <w:tc>
                  <w:tcPr>
                    <w:tcW w:w="9027" w:type="dxa"/>
                    <w:shd w:val="clear" w:color="auto" w:fill="E6F6ED"/>
                  </w:tcPr>
                  <w:p w14:paraId="6FF1283E" w14:textId="3A0B4970"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5499BE9" w14:textId="77777777" w:rsidR="000E3009" w:rsidRDefault="000E3009" w:rsidP="000E3009"/>
        <w:p w14:paraId="73EEF655" w14:textId="43895E2C"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42727DD7" w14:textId="77777777" w:rsidTr="000E3009">
            <w:trPr>
              <w:trHeight w:val="760"/>
            </w:trPr>
            <w:sdt>
              <w:sdtPr>
                <w:id w:val="-1763369102"/>
                <w:placeholder>
                  <w:docPart w:val="ED2D39AF6ABB4F689309BC0161AE7C05"/>
                </w:placeholder>
                <w:showingPlcHdr/>
                <w:text w:multiLine="1"/>
              </w:sdtPr>
              <w:sdtContent>
                <w:tc>
                  <w:tcPr>
                    <w:tcW w:w="9027" w:type="dxa"/>
                    <w:shd w:val="clear" w:color="auto" w:fill="E6F6ED"/>
                  </w:tcPr>
                  <w:p w14:paraId="316D2007" w14:textId="579E1B88"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AF15EBB"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0080A9CE" w14:textId="77777777" w:rsidTr="003452FB">
            <w:trPr>
              <w:trHeight w:val="760"/>
            </w:trPr>
            <w:tc>
              <w:tcPr>
                <w:tcW w:w="9027" w:type="dxa"/>
                <w:shd w:val="clear" w:color="auto" w:fill="E7E6E6" w:themeFill="background2"/>
              </w:tcPr>
              <w:p w14:paraId="5C40EBC7"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41A20AAF" w14:textId="6A79B071"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apply appropriate communication and interpersonal skills, informed by reflections on use of self,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042792125"/>
                    <w:placeholder>
                      <w:docPart w:val="36F7BAAD24C34369BB28A19AB47B87DD"/>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6846220C" w14:textId="77777777" w:rsidTr="00C029C1">
            <w:trPr>
              <w:trHeight w:val="2738"/>
            </w:trPr>
            <w:sdt>
              <w:sdtPr>
                <w:rPr>
                  <w:rStyle w:val="Bold"/>
                  <w:rFonts w:ascii="Times New Roman" w:hAnsi="Times New Roman" w:cs="Times New Roman"/>
                  <w:color w:val="auto"/>
                  <w:szCs w:val="22"/>
                </w:rPr>
                <w:id w:val="-1371985854"/>
                <w:placeholder>
                  <w:docPart w:val="6FD1ECA0DFC24D908937FD4765C731CC"/>
                </w:placeholder>
                <w:showingPlcHdr/>
                <w:text w:multiLine="1"/>
              </w:sdtPr>
              <w:sdtEndPr>
                <w:rPr>
                  <w:rStyle w:val="DefaultParagraphFont"/>
                  <w:b w:val="0"/>
                </w:rPr>
              </w:sdtEndPr>
              <w:sdtContent>
                <w:tc>
                  <w:tcPr>
                    <w:tcW w:w="9027" w:type="dxa"/>
                    <w:shd w:val="clear" w:color="auto" w:fill="E7E6E6" w:themeFill="background2"/>
                  </w:tcPr>
                  <w:p w14:paraId="62FEE939"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0340A022" w14:textId="77777777" w:rsidR="00665851" w:rsidRPr="00665851" w:rsidRDefault="00665851" w:rsidP="00665851"/>
        <w:p w14:paraId="32D81FB1" w14:textId="712CF517" w:rsidR="000E3009" w:rsidRDefault="000E3009" w:rsidP="000E3009">
          <w:pPr>
            <w:pStyle w:val="Heading2"/>
          </w:pPr>
          <w:r>
            <w:lastRenderedPageBreak/>
            <w:t>Learning Outcome 5</w:t>
          </w:r>
        </w:p>
        <w:tbl>
          <w:tblPr>
            <w:tblStyle w:val="TableGrid"/>
            <w:tblW w:w="8926" w:type="dxa"/>
            <w:tblBorders>
              <w:top w:val="single" w:sz="12" w:space="0" w:color="BDE3FF"/>
              <w:left w:val="single" w:sz="12" w:space="0" w:color="BDE3FF"/>
              <w:bottom w:val="single" w:sz="12" w:space="0" w:color="BDE3FF"/>
              <w:right w:val="single" w:sz="12" w:space="0" w:color="BDE3FF"/>
              <w:insideH w:val="single" w:sz="12" w:space="0" w:color="BDE3FF"/>
              <w:insideV w:val="single" w:sz="12" w:space="0" w:color="BDE3FF"/>
            </w:tblBorders>
            <w:tblCellMar>
              <w:left w:w="142" w:type="dxa"/>
              <w:right w:w="142" w:type="dxa"/>
            </w:tblCellMar>
            <w:tblLook w:val="04A0" w:firstRow="1" w:lastRow="0" w:firstColumn="1" w:lastColumn="0" w:noHBand="0" w:noVBand="1"/>
          </w:tblPr>
          <w:tblGrid>
            <w:gridCol w:w="704"/>
            <w:gridCol w:w="8222"/>
          </w:tblGrid>
          <w:tr w:rsidR="000E3009" w14:paraId="5CAD3F1C" w14:textId="77777777" w:rsidTr="004A5372">
            <w:tc>
              <w:tcPr>
                <w:tcW w:w="704" w:type="dxa"/>
                <w:shd w:val="clear" w:color="auto" w:fill="BDE3FF"/>
              </w:tcPr>
              <w:p w14:paraId="2844A697" w14:textId="77777777" w:rsidR="000E3009" w:rsidRDefault="000E3009" w:rsidP="004A5372">
                <w:pPr>
                  <w:keepNext/>
                  <w:keepLines/>
                  <w:spacing w:before="120"/>
                </w:pPr>
              </w:p>
            </w:tc>
            <w:tc>
              <w:tcPr>
                <w:tcW w:w="8222" w:type="dxa"/>
              </w:tcPr>
              <w:p w14:paraId="6CB7A7CC" w14:textId="51561AC7" w:rsidR="000E3009" w:rsidRDefault="000E3009" w:rsidP="004A5372">
                <w:pPr>
                  <w:keepNext/>
                  <w:keepLines/>
                  <w:spacing w:before="120"/>
                </w:pPr>
                <w:r w:rsidRPr="00C665A6">
                  <w:rPr>
                    <w:b/>
                    <w:bCs/>
                    <w:color w:val="0066B3"/>
                  </w:rPr>
                  <w:t>Methods and processes</w:t>
                </w:r>
                <w:r>
                  <w:t xml:space="preserve">: </w:t>
                </w:r>
                <w:r w:rsidRPr="000E3009">
                  <w:rPr>
                    <w:lang w:val="en-GB"/>
                  </w:rPr>
                  <w:t>Implement information recording and sharing</w:t>
                </w:r>
                <w:r>
                  <w:rPr>
                    <w:lang w:val="en-GB"/>
                  </w:rPr>
                  <w:t> </w:t>
                </w:r>
                <w:r w:rsidRPr="000E3009">
                  <w:rPr>
                    <w:lang w:val="en-GB"/>
                  </w:rPr>
                  <w:t>strategies</w:t>
                </w:r>
              </w:p>
            </w:tc>
          </w:tr>
        </w:tbl>
        <w:p w14:paraId="2D24E1CD" w14:textId="64C357D5" w:rsidR="002D4217" w:rsidRDefault="002D4217" w:rsidP="000E3009">
          <w:pPr>
            <w:pStyle w:val="Heading3"/>
          </w:pPr>
          <w:r>
            <w:t>Statement of Learning</w:t>
          </w:r>
        </w:p>
        <w:p w14:paraId="7E1B753F"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5D03D60C" w14:textId="77777777" w:rsidTr="000E3009">
            <w:trPr>
              <w:trHeight w:val="760"/>
            </w:trPr>
            <w:sdt>
              <w:sdtPr>
                <w:id w:val="1955050783"/>
                <w:placeholder>
                  <w:docPart w:val="38F67F61AB3C4E22972C9835636A8A76"/>
                </w:placeholder>
                <w:showingPlcHdr/>
                <w:text w:multiLine="1"/>
              </w:sdtPr>
              <w:sdtContent>
                <w:tc>
                  <w:tcPr>
                    <w:tcW w:w="9027" w:type="dxa"/>
                    <w:shd w:val="clear" w:color="auto" w:fill="E1F2FF"/>
                  </w:tcPr>
                  <w:p w14:paraId="7E6E0006" w14:textId="6A50592F"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77376B8A" w14:textId="77777777" w:rsidR="000E3009" w:rsidRDefault="000E3009" w:rsidP="000E3009"/>
        <w:p w14:paraId="24257D87"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DC9BC78" w14:textId="77777777" w:rsidTr="000E3009">
            <w:trPr>
              <w:trHeight w:val="760"/>
            </w:trPr>
            <w:sdt>
              <w:sdtPr>
                <w:id w:val="-859122256"/>
                <w:placeholder>
                  <w:docPart w:val="AB23EBEF151846768DD6FACED80F726E"/>
                </w:placeholder>
                <w:showingPlcHdr/>
                <w:text w:multiLine="1"/>
              </w:sdtPr>
              <w:sdtContent>
                <w:tc>
                  <w:tcPr>
                    <w:tcW w:w="9027" w:type="dxa"/>
                    <w:shd w:val="clear" w:color="auto" w:fill="E1F2FF"/>
                  </w:tcPr>
                  <w:p w14:paraId="4D4D6934" w14:textId="197F03B9"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2F50137F" w14:textId="77777777" w:rsidR="000E3009" w:rsidRDefault="000E3009" w:rsidP="000E3009"/>
        <w:p w14:paraId="2E08C90D" w14:textId="2D6018B1"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39E7550E" w14:textId="77777777" w:rsidTr="000E3009">
            <w:trPr>
              <w:trHeight w:val="760"/>
            </w:trPr>
            <w:sdt>
              <w:sdtPr>
                <w:id w:val="-559951467"/>
                <w:placeholder>
                  <w:docPart w:val="850A9F2FF5D146E3BB7741898E48D81F"/>
                </w:placeholder>
                <w:showingPlcHdr/>
                <w:text w:multiLine="1"/>
              </w:sdtPr>
              <w:sdtContent>
                <w:tc>
                  <w:tcPr>
                    <w:tcW w:w="9027" w:type="dxa"/>
                    <w:shd w:val="clear" w:color="auto" w:fill="E1F2FF"/>
                  </w:tcPr>
                  <w:p w14:paraId="2215D05D" w14:textId="567AE22A"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3C946BAF"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38F094E4" w14:textId="77777777" w:rsidTr="003452FB">
            <w:trPr>
              <w:trHeight w:val="760"/>
            </w:trPr>
            <w:tc>
              <w:tcPr>
                <w:tcW w:w="9027" w:type="dxa"/>
                <w:shd w:val="clear" w:color="auto" w:fill="E7E6E6" w:themeFill="background2"/>
              </w:tcPr>
              <w:p w14:paraId="48C39883"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12BEB348" w14:textId="6A39E1E3"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implement information recording and sharing strategies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62952558"/>
                    <w:placeholder>
                      <w:docPart w:val="E5F18E371D654F78B825D31DFCA58B06"/>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5260C58" w14:textId="77777777" w:rsidTr="00C029C1">
            <w:trPr>
              <w:trHeight w:val="2738"/>
            </w:trPr>
            <w:sdt>
              <w:sdtPr>
                <w:rPr>
                  <w:rStyle w:val="Bold"/>
                  <w:rFonts w:ascii="Times New Roman" w:hAnsi="Times New Roman" w:cs="Times New Roman"/>
                  <w:color w:val="auto"/>
                  <w:szCs w:val="22"/>
                </w:rPr>
                <w:id w:val="549574160"/>
                <w:placeholder>
                  <w:docPart w:val="3EEF26D0195B43888F9D0C067B168C6D"/>
                </w:placeholder>
                <w:showingPlcHdr/>
                <w:text w:multiLine="1"/>
              </w:sdtPr>
              <w:sdtEndPr>
                <w:rPr>
                  <w:rStyle w:val="DefaultParagraphFont"/>
                  <w:b w:val="0"/>
                </w:rPr>
              </w:sdtEndPr>
              <w:sdtContent>
                <w:tc>
                  <w:tcPr>
                    <w:tcW w:w="9027" w:type="dxa"/>
                    <w:shd w:val="clear" w:color="auto" w:fill="E7E6E6" w:themeFill="background2"/>
                  </w:tcPr>
                  <w:p w14:paraId="008CD077"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39A572D5" w14:textId="77777777" w:rsidR="00CB12CE" w:rsidRDefault="00CB12CE" w:rsidP="00CB12CE"/>
        <w:p w14:paraId="4472F1F1" w14:textId="350D768C" w:rsidR="000E3009" w:rsidRDefault="000E3009" w:rsidP="000E3009">
          <w:pPr>
            <w:pStyle w:val="Heading2"/>
          </w:pPr>
          <w:r>
            <w:lastRenderedPageBreak/>
            <w:t>Learning Outcome 6</w:t>
          </w:r>
        </w:p>
        <w:tbl>
          <w:tblPr>
            <w:tblStyle w:val="TableGrid"/>
            <w:tblW w:w="8926" w:type="dxa"/>
            <w:tblBorders>
              <w:top w:val="single" w:sz="12" w:space="0" w:color="E99BC9"/>
              <w:left w:val="single" w:sz="12" w:space="0" w:color="E99BC9"/>
              <w:bottom w:val="single" w:sz="12" w:space="0" w:color="E99BC9"/>
              <w:right w:val="single" w:sz="12" w:space="0" w:color="E99BC9"/>
              <w:insideH w:val="single" w:sz="12" w:space="0" w:color="E99BC9"/>
              <w:insideV w:val="single" w:sz="12" w:space="0" w:color="E99BC9"/>
            </w:tblBorders>
            <w:tblCellMar>
              <w:left w:w="142" w:type="dxa"/>
              <w:right w:w="142" w:type="dxa"/>
            </w:tblCellMar>
            <w:tblLook w:val="04A0" w:firstRow="1" w:lastRow="0" w:firstColumn="1" w:lastColumn="0" w:noHBand="0" w:noVBand="1"/>
          </w:tblPr>
          <w:tblGrid>
            <w:gridCol w:w="704"/>
            <w:gridCol w:w="8222"/>
          </w:tblGrid>
          <w:tr w:rsidR="000E3009" w14:paraId="6A712041" w14:textId="77777777" w:rsidTr="004A5372">
            <w:tc>
              <w:tcPr>
                <w:tcW w:w="704" w:type="dxa"/>
                <w:shd w:val="clear" w:color="auto" w:fill="E99BC9"/>
              </w:tcPr>
              <w:p w14:paraId="08B8709D" w14:textId="77777777" w:rsidR="000E3009" w:rsidRDefault="000E3009" w:rsidP="004A5372">
                <w:pPr>
                  <w:keepNext/>
                  <w:keepLines/>
                  <w:spacing w:before="120"/>
                </w:pPr>
              </w:p>
            </w:tc>
            <w:tc>
              <w:tcPr>
                <w:tcW w:w="8222" w:type="dxa"/>
              </w:tcPr>
              <w:p w14:paraId="26C4E425" w14:textId="06E03835" w:rsidR="000E3009" w:rsidRDefault="000E3009" w:rsidP="004A5372">
                <w:pPr>
                  <w:keepNext/>
                  <w:keepLines/>
                  <w:spacing w:before="120"/>
                </w:pPr>
                <w:r w:rsidRPr="00C665A6">
                  <w:rPr>
                    <w:b/>
                    <w:bCs/>
                    <w:color w:val="0066B3"/>
                  </w:rPr>
                  <w:t>Self</w:t>
                </w:r>
                <w:r>
                  <w:t>: Actively participate in professional development and supervision</w:t>
                </w:r>
              </w:p>
            </w:tc>
          </w:tr>
        </w:tbl>
        <w:p w14:paraId="56AA033E" w14:textId="6089AF7A" w:rsidR="002D4217" w:rsidRDefault="002D4217" w:rsidP="000E3009">
          <w:pPr>
            <w:pStyle w:val="Heading3"/>
          </w:pPr>
          <w:r>
            <w:t>Statement of Learning</w:t>
          </w:r>
        </w:p>
        <w:p w14:paraId="401886F2" w14:textId="77777777" w:rsidR="000E3009" w:rsidRDefault="000E3009" w:rsidP="000E3009">
          <w:pPr>
            <w:keepNext/>
            <w:keepLines/>
          </w:pPr>
          <w:r>
            <w:t>Explain how you have demonstrated and applied knowledge of values, ethics and professionalism in your daily social work practic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EAC7AB8" w14:textId="77777777" w:rsidTr="000E3009">
            <w:trPr>
              <w:trHeight w:val="760"/>
            </w:trPr>
            <w:sdt>
              <w:sdtPr>
                <w:id w:val="224112433"/>
                <w:placeholder>
                  <w:docPart w:val="05D8AA70A6CB492CA43E9F918D5E3991"/>
                </w:placeholder>
                <w:showingPlcHdr/>
                <w:text w:multiLine="1"/>
              </w:sdtPr>
              <w:sdtContent>
                <w:tc>
                  <w:tcPr>
                    <w:tcW w:w="9027" w:type="dxa"/>
                    <w:shd w:val="clear" w:color="auto" w:fill="F9E3F0"/>
                  </w:tcPr>
                  <w:p w14:paraId="07FDCCF5" w14:textId="23081A77"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tc>
              </w:sdtContent>
            </w:sdt>
          </w:tr>
        </w:tbl>
        <w:p w14:paraId="29ECA2A9" w14:textId="77777777" w:rsidR="000E3009" w:rsidRDefault="000E3009" w:rsidP="000E3009"/>
        <w:p w14:paraId="7629019C" w14:textId="77777777" w:rsidR="000E3009" w:rsidRDefault="000E3009" w:rsidP="000E3009">
          <w:pPr>
            <w:keepNext/>
            <w:keepLines/>
          </w:pPr>
          <w:r>
            <w:t>Provide an example from your practice that clearly demonstrates your understanding and achievement of this outcome.</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29858143" w14:textId="77777777" w:rsidTr="000E3009">
            <w:trPr>
              <w:trHeight w:val="760"/>
            </w:trPr>
            <w:sdt>
              <w:sdtPr>
                <w:id w:val="-1768611470"/>
                <w:placeholder>
                  <w:docPart w:val="E6619569627D462F8E89D2DCD608A9D9"/>
                </w:placeholder>
                <w:showingPlcHdr/>
                <w:text w:multiLine="1"/>
              </w:sdtPr>
              <w:sdtContent>
                <w:tc>
                  <w:tcPr>
                    <w:tcW w:w="9027" w:type="dxa"/>
                    <w:shd w:val="clear" w:color="auto" w:fill="F9E3F0"/>
                  </w:tcPr>
                  <w:p w14:paraId="1E2FC42C" w14:textId="30B8C6FB"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01BCA070" w14:textId="77777777" w:rsidR="000E3009" w:rsidRDefault="000E3009" w:rsidP="000E3009"/>
        <w:p w14:paraId="3C63ABE6" w14:textId="1584F471" w:rsidR="000E3009" w:rsidRDefault="000E3009" w:rsidP="000E3009">
          <w:pPr>
            <w:keepNext/>
            <w:keepLines/>
          </w:pPr>
          <w:r>
            <w:t xml:space="preserve">Explain how your practice in this area </w:t>
          </w:r>
          <w:r w:rsidR="0084520D">
            <w:t>reflects</w:t>
          </w:r>
          <w:r>
            <w:t xml:space="preserve"> the AASW Practice Standards 2023.</w:t>
          </w:r>
        </w:p>
        <w:tbl>
          <w:tblPr>
            <w:tblStyle w:val="TableGrid"/>
            <w:tblW w:w="9027"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9027"/>
          </w:tblGrid>
          <w:tr w:rsidR="000E3009" w:rsidRPr="004F7870" w14:paraId="156E1FE5" w14:textId="77777777" w:rsidTr="000E3009">
            <w:trPr>
              <w:trHeight w:val="760"/>
            </w:trPr>
            <w:sdt>
              <w:sdtPr>
                <w:id w:val="1157102346"/>
                <w:placeholder>
                  <w:docPart w:val="DB61391A19B94CE292F14670E0ADF72A"/>
                </w:placeholder>
                <w:showingPlcHdr/>
                <w:text w:multiLine="1"/>
              </w:sdtPr>
              <w:sdtContent>
                <w:tc>
                  <w:tcPr>
                    <w:tcW w:w="9027" w:type="dxa"/>
                    <w:shd w:val="clear" w:color="auto" w:fill="F9E3F0"/>
                  </w:tcPr>
                  <w:p w14:paraId="56C66DC6" w14:textId="0CCBE0F7" w:rsidR="000E3009" w:rsidRPr="0007523D" w:rsidRDefault="0084520D" w:rsidP="004A5372">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tc>
              </w:sdtContent>
            </w:sdt>
          </w:tr>
        </w:tbl>
        <w:p w14:paraId="7AEBFE88" w14:textId="77777777" w:rsidR="00CB12CE" w:rsidRPr="00665851" w:rsidRDefault="00CB12CE" w:rsidP="00665851"/>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3CB23A3F" w14:textId="77777777" w:rsidTr="003452FB">
            <w:trPr>
              <w:trHeight w:val="760"/>
            </w:trPr>
            <w:tc>
              <w:tcPr>
                <w:tcW w:w="9027" w:type="dxa"/>
                <w:shd w:val="clear" w:color="auto" w:fill="E7E6E6" w:themeFill="background2"/>
              </w:tcPr>
              <w:p w14:paraId="777B1E50" w14:textId="77777777" w:rsidR="00665851" w:rsidRPr="00BA047D" w:rsidRDefault="00665851" w:rsidP="003452FB">
                <w:pPr>
                  <w:pStyle w:val="Heading2"/>
                  <w:spacing w:before="240"/>
                  <w:rPr>
                    <w:rFonts w:ascii="Times New Roman" w:hAnsi="Times New Roman" w:cs="Times New Roman"/>
                    <w:color w:val="auto"/>
                  </w:rPr>
                </w:pPr>
                <w:r w:rsidRPr="00BA047D">
                  <w:rPr>
                    <w:rFonts w:ascii="Times New Roman" w:hAnsi="Times New Roman" w:cs="Times New Roman"/>
                    <w:color w:val="auto"/>
                  </w:rPr>
                  <w:t>OFFICE USE ONLY: TO BE COMPLETED BY ASSESSOR</w:t>
                </w:r>
              </w:p>
              <w:p w14:paraId="4946D04F" w14:textId="47BE6E8E" w:rsidR="00665851" w:rsidRPr="00BA047D" w:rsidRDefault="00665851" w:rsidP="003452FB">
                <w:pPr>
                  <w:rPr>
                    <w:rFonts w:ascii="Times New Roman" w:hAnsi="Times New Roman" w:cs="Times New Roman"/>
                    <w:color w:val="auto"/>
                    <w:szCs w:val="22"/>
                  </w:rPr>
                </w:pPr>
                <w:r w:rsidRPr="00BA047D">
                  <w:rPr>
                    <w:rFonts w:ascii="Times New Roman" w:hAnsi="Times New Roman" w:cs="Times New Roman"/>
                    <w:i/>
                    <w:iCs/>
                    <w:color w:val="auto"/>
                    <w:szCs w:val="22"/>
                  </w:rPr>
                  <w:t>The student is able to actively participate in professional development and supervision at a level tha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638682598"/>
                    <w:placeholder>
                      <w:docPart w:val="752D1C62AAAA4FD2818F97EFC57D8FE2"/>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414A5C69" w14:textId="77777777" w:rsidTr="00C029C1">
            <w:trPr>
              <w:trHeight w:val="2738"/>
            </w:trPr>
            <w:sdt>
              <w:sdtPr>
                <w:rPr>
                  <w:rStyle w:val="Bold"/>
                  <w:rFonts w:ascii="Times New Roman" w:hAnsi="Times New Roman" w:cs="Times New Roman"/>
                  <w:color w:val="auto"/>
                  <w:szCs w:val="22"/>
                </w:rPr>
                <w:id w:val="2019113102"/>
                <w:placeholder>
                  <w:docPart w:val="B6D565E193A94509B5F4B58BB84D57A9"/>
                </w:placeholder>
                <w:showingPlcHdr/>
                <w:text w:multiLine="1"/>
              </w:sdtPr>
              <w:sdtEndPr>
                <w:rPr>
                  <w:rStyle w:val="DefaultParagraphFont"/>
                  <w:b w:val="0"/>
                </w:rPr>
              </w:sdtEndPr>
              <w:sdtContent>
                <w:tc>
                  <w:tcPr>
                    <w:tcW w:w="9027" w:type="dxa"/>
                    <w:shd w:val="clear" w:color="auto" w:fill="E7E6E6" w:themeFill="background2"/>
                  </w:tcPr>
                  <w:p w14:paraId="1C714AAC" w14:textId="77777777"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p>
                </w:tc>
              </w:sdtContent>
            </w:sdt>
          </w:tr>
        </w:tbl>
        <w:p w14:paraId="12285875" w14:textId="77777777" w:rsidR="00665851" w:rsidRPr="00665851" w:rsidRDefault="00665851" w:rsidP="00665851"/>
        <w:p w14:paraId="18ADA36B" w14:textId="5D60D892" w:rsidR="00DB447F" w:rsidRDefault="00DB447F" w:rsidP="00DB447F">
          <w:pPr>
            <w:pStyle w:val="Heading2"/>
          </w:pPr>
          <w:r>
            <w:lastRenderedPageBreak/>
            <w:t>Student’s Signature</w:t>
          </w:r>
        </w:p>
        <w:p w14:paraId="7DA40637" w14:textId="77777777" w:rsidR="00DB447F" w:rsidRDefault="00000000" w:rsidP="00AA121A">
          <w:pPr>
            <w:keepNext/>
            <w:keepLines/>
            <w:spacing w:after="240"/>
          </w:pPr>
          <w:sdt>
            <w:sdtPr>
              <w:rPr>
                <w:color w:val="0070C0"/>
                <w:sz w:val="24"/>
                <w:szCs w:val="28"/>
              </w:rPr>
              <w:id w:val="-406760522"/>
              <w14:checkbox>
                <w14:checked w14:val="0"/>
                <w14:checkedState w14:val="2612" w14:font="MS Gothic"/>
                <w14:uncheckedState w14:val="2610" w14:font="MS Gothic"/>
              </w14:checkbox>
            </w:sdtPr>
            <w:sdtContent>
              <w:r w:rsidR="00DB447F">
                <w:rPr>
                  <w:rFonts w:ascii="MS Gothic" w:eastAsia="MS Gothic" w:hAnsi="MS Gothic" w:hint="eastAsia"/>
                  <w:color w:val="0070C0"/>
                  <w:sz w:val="24"/>
                  <w:szCs w:val="28"/>
                </w:rPr>
                <w:t>☐</w:t>
              </w:r>
            </w:sdtContent>
          </w:sdt>
          <w:r w:rsidR="00DB447F" w:rsidRPr="002B3C44">
            <w:rPr>
              <w:color w:val="0070C0"/>
              <w:sz w:val="24"/>
              <w:szCs w:val="28"/>
            </w:rPr>
            <w:t xml:space="preserve"> </w:t>
          </w:r>
          <w:r w:rsidR="00DB447F">
            <w:t>I confirm that the information in this application is correct.</w:t>
          </w:r>
        </w:p>
        <w:p w14:paraId="188F7301" w14:textId="51AD413D" w:rsidR="00DB447F" w:rsidRDefault="00DB447F" w:rsidP="00AA121A">
          <w:pPr>
            <w:keepNext/>
            <w:keepLines/>
            <w:spacing w:after="240"/>
          </w:pPr>
          <w:r>
            <w:t xml:space="preserve">When </w:t>
          </w:r>
          <w:r w:rsidR="00CD09E3">
            <w:t>your</w:t>
          </w:r>
          <w:r>
            <w:t xml:space="preserve"> </w:t>
          </w:r>
          <w:r w:rsidR="00AA121A">
            <w:t>a</w:t>
          </w:r>
          <w:r>
            <w:t xml:space="preserve">pplication </w:t>
          </w:r>
          <w:r w:rsidR="00CD09E3">
            <w:t>is</w:t>
          </w:r>
          <w:r>
            <w:t xml:space="preserve"> finalised, please upload a picture of your signature and add the date</w:t>
          </w:r>
          <w:r w:rsidR="00665851">
            <w:t xml:space="preserve">. </w:t>
          </w:r>
          <w:r w:rsidR="00665851" w:rsidRPr="00C81A93">
            <w:rPr>
              <w:b/>
              <w:bCs/>
            </w:rPr>
            <w:t>Do not save this form as a PDF</w:t>
          </w:r>
          <w:r w:rsidR="00C81A93">
            <w:t xml:space="preserve"> because </w:t>
          </w:r>
          <w:r w:rsidR="006110E9">
            <w:t>y</w:t>
          </w:r>
          <w:r w:rsidR="00C029C1">
            <w:t xml:space="preserve">our assessor will use the active fields in this </w:t>
          </w:r>
          <w:r w:rsidR="00C81A93">
            <w:t xml:space="preserve">Microsoft </w:t>
          </w:r>
          <w:r w:rsidR="00C029C1">
            <w:t>Word document to complete their assessmen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4508"/>
            <w:gridCol w:w="4508"/>
          </w:tblGrid>
          <w:tr w:rsidR="00DB447F" w14:paraId="4917B90E" w14:textId="77777777" w:rsidTr="00D23A8B">
            <w:tc>
              <w:tcPr>
                <w:tcW w:w="4508" w:type="dxa"/>
                <w:vMerge w:val="restart"/>
                <w:shd w:val="clear" w:color="auto" w:fill="auto"/>
              </w:tcPr>
              <w:p w14:paraId="523BAD20" w14:textId="105FA778" w:rsidR="00DB447F" w:rsidRDefault="00DB447F" w:rsidP="00D23A8B">
                <w:pPr>
                  <w:keepNext/>
                  <w:keepLines/>
                  <w:spacing w:after="0"/>
                  <w:ind w:left="-108"/>
                </w:pPr>
                <w:r>
                  <w:rPr>
                    <w:b/>
                    <w:bCs/>
                  </w:rPr>
                  <w:t>Student Signature</w:t>
                </w:r>
                <w:r>
                  <w:t xml:space="preserve"> (Click/tap in </w:t>
                </w:r>
                <w:r w:rsidR="00A31CED">
                  <w:t xml:space="preserve">the </w:t>
                </w:r>
                <w:r>
                  <w:t xml:space="preserve">field below to upload </w:t>
                </w:r>
                <w:r w:rsidR="00A31CED">
                  <w:t xml:space="preserve">a </w:t>
                </w:r>
                <w:r>
                  <w:t>signature file):</w:t>
                </w:r>
              </w:p>
              <w:p w14:paraId="566D9491" w14:textId="77777777" w:rsidR="00DB447F" w:rsidRPr="004C3F9A" w:rsidRDefault="00000000" w:rsidP="00D23A8B">
                <w:pPr>
                  <w:spacing w:after="0"/>
                  <w:ind w:left="-108"/>
                </w:pPr>
                <w:sdt>
                  <w:sdtPr>
                    <w:id w:val="690873952"/>
                    <w:showingPlcHdr/>
                    <w:picture/>
                  </w:sdtPr>
                  <w:sdtContent>
                    <w:r w:rsidR="00DB447F" w:rsidRPr="004C3F9A">
                      <w:rPr>
                        <w:noProof/>
                        <w:shd w:val="clear" w:color="auto" w:fill="E1F2FF"/>
                      </w:rPr>
                      <w:drawing>
                        <wp:inline distT="0" distB="0" distL="0" distR="0" wp14:anchorId="70017F6E" wp14:editId="04828A7D">
                          <wp:extent cx="2701636" cy="601980"/>
                          <wp:effectExtent l="0" t="0" r="3810" b="7620"/>
                          <wp:docPr id="1586440818" name="Picture 1586440818" descr="A white square with a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818" name="Picture 1586440818" descr="A white square with a blue bord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1636" cy="601980"/>
                                  </a:xfrm>
                                  <a:prstGeom prst="rect">
                                    <a:avLst/>
                                  </a:prstGeom>
                                  <a:noFill/>
                                  <a:ln>
                                    <a:noFill/>
                                  </a:ln>
                                </pic:spPr>
                              </pic:pic>
                            </a:graphicData>
                          </a:graphic>
                        </wp:inline>
                      </w:drawing>
                    </w:r>
                  </w:sdtContent>
                </w:sdt>
                <w:r w:rsidR="00DB447F">
                  <w:br/>
                </w:r>
                <w:r w:rsidR="00DB447F">
                  <w:softHyphen/>
                </w:r>
                <w:r w:rsidR="00DB447F">
                  <w:softHyphen/>
                </w:r>
                <w:r w:rsidR="00DB447F">
                  <w:softHyphen/>
                </w:r>
                <w:r w:rsidR="00DB447F">
                  <w:softHyphen/>
                  <w:t>___________________________________________</w:t>
                </w:r>
              </w:p>
            </w:tc>
            <w:tc>
              <w:tcPr>
                <w:tcW w:w="4508" w:type="dxa"/>
                <w:shd w:val="clear" w:color="auto" w:fill="auto"/>
              </w:tcPr>
              <w:p w14:paraId="44E966C0" w14:textId="77777777" w:rsidR="00DB447F" w:rsidRDefault="00DB447F" w:rsidP="00D23A8B">
                <w:pPr>
                  <w:rPr>
                    <w:b/>
                    <w:bCs/>
                  </w:rPr>
                </w:pPr>
                <w:r>
                  <w:t xml:space="preserve">Date of signing: </w:t>
                </w:r>
                <w:sdt>
                  <w:sdtPr>
                    <w:alias w:val="Date"/>
                    <w:tag w:val="Date"/>
                    <w:id w:val="-155921698"/>
                    <w:placeholder>
                      <w:docPart w:val="FF754225E56A42FEA72DE84BE98D1604"/>
                    </w:placeholder>
                    <w:showingPlcHdr/>
                    <w:date>
                      <w:dateFormat w:val="d/MM/yyyy"/>
                      <w:lid w:val="en-AU"/>
                      <w:storeMappedDataAs w:val="dateTime"/>
                      <w:calendar w:val="gregorian"/>
                    </w:date>
                  </w:sdtPr>
                  <w:sdtContent>
                    <w:r w:rsidRPr="00D30BCF">
                      <w:rPr>
                        <w:b/>
                        <w:bCs/>
                        <w:color w:val="0066B3"/>
                      </w:rPr>
                      <w:t>[</w:t>
                    </w:r>
                    <w:r w:rsidRPr="00D30BCF">
                      <w:rPr>
                        <w:rStyle w:val="PlaceholderText"/>
                        <w:b/>
                        <w:bCs/>
                        <w:color w:val="0066B3"/>
                      </w:rPr>
                      <w:t>Click/tap to add date</w:t>
                    </w:r>
                    <w:r>
                      <w:rPr>
                        <w:rStyle w:val="PlaceholderText"/>
                        <w:b/>
                        <w:bCs/>
                        <w:color w:val="0066B3"/>
                      </w:rPr>
                      <w:t>]</w:t>
                    </w:r>
                    <w:r w:rsidRPr="00D30BCF">
                      <w:rPr>
                        <w:rStyle w:val="PlaceholderText"/>
                        <w:color w:val="auto"/>
                      </w:rPr>
                      <w:t>.</w:t>
                    </w:r>
                  </w:sdtContent>
                </w:sdt>
              </w:p>
            </w:tc>
          </w:tr>
          <w:tr w:rsidR="00DB447F" w14:paraId="63528692" w14:textId="77777777" w:rsidTr="00D23A8B">
            <w:trPr>
              <w:trHeight w:val="794"/>
            </w:trPr>
            <w:tc>
              <w:tcPr>
                <w:tcW w:w="4508" w:type="dxa"/>
                <w:vMerge/>
                <w:shd w:val="clear" w:color="auto" w:fill="F7FCFF"/>
              </w:tcPr>
              <w:p w14:paraId="2E2317BE" w14:textId="77777777" w:rsidR="00DB447F" w:rsidRDefault="00DB447F" w:rsidP="00D23A8B">
                <w:pPr>
                  <w:ind w:left="-108"/>
                  <w:rPr>
                    <w:b/>
                    <w:bCs/>
                  </w:rPr>
                </w:pPr>
              </w:p>
            </w:tc>
            <w:tc>
              <w:tcPr>
                <w:tcW w:w="4508" w:type="dxa"/>
                <w:shd w:val="clear" w:color="auto" w:fill="auto"/>
              </w:tcPr>
              <w:p w14:paraId="13529CB5" w14:textId="77777777" w:rsidR="00DB447F" w:rsidRDefault="00DB447F" w:rsidP="00D23A8B">
                <w:pPr>
                  <w:rPr>
                    <w:b/>
                    <w:bCs/>
                  </w:rPr>
                </w:pPr>
              </w:p>
            </w:tc>
          </w:tr>
        </w:tbl>
        <w:p w14:paraId="79338857" w14:textId="77777777" w:rsidR="00DB447F" w:rsidRPr="00DB447F" w:rsidRDefault="00DB447F" w:rsidP="00DB447F"/>
        <w:p w14:paraId="5263E917" w14:textId="77777777" w:rsidR="000E3009" w:rsidRDefault="000E3009">
          <w:pPr>
            <w:autoSpaceDE/>
            <w:autoSpaceDN/>
            <w:adjustRightInd/>
            <w:spacing w:after="160" w:line="259" w:lineRule="auto"/>
          </w:pPr>
          <w:r>
            <w:br w:type="page"/>
          </w:r>
        </w:p>
        <w:p w14:paraId="2648F332" w14:textId="77777777" w:rsidR="00746877" w:rsidRPr="00BA047D" w:rsidRDefault="00746877" w:rsidP="00746877">
          <w:pPr>
            <w:pStyle w:val="Heading2"/>
            <w:spacing w:before="240"/>
            <w:rPr>
              <w:rFonts w:ascii="Times New Roman" w:hAnsi="Times New Roman" w:cs="Times New Roman"/>
              <w:color w:val="auto"/>
            </w:rPr>
          </w:pPr>
          <w:r w:rsidRPr="00BA047D">
            <w:rPr>
              <w:rFonts w:ascii="Times New Roman" w:hAnsi="Times New Roman" w:cs="Times New Roman"/>
              <w:color w:val="auto"/>
            </w:rPr>
            <w:lastRenderedPageBreak/>
            <w:t>OFFICE USE ONLY: TO BE COMPLETED BY ASSESSOR</w:t>
          </w:r>
        </w:p>
        <w:tbl>
          <w:tblPr>
            <w:tblStyle w:val="TableGrid"/>
            <w:tblW w:w="9027" w:type="dxa"/>
            <w:tblBorders>
              <w:top w:val="single" w:sz="8" w:space="0" w:color="auto"/>
              <w:left w:val="none" w:sz="0" w:space="0" w:color="auto"/>
              <w:bottom w:val="single" w:sz="8" w:space="0" w:color="auto"/>
              <w:right w:val="none" w:sz="0" w:space="0" w:color="auto"/>
              <w:insideH w:val="single" w:sz="8" w:space="0" w:color="FFFFFF" w:themeColor="background1"/>
              <w:insideV w:val="single" w:sz="8" w:space="0" w:color="FFFFFF" w:themeColor="background1"/>
            </w:tblBorders>
            <w:tblCellMar>
              <w:top w:w="85" w:type="dxa"/>
              <w:bottom w:w="85" w:type="dxa"/>
            </w:tblCellMar>
            <w:tblLook w:val="04A0" w:firstRow="1" w:lastRow="0" w:firstColumn="1" w:lastColumn="0" w:noHBand="0" w:noVBand="1"/>
          </w:tblPr>
          <w:tblGrid>
            <w:gridCol w:w="9027"/>
          </w:tblGrid>
          <w:tr w:rsidR="00C029C1" w:rsidRPr="00BA047D" w14:paraId="043143A4" w14:textId="77777777" w:rsidTr="00665851">
            <w:trPr>
              <w:trHeight w:val="760"/>
            </w:trPr>
            <w:tc>
              <w:tcPr>
                <w:tcW w:w="9027" w:type="dxa"/>
                <w:tcBorders>
                  <w:bottom w:val="nil"/>
                </w:tcBorders>
                <w:shd w:val="clear" w:color="auto" w:fill="E7E6E6" w:themeFill="background2"/>
              </w:tcPr>
              <w:p w14:paraId="28B06A2D" w14:textId="77777777" w:rsidR="00665851" w:rsidRPr="00BA047D" w:rsidRDefault="00665851" w:rsidP="00746877">
                <w:pPr>
                  <w:pStyle w:val="Heading3"/>
                  <w:spacing w:before="240"/>
                  <w:rPr>
                    <w:rFonts w:ascii="Times New Roman" w:hAnsi="Times New Roman" w:cs="Times New Roman"/>
                    <w:color w:val="auto"/>
                  </w:rPr>
                </w:pPr>
                <w:r w:rsidRPr="00BA047D">
                  <w:rPr>
                    <w:rFonts w:ascii="Times New Roman" w:hAnsi="Times New Roman" w:cs="Times New Roman"/>
                    <w:color w:val="auto"/>
                  </w:rPr>
                  <w:t>Demonstrated Use of Social Work Practice</w:t>
                </w:r>
              </w:p>
              <w:p w14:paraId="12E6037D" w14:textId="40A86469" w:rsidR="00665851" w:rsidRPr="00BA047D" w:rsidRDefault="00665851" w:rsidP="00665851">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Has the student demonstrated a familiarity with and use of different social work practice? The practice may include casework, group work, social administration, research and community work.</w:t>
                </w:r>
              </w:p>
              <w:p w14:paraId="432F2F2A" w14:textId="024D37B2" w:rsidR="00665851" w:rsidRPr="00BA047D" w:rsidRDefault="00665851" w:rsidP="00665851">
                <w:pPr>
                  <w:rPr>
                    <w:rFonts w:ascii="Times New Roman" w:hAnsi="Times New Roman" w:cs="Times New Roman"/>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1276942602"/>
                    <w:placeholder>
                      <w:docPart w:val="92D56DF296494A4B829DA7F34B35FC54"/>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24E6C0AB" w14:textId="77777777" w:rsidTr="00665851">
            <w:trPr>
              <w:trHeight w:val="760"/>
            </w:trPr>
            <w:sdt>
              <w:sdtPr>
                <w:rPr>
                  <w:rStyle w:val="Bold"/>
                  <w:rFonts w:ascii="Times New Roman" w:hAnsi="Times New Roman" w:cs="Times New Roman"/>
                  <w:color w:val="auto"/>
                  <w:szCs w:val="22"/>
                </w:rPr>
                <w:id w:val="963927616"/>
                <w:placeholder>
                  <w:docPart w:val="357FC2B5955A40F18B2172C4CA549618"/>
                </w:placeholder>
                <w:showingPlcHdr/>
                <w:text w:multiLine="1"/>
              </w:sdtPr>
              <w:sdtEndPr>
                <w:rPr>
                  <w:rStyle w:val="DefaultParagraphFont"/>
                  <w:b w:val="0"/>
                </w:rPr>
              </w:sdtEndPr>
              <w:sdtContent>
                <w:tc>
                  <w:tcPr>
                    <w:tcW w:w="9027" w:type="dxa"/>
                    <w:tcBorders>
                      <w:top w:val="nil"/>
                      <w:bottom w:val="single" w:sz="8" w:space="0" w:color="FFFFFF" w:themeColor="background1"/>
                    </w:tcBorders>
                    <w:shd w:val="clear" w:color="auto" w:fill="E7E6E6" w:themeFill="background2"/>
                  </w:tcPr>
                  <w:p w14:paraId="70FC94D6" w14:textId="40479EEB" w:rsidR="00665851" w:rsidRPr="00BA047D" w:rsidRDefault="00665851" w:rsidP="003452FB">
                    <w:pPr>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tc>
              </w:sdtContent>
            </w:sdt>
          </w:tr>
          <w:tr w:rsidR="00C029C1" w:rsidRPr="00BA047D" w14:paraId="4E58B18E" w14:textId="77777777" w:rsidTr="003B7835">
            <w:trPr>
              <w:trHeight w:val="760"/>
            </w:trPr>
            <w:tc>
              <w:tcPr>
                <w:tcW w:w="9027" w:type="dxa"/>
                <w:tcBorders>
                  <w:top w:val="single" w:sz="8" w:space="0" w:color="FFFFFF" w:themeColor="background1"/>
                  <w:bottom w:val="nil"/>
                </w:tcBorders>
                <w:shd w:val="clear" w:color="auto" w:fill="E7E6E6" w:themeFill="background2"/>
              </w:tcPr>
              <w:p w14:paraId="79713F4F" w14:textId="77777777" w:rsidR="00665851" w:rsidRPr="00BA047D" w:rsidRDefault="00665851" w:rsidP="00665851">
                <w:pPr>
                  <w:pStyle w:val="Heading3"/>
                  <w:spacing w:before="120"/>
                  <w:rPr>
                    <w:rFonts w:ascii="Times New Roman" w:hAnsi="Times New Roman" w:cs="Times New Roman"/>
                    <w:color w:val="auto"/>
                  </w:rPr>
                </w:pPr>
                <w:r w:rsidRPr="00BA047D">
                  <w:rPr>
                    <w:rFonts w:ascii="Times New Roman" w:hAnsi="Times New Roman" w:cs="Times New Roman"/>
                    <w:color w:val="auto"/>
                  </w:rPr>
                  <w:t>Demonstrated Use of Social Work Skills</w:t>
                </w:r>
              </w:p>
              <w:p w14:paraId="0896B21D" w14:textId="77777777" w:rsidR="00665851" w:rsidRPr="00BA047D" w:rsidRDefault="00665851" w:rsidP="00665851">
                <w:pPr>
                  <w:keepNext/>
                  <w:keepLines/>
                  <w:rPr>
                    <w:rFonts w:ascii="Times New Roman" w:hAnsi="Times New Roman" w:cs="Times New Roman"/>
                    <w:i/>
                    <w:color w:val="auto"/>
                    <w:szCs w:val="22"/>
                  </w:rPr>
                </w:pPr>
                <w:r w:rsidRPr="00BA047D">
                  <w:rPr>
                    <w:rFonts w:ascii="Times New Roman" w:hAnsi="Times New Roman" w:cs="Times New Roman"/>
                    <w:i/>
                    <w:color w:val="auto"/>
                    <w:szCs w:val="22"/>
                  </w:rPr>
                  <w:t>Has the student demonstrated an ability to critically reflect and link theory with their social work practice?</w:t>
                </w:r>
              </w:p>
              <w:p w14:paraId="00155B35" w14:textId="410B541A" w:rsidR="00665851" w:rsidRPr="00BA047D" w:rsidRDefault="00665851" w:rsidP="00665851">
                <w:pPr>
                  <w:rPr>
                    <w:rStyle w:val="PlaceholderText"/>
                    <w:rFonts w:ascii="Times New Roman" w:hAnsi="Times New Roman" w:cs="Times New Roman"/>
                    <w:b/>
                    <w:bCs/>
                    <w:color w:val="auto"/>
                    <w:szCs w:val="22"/>
                  </w:rPr>
                </w:pPr>
                <w:r w:rsidRPr="00BA047D">
                  <w:rPr>
                    <w:rFonts w:ascii="Times New Roman" w:hAnsi="Times New Roman" w:cs="Times New Roman"/>
                    <w:i/>
                    <w:color w:val="auto"/>
                    <w:szCs w:val="22"/>
                  </w:rPr>
                  <w:t>Please select a result:</w:t>
                </w:r>
                <w:r w:rsidRPr="00BA047D">
                  <w:rPr>
                    <w:rFonts w:ascii="Times New Roman" w:hAnsi="Times New Roman" w:cs="Times New Roman"/>
                    <w:b/>
                    <w:bCs/>
                    <w:color w:val="auto"/>
                    <w:szCs w:val="22"/>
                  </w:rPr>
                  <w:t xml:space="preserve"> </w:t>
                </w:r>
                <w:sdt>
                  <w:sdtPr>
                    <w:rPr>
                      <w:rFonts w:ascii="Times New Roman" w:hAnsi="Times New Roman" w:cs="Times New Roman"/>
                      <w:b/>
                      <w:bCs/>
                      <w:color w:val="auto"/>
                      <w:szCs w:val="22"/>
                    </w:rPr>
                    <w:id w:val="-2066322038"/>
                    <w:placeholder>
                      <w:docPart w:val="635DECFF9A4245ED862F51CB21D12B64"/>
                    </w:placeholder>
                    <w:showingPlcHdr/>
                    <w:dropDownList>
                      <w:listItem w:value="Choose result"/>
                      <w:listItem w:displayText="Fully meets required criteria" w:value="Fully meets required criteria"/>
                      <w:listItem w:displayText="Partially meets required criteria" w:value="Partially meets required criteria"/>
                      <w:listItem w:displayText="Does not meet required criteria" w:value="Does not meet required criteria"/>
                    </w:dropDownList>
                  </w:sdtPr>
                  <w:sdtContent>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sdtContent>
                </w:sdt>
              </w:p>
            </w:tc>
          </w:tr>
          <w:tr w:rsidR="00C029C1" w:rsidRPr="00BA047D" w14:paraId="33D9E8D6" w14:textId="77777777" w:rsidTr="003B7835">
            <w:trPr>
              <w:trHeight w:val="760"/>
            </w:trPr>
            <w:sdt>
              <w:sdtPr>
                <w:rPr>
                  <w:rStyle w:val="Bold"/>
                  <w:rFonts w:ascii="Times New Roman" w:hAnsi="Times New Roman" w:cs="Times New Roman"/>
                  <w:color w:val="auto"/>
                  <w:szCs w:val="22"/>
                </w:rPr>
                <w:id w:val="1770658805"/>
                <w:placeholder>
                  <w:docPart w:val="AEFC1006165044F4AC239AAB10CF0FDF"/>
                </w:placeholder>
                <w:showingPlcHdr/>
                <w:text w:multiLine="1"/>
              </w:sdtPr>
              <w:sdtEndPr>
                <w:rPr>
                  <w:rStyle w:val="DefaultParagraphFont"/>
                  <w:b w:val="0"/>
                </w:rPr>
              </w:sdtEndPr>
              <w:sdtContent>
                <w:tc>
                  <w:tcPr>
                    <w:tcW w:w="9027" w:type="dxa"/>
                    <w:tcBorders>
                      <w:top w:val="nil"/>
                      <w:bottom w:val="single" w:sz="8" w:space="0" w:color="auto"/>
                    </w:tcBorders>
                    <w:shd w:val="clear" w:color="auto" w:fill="E7E6E6" w:themeFill="background2"/>
                  </w:tcPr>
                  <w:p w14:paraId="17B5C882" w14:textId="0E68BACF" w:rsidR="00665851" w:rsidRPr="00BA047D" w:rsidRDefault="00665851" w:rsidP="003452FB">
                    <w:pPr>
                      <w:rPr>
                        <w:rStyle w:val="PlaceholderText"/>
                        <w:rFonts w:ascii="Times New Roman" w:hAnsi="Times New Roman" w:cs="Times New Roman"/>
                        <w:b/>
                        <w:bCs/>
                        <w:color w:val="auto"/>
                        <w:szCs w:val="22"/>
                      </w:rPr>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tc>
              </w:sdtContent>
            </w:sdt>
          </w:tr>
        </w:tbl>
        <w:p w14:paraId="5A2A322B" w14:textId="77777777" w:rsidR="00B71664" w:rsidRPr="00BA047D" w:rsidRDefault="00B71664" w:rsidP="00B4208F">
          <w:pPr>
            <w:rPr>
              <w:rFonts w:ascii="Times New Roman" w:hAnsi="Times New Roman" w:cs="Times New Roman"/>
              <w:color w:val="auto"/>
              <w:szCs w:val="22"/>
            </w:rPr>
          </w:pPr>
        </w:p>
        <w:tbl>
          <w:tblPr>
            <w:tblStyle w:val="TableGrid"/>
            <w:tblW w:w="9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710"/>
            <w:gridCol w:w="8430"/>
          </w:tblGrid>
          <w:tr w:rsidR="00C029C1" w:rsidRPr="00BA047D" w14:paraId="3B93D998" w14:textId="77777777" w:rsidTr="003B7835">
            <w:tc>
              <w:tcPr>
                <w:tcW w:w="9140" w:type="dxa"/>
                <w:gridSpan w:val="2"/>
                <w:tcBorders>
                  <w:top w:val="single" w:sz="8" w:space="0" w:color="auto"/>
                </w:tcBorders>
                <w:shd w:val="clear" w:color="auto" w:fill="E7E6E6" w:themeFill="background2"/>
              </w:tcPr>
              <w:p w14:paraId="7DC2F73D" w14:textId="2751F89E" w:rsidR="003B7835" w:rsidRPr="00BA047D" w:rsidRDefault="003B7835" w:rsidP="003B7835">
                <w:pPr>
                  <w:pStyle w:val="Heading3"/>
                  <w:spacing w:before="240"/>
                  <w:rPr>
                    <w:rFonts w:ascii="Times New Roman" w:hAnsi="Times New Roman" w:cs="Times New Roman"/>
                    <w:iCs/>
                    <w:color w:val="auto"/>
                  </w:rPr>
                </w:pPr>
                <w:r w:rsidRPr="00BA047D">
                  <w:rPr>
                    <w:rFonts w:ascii="Times New Roman" w:hAnsi="Times New Roman" w:cs="Times New Roman"/>
                    <w:color w:val="auto"/>
                  </w:rPr>
                  <w:t>Outcome</w:t>
                </w:r>
              </w:p>
            </w:tc>
          </w:tr>
          <w:tr w:rsidR="00C029C1" w:rsidRPr="00BA047D" w14:paraId="09BF1531" w14:textId="77777777" w:rsidTr="003B7835">
            <w:tc>
              <w:tcPr>
                <w:tcW w:w="710" w:type="dxa"/>
                <w:tcBorders>
                  <w:bottom w:val="single" w:sz="8" w:space="0" w:color="FFFFFF" w:themeColor="background1"/>
                </w:tcBorders>
                <w:shd w:val="clear" w:color="auto" w:fill="E7E6E6" w:themeFill="background2"/>
              </w:tcPr>
              <w:p w14:paraId="59CEE3E2" w14:textId="49E4089F" w:rsidR="003B7835" w:rsidRPr="00BA047D" w:rsidRDefault="00000000"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1332026474"/>
                    <w14:checkbox>
                      <w14:checked w14:val="0"/>
                      <w14:checkedState w14:val="2612" w14:font="MS Gothic"/>
                      <w14:uncheckedState w14:val="2610" w14:font="MS Gothic"/>
                    </w14:checkbox>
                  </w:sdtPr>
                  <w:sdtContent>
                    <w:r w:rsidR="003B7835" w:rsidRPr="00BA047D">
                      <w:rPr>
                        <w:rFonts w:ascii="Segoe UI Symbol" w:eastAsia="MS Gothic" w:hAnsi="Segoe UI Symbol" w:cs="Segoe UI Symbol"/>
                        <w:color w:val="auto"/>
                        <w:szCs w:val="22"/>
                      </w:rPr>
                      <w:t>☐</w:t>
                    </w:r>
                  </w:sdtContent>
                </w:sdt>
              </w:p>
            </w:tc>
            <w:tc>
              <w:tcPr>
                <w:tcW w:w="8430" w:type="dxa"/>
                <w:tcBorders>
                  <w:bottom w:val="single" w:sz="8" w:space="0" w:color="FFFFFF" w:themeColor="background1"/>
                </w:tcBorders>
                <w:shd w:val="clear" w:color="auto" w:fill="E7E6E6" w:themeFill="background2"/>
              </w:tcPr>
              <w:p w14:paraId="7109383B" w14:textId="77777777" w:rsidR="003B7835" w:rsidRPr="00BA047D" w:rsidRDefault="003B7835" w:rsidP="00C81A93">
                <w:pPr>
                  <w:keepNext/>
                  <w:keepLines/>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Grant approval of RPL for the full placement.</w:t>
                </w:r>
                <w:r w:rsidRPr="00BA047D">
                  <w:rPr>
                    <w:rFonts w:ascii="Times New Roman" w:hAnsi="Times New Roman" w:cs="Times New Roman"/>
                    <w:i/>
                    <w:iCs/>
                    <w:color w:val="auto"/>
                    <w:szCs w:val="22"/>
                  </w:rPr>
                  <w:br/>
                  <w:t>Please note that no RPL credit will be granted for part of a placement because of the necessity to develop skills and knowledge over time. Short placements are usually ineffective in providing students with an opportunity to develop and demonstrate their acquisition of the required practice standards.</w:t>
                </w:r>
              </w:p>
            </w:tc>
          </w:tr>
          <w:tr w:rsidR="00C029C1" w:rsidRPr="00BA047D" w14:paraId="1BCBBDFE" w14:textId="77777777" w:rsidTr="003B7835">
            <w:tc>
              <w:tcPr>
                <w:tcW w:w="710" w:type="dxa"/>
                <w:tcBorders>
                  <w:top w:val="single" w:sz="8" w:space="0" w:color="FFFFFF" w:themeColor="background1"/>
                  <w:bottom w:val="single" w:sz="8" w:space="0" w:color="FFFFFF" w:themeColor="background1"/>
                </w:tcBorders>
                <w:shd w:val="clear" w:color="auto" w:fill="E7E6E6" w:themeFill="background2"/>
              </w:tcPr>
              <w:p w14:paraId="029C9FB1" w14:textId="77777777" w:rsidR="003B7835" w:rsidRPr="00BA047D" w:rsidRDefault="00000000"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472830373"/>
                    <w14:checkbox>
                      <w14:checked w14:val="0"/>
                      <w14:checkedState w14:val="2612" w14:font="MS Gothic"/>
                      <w14:uncheckedState w14:val="2610" w14:font="MS Gothic"/>
                    </w14:checkbox>
                  </w:sdt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FFFFFF" w:themeColor="background1"/>
                </w:tcBorders>
                <w:shd w:val="clear" w:color="auto" w:fill="E7E6E6" w:themeFill="background2"/>
              </w:tcPr>
              <w:p w14:paraId="4DA70731"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Require the student to provide additional documentation, discussion or evidence.</w:t>
                </w:r>
              </w:p>
            </w:tc>
          </w:tr>
          <w:tr w:rsidR="00C029C1" w:rsidRPr="00BA047D" w14:paraId="3182AB0A" w14:textId="77777777" w:rsidTr="003B7835">
            <w:tc>
              <w:tcPr>
                <w:tcW w:w="710" w:type="dxa"/>
                <w:tcBorders>
                  <w:top w:val="single" w:sz="8" w:space="0" w:color="FFFFFF" w:themeColor="background1"/>
                  <w:bottom w:val="single" w:sz="8" w:space="0" w:color="FFFFFF" w:themeColor="background1"/>
                </w:tcBorders>
                <w:shd w:val="clear" w:color="auto" w:fill="E7E6E6" w:themeFill="background2"/>
              </w:tcPr>
              <w:p w14:paraId="724485EC" w14:textId="77777777" w:rsidR="003B7835" w:rsidRPr="00BA047D" w:rsidRDefault="00000000" w:rsidP="003B7835">
                <w:pPr>
                  <w:spacing w:after="240"/>
                  <w:jc w:val="center"/>
                  <w:rPr>
                    <w:rFonts w:ascii="Times New Roman" w:hAnsi="Times New Roman" w:cs="Times New Roman"/>
                    <w:color w:val="auto"/>
                    <w:szCs w:val="22"/>
                  </w:rPr>
                </w:pPr>
                <w:sdt>
                  <w:sdtPr>
                    <w:rPr>
                      <w:rFonts w:ascii="Times New Roman" w:hAnsi="Times New Roman" w:cs="Times New Roman"/>
                      <w:color w:val="auto"/>
                      <w:szCs w:val="22"/>
                    </w:rPr>
                    <w:id w:val="-1425335740"/>
                    <w14:checkbox>
                      <w14:checked w14:val="0"/>
                      <w14:checkedState w14:val="2612" w14:font="MS Gothic"/>
                      <w14:uncheckedState w14:val="2610" w14:font="MS Gothic"/>
                    </w14:checkbox>
                  </w:sdt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FFFFFF" w:themeColor="background1"/>
                </w:tcBorders>
                <w:shd w:val="clear" w:color="auto" w:fill="E7E6E6" w:themeFill="background2"/>
              </w:tcPr>
              <w:p w14:paraId="49D2A7F8"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Require the student to meet with the panel orally to elaborate upon and if necessary defend their portfolio.</w:t>
                </w:r>
              </w:p>
            </w:tc>
          </w:tr>
          <w:tr w:rsidR="00C029C1" w:rsidRPr="00BA047D" w14:paraId="1DE213CD" w14:textId="77777777" w:rsidTr="003B7835">
            <w:tc>
              <w:tcPr>
                <w:tcW w:w="710" w:type="dxa"/>
                <w:tcBorders>
                  <w:top w:val="single" w:sz="8" w:space="0" w:color="FFFFFF" w:themeColor="background1"/>
                  <w:bottom w:val="single" w:sz="8" w:space="0" w:color="auto"/>
                </w:tcBorders>
                <w:shd w:val="clear" w:color="auto" w:fill="E7E6E6" w:themeFill="background2"/>
              </w:tcPr>
              <w:p w14:paraId="7CE85F38" w14:textId="77777777" w:rsidR="003B7835" w:rsidRPr="00BA047D" w:rsidRDefault="00000000" w:rsidP="003B7835">
                <w:pPr>
                  <w:spacing w:after="240"/>
                  <w:jc w:val="center"/>
                  <w:rPr>
                    <w:rFonts w:ascii="Times New Roman" w:eastAsia="MS Gothic" w:hAnsi="Times New Roman" w:cs="Times New Roman"/>
                    <w:color w:val="auto"/>
                    <w:szCs w:val="22"/>
                  </w:rPr>
                </w:pPr>
                <w:sdt>
                  <w:sdtPr>
                    <w:rPr>
                      <w:rFonts w:ascii="Times New Roman" w:hAnsi="Times New Roman" w:cs="Times New Roman"/>
                      <w:color w:val="auto"/>
                      <w:szCs w:val="22"/>
                    </w:rPr>
                    <w:id w:val="-307323396"/>
                    <w14:checkbox>
                      <w14:checked w14:val="0"/>
                      <w14:checkedState w14:val="2612" w14:font="MS Gothic"/>
                      <w14:uncheckedState w14:val="2610" w14:font="MS Gothic"/>
                    </w14:checkbox>
                  </w:sdtPr>
                  <w:sdtContent>
                    <w:r w:rsidR="003B7835" w:rsidRPr="00BA047D">
                      <w:rPr>
                        <w:rFonts w:ascii="Segoe UI Symbol" w:eastAsia="MS Gothic" w:hAnsi="Segoe UI Symbol" w:cs="Segoe UI Symbol"/>
                        <w:color w:val="auto"/>
                        <w:szCs w:val="22"/>
                      </w:rPr>
                      <w:t>☐</w:t>
                    </w:r>
                  </w:sdtContent>
                </w:sdt>
              </w:p>
            </w:tc>
            <w:tc>
              <w:tcPr>
                <w:tcW w:w="8430" w:type="dxa"/>
                <w:tcBorders>
                  <w:top w:val="single" w:sz="8" w:space="0" w:color="FFFFFF" w:themeColor="background1"/>
                  <w:bottom w:val="single" w:sz="8" w:space="0" w:color="auto"/>
                </w:tcBorders>
                <w:shd w:val="clear" w:color="auto" w:fill="E7E6E6" w:themeFill="background2"/>
              </w:tcPr>
              <w:p w14:paraId="7999D735" w14:textId="77777777" w:rsidR="003B7835" w:rsidRPr="00BA047D" w:rsidRDefault="003B7835" w:rsidP="003B7835">
                <w:pPr>
                  <w:spacing w:after="240"/>
                  <w:rPr>
                    <w:rFonts w:ascii="Times New Roman" w:hAnsi="Times New Roman" w:cs="Times New Roman"/>
                    <w:i/>
                    <w:iCs/>
                    <w:color w:val="auto"/>
                    <w:szCs w:val="22"/>
                  </w:rPr>
                </w:pPr>
                <w:r w:rsidRPr="00BA047D">
                  <w:rPr>
                    <w:rFonts w:ascii="Times New Roman" w:hAnsi="Times New Roman" w:cs="Times New Roman"/>
                    <w:i/>
                    <w:iCs/>
                    <w:color w:val="auto"/>
                    <w:szCs w:val="22"/>
                  </w:rPr>
                  <w:t>Decline approval for RPL.</w:t>
                </w:r>
              </w:p>
            </w:tc>
          </w:tr>
        </w:tbl>
        <w:p w14:paraId="1AE7B757" w14:textId="77777777" w:rsidR="00665851" w:rsidRPr="00BA047D" w:rsidRDefault="00665851" w:rsidP="00B4208F">
          <w:pPr>
            <w:rPr>
              <w:rFonts w:ascii="Times New Roman" w:hAnsi="Times New Roman" w:cs="Times New Roman"/>
              <w:color w:val="auto"/>
              <w:szCs w:val="22"/>
            </w:rPr>
          </w:pPr>
        </w:p>
        <w:tbl>
          <w:tblPr>
            <w:tblStyle w:val="TableGrid"/>
            <w:tblW w:w="9044" w:type="dxa"/>
            <w:tblBorders>
              <w:top w:val="none" w:sz="0" w:space="0" w:color="auto"/>
              <w:left w:val="none" w:sz="0" w:space="0" w:color="auto"/>
              <w:bottom w:val="none" w:sz="0" w:space="0" w:color="auto"/>
              <w:right w:val="none" w:sz="0" w:space="0" w:color="auto"/>
              <w:insideH w:val="single" w:sz="8" w:space="0" w:color="FFFFFF" w:themeColor="background1"/>
              <w:insideV w:val="none" w:sz="0" w:space="0" w:color="auto"/>
            </w:tblBorders>
            <w:tblCellMar>
              <w:top w:w="85" w:type="dxa"/>
              <w:bottom w:w="85" w:type="dxa"/>
            </w:tblCellMar>
            <w:tblLook w:val="04A0" w:firstRow="1" w:lastRow="0" w:firstColumn="1" w:lastColumn="0" w:noHBand="0" w:noVBand="1"/>
          </w:tblPr>
          <w:tblGrid>
            <w:gridCol w:w="7201"/>
            <w:gridCol w:w="1843"/>
          </w:tblGrid>
          <w:tr w:rsidR="00C029C1" w:rsidRPr="00BA047D" w14:paraId="0D63FADC" w14:textId="06C08053" w:rsidTr="00C029C1">
            <w:trPr>
              <w:trHeight w:val="2738"/>
            </w:trPr>
            <w:sdt>
              <w:sdtPr>
                <w:rPr>
                  <w:rStyle w:val="Bold"/>
                  <w:rFonts w:ascii="Times New Roman" w:hAnsi="Times New Roman" w:cs="Times New Roman"/>
                  <w:color w:val="auto"/>
                  <w:szCs w:val="22"/>
                </w:rPr>
                <w:id w:val="313913516"/>
                <w:placeholder>
                  <w:docPart w:val="0CD85B6C510145AD9B5AECC08D94FD3B"/>
                </w:placeholder>
                <w:showingPlcHdr/>
                <w:text w:multiLine="1"/>
              </w:sdtPr>
              <w:sdtEndPr>
                <w:rPr>
                  <w:rStyle w:val="DefaultParagraphFont"/>
                  <w:b w:val="0"/>
                </w:rPr>
              </w:sdtEndPr>
              <w:sdtContent>
                <w:tc>
                  <w:tcPr>
                    <w:tcW w:w="7201" w:type="dxa"/>
                    <w:tcBorders>
                      <w:top w:val="single" w:sz="8" w:space="0" w:color="auto"/>
                      <w:bottom w:val="single" w:sz="8" w:space="0" w:color="FFFFFF" w:themeColor="background1"/>
                    </w:tcBorders>
                    <w:shd w:val="clear" w:color="auto" w:fill="E7E6E6" w:themeFill="background2"/>
                  </w:tcPr>
                  <w:p w14:paraId="0D4439A4" w14:textId="77777777" w:rsidR="00B71664" w:rsidRPr="00BA047D" w:rsidRDefault="003B7835" w:rsidP="00AF6C1C">
                    <w:pPr>
                      <w:spacing w:before="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feedback]</w:t>
                    </w:r>
                    <w:r w:rsidRPr="00BA047D">
                      <w:rPr>
                        <w:rStyle w:val="PlaceholderText"/>
                        <w:rFonts w:ascii="Times New Roman" w:hAnsi="Times New Roman" w:cs="Times New Roman"/>
                        <w:color w:val="auto"/>
                        <w:szCs w:val="22"/>
                      </w:rPr>
                      <w:t>.</w:t>
                    </w:r>
                  </w:p>
                </w:tc>
              </w:sdtContent>
            </w:sdt>
            <w:tc>
              <w:tcPr>
                <w:tcW w:w="1843" w:type="dxa"/>
                <w:tcBorders>
                  <w:top w:val="single" w:sz="8" w:space="0" w:color="auto"/>
                  <w:bottom w:val="single" w:sz="8" w:space="0" w:color="FFFFFF" w:themeColor="background1"/>
                </w:tcBorders>
                <w:shd w:val="clear" w:color="auto" w:fill="E7E6E6" w:themeFill="background2"/>
              </w:tcPr>
              <w:p w14:paraId="2207A5F4" w14:textId="14C08CEE" w:rsidR="00B71664" w:rsidRPr="00BA047D" w:rsidRDefault="00000000" w:rsidP="00AF6C1C">
                <w:pPr>
                  <w:spacing w:before="120"/>
                  <w:rPr>
                    <w:rFonts w:ascii="Times New Roman" w:hAnsi="Times New Roman" w:cs="Times New Roman"/>
                    <w:color w:val="auto"/>
                    <w:szCs w:val="22"/>
                  </w:rPr>
                </w:pPr>
                <w:sdt>
                  <w:sdtPr>
                    <w:rPr>
                      <w:rFonts w:ascii="Times New Roman" w:hAnsi="Times New Roman" w:cs="Times New Roman"/>
                      <w:color w:val="auto"/>
                      <w:szCs w:val="22"/>
                    </w:rPr>
                    <w:id w:val="-2106176525"/>
                    <w:placeholder>
                      <w:docPart w:val="A74FA7DCE08342B8B7303DB0D81F0BC8"/>
                    </w:placeholder>
                    <w:showingPlcHdr/>
                    <w:date>
                      <w:dateFormat w:val="d/MM/yyyy"/>
                      <w:lid w:val="en-AU"/>
                      <w:storeMappedDataAs w:val="dateTime"/>
                      <w:calendar w:val="gregorian"/>
                    </w:date>
                  </w:sdtPr>
                  <w:sdtContent>
                    <w:r w:rsidR="00B71664" w:rsidRPr="00BA047D">
                      <w:rPr>
                        <w:rStyle w:val="PlaceholderText"/>
                        <w:rFonts w:ascii="Times New Roman" w:hAnsi="Times New Roman" w:cs="Times New Roman"/>
                        <w:b/>
                        <w:bCs/>
                        <w:color w:val="auto"/>
                        <w:szCs w:val="22"/>
                      </w:rPr>
                      <w:t>Date</w:t>
                    </w:r>
                    <w:r w:rsidR="00B71664" w:rsidRPr="00BA047D">
                      <w:rPr>
                        <w:rStyle w:val="PlaceholderText"/>
                        <w:rFonts w:ascii="Times New Roman" w:hAnsi="Times New Roman" w:cs="Times New Roman"/>
                        <w:color w:val="auto"/>
                        <w:szCs w:val="22"/>
                      </w:rPr>
                      <w:t>.</w:t>
                    </w:r>
                  </w:sdtContent>
                </w:sdt>
              </w:p>
            </w:tc>
          </w:tr>
          <w:tr w:rsidR="00C029C1" w:rsidRPr="00BA047D" w14:paraId="1A772B9E" w14:textId="1A764527" w:rsidTr="00C029C1">
            <w:trPr>
              <w:trHeight w:val="2738"/>
            </w:trPr>
            <w:sdt>
              <w:sdtPr>
                <w:rPr>
                  <w:rStyle w:val="Bold"/>
                  <w:rFonts w:ascii="Times New Roman" w:hAnsi="Times New Roman" w:cs="Times New Roman"/>
                  <w:color w:val="auto"/>
                  <w:szCs w:val="22"/>
                </w:rPr>
                <w:id w:val="-1511512680"/>
                <w:placeholder>
                  <w:docPart w:val="C74EBD529EFD4513979878839B4736BD"/>
                </w:placeholder>
                <w:showingPlcHdr/>
                <w:text w:multiLine="1"/>
              </w:sdtPr>
              <w:sdtEndPr>
                <w:rPr>
                  <w:rStyle w:val="DefaultParagraphFont"/>
                  <w:b w:val="0"/>
                </w:rPr>
              </w:sdtEndPr>
              <w:sdtContent>
                <w:tc>
                  <w:tcPr>
                    <w:tcW w:w="7201" w:type="dxa"/>
                    <w:tcBorders>
                      <w:top w:val="single" w:sz="8" w:space="0" w:color="FFFFFF" w:themeColor="background1"/>
                      <w:bottom w:val="single" w:sz="8" w:space="0" w:color="auto"/>
                    </w:tcBorders>
                    <w:shd w:val="clear" w:color="auto" w:fill="E7E6E6" w:themeFill="background2"/>
                  </w:tcPr>
                  <w:p w14:paraId="4F9B78D4" w14:textId="77D4AEF3" w:rsidR="00B71664" w:rsidRPr="00BA047D" w:rsidRDefault="003B7835" w:rsidP="00AF6C1C">
                    <w:pPr>
                      <w:spacing w:before="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Click or tap to write further information (if applicable)]</w:t>
                    </w:r>
                    <w:r w:rsidRPr="00BA047D">
                      <w:rPr>
                        <w:rStyle w:val="PlaceholderText"/>
                        <w:rFonts w:ascii="Times New Roman" w:hAnsi="Times New Roman" w:cs="Times New Roman"/>
                        <w:color w:val="auto"/>
                        <w:szCs w:val="22"/>
                      </w:rPr>
                      <w:t>.</w:t>
                    </w:r>
                  </w:p>
                </w:tc>
              </w:sdtContent>
            </w:sdt>
            <w:tc>
              <w:tcPr>
                <w:tcW w:w="1843" w:type="dxa"/>
                <w:tcBorders>
                  <w:top w:val="single" w:sz="8" w:space="0" w:color="FFFFFF" w:themeColor="background1"/>
                  <w:bottom w:val="single" w:sz="8" w:space="0" w:color="auto"/>
                </w:tcBorders>
                <w:shd w:val="clear" w:color="auto" w:fill="E7E6E6" w:themeFill="background2"/>
              </w:tcPr>
              <w:p w14:paraId="4647B5E5" w14:textId="27E5CE85" w:rsidR="00B71664" w:rsidRPr="00BA047D" w:rsidRDefault="00000000" w:rsidP="00AF6C1C">
                <w:pPr>
                  <w:spacing w:before="120"/>
                  <w:rPr>
                    <w:rFonts w:ascii="Times New Roman" w:hAnsi="Times New Roman" w:cs="Times New Roman"/>
                    <w:color w:val="auto"/>
                    <w:szCs w:val="22"/>
                  </w:rPr>
                </w:pPr>
                <w:sdt>
                  <w:sdtPr>
                    <w:rPr>
                      <w:rFonts w:ascii="Times New Roman" w:hAnsi="Times New Roman" w:cs="Times New Roman"/>
                      <w:color w:val="auto"/>
                      <w:szCs w:val="22"/>
                    </w:rPr>
                    <w:id w:val="1280216859"/>
                    <w:placeholder>
                      <w:docPart w:val="47E6DEBEF98048608C00AE7A01CB50E6"/>
                    </w:placeholder>
                    <w:showingPlcHdr/>
                    <w:date>
                      <w:dateFormat w:val="d/MM/yyyy"/>
                      <w:lid w:val="en-AU"/>
                      <w:storeMappedDataAs w:val="dateTime"/>
                      <w:calendar w:val="gregorian"/>
                    </w:date>
                  </w:sdtPr>
                  <w:sdtContent>
                    <w:r w:rsidR="00B71664" w:rsidRPr="00BA047D">
                      <w:rPr>
                        <w:rStyle w:val="PlaceholderText"/>
                        <w:rFonts w:ascii="Times New Roman" w:hAnsi="Times New Roman" w:cs="Times New Roman"/>
                        <w:b/>
                        <w:bCs/>
                        <w:color w:val="auto"/>
                        <w:szCs w:val="22"/>
                      </w:rPr>
                      <w:t>Date</w:t>
                    </w:r>
                    <w:r w:rsidR="00B71664" w:rsidRPr="00BA047D">
                      <w:rPr>
                        <w:rStyle w:val="PlaceholderText"/>
                        <w:rFonts w:ascii="Times New Roman" w:hAnsi="Times New Roman" w:cs="Times New Roman"/>
                        <w:color w:val="auto"/>
                        <w:szCs w:val="22"/>
                      </w:rPr>
                      <w:t>.</w:t>
                    </w:r>
                  </w:sdtContent>
                </w:sdt>
              </w:p>
            </w:tc>
          </w:tr>
        </w:tbl>
        <w:p w14:paraId="4AD19864" w14:textId="3E1164C5" w:rsidR="00B076FF" w:rsidRPr="00BA047D" w:rsidRDefault="00B076FF" w:rsidP="00AF6C1C">
          <w:pPr>
            <w:rPr>
              <w:rFonts w:ascii="Times New Roman" w:hAnsi="Times New Roman" w:cs="Times New Roman"/>
              <w:color w:val="auto"/>
              <w:szCs w:val="22"/>
            </w:rPr>
          </w:pPr>
        </w:p>
        <w:tbl>
          <w:tblPr>
            <w:tblStyle w:val="TableGrid"/>
            <w:tblW w:w="5000" w:type="pct"/>
            <w:tblBorders>
              <w:top w:val="none" w:sz="0" w:space="0" w:color="auto"/>
              <w:left w:val="none" w:sz="0" w:space="0" w:color="auto"/>
              <w:bottom w:val="none" w:sz="0" w:space="0" w:color="auto"/>
              <w:right w:val="none" w:sz="0" w:space="0" w:color="auto"/>
              <w:insideH w:val="single" w:sz="12" w:space="0" w:color="FFFFFF" w:themeColor="background1"/>
              <w:insideV w:val="none" w:sz="0" w:space="0" w:color="auto"/>
            </w:tblBorders>
            <w:tblLook w:val="04A0" w:firstRow="1" w:lastRow="0" w:firstColumn="1" w:lastColumn="0" w:noHBand="0" w:noVBand="1"/>
          </w:tblPr>
          <w:tblGrid>
            <w:gridCol w:w="3387"/>
            <w:gridCol w:w="5639"/>
          </w:tblGrid>
          <w:tr w:rsidR="00C029C1" w:rsidRPr="00BA047D" w14:paraId="146E8C34" w14:textId="77777777" w:rsidTr="003B7835">
            <w:tc>
              <w:tcPr>
                <w:tcW w:w="1876" w:type="pct"/>
                <w:shd w:val="clear" w:color="auto" w:fill="E7E6E6" w:themeFill="background2"/>
              </w:tcPr>
              <w:p w14:paraId="65D01343" w14:textId="3BFCE925" w:rsidR="00B076FF" w:rsidRPr="00BA047D" w:rsidRDefault="00746877" w:rsidP="003B7835">
                <w:pPr>
                  <w:pStyle w:val="Heading3"/>
                  <w:spacing w:before="240"/>
                  <w:rPr>
                    <w:rFonts w:ascii="Times New Roman" w:hAnsi="Times New Roman" w:cs="Times New Roman"/>
                    <w:color w:val="auto"/>
                  </w:rPr>
                </w:pPr>
                <w:r w:rsidRPr="00BA047D">
                  <w:rPr>
                    <w:rFonts w:ascii="Times New Roman" w:hAnsi="Times New Roman" w:cs="Times New Roman"/>
                    <w:color w:val="auto"/>
                  </w:rPr>
                  <w:t xml:space="preserve">Assessor’s </w:t>
                </w:r>
                <w:r w:rsidR="003B7835" w:rsidRPr="00BA047D">
                  <w:rPr>
                    <w:rFonts w:ascii="Times New Roman" w:hAnsi="Times New Roman" w:cs="Times New Roman"/>
                    <w:color w:val="auto"/>
                  </w:rPr>
                  <w:t>Signature</w:t>
                </w:r>
              </w:p>
            </w:tc>
            <w:tc>
              <w:tcPr>
                <w:tcW w:w="3124" w:type="pct"/>
                <w:shd w:val="clear" w:color="auto" w:fill="E7E6E6" w:themeFill="background2"/>
              </w:tcPr>
              <w:p w14:paraId="7A7FD07F" w14:textId="4FDADFE0" w:rsidR="00B076FF" w:rsidRPr="00BA047D" w:rsidRDefault="00B076FF" w:rsidP="00D23A8B">
                <w:pPr>
                  <w:pStyle w:val="NoSpacing"/>
                  <w:spacing w:before="120" w:after="120"/>
                  <w:rPr>
                    <w:rFonts w:ascii="Times New Roman" w:hAnsi="Times New Roman" w:cs="Times New Roman"/>
                    <w:color w:val="auto"/>
                    <w:szCs w:val="22"/>
                  </w:rPr>
                </w:pPr>
              </w:p>
            </w:tc>
          </w:tr>
          <w:tr w:rsidR="00C029C1" w:rsidRPr="00BA047D" w14:paraId="7FD1409C" w14:textId="77777777" w:rsidTr="003B7835">
            <w:tc>
              <w:tcPr>
                <w:tcW w:w="1876" w:type="pct"/>
                <w:shd w:val="clear" w:color="auto" w:fill="E7E6E6" w:themeFill="background2"/>
              </w:tcPr>
              <w:p w14:paraId="682A7A42" w14:textId="1EAFB3DD" w:rsidR="003B7835" w:rsidRPr="00BA047D" w:rsidRDefault="003B7835" w:rsidP="003B7835">
                <w:pPr>
                  <w:spacing w:before="120"/>
                  <w:rPr>
                    <w:rFonts w:ascii="Times New Roman" w:hAnsi="Times New Roman" w:cs="Times New Roman"/>
                    <w:i/>
                    <w:iCs/>
                    <w:color w:val="auto"/>
                    <w:szCs w:val="22"/>
                  </w:rPr>
                </w:pPr>
                <w:r w:rsidRPr="00BA047D">
                  <w:rPr>
                    <w:rFonts w:ascii="Times New Roman" w:hAnsi="Times New Roman" w:cs="Times New Roman"/>
                    <w:i/>
                    <w:iCs/>
                    <w:color w:val="auto"/>
                    <w:szCs w:val="22"/>
                  </w:rPr>
                  <w:t>Academic Lead Field Education:</w:t>
                </w:r>
              </w:p>
            </w:tc>
            <w:sdt>
              <w:sdtPr>
                <w:rPr>
                  <w:rFonts w:ascii="Times New Roman" w:hAnsi="Times New Roman" w:cs="Times New Roman"/>
                  <w:color w:val="auto"/>
                  <w:szCs w:val="22"/>
                </w:rPr>
                <w:id w:val="1122032553"/>
                <w:placeholder>
                  <w:docPart w:val="75DF1C82FE55431BB1FA8E777F52D0C8"/>
                </w:placeholder>
                <w:showingPlcHdr/>
                <w:text w:multiLine="1"/>
              </w:sdtPr>
              <w:sdtContent>
                <w:tc>
                  <w:tcPr>
                    <w:tcW w:w="3124" w:type="pct"/>
                    <w:shd w:val="clear" w:color="auto" w:fill="E7E6E6" w:themeFill="background2"/>
                  </w:tcPr>
                  <w:p w14:paraId="40A11C8E" w14:textId="73CD6D9A" w:rsidR="003B7835" w:rsidRPr="00BA047D" w:rsidRDefault="003B7835" w:rsidP="003B7835">
                    <w:pPr>
                      <w:pStyle w:val="NoSpacing"/>
                      <w:spacing w:before="120" w:after="120"/>
                      <w:rPr>
                        <w:rFonts w:ascii="Times New Roman" w:hAnsi="Times New Roman" w:cs="Times New Roman"/>
                        <w:color w:val="auto"/>
                        <w:szCs w:val="22"/>
                      </w:rPr>
                    </w:pPr>
                    <w:r w:rsidRPr="00BA047D">
                      <w:rPr>
                        <w:rStyle w:val="PlaceholderText"/>
                        <w:rFonts w:ascii="Times New Roman" w:hAnsi="Times New Roman" w:cs="Times New Roman"/>
                        <w:b/>
                        <w:bCs/>
                        <w:color w:val="auto"/>
                        <w:szCs w:val="22"/>
                      </w:rPr>
                      <w:t>Name</w:t>
                    </w:r>
                    <w:r w:rsidRPr="00BA047D">
                      <w:rPr>
                        <w:rStyle w:val="PlaceholderText"/>
                        <w:rFonts w:ascii="Times New Roman" w:hAnsi="Times New Roman" w:cs="Times New Roman"/>
                        <w:color w:val="auto"/>
                        <w:szCs w:val="22"/>
                      </w:rPr>
                      <w:t>.</w:t>
                    </w:r>
                  </w:p>
                </w:tc>
              </w:sdtContent>
            </w:sdt>
          </w:tr>
          <w:tr w:rsidR="00C029C1" w:rsidRPr="00BA047D" w14:paraId="45325C43" w14:textId="77777777" w:rsidTr="003B7835">
            <w:tc>
              <w:tcPr>
                <w:tcW w:w="1876" w:type="pct"/>
                <w:shd w:val="clear" w:color="auto" w:fill="E7E6E6" w:themeFill="background2"/>
              </w:tcPr>
              <w:p w14:paraId="7D5C3D11" w14:textId="0473F7D3" w:rsidR="003B7835" w:rsidRPr="00BA047D" w:rsidRDefault="003B7835" w:rsidP="003B7835">
                <w:pPr>
                  <w:spacing w:before="120"/>
                  <w:rPr>
                    <w:rFonts w:ascii="Times New Roman" w:hAnsi="Times New Roman" w:cs="Times New Roman"/>
                    <w:i/>
                    <w:iCs/>
                    <w:color w:val="auto"/>
                    <w:szCs w:val="22"/>
                  </w:rPr>
                </w:pPr>
                <w:r w:rsidRPr="00BA047D">
                  <w:rPr>
                    <w:rFonts w:ascii="Times New Roman" w:hAnsi="Times New Roman" w:cs="Times New Roman"/>
                    <w:i/>
                    <w:iCs/>
                    <w:color w:val="auto"/>
                    <w:szCs w:val="22"/>
                  </w:rPr>
                  <w:t>Click/tap in the field on the right to</w:t>
                </w:r>
                <w:r w:rsidR="00A31CED">
                  <w:rPr>
                    <w:rFonts w:ascii="Times New Roman" w:hAnsi="Times New Roman" w:cs="Times New Roman"/>
                    <w:i/>
                    <w:iCs/>
                    <w:color w:val="auto"/>
                    <w:szCs w:val="22"/>
                  </w:rPr>
                  <w:t> </w:t>
                </w:r>
                <w:r w:rsidRPr="00BA047D">
                  <w:rPr>
                    <w:rFonts w:ascii="Times New Roman" w:hAnsi="Times New Roman" w:cs="Times New Roman"/>
                    <w:i/>
                    <w:iCs/>
                    <w:color w:val="auto"/>
                    <w:szCs w:val="22"/>
                  </w:rPr>
                  <w:t>upload a signature, save as a PDF and sign, or print and sign</w:t>
                </w:r>
                <w:r w:rsidR="00A31CED">
                  <w:rPr>
                    <w:rFonts w:ascii="Times New Roman" w:hAnsi="Times New Roman" w:cs="Times New Roman"/>
                    <w:i/>
                    <w:iCs/>
                    <w:color w:val="auto"/>
                    <w:szCs w:val="22"/>
                  </w:rPr>
                  <w:t> </w:t>
                </w:r>
                <w:r w:rsidRPr="00BA047D">
                  <w:rPr>
                    <w:rFonts w:ascii="Times New Roman" w:hAnsi="Times New Roman" w:cs="Times New Roman"/>
                    <w:i/>
                    <w:iCs/>
                    <w:color w:val="auto"/>
                    <w:szCs w:val="22"/>
                  </w:rPr>
                  <w:t>manually:</w:t>
                </w:r>
              </w:p>
            </w:tc>
            <w:tc>
              <w:tcPr>
                <w:tcW w:w="3124" w:type="pct"/>
                <w:shd w:val="clear" w:color="auto" w:fill="E7E6E6" w:themeFill="background2"/>
              </w:tcPr>
              <w:p w14:paraId="569FA2B8" w14:textId="1472FF48" w:rsidR="003B7835" w:rsidRPr="00BA047D" w:rsidRDefault="00000000" w:rsidP="003B7835">
                <w:pPr>
                  <w:pStyle w:val="NoSpacing"/>
                  <w:spacing w:before="120" w:after="120"/>
                  <w:ind w:left="-89"/>
                  <w:rPr>
                    <w:rFonts w:ascii="Times New Roman" w:hAnsi="Times New Roman" w:cs="Times New Roman"/>
                    <w:color w:val="auto"/>
                    <w:szCs w:val="22"/>
                  </w:rPr>
                </w:pPr>
                <w:sdt>
                  <w:sdtPr>
                    <w:rPr>
                      <w:rFonts w:ascii="Times New Roman" w:hAnsi="Times New Roman" w:cs="Times New Roman"/>
                      <w:color w:val="auto"/>
                      <w:szCs w:val="22"/>
                    </w:rPr>
                    <w:id w:val="1544861173"/>
                    <w:showingPlcHdr/>
                    <w:picture/>
                  </w:sdtPr>
                  <w:sdtContent>
                    <w:r w:rsidR="003B7835" w:rsidRPr="00BA047D">
                      <w:rPr>
                        <w:rFonts w:ascii="Times New Roman" w:hAnsi="Times New Roman" w:cs="Times New Roman"/>
                        <w:noProof/>
                        <w:color w:val="auto"/>
                        <w:szCs w:val="22"/>
                        <w:shd w:val="clear" w:color="auto" w:fill="F2F2F2" w:themeFill="background1" w:themeFillShade="F2"/>
                      </w:rPr>
                      <w:drawing>
                        <wp:inline distT="0" distB="0" distL="0" distR="0" wp14:anchorId="1AB82009" wp14:editId="687B030E">
                          <wp:extent cx="3488112" cy="658091"/>
                          <wp:effectExtent l="0" t="0" r="0" b="8890"/>
                          <wp:docPr id="1844456562" name="Picture 184445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40818" name="Picture 1586440818"/>
                                  <pic:cNvPicPr>
                                    <a:picLocks noChangeAspect="1" noChangeArrowheads="1"/>
                                  </pic:cNvPicPr>
                                </pic:nvPicPr>
                                <pic:blipFill>
                                  <a:blip r:embed="rId18">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04130" cy="679980"/>
                                  </a:xfrm>
                                  <a:prstGeom prst="rect">
                                    <a:avLst/>
                                  </a:prstGeom>
                                  <a:noFill/>
                                  <a:ln>
                                    <a:noFill/>
                                  </a:ln>
                                </pic:spPr>
                              </pic:pic>
                            </a:graphicData>
                          </a:graphic>
                        </wp:inline>
                      </w:drawing>
                    </w:r>
                  </w:sdtContent>
                </w:sdt>
              </w:p>
            </w:tc>
          </w:tr>
          <w:tr w:rsidR="00C029C1" w:rsidRPr="00BA047D" w14:paraId="5D5AC070" w14:textId="77777777" w:rsidTr="003B7835">
            <w:tc>
              <w:tcPr>
                <w:tcW w:w="1876" w:type="pct"/>
                <w:shd w:val="clear" w:color="auto" w:fill="E7E6E6" w:themeFill="background2"/>
              </w:tcPr>
              <w:p w14:paraId="034264D9" w14:textId="322FFBE6" w:rsidR="003B7835" w:rsidRPr="00BA047D" w:rsidRDefault="003B7835" w:rsidP="003B7835">
                <w:pPr>
                  <w:spacing w:before="120" w:after="240"/>
                  <w:rPr>
                    <w:rFonts w:ascii="Times New Roman" w:hAnsi="Times New Roman" w:cs="Times New Roman"/>
                    <w:i/>
                    <w:iCs/>
                    <w:color w:val="auto"/>
                    <w:szCs w:val="22"/>
                  </w:rPr>
                </w:pPr>
                <w:r w:rsidRPr="00BA047D">
                  <w:rPr>
                    <w:rFonts w:ascii="Times New Roman" w:hAnsi="Times New Roman" w:cs="Times New Roman"/>
                    <w:i/>
                    <w:iCs/>
                    <w:color w:val="auto"/>
                    <w:szCs w:val="22"/>
                  </w:rPr>
                  <w:t>Date of signing:</w:t>
                </w:r>
              </w:p>
            </w:tc>
            <w:tc>
              <w:tcPr>
                <w:tcW w:w="3124" w:type="pct"/>
                <w:shd w:val="clear" w:color="auto" w:fill="E7E6E6" w:themeFill="background2"/>
              </w:tcPr>
              <w:p w14:paraId="25237C0D" w14:textId="5ED852C8" w:rsidR="003B7835" w:rsidRPr="00BA047D" w:rsidRDefault="00000000" w:rsidP="003B7835">
                <w:pPr>
                  <w:keepNext/>
                  <w:keepLines/>
                  <w:spacing w:before="120"/>
                  <w:rPr>
                    <w:rFonts w:ascii="Times New Roman" w:hAnsi="Times New Roman" w:cs="Times New Roman"/>
                    <w:color w:val="auto"/>
                    <w:szCs w:val="22"/>
                  </w:rPr>
                </w:pPr>
                <w:sdt>
                  <w:sdtPr>
                    <w:rPr>
                      <w:rFonts w:ascii="Times New Roman" w:hAnsi="Times New Roman" w:cs="Times New Roman"/>
                      <w:color w:val="auto"/>
                      <w:szCs w:val="22"/>
                    </w:rPr>
                    <w:alias w:val="Date"/>
                    <w:tag w:val="Date"/>
                    <w:id w:val="129985424"/>
                    <w:placeholder>
                      <w:docPart w:val="3EBBA05392314CB6B07A8B1175DC918A"/>
                    </w:placeholder>
                    <w:showingPlcHdr/>
                    <w:date>
                      <w:dateFormat w:val="d/MM/yyyy"/>
                      <w:lid w:val="en-AU"/>
                      <w:storeMappedDataAs w:val="dateTime"/>
                      <w:calendar w:val="gregorian"/>
                    </w:date>
                  </w:sdtPr>
                  <w:sdtContent>
                    <w:r w:rsidR="003B7835" w:rsidRPr="00BA047D">
                      <w:rPr>
                        <w:rFonts w:ascii="Times New Roman" w:hAnsi="Times New Roman" w:cs="Times New Roman"/>
                        <w:b/>
                        <w:bCs/>
                        <w:color w:val="auto"/>
                        <w:szCs w:val="22"/>
                      </w:rPr>
                      <w:t>[</w:t>
                    </w:r>
                    <w:r w:rsidR="003B7835" w:rsidRPr="00BA047D">
                      <w:rPr>
                        <w:rStyle w:val="PlaceholderText"/>
                        <w:rFonts w:ascii="Times New Roman" w:hAnsi="Times New Roman" w:cs="Times New Roman"/>
                        <w:b/>
                        <w:bCs/>
                        <w:color w:val="auto"/>
                        <w:szCs w:val="22"/>
                      </w:rPr>
                      <w:t>Click or tap to add date]</w:t>
                    </w:r>
                    <w:r w:rsidR="003B7835" w:rsidRPr="00BA047D">
                      <w:rPr>
                        <w:rStyle w:val="PlaceholderText"/>
                        <w:rFonts w:ascii="Times New Roman" w:hAnsi="Times New Roman" w:cs="Times New Roman"/>
                        <w:color w:val="auto"/>
                        <w:szCs w:val="22"/>
                      </w:rPr>
                      <w:t>.</w:t>
                    </w:r>
                  </w:sdtContent>
                </w:sdt>
              </w:p>
            </w:tc>
          </w:tr>
        </w:tbl>
        <w:p w14:paraId="3FE2E35C" w14:textId="77777777" w:rsidR="00B4208F" w:rsidRPr="00BA047D" w:rsidRDefault="00B4208F" w:rsidP="003B7835">
          <w:pPr>
            <w:autoSpaceDE/>
            <w:autoSpaceDN/>
            <w:adjustRightInd/>
            <w:spacing w:after="160" w:line="259" w:lineRule="auto"/>
            <w:rPr>
              <w:rFonts w:ascii="Times New Roman" w:hAnsi="Times New Roman" w:cs="Times New Roman"/>
              <w:szCs w:val="22"/>
            </w:rPr>
          </w:pPr>
        </w:p>
        <w:p w14:paraId="7E391C81" w14:textId="06E3F68E" w:rsidR="00B076FF" w:rsidRDefault="00B076FF">
          <w:pPr>
            <w:autoSpaceDE/>
            <w:autoSpaceDN/>
            <w:adjustRightInd/>
            <w:spacing w:after="160" w:line="259" w:lineRule="auto"/>
          </w:pPr>
        </w:p>
        <w:p w14:paraId="339AC72F" w14:textId="264C0B48" w:rsidR="000E3009" w:rsidRDefault="000E3009" w:rsidP="00ED11CC">
          <w:pPr>
            <w:pStyle w:val="Heading1"/>
          </w:pPr>
          <w:r>
            <w:t>References</w:t>
          </w:r>
        </w:p>
        <w:p w14:paraId="07C89909" w14:textId="77777777" w:rsidR="00A57AEC" w:rsidRPr="006C37BD" w:rsidRDefault="00A57AEC" w:rsidP="00A57AEC">
          <w:pPr>
            <w:spacing w:after="240"/>
            <w:ind w:left="720" w:hanging="720"/>
          </w:pPr>
          <w:r>
            <w:t xml:space="preserve">Australian Association of Social Workers. (2023a). </w:t>
          </w:r>
          <w:r w:rsidRPr="00846969">
            <w:rPr>
              <w:i/>
              <w:iCs/>
            </w:rPr>
            <w:t>A</w:t>
          </w:r>
          <w:r>
            <w:rPr>
              <w:i/>
              <w:iCs/>
            </w:rPr>
            <w:t xml:space="preserve">ustralian Social Work Education and Accreditation Standards (ASWEAS) </w:t>
          </w:r>
          <w:r>
            <w:t xml:space="preserve">(March 2020 V. 2.2 Updated August 2023). </w:t>
          </w:r>
          <w:hyperlink r:id="rId20" w:history="1">
            <w:r w:rsidRPr="007F28BC">
              <w:rPr>
                <w:rStyle w:val="Hyperlink"/>
              </w:rPr>
              <w:t>https://www.aasw.asn.au/education-employment/higher-education-providers/standards-and-guidelines/</w:t>
            </w:r>
          </w:hyperlink>
        </w:p>
        <w:p w14:paraId="35A3AB0A" w14:textId="77777777" w:rsidR="00A57AEC" w:rsidRDefault="00A57AEC" w:rsidP="00A57AEC">
          <w:pPr>
            <w:pStyle w:val="References"/>
          </w:pPr>
          <w:r>
            <w:t xml:space="preserve">Australian Association of Social Workers. (2023b). </w:t>
          </w:r>
          <w:r w:rsidRPr="00846969">
            <w:rPr>
              <w:i/>
              <w:iCs/>
            </w:rPr>
            <w:t>AASW Practice Standards</w:t>
          </w:r>
          <w:r>
            <w:t xml:space="preserve">. </w:t>
          </w:r>
          <w:hyperlink r:id="rId21" w:history="1">
            <w:r w:rsidRPr="007F28BC">
              <w:rPr>
                <w:rStyle w:val="Hyperlink"/>
              </w:rPr>
              <w:t>https://www.aasw.asn.au/practice-standards-2023/</w:t>
            </w:r>
          </w:hyperlink>
        </w:p>
        <w:p w14:paraId="269EC290" w14:textId="0BCAB588" w:rsidR="000E3009" w:rsidRPr="002D4217" w:rsidRDefault="000E3009" w:rsidP="00AF6C1C">
          <w:pPr>
            <w:spacing w:after="240"/>
            <w:ind w:left="720" w:hanging="720"/>
          </w:pPr>
          <w:r>
            <w:t xml:space="preserve">Australian Association of Social Workers. (2020). </w:t>
          </w:r>
          <w:r>
            <w:rPr>
              <w:i/>
              <w:iCs/>
            </w:rPr>
            <w:t>Australian Association of Social Workers Code of Ethics 2020</w:t>
          </w:r>
          <w:r>
            <w:t xml:space="preserve">. </w:t>
          </w:r>
          <w:hyperlink r:id="rId22" w:history="1">
            <w:r w:rsidRPr="00136EE4">
              <w:rPr>
                <w:rStyle w:val="Hyperlink"/>
              </w:rPr>
              <w:t>https://www.aasw.asn.au/about-aasw/ethics-standards/code-of-ethics/</w:t>
            </w:r>
          </w:hyperlink>
        </w:p>
      </w:sdtContent>
    </w:sdt>
    <w:sectPr w:rsidR="000E3009" w:rsidRPr="002D4217" w:rsidSect="008700EE">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B2A2A" w14:textId="77777777" w:rsidR="008700EE" w:rsidRDefault="008700EE" w:rsidP="00B65800">
      <w:pPr>
        <w:spacing w:after="0"/>
      </w:pPr>
      <w:r>
        <w:separator/>
      </w:r>
    </w:p>
  </w:endnote>
  <w:endnote w:type="continuationSeparator" w:id="0">
    <w:p w14:paraId="7D7D5D0F" w14:textId="77777777" w:rsidR="008700EE" w:rsidRDefault="008700EE" w:rsidP="00B65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Playfair Display">
    <w:panose1 w:val="00000500000000000000"/>
    <w:charset w:val="00"/>
    <w:family w:val="auto"/>
    <w:pitch w:val="variable"/>
    <w:sig w:usb0="2000020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80DF8" w14:textId="12E3D984" w:rsidR="00B65800" w:rsidRDefault="00B65800" w:rsidP="00B65800">
    <w:pPr>
      <w:pStyle w:val="Footer"/>
      <w:jc w:val="right"/>
    </w:pPr>
    <w:r>
      <w:t xml:space="preserve">Last updated February 2024 | </w:t>
    </w:r>
    <w:sdt>
      <w:sdtPr>
        <w:id w:val="3893164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rPr>
            <w:noProof/>
          </w:rPr>
          <w: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57F9" w14:textId="6A7F776F" w:rsidR="00486E05" w:rsidRDefault="00486E05" w:rsidP="00486E05">
    <w:pPr>
      <w:pStyle w:val="Footer"/>
      <w:jc w:val="right"/>
    </w:pPr>
    <w:r>
      <w:t xml:space="preserve">Last updated February 2024 | </w:t>
    </w:r>
    <w:sdt>
      <w:sdtPr>
        <w:id w:val="34082453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r>
          <w:rPr>
            <w:noProof/>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29734" w14:textId="77777777" w:rsidR="008700EE" w:rsidRDefault="008700EE" w:rsidP="00B65800">
      <w:pPr>
        <w:spacing w:after="0"/>
      </w:pPr>
      <w:r>
        <w:separator/>
      </w:r>
    </w:p>
  </w:footnote>
  <w:footnote w:type="continuationSeparator" w:id="0">
    <w:p w14:paraId="0C192854" w14:textId="77777777" w:rsidR="008700EE" w:rsidRDefault="008700EE" w:rsidP="00B658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BC869" w14:textId="50292685" w:rsidR="00EB0C17" w:rsidRDefault="00486E05">
    <w:pPr>
      <w:pStyle w:val="Header"/>
    </w:pPr>
    <w:r>
      <w:t>Recognition of Prior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4B84" w14:textId="1088BD7A" w:rsidR="00A31CED" w:rsidRDefault="00A31CED" w:rsidP="00A31CED">
    <w:pPr>
      <w:pStyle w:val="Header"/>
      <w:jc w:val="right"/>
    </w:pPr>
    <w:r>
      <w:rPr>
        <w:noProof/>
      </w:rPr>
      <w:drawing>
        <wp:inline distT="0" distB="0" distL="0" distR="0" wp14:anchorId="6CE18955" wp14:editId="235E84B5">
          <wp:extent cx="527814" cy="554182"/>
          <wp:effectExtent l="0" t="0" r="5715" b="0"/>
          <wp:docPr id="114" name="Image 114" descr="A logo with a sun and wav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Image 114" descr="A logo with a sun and waves&#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7573" cy="56442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21869" w14:textId="0C30C3CD" w:rsidR="000E51FA" w:rsidRDefault="000E51FA" w:rsidP="000E51FA">
    <w:pPr>
      <w:pStyle w:val="Header"/>
    </w:pPr>
    <w:r>
      <w:t>Recognition of Prior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10CB7"/>
    <w:multiLevelType w:val="hybridMultilevel"/>
    <w:tmpl w:val="58505642"/>
    <w:lvl w:ilvl="0" w:tplc="A0205FB6">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AD6C73"/>
    <w:multiLevelType w:val="hybridMultilevel"/>
    <w:tmpl w:val="AD424F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CC4ED1"/>
    <w:multiLevelType w:val="hybridMultilevel"/>
    <w:tmpl w:val="E6FE30D2"/>
    <w:lvl w:ilvl="0" w:tplc="A8CE8CDC">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A91695C"/>
    <w:multiLevelType w:val="hybridMultilevel"/>
    <w:tmpl w:val="74820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B6178A"/>
    <w:multiLevelType w:val="hybridMultilevel"/>
    <w:tmpl w:val="01B4BEAA"/>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472AB2"/>
    <w:multiLevelType w:val="hybridMultilevel"/>
    <w:tmpl w:val="1A46749E"/>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C0D183C"/>
    <w:multiLevelType w:val="hybridMultilevel"/>
    <w:tmpl w:val="CFB4C7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8B668C"/>
    <w:multiLevelType w:val="hybridMultilevel"/>
    <w:tmpl w:val="52BC4FC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4817E1"/>
    <w:multiLevelType w:val="hybridMultilevel"/>
    <w:tmpl w:val="6F569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686040"/>
    <w:multiLevelType w:val="hybridMultilevel"/>
    <w:tmpl w:val="7DB8A3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841453"/>
    <w:multiLevelType w:val="hybridMultilevel"/>
    <w:tmpl w:val="F788D296"/>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8D5C88"/>
    <w:multiLevelType w:val="hybridMultilevel"/>
    <w:tmpl w:val="0A3CEB60"/>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D06944"/>
    <w:multiLevelType w:val="hybridMultilevel"/>
    <w:tmpl w:val="54C20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C56C5B"/>
    <w:multiLevelType w:val="hybridMultilevel"/>
    <w:tmpl w:val="D568AA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82162C1"/>
    <w:multiLevelType w:val="hybridMultilevel"/>
    <w:tmpl w:val="7CF651A2"/>
    <w:lvl w:ilvl="0" w:tplc="42CE436C">
      <w:numFmt w:val="bullet"/>
      <w:lvlText w:val="•"/>
      <w:lvlJc w:val="left"/>
      <w:pPr>
        <w:ind w:left="720" w:hanging="360"/>
      </w:pPr>
      <w:rPr>
        <w:rFonts w:ascii="Open Sans" w:eastAsiaTheme="minorEastAsia" w:hAnsi="Open Sans" w:cs="Open San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421A7D"/>
    <w:multiLevelType w:val="hybridMultilevel"/>
    <w:tmpl w:val="9322F5E4"/>
    <w:lvl w:ilvl="0" w:tplc="9A6A6D2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ED3C29"/>
    <w:multiLevelType w:val="hybridMultilevel"/>
    <w:tmpl w:val="5D88985A"/>
    <w:lvl w:ilvl="0" w:tplc="9A6A6D2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F7CC9"/>
    <w:multiLevelType w:val="hybridMultilevel"/>
    <w:tmpl w:val="C73AA90A"/>
    <w:lvl w:ilvl="0" w:tplc="ECE6C4E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06736E8"/>
    <w:multiLevelType w:val="multilevel"/>
    <w:tmpl w:val="24088B4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17C5A84"/>
    <w:multiLevelType w:val="hybridMultilevel"/>
    <w:tmpl w:val="73CA98C2"/>
    <w:lvl w:ilvl="0" w:tplc="A8CE8CDC">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1A7E9D"/>
    <w:multiLevelType w:val="hybridMultilevel"/>
    <w:tmpl w:val="641041EC"/>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14A2DF4"/>
    <w:multiLevelType w:val="hybridMultilevel"/>
    <w:tmpl w:val="ED4E6E50"/>
    <w:lvl w:ilvl="0" w:tplc="994A462A">
      <w:start w:val="1"/>
      <w:numFmt w:val="decimal"/>
      <w:lvlText w:val="%1."/>
      <w:lvlJc w:val="left"/>
      <w:pPr>
        <w:ind w:left="720" w:hanging="720"/>
      </w:pPr>
      <w:rPr>
        <w:rFonts w:hint="default"/>
      </w:rPr>
    </w:lvl>
    <w:lvl w:ilvl="1" w:tplc="63563516">
      <w:start w:val="1"/>
      <w:numFmt w:val="lowerLetter"/>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8460E9C"/>
    <w:multiLevelType w:val="hybridMultilevel"/>
    <w:tmpl w:val="5C70CE10"/>
    <w:lvl w:ilvl="0" w:tplc="42CE436C">
      <w:numFmt w:val="bullet"/>
      <w:lvlText w:val="•"/>
      <w:lvlJc w:val="left"/>
      <w:pPr>
        <w:ind w:left="1080" w:hanging="72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7404AE"/>
    <w:multiLevelType w:val="hybridMultilevel"/>
    <w:tmpl w:val="7F0C51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B2779DE"/>
    <w:multiLevelType w:val="hybridMultilevel"/>
    <w:tmpl w:val="71A2C3DE"/>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B9624A6"/>
    <w:multiLevelType w:val="hybridMultilevel"/>
    <w:tmpl w:val="5CC2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961F3E"/>
    <w:multiLevelType w:val="hybridMultilevel"/>
    <w:tmpl w:val="A0067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6DE6C57"/>
    <w:multiLevelType w:val="hybridMultilevel"/>
    <w:tmpl w:val="2B12AC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564516"/>
    <w:multiLevelType w:val="hybridMultilevel"/>
    <w:tmpl w:val="19926410"/>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DB4D82"/>
    <w:multiLevelType w:val="hybridMultilevel"/>
    <w:tmpl w:val="6748B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1E6461"/>
    <w:multiLevelType w:val="hybridMultilevel"/>
    <w:tmpl w:val="42562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6353694">
    <w:abstractNumId w:val="7"/>
  </w:num>
  <w:num w:numId="2" w16cid:durableId="1133713528">
    <w:abstractNumId w:val="29"/>
  </w:num>
  <w:num w:numId="3" w16cid:durableId="1629160717">
    <w:abstractNumId w:val="25"/>
  </w:num>
  <w:num w:numId="4" w16cid:durableId="1059405201">
    <w:abstractNumId w:val="10"/>
  </w:num>
  <w:num w:numId="5" w16cid:durableId="245848879">
    <w:abstractNumId w:val="20"/>
  </w:num>
  <w:num w:numId="6" w16cid:durableId="1046563756">
    <w:abstractNumId w:val="11"/>
  </w:num>
  <w:num w:numId="7" w16cid:durableId="635069156">
    <w:abstractNumId w:val="5"/>
  </w:num>
  <w:num w:numId="8" w16cid:durableId="976953452">
    <w:abstractNumId w:val="4"/>
  </w:num>
  <w:num w:numId="9" w16cid:durableId="916671070">
    <w:abstractNumId w:val="8"/>
  </w:num>
  <w:num w:numId="10" w16cid:durableId="662321201">
    <w:abstractNumId w:val="26"/>
  </w:num>
  <w:num w:numId="11" w16cid:durableId="403990836">
    <w:abstractNumId w:val="22"/>
  </w:num>
  <w:num w:numId="12" w16cid:durableId="1142384267">
    <w:abstractNumId w:val="14"/>
  </w:num>
  <w:num w:numId="13" w16cid:durableId="278076204">
    <w:abstractNumId w:val="28"/>
  </w:num>
  <w:num w:numId="14" w16cid:durableId="289867300">
    <w:abstractNumId w:val="12"/>
  </w:num>
  <w:num w:numId="15" w16cid:durableId="1761872540">
    <w:abstractNumId w:val="13"/>
  </w:num>
  <w:num w:numId="16" w16cid:durableId="1318267489">
    <w:abstractNumId w:val="17"/>
  </w:num>
  <w:num w:numId="17" w16cid:durableId="1373113775">
    <w:abstractNumId w:val="1"/>
  </w:num>
  <w:num w:numId="18" w16cid:durableId="1191332186">
    <w:abstractNumId w:val="21"/>
  </w:num>
  <w:num w:numId="19" w16cid:durableId="1915163849">
    <w:abstractNumId w:val="7"/>
  </w:num>
  <w:num w:numId="20" w16cid:durableId="771323309">
    <w:abstractNumId w:val="0"/>
  </w:num>
  <w:num w:numId="21" w16cid:durableId="969285560">
    <w:abstractNumId w:val="7"/>
    <w:lvlOverride w:ilvl="0">
      <w:startOverride w:val="1"/>
    </w:lvlOverride>
  </w:num>
  <w:num w:numId="22" w16cid:durableId="1987205064">
    <w:abstractNumId w:val="15"/>
  </w:num>
  <w:num w:numId="23" w16cid:durableId="1455903847">
    <w:abstractNumId w:val="16"/>
  </w:num>
  <w:num w:numId="24" w16cid:durableId="19934879">
    <w:abstractNumId w:val="24"/>
  </w:num>
  <w:num w:numId="25" w16cid:durableId="1670862936">
    <w:abstractNumId w:val="27"/>
  </w:num>
  <w:num w:numId="26" w16cid:durableId="1475946501">
    <w:abstractNumId w:val="30"/>
  </w:num>
  <w:num w:numId="27" w16cid:durableId="403112827">
    <w:abstractNumId w:val="9"/>
  </w:num>
  <w:num w:numId="28" w16cid:durableId="371929755">
    <w:abstractNumId w:val="6"/>
  </w:num>
  <w:num w:numId="29" w16cid:durableId="1785686105">
    <w:abstractNumId w:val="23"/>
  </w:num>
  <w:num w:numId="30" w16cid:durableId="276572497">
    <w:abstractNumId w:val="19"/>
  </w:num>
  <w:num w:numId="31" w16cid:durableId="225800093">
    <w:abstractNumId w:val="2"/>
  </w:num>
  <w:num w:numId="32" w16cid:durableId="1809737885">
    <w:abstractNumId w:val="3"/>
  </w:num>
  <w:num w:numId="33" w16cid:durableId="11862085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DYyMDIwNDUxNzZS0lEKTi0uzszPAykwMasFACv8LPstAAAA"/>
  </w:docVars>
  <w:rsids>
    <w:rsidRoot w:val="00B65800"/>
    <w:rsid w:val="000324B0"/>
    <w:rsid w:val="0003288C"/>
    <w:rsid w:val="00056412"/>
    <w:rsid w:val="000676A6"/>
    <w:rsid w:val="000707DC"/>
    <w:rsid w:val="000B4447"/>
    <w:rsid w:val="000D3AAD"/>
    <w:rsid w:val="000E3009"/>
    <w:rsid w:val="000E4EE3"/>
    <w:rsid w:val="000E51FA"/>
    <w:rsid w:val="000F6665"/>
    <w:rsid w:val="00100E26"/>
    <w:rsid w:val="00135CED"/>
    <w:rsid w:val="00155FDB"/>
    <w:rsid w:val="0015624A"/>
    <w:rsid w:val="00166D6D"/>
    <w:rsid w:val="00181CE9"/>
    <w:rsid w:val="0018457A"/>
    <w:rsid w:val="001A712C"/>
    <w:rsid w:val="001D7D5B"/>
    <w:rsid w:val="001F44C3"/>
    <w:rsid w:val="00212E1E"/>
    <w:rsid w:val="002153E8"/>
    <w:rsid w:val="00221780"/>
    <w:rsid w:val="00227155"/>
    <w:rsid w:val="00242617"/>
    <w:rsid w:val="00247018"/>
    <w:rsid w:val="002939AE"/>
    <w:rsid w:val="00296308"/>
    <w:rsid w:val="002A1511"/>
    <w:rsid w:val="002B65D4"/>
    <w:rsid w:val="002D2ACD"/>
    <w:rsid w:val="002D4217"/>
    <w:rsid w:val="002E733D"/>
    <w:rsid w:val="00302056"/>
    <w:rsid w:val="003155F6"/>
    <w:rsid w:val="003445BF"/>
    <w:rsid w:val="00346DE9"/>
    <w:rsid w:val="00361756"/>
    <w:rsid w:val="00374093"/>
    <w:rsid w:val="003856DB"/>
    <w:rsid w:val="0038608D"/>
    <w:rsid w:val="003960C8"/>
    <w:rsid w:val="003B7835"/>
    <w:rsid w:val="003C3D0F"/>
    <w:rsid w:val="003D365E"/>
    <w:rsid w:val="003E4D23"/>
    <w:rsid w:val="003F1981"/>
    <w:rsid w:val="003F4353"/>
    <w:rsid w:val="00401706"/>
    <w:rsid w:val="004155B5"/>
    <w:rsid w:val="00426ED8"/>
    <w:rsid w:val="00447E45"/>
    <w:rsid w:val="0046580F"/>
    <w:rsid w:val="00485A60"/>
    <w:rsid w:val="00486E05"/>
    <w:rsid w:val="004A0182"/>
    <w:rsid w:val="004A48F4"/>
    <w:rsid w:val="004C2C7D"/>
    <w:rsid w:val="004D6195"/>
    <w:rsid w:val="005035F9"/>
    <w:rsid w:val="005168EE"/>
    <w:rsid w:val="00547B24"/>
    <w:rsid w:val="00554C35"/>
    <w:rsid w:val="0056150C"/>
    <w:rsid w:val="00563D77"/>
    <w:rsid w:val="00567F41"/>
    <w:rsid w:val="005A0BC6"/>
    <w:rsid w:val="005B7231"/>
    <w:rsid w:val="005D1D2A"/>
    <w:rsid w:val="005D23FF"/>
    <w:rsid w:val="005D3159"/>
    <w:rsid w:val="005D330C"/>
    <w:rsid w:val="00601200"/>
    <w:rsid w:val="006079D3"/>
    <w:rsid w:val="006110E9"/>
    <w:rsid w:val="00614619"/>
    <w:rsid w:val="00615499"/>
    <w:rsid w:val="00622DB3"/>
    <w:rsid w:val="00624266"/>
    <w:rsid w:val="0064333E"/>
    <w:rsid w:val="00665851"/>
    <w:rsid w:val="006B48E8"/>
    <w:rsid w:val="006B541A"/>
    <w:rsid w:val="006C37BD"/>
    <w:rsid w:val="006E4A58"/>
    <w:rsid w:val="00707B5F"/>
    <w:rsid w:val="00727730"/>
    <w:rsid w:val="00743809"/>
    <w:rsid w:val="00746877"/>
    <w:rsid w:val="007715C6"/>
    <w:rsid w:val="007739E5"/>
    <w:rsid w:val="00782671"/>
    <w:rsid w:val="0079025C"/>
    <w:rsid w:val="007929DE"/>
    <w:rsid w:val="007B01FE"/>
    <w:rsid w:val="007B6ED6"/>
    <w:rsid w:val="007C6D40"/>
    <w:rsid w:val="007D59C4"/>
    <w:rsid w:val="007F1250"/>
    <w:rsid w:val="0081454C"/>
    <w:rsid w:val="008265A8"/>
    <w:rsid w:val="00827985"/>
    <w:rsid w:val="0083084D"/>
    <w:rsid w:val="00836B7D"/>
    <w:rsid w:val="0084520D"/>
    <w:rsid w:val="00846F76"/>
    <w:rsid w:val="00856EB4"/>
    <w:rsid w:val="00857ACD"/>
    <w:rsid w:val="008700EE"/>
    <w:rsid w:val="00872ADF"/>
    <w:rsid w:val="00874284"/>
    <w:rsid w:val="008B1C7A"/>
    <w:rsid w:val="008C4D04"/>
    <w:rsid w:val="008D3385"/>
    <w:rsid w:val="008F72D9"/>
    <w:rsid w:val="00930001"/>
    <w:rsid w:val="00931AD1"/>
    <w:rsid w:val="00946811"/>
    <w:rsid w:val="00955E5A"/>
    <w:rsid w:val="009615BF"/>
    <w:rsid w:val="0097410C"/>
    <w:rsid w:val="009923C9"/>
    <w:rsid w:val="00997111"/>
    <w:rsid w:val="009A2942"/>
    <w:rsid w:val="009A3BA4"/>
    <w:rsid w:val="009B043B"/>
    <w:rsid w:val="009B20C8"/>
    <w:rsid w:val="009B4171"/>
    <w:rsid w:val="009C629B"/>
    <w:rsid w:val="00A01B90"/>
    <w:rsid w:val="00A24486"/>
    <w:rsid w:val="00A2529F"/>
    <w:rsid w:val="00A31CED"/>
    <w:rsid w:val="00A3277C"/>
    <w:rsid w:val="00A37993"/>
    <w:rsid w:val="00A459D2"/>
    <w:rsid w:val="00A460AE"/>
    <w:rsid w:val="00A57AEC"/>
    <w:rsid w:val="00A62B42"/>
    <w:rsid w:val="00A6322C"/>
    <w:rsid w:val="00A64BB3"/>
    <w:rsid w:val="00A732F9"/>
    <w:rsid w:val="00A74D83"/>
    <w:rsid w:val="00AA121A"/>
    <w:rsid w:val="00AD6BBD"/>
    <w:rsid w:val="00AE5408"/>
    <w:rsid w:val="00AF32CD"/>
    <w:rsid w:val="00AF5F19"/>
    <w:rsid w:val="00AF6C1C"/>
    <w:rsid w:val="00B076FF"/>
    <w:rsid w:val="00B232EF"/>
    <w:rsid w:val="00B33999"/>
    <w:rsid w:val="00B4208F"/>
    <w:rsid w:val="00B51071"/>
    <w:rsid w:val="00B519C8"/>
    <w:rsid w:val="00B56C0F"/>
    <w:rsid w:val="00B623EE"/>
    <w:rsid w:val="00B65800"/>
    <w:rsid w:val="00B71664"/>
    <w:rsid w:val="00B7790D"/>
    <w:rsid w:val="00B87E71"/>
    <w:rsid w:val="00BA047D"/>
    <w:rsid w:val="00BA054E"/>
    <w:rsid w:val="00BA1341"/>
    <w:rsid w:val="00BB105A"/>
    <w:rsid w:val="00BB26A2"/>
    <w:rsid w:val="00BB54E3"/>
    <w:rsid w:val="00BC31EE"/>
    <w:rsid w:val="00BC347A"/>
    <w:rsid w:val="00BC4B56"/>
    <w:rsid w:val="00BE5E1E"/>
    <w:rsid w:val="00C02590"/>
    <w:rsid w:val="00C029C1"/>
    <w:rsid w:val="00C05BF0"/>
    <w:rsid w:val="00C15DC8"/>
    <w:rsid w:val="00C234E4"/>
    <w:rsid w:val="00C50D2D"/>
    <w:rsid w:val="00C63B5A"/>
    <w:rsid w:val="00C665A6"/>
    <w:rsid w:val="00C72DEE"/>
    <w:rsid w:val="00C81A93"/>
    <w:rsid w:val="00C852BD"/>
    <w:rsid w:val="00C87C11"/>
    <w:rsid w:val="00CB12CE"/>
    <w:rsid w:val="00CD09E3"/>
    <w:rsid w:val="00CD4D33"/>
    <w:rsid w:val="00CE5D19"/>
    <w:rsid w:val="00CF4CB0"/>
    <w:rsid w:val="00D0010F"/>
    <w:rsid w:val="00D00DED"/>
    <w:rsid w:val="00D025B8"/>
    <w:rsid w:val="00D30CF1"/>
    <w:rsid w:val="00D32376"/>
    <w:rsid w:val="00D45FE0"/>
    <w:rsid w:val="00D54900"/>
    <w:rsid w:val="00D65BC1"/>
    <w:rsid w:val="00D711DF"/>
    <w:rsid w:val="00D74539"/>
    <w:rsid w:val="00D86823"/>
    <w:rsid w:val="00DB447F"/>
    <w:rsid w:val="00DC7F38"/>
    <w:rsid w:val="00DD44AB"/>
    <w:rsid w:val="00DD5EBC"/>
    <w:rsid w:val="00DE20C2"/>
    <w:rsid w:val="00DE271C"/>
    <w:rsid w:val="00DE3A80"/>
    <w:rsid w:val="00DE6099"/>
    <w:rsid w:val="00DF2285"/>
    <w:rsid w:val="00DF4A72"/>
    <w:rsid w:val="00E40C7D"/>
    <w:rsid w:val="00E417C1"/>
    <w:rsid w:val="00E458F4"/>
    <w:rsid w:val="00E500AE"/>
    <w:rsid w:val="00E60ECE"/>
    <w:rsid w:val="00E73CB1"/>
    <w:rsid w:val="00E746E1"/>
    <w:rsid w:val="00E8007B"/>
    <w:rsid w:val="00EA4B4F"/>
    <w:rsid w:val="00EA534A"/>
    <w:rsid w:val="00EA6F06"/>
    <w:rsid w:val="00EB0C17"/>
    <w:rsid w:val="00ED11CC"/>
    <w:rsid w:val="00ED2603"/>
    <w:rsid w:val="00EF1FEE"/>
    <w:rsid w:val="00EF31E9"/>
    <w:rsid w:val="00F1307E"/>
    <w:rsid w:val="00F160C4"/>
    <w:rsid w:val="00F26C02"/>
    <w:rsid w:val="00F33225"/>
    <w:rsid w:val="00F42660"/>
    <w:rsid w:val="00F52425"/>
    <w:rsid w:val="00F52CC4"/>
    <w:rsid w:val="00F62A6D"/>
    <w:rsid w:val="00F644AE"/>
    <w:rsid w:val="00F77C59"/>
    <w:rsid w:val="00F8651F"/>
    <w:rsid w:val="00F87091"/>
    <w:rsid w:val="00FB6CBA"/>
    <w:rsid w:val="00FC3BBF"/>
    <w:rsid w:val="00FC7BD1"/>
    <w:rsid w:val="00FF2C08"/>
    <w:rsid w:val="00FF4C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E54F9"/>
  <w15:chartTrackingRefBased/>
  <w15:docId w15:val="{0C3B598A-3762-434B-B46B-46363E64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200"/>
    <w:pPr>
      <w:autoSpaceDE w:val="0"/>
      <w:autoSpaceDN w:val="0"/>
      <w:adjustRightInd w:val="0"/>
      <w:spacing w:after="120" w:line="240" w:lineRule="auto"/>
    </w:pPr>
    <w:rPr>
      <w:rFonts w:ascii="Open Sans" w:eastAsiaTheme="minorEastAsia" w:hAnsi="Open Sans" w:cs="Open Sans"/>
      <w:color w:val="000000"/>
      <w:kern w:val="0"/>
      <w:szCs w:val="24"/>
      <w:lang w:eastAsia="en-AU"/>
      <w14:ligatures w14:val="none"/>
    </w:rPr>
  </w:style>
  <w:style w:type="paragraph" w:styleId="Heading1">
    <w:name w:val="heading 1"/>
    <w:basedOn w:val="Normal"/>
    <w:next w:val="Normal"/>
    <w:link w:val="Heading1Char"/>
    <w:uiPriority w:val="9"/>
    <w:qFormat/>
    <w:rsid w:val="00DB447F"/>
    <w:pPr>
      <w:keepNext/>
      <w:keepLines/>
      <w:spacing w:after="480"/>
      <w:jc w:val="center"/>
      <w:outlineLvl w:val="0"/>
    </w:pPr>
    <w:rPr>
      <w:rFonts w:ascii="Playfair Display" w:hAnsi="Playfair Display" w:cstheme="minorHAnsi"/>
      <w:bCs/>
      <w:iCs/>
      <w:color w:val="0066B3"/>
      <w:spacing w:val="4"/>
      <w:sz w:val="44"/>
      <w:szCs w:val="44"/>
    </w:rPr>
  </w:style>
  <w:style w:type="paragraph" w:styleId="Heading2">
    <w:name w:val="heading 2"/>
    <w:basedOn w:val="Normal"/>
    <w:next w:val="Normal"/>
    <w:link w:val="Heading2Char"/>
    <w:uiPriority w:val="9"/>
    <w:unhideWhenUsed/>
    <w:qFormat/>
    <w:rsid w:val="00C234E4"/>
    <w:pPr>
      <w:keepNext/>
      <w:keepLines/>
      <w:spacing w:before="360"/>
      <w:outlineLvl w:val="1"/>
    </w:pPr>
    <w:rPr>
      <w:b/>
      <w:iCs/>
      <w:szCs w:val="22"/>
    </w:rPr>
  </w:style>
  <w:style w:type="paragraph" w:styleId="Heading3">
    <w:name w:val="heading 3"/>
    <w:basedOn w:val="Heading2"/>
    <w:next w:val="Normal"/>
    <w:link w:val="Heading3Char"/>
    <w:uiPriority w:val="9"/>
    <w:unhideWhenUsed/>
    <w:qFormat/>
    <w:rsid w:val="00DD5EBC"/>
    <w:pPr>
      <w:outlineLvl w:val="2"/>
    </w:pPr>
    <w:rPr>
      <w:i/>
      <w:iCs w:val="0"/>
    </w:rPr>
  </w:style>
  <w:style w:type="paragraph" w:styleId="Heading4">
    <w:name w:val="heading 4"/>
    <w:basedOn w:val="Normal"/>
    <w:next w:val="Normal"/>
    <w:link w:val="Heading4Char"/>
    <w:uiPriority w:val="9"/>
    <w:unhideWhenUsed/>
    <w:qFormat/>
    <w:rsid w:val="00DD5EBC"/>
    <w:pPr>
      <w:keepNext/>
      <w:keepLines/>
      <w:spacing w:before="240" w:after="0"/>
      <w:outlineLvl w:val="3"/>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47F"/>
    <w:rPr>
      <w:rFonts w:ascii="Playfair Display" w:eastAsiaTheme="minorEastAsia" w:hAnsi="Playfair Display" w:cstheme="minorHAnsi"/>
      <w:bCs/>
      <w:iCs/>
      <w:color w:val="0066B3"/>
      <w:spacing w:val="4"/>
      <w:kern w:val="0"/>
      <w:sz w:val="44"/>
      <w:szCs w:val="44"/>
      <w:lang w:eastAsia="en-AU"/>
      <w14:ligatures w14:val="none"/>
    </w:rPr>
  </w:style>
  <w:style w:type="character" w:customStyle="1" w:styleId="Heading2Char">
    <w:name w:val="Heading 2 Char"/>
    <w:basedOn w:val="DefaultParagraphFont"/>
    <w:link w:val="Heading2"/>
    <w:uiPriority w:val="9"/>
    <w:rsid w:val="00C234E4"/>
    <w:rPr>
      <w:rFonts w:ascii="Open Sans" w:eastAsiaTheme="minorEastAsia" w:hAnsi="Open Sans" w:cs="Open Sans"/>
      <w:b/>
      <w:iCs/>
      <w:color w:val="000000"/>
      <w:kern w:val="0"/>
      <w:lang w:eastAsia="en-AU"/>
      <w14:ligatures w14:val="none"/>
    </w:rPr>
  </w:style>
  <w:style w:type="character" w:styleId="CommentReference">
    <w:name w:val="annotation reference"/>
    <w:basedOn w:val="DefaultParagraphFont"/>
    <w:uiPriority w:val="99"/>
    <w:semiHidden/>
    <w:unhideWhenUsed/>
    <w:rsid w:val="00B65800"/>
    <w:rPr>
      <w:sz w:val="16"/>
      <w:szCs w:val="16"/>
    </w:rPr>
  </w:style>
  <w:style w:type="paragraph" w:styleId="CommentText">
    <w:name w:val="annotation text"/>
    <w:basedOn w:val="Normal"/>
    <w:link w:val="CommentTextChar"/>
    <w:uiPriority w:val="99"/>
    <w:unhideWhenUsed/>
    <w:rsid w:val="00B65800"/>
    <w:rPr>
      <w:sz w:val="20"/>
      <w:szCs w:val="20"/>
    </w:rPr>
  </w:style>
  <w:style w:type="character" w:customStyle="1" w:styleId="CommentTextChar">
    <w:name w:val="Comment Text Char"/>
    <w:basedOn w:val="DefaultParagraphFont"/>
    <w:link w:val="CommentText"/>
    <w:uiPriority w:val="99"/>
    <w:rsid w:val="00B65800"/>
    <w:rPr>
      <w:rFonts w:ascii="Open Sans" w:eastAsiaTheme="minorEastAsia" w:hAnsi="Open Sans" w:cs="Open Sans"/>
      <w:color w:val="000000"/>
      <w:kern w:val="0"/>
      <w:sz w:val="20"/>
      <w:szCs w:val="20"/>
      <w:lang w:eastAsia="en-AU"/>
      <w14:ligatures w14:val="none"/>
    </w:rPr>
  </w:style>
  <w:style w:type="paragraph" w:styleId="ListParagraph">
    <w:name w:val="List Paragraph"/>
    <w:basedOn w:val="Normal"/>
    <w:uiPriority w:val="34"/>
    <w:qFormat/>
    <w:rsid w:val="00B65800"/>
  </w:style>
  <w:style w:type="paragraph" w:styleId="Header">
    <w:name w:val="header"/>
    <w:basedOn w:val="Normal"/>
    <w:link w:val="HeaderChar"/>
    <w:uiPriority w:val="99"/>
    <w:unhideWhenUsed/>
    <w:rsid w:val="00B65800"/>
    <w:pPr>
      <w:tabs>
        <w:tab w:val="center" w:pos="4513"/>
        <w:tab w:val="right" w:pos="9026"/>
      </w:tabs>
      <w:spacing w:after="0"/>
    </w:pPr>
  </w:style>
  <w:style w:type="character" w:customStyle="1" w:styleId="HeaderChar">
    <w:name w:val="Header Char"/>
    <w:basedOn w:val="DefaultParagraphFont"/>
    <w:link w:val="Header"/>
    <w:uiPriority w:val="99"/>
    <w:rsid w:val="00B65800"/>
    <w:rPr>
      <w:rFonts w:ascii="Open Sans" w:eastAsiaTheme="minorEastAsia" w:hAnsi="Open Sans" w:cs="Open Sans"/>
      <w:color w:val="000000"/>
      <w:kern w:val="0"/>
      <w:szCs w:val="24"/>
      <w:lang w:eastAsia="en-AU"/>
      <w14:ligatures w14:val="none"/>
    </w:rPr>
  </w:style>
  <w:style w:type="paragraph" w:styleId="Footer">
    <w:name w:val="footer"/>
    <w:basedOn w:val="Normal"/>
    <w:link w:val="FooterChar"/>
    <w:uiPriority w:val="99"/>
    <w:unhideWhenUsed/>
    <w:rsid w:val="00B65800"/>
    <w:pPr>
      <w:tabs>
        <w:tab w:val="center" w:pos="4513"/>
        <w:tab w:val="right" w:pos="9026"/>
      </w:tabs>
      <w:spacing w:after="0"/>
    </w:pPr>
  </w:style>
  <w:style w:type="character" w:customStyle="1" w:styleId="FooterChar">
    <w:name w:val="Footer Char"/>
    <w:basedOn w:val="DefaultParagraphFont"/>
    <w:link w:val="Footer"/>
    <w:uiPriority w:val="99"/>
    <w:rsid w:val="00B65800"/>
    <w:rPr>
      <w:rFonts w:ascii="Open Sans" w:eastAsiaTheme="minorEastAsia" w:hAnsi="Open Sans" w:cs="Open Sans"/>
      <w:color w:val="000000"/>
      <w:kern w:val="0"/>
      <w:szCs w:val="24"/>
      <w:lang w:eastAsia="en-AU"/>
      <w14:ligatures w14:val="none"/>
    </w:rPr>
  </w:style>
  <w:style w:type="paragraph" w:styleId="CommentSubject">
    <w:name w:val="annotation subject"/>
    <w:basedOn w:val="CommentText"/>
    <w:next w:val="CommentText"/>
    <w:link w:val="CommentSubjectChar"/>
    <w:uiPriority w:val="99"/>
    <w:semiHidden/>
    <w:unhideWhenUsed/>
    <w:rsid w:val="00B65800"/>
    <w:rPr>
      <w:b/>
      <w:bCs/>
    </w:rPr>
  </w:style>
  <w:style w:type="character" w:customStyle="1" w:styleId="CommentSubjectChar">
    <w:name w:val="Comment Subject Char"/>
    <w:basedOn w:val="CommentTextChar"/>
    <w:link w:val="CommentSubject"/>
    <w:uiPriority w:val="99"/>
    <w:semiHidden/>
    <w:rsid w:val="00B65800"/>
    <w:rPr>
      <w:rFonts w:ascii="Open Sans" w:eastAsiaTheme="minorEastAsia" w:hAnsi="Open Sans" w:cs="Open Sans"/>
      <w:b/>
      <w:bCs/>
      <w:color w:val="000000"/>
      <w:kern w:val="0"/>
      <w:sz w:val="20"/>
      <w:szCs w:val="20"/>
      <w:lang w:eastAsia="en-AU"/>
      <w14:ligatures w14:val="none"/>
    </w:rPr>
  </w:style>
  <w:style w:type="table" w:styleId="TableGrid">
    <w:name w:val="Table Grid"/>
    <w:basedOn w:val="TableNormal"/>
    <w:uiPriority w:val="59"/>
    <w:rsid w:val="00B6580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5800"/>
    <w:rPr>
      <w:color w:val="808080"/>
    </w:rPr>
  </w:style>
  <w:style w:type="paragraph" w:styleId="NoSpacing">
    <w:name w:val="No Spacing"/>
    <w:uiPriority w:val="1"/>
    <w:qFormat/>
    <w:rsid w:val="00B65800"/>
    <w:pPr>
      <w:autoSpaceDE w:val="0"/>
      <w:autoSpaceDN w:val="0"/>
      <w:adjustRightInd w:val="0"/>
      <w:spacing w:after="0" w:line="240" w:lineRule="auto"/>
    </w:pPr>
    <w:rPr>
      <w:rFonts w:ascii="Open Sans" w:eastAsiaTheme="minorEastAsia" w:hAnsi="Open Sans" w:cs="Open Sans"/>
      <w:color w:val="000000"/>
      <w:kern w:val="0"/>
      <w:szCs w:val="24"/>
      <w:lang w:eastAsia="en-AU"/>
      <w14:ligatures w14:val="none"/>
    </w:rPr>
  </w:style>
  <w:style w:type="character" w:styleId="Hyperlink">
    <w:name w:val="Hyperlink"/>
    <w:basedOn w:val="DefaultParagraphFont"/>
    <w:uiPriority w:val="99"/>
    <w:unhideWhenUsed/>
    <w:rsid w:val="00B65800"/>
    <w:rPr>
      <w:color w:val="0563C1" w:themeColor="hyperlink"/>
      <w:u w:val="single"/>
    </w:rPr>
  </w:style>
  <w:style w:type="character" w:styleId="UnresolvedMention">
    <w:name w:val="Unresolved Mention"/>
    <w:basedOn w:val="DefaultParagraphFont"/>
    <w:uiPriority w:val="99"/>
    <w:semiHidden/>
    <w:unhideWhenUsed/>
    <w:rsid w:val="00B65800"/>
    <w:rPr>
      <w:color w:val="605E5C"/>
      <w:shd w:val="clear" w:color="auto" w:fill="E1DFDD"/>
    </w:rPr>
  </w:style>
  <w:style w:type="character" w:customStyle="1" w:styleId="Heading3Char">
    <w:name w:val="Heading 3 Char"/>
    <w:basedOn w:val="DefaultParagraphFont"/>
    <w:link w:val="Heading3"/>
    <w:uiPriority w:val="9"/>
    <w:rsid w:val="00DD5EBC"/>
    <w:rPr>
      <w:rFonts w:ascii="Open Sans" w:eastAsiaTheme="minorEastAsia" w:hAnsi="Open Sans" w:cs="Open Sans"/>
      <w:b/>
      <w:i/>
      <w:color w:val="000000"/>
      <w:kern w:val="0"/>
      <w:lang w:eastAsia="en-AU"/>
      <w14:ligatures w14:val="none"/>
    </w:rPr>
  </w:style>
  <w:style w:type="character" w:customStyle="1" w:styleId="Heading4Char">
    <w:name w:val="Heading 4 Char"/>
    <w:basedOn w:val="DefaultParagraphFont"/>
    <w:link w:val="Heading4"/>
    <w:uiPriority w:val="9"/>
    <w:rsid w:val="00DD5EBC"/>
    <w:rPr>
      <w:rFonts w:ascii="Open Sans" w:eastAsiaTheme="minorEastAsia" w:hAnsi="Open Sans" w:cs="Open Sans"/>
      <w:kern w:val="0"/>
      <w:szCs w:val="24"/>
      <w:lang w:eastAsia="en-AU"/>
      <w14:ligatures w14:val="none"/>
    </w:rPr>
  </w:style>
  <w:style w:type="character" w:styleId="FollowedHyperlink">
    <w:name w:val="FollowedHyperlink"/>
    <w:basedOn w:val="DefaultParagraphFont"/>
    <w:uiPriority w:val="99"/>
    <w:semiHidden/>
    <w:unhideWhenUsed/>
    <w:rsid w:val="00DC7F38"/>
    <w:rPr>
      <w:color w:val="954F72" w:themeColor="followedHyperlink"/>
      <w:u w:val="single"/>
    </w:rPr>
  </w:style>
  <w:style w:type="paragraph" w:customStyle="1" w:styleId="References">
    <w:name w:val="References"/>
    <w:basedOn w:val="Normal"/>
    <w:link w:val="ReferencesChar"/>
    <w:qFormat/>
    <w:rsid w:val="006C37BD"/>
    <w:pPr>
      <w:spacing w:after="240"/>
      <w:ind w:left="720" w:hanging="720"/>
    </w:pPr>
  </w:style>
  <w:style w:type="character" w:customStyle="1" w:styleId="ReferencesChar">
    <w:name w:val="References Char"/>
    <w:basedOn w:val="DefaultParagraphFont"/>
    <w:link w:val="References"/>
    <w:rsid w:val="006C37BD"/>
    <w:rPr>
      <w:rFonts w:ascii="Open Sans" w:eastAsiaTheme="minorEastAsia" w:hAnsi="Open Sans" w:cs="Open Sans"/>
      <w:color w:val="000000"/>
      <w:kern w:val="0"/>
      <w:szCs w:val="24"/>
      <w:lang w:eastAsia="en-AU"/>
      <w14:ligatures w14:val="none"/>
    </w:rPr>
  </w:style>
  <w:style w:type="paragraph" w:styleId="Revision">
    <w:name w:val="Revision"/>
    <w:hidden/>
    <w:uiPriority w:val="99"/>
    <w:semiHidden/>
    <w:rsid w:val="00FC7BD1"/>
    <w:pPr>
      <w:spacing w:after="0" w:line="240" w:lineRule="auto"/>
    </w:pPr>
    <w:rPr>
      <w:rFonts w:ascii="Open Sans" w:eastAsiaTheme="minorEastAsia" w:hAnsi="Open Sans" w:cs="Open Sans"/>
      <w:color w:val="000000"/>
      <w:kern w:val="0"/>
      <w:szCs w:val="24"/>
      <w:lang w:eastAsia="en-AU"/>
      <w14:ligatures w14:val="none"/>
    </w:rPr>
  </w:style>
  <w:style w:type="character" w:customStyle="1" w:styleId="Bold">
    <w:name w:val="Bold"/>
    <w:basedOn w:val="DefaultParagraphFont"/>
    <w:uiPriority w:val="1"/>
    <w:rsid w:val="0066585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sw.asn.au/about-aasw/ethics-standards/practice-standards/"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www.aasw.asn.au/practice-standards-2023/" TargetMode="External"/><Relationship Id="rId7" Type="http://schemas.openxmlformats.org/officeDocument/2006/relationships/hyperlink" Target="https://ao.aasw.asn.au/careers-study/education-standards-accreditation" TargetMode="Externa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yperlink" Target="https://www.aasw.asn.au/education-employment/higher-education-providers/standards-and-guidelin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es.zuchowski@jcu.edu.au"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ines.zuchowski@jcu.edu.au" TargetMode="External"/><Relationship Id="rId19" Type="http://schemas.microsoft.com/office/2007/relationships/hdphoto" Target="media/hdphoto1.wdp"/><Relationship Id="rId4" Type="http://schemas.openxmlformats.org/officeDocument/2006/relationships/webSettings" Target="webSettings.xml"/><Relationship Id="rId9" Type="http://schemas.openxmlformats.org/officeDocument/2006/relationships/hyperlink" Target="https://www.aasw.asn.au/about-aasw/ethics-standards/code-of-ethics/" TargetMode="External"/><Relationship Id="rId14" Type="http://schemas.openxmlformats.org/officeDocument/2006/relationships/header" Target="header2.xml"/><Relationship Id="rId22" Type="http://schemas.openxmlformats.org/officeDocument/2006/relationships/hyperlink" Target="https://www.aasw.asn.au/about-aasw/ethics-standards/code-of-ethic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64184292B64E1BA7C3BE2FC15E7FB1"/>
        <w:category>
          <w:name w:val="General"/>
          <w:gallery w:val="placeholder"/>
        </w:category>
        <w:types>
          <w:type w:val="bbPlcHdr"/>
        </w:types>
        <w:behaviors>
          <w:behavior w:val="content"/>
        </w:behaviors>
        <w:guid w:val="{4A961653-FA79-4394-ACFD-349C80E64B9C}"/>
      </w:docPartPr>
      <w:docPartBody>
        <w:p w:rsidR="00895473" w:rsidRDefault="00D111D0" w:rsidP="00D111D0">
          <w:pPr>
            <w:pStyle w:val="9B64184292B64E1BA7C3BE2FC15E7FB11"/>
          </w:pPr>
          <w:r>
            <w:rPr>
              <w:rStyle w:val="PlaceholderText"/>
              <w:color w:val="A6A6A6" w:themeColor="background1" w:themeShade="A6"/>
            </w:rPr>
            <w:t>Student’s name</w:t>
          </w:r>
        </w:p>
      </w:docPartBody>
    </w:docPart>
    <w:docPart>
      <w:docPartPr>
        <w:name w:val="5265FC0F6E4A46CBA7FBC4BC464F93D9"/>
        <w:category>
          <w:name w:val="General"/>
          <w:gallery w:val="placeholder"/>
        </w:category>
        <w:types>
          <w:type w:val="bbPlcHdr"/>
        </w:types>
        <w:behaviors>
          <w:behavior w:val="content"/>
        </w:behaviors>
        <w:guid w:val="{BAA14C42-5F34-4B44-8932-82E92C79ED13}"/>
      </w:docPartPr>
      <w:docPartBody>
        <w:p w:rsidR="00895473" w:rsidRDefault="00D111D0" w:rsidP="00D111D0">
          <w:pPr>
            <w:pStyle w:val="5265FC0F6E4A46CBA7FBC4BC464F93D91"/>
          </w:pPr>
          <w:r>
            <w:rPr>
              <w:rStyle w:val="PlaceholderText"/>
              <w:color w:val="A6A6A6" w:themeColor="background1" w:themeShade="A6"/>
            </w:rPr>
            <w:t>Student number</w:t>
          </w:r>
        </w:p>
      </w:docPartBody>
    </w:docPart>
    <w:docPart>
      <w:docPartPr>
        <w:name w:val="ABD1F60F935943B59BE740A15E656976"/>
        <w:category>
          <w:name w:val="General"/>
          <w:gallery w:val="placeholder"/>
        </w:category>
        <w:types>
          <w:type w:val="bbPlcHdr"/>
        </w:types>
        <w:behaviors>
          <w:behavior w:val="content"/>
        </w:behaviors>
        <w:guid w:val="{D7316C4A-6A27-470A-8388-1195046ED9F0}"/>
      </w:docPartPr>
      <w:docPartBody>
        <w:p w:rsidR="00895473" w:rsidRDefault="00D111D0" w:rsidP="00D111D0">
          <w:pPr>
            <w:pStyle w:val="ABD1F60F935943B59BE740A15E6569761"/>
          </w:pPr>
          <w:r>
            <w:rPr>
              <w:rStyle w:val="PlaceholderText"/>
              <w:color w:val="A6A6A6" w:themeColor="background1" w:themeShade="A6"/>
            </w:rPr>
            <w:t>[Click/tap to select a s</w:t>
          </w:r>
          <w:r w:rsidRPr="00DF2285">
            <w:rPr>
              <w:rStyle w:val="PlaceholderText"/>
              <w:color w:val="A6A6A6" w:themeColor="background1" w:themeShade="A6"/>
            </w:rPr>
            <w:t>ubject</w:t>
          </w:r>
          <w:r>
            <w:rPr>
              <w:rStyle w:val="PlaceholderText"/>
              <w:color w:val="A6A6A6" w:themeColor="background1" w:themeShade="A6"/>
            </w:rPr>
            <w:t>]</w:t>
          </w:r>
        </w:p>
      </w:docPartBody>
    </w:docPart>
    <w:docPart>
      <w:docPartPr>
        <w:name w:val="C3028E0146774B939A1DCBCDD779244A"/>
        <w:category>
          <w:name w:val="General"/>
          <w:gallery w:val="placeholder"/>
        </w:category>
        <w:types>
          <w:type w:val="bbPlcHdr"/>
        </w:types>
        <w:behaviors>
          <w:behavior w:val="content"/>
        </w:behaviors>
        <w:guid w:val="{A2D55740-0D06-46CC-BEE7-4E2A2951C3F3}"/>
      </w:docPartPr>
      <w:docPartBody>
        <w:p w:rsidR="00895473" w:rsidRDefault="00D111D0" w:rsidP="00D111D0">
          <w:pPr>
            <w:pStyle w:val="C3028E0146774B939A1DCBCDD779244A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F491A0B6DBAF40B0A2222A9B5D76769B"/>
        <w:category>
          <w:name w:val="General"/>
          <w:gallery w:val="placeholder"/>
        </w:category>
        <w:types>
          <w:type w:val="bbPlcHdr"/>
        </w:types>
        <w:behaviors>
          <w:behavior w:val="content"/>
        </w:behaviors>
        <w:guid w:val="{54E26ECC-DBA6-4B6F-BBE7-B52F53253F1F}"/>
      </w:docPartPr>
      <w:docPartBody>
        <w:p w:rsidR="00895473" w:rsidRDefault="00D111D0" w:rsidP="00D111D0">
          <w:pPr>
            <w:pStyle w:val="F491A0B6DBAF40B0A2222A9B5D76769B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B0033E2A3F014FC490FA2C294F408663"/>
        <w:category>
          <w:name w:val="General"/>
          <w:gallery w:val="placeholder"/>
        </w:category>
        <w:types>
          <w:type w:val="bbPlcHdr"/>
        </w:types>
        <w:behaviors>
          <w:behavior w:val="content"/>
        </w:behaviors>
        <w:guid w:val="{A1390A08-779D-4BA7-8932-6B60486CC06F}"/>
      </w:docPartPr>
      <w:docPartBody>
        <w:p w:rsidR="00895473" w:rsidRDefault="00D111D0" w:rsidP="00D111D0">
          <w:pPr>
            <w:pStyle w:val="B0033E2A3F014FC490FA2C294F408663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79EDA5D17E5C42FC83084FB45B8288A3"/>
        <w:category>
          <w:name w:val="General"/>
          <w:gallery w:val="placeholder"/>
        </w:category>
        <w:types>
          <w:type w:val="bbPlcHdr"/>
        </w:types>
        <w:behaviors>
          <w:behavior w:val="content"/>
        </w:behaviors>
        <w:guid w:val="{8CC0B059-700A-420B-892C-FA2568E8900D}"/>
      </w:docPartPr>
      <w:docPartBody>
        <w:p w:rsidR="00106D1D" w:rsidRDefault="00D111D0" w:rsidP="00D111D0">
          <w:pPr>
            <w:pStyle w:val="79EDA5D17E5C42FC83084FB45B8288A31"/>
          </w:pPr>
          <w:r>
            <w:rPr>
              <w:rStyle w:val="PlaceholderText"/>
              <w:color w:val="A6A6A6" w:themeColor="background1" w:themeShade="A6"/>
            </w:rPr>
            <w:t>Include relevant position title(s) listed above</w:t>
          </w:r>
        </w:p>
      </w:docPartBody>
    </w:docPart>
    <w:docPart>
      <w:docPartPr>
        <w:name w:val="2B85A82C85F34B9C89ED4F27233AF353"/>
        <w:category>
          <w:name w:val="General"/>
          <w:gallery w:val="placeholder"/>
        </w:category>
        <w:types>
          <w:type w:val="bbPlcHdr"/>
        </w:types>
        <w:behaviors>
          <w:behavior w:val="content"/>
        </w:behaviors>
        <w:guid w:val="{F1B0930A-168D-4B65-B36E-20F5D51B8B1C}"/>
      </w:docPartPr>
      <w:docPartBody>
        <w:p w:rsidR="00106D1D" w:rsidRDefault="00D111D0" w:rsidP="00D111D0">
          <w:pPr>
            <w:pStyle w:val="2B85A82C85F34B9C89ED4F27233AF3531"/>
          </w:pPr>
          <w:r>
            <w:rPr>
              <w:rStyle w:val="PlaceholderText"/>
              <w:color w:val="A6A6A6" w:themeColor="background1" w:themeShade="A6"/>
            </w:rPr>
            <w:t>Reasons</w:t>
          </w:r>
        </w:p>
      </w:docPartBody>
    </w:docPart>
    <w:docPart>
      <w:docPartPr>
        <w:name w:val="FF754225E56A42FEA72DE84BE98D1604"/>
        <w:category>
          <w:name w:val="General"/>
          <w:gallery w:val="placeholder"/>
        </w:category>
        <w:types>
          <w:type w:val="bbPlcHdr"/>
        </w:types>
        <w:behaviors>
          <w:behavior w:val="content"/>
        </w:behaviors>
        <w:guid w:val="{B674084A-DBAB-4D9D-9FA5-915AAEA52F30}"/>
      </w:docPartPr>
      <w:docPartBody>
        <w:p w:rsidR="00106D1D" w:rsidRDefault="00D111D0" w:rsidP="00D111D0">
          <w:pPr>
            <w:pStyle w:val="FF754225E56A42FEA72DE84BE98D16041"/>
          </w:pPr>
          <w:r w:rsidRPr="00D30BCF">
            <w:rPr>
              <w:b/>
              <w:bCs/>
              <w:color w:val="0066B3"/>
            </w:rPr>
            <w:t>[</w:t>
          </w:r>
          <w:r w:rsidRPr="00D30BCF">
            <w:rPr>
              <w:rStyle w:val="PlaceholderText"/>
              <w:b/>
              <w:bCs/>
              <w:color w:val="0066B3"/>
            </w:rPr>
            <w:t>Click/tap to add date</w:t>
          </w:r>
          <w:r>
            <w:rPr>
              <w:rStyle w:val="PlaceholderText"/>
              <w:b/>
              <w:bCs/>
              <w:color w:val="0066B3"/>
            </w:rPr>
            <w:t>]</w:t>
          </w:r>
          <w:r w:rsidRPr="00D30BCF">
            <w:rPr>
              <w:rStyle w:val="PlaceholderText"/>
              <w:color w:val="auto"/>
            </w:rPr>
            <w:t>.</w:t>
          </w:r>
        </w:p>
      </w:docPartBody>
    </w:docPart>
    <w:docPart>
      <w:docPartPr>
        <w:name w:val="16C5C9D495FC42C7AE7D7BA88149A0ED"/>
        <w:category>
          <w:name w:val="General"/>
          <w:gallery w:val="placeholder"/>
        </w:category>
        <w:types>
          <w:type w:val="bbPlcHdr"/>
        </w:types>
        <w:behaviors>
          <w:behavior w:val="content"/>
        </w:behaviors>
        <w:guid w:val="{2FE13D92-D17B-4260-87F7-5420886A7841}"/>
      </w:docPartPr>
      <w:docPartBody>
        <w:p w:rsidR="00106D1D" w:rsidRDefault="00D111D0" w:rsidP="00D111D0">
          <w:pPr>
            <w:pStyle w:val="16C5C9D495FC42C7AE7D7BA88149A0ED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1DAAF6EAF59C4C27941D80BB76C4304B"/>
        <w:category>
          <w:name w:val="General"/>
          <w:gallery w:val="placeholder"/>
        </w:category>
        <w:types>
          <w:type w:val="bbPlcHdr"/>
        </w:types>
        <w:behaviors>
          <w:behavior w:val="content"/>
        </w:behaviors>
        <w:guid w:val="{5176EC7F-B0D0-40DA-A74E-9E9E03275385}"/>
      </w:docPartPr>
      <w:docPartBody>
        <w:p w:rsidR="00106D1D" w:rsidRDefault="00D111D0" w:rsidP="00D111D0">
          <w:pPr>
            <w:pStyle w:val="1DAAF6EAF59C4C27941D80BB76C4304B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CDC5880E63C1419B9DC7FC5670BCD798"/>
        <w:category>
          <w:name w:val="General"/>
          <w:gallery w:val="placeholder"/>
        </w:category>
        <w:types>
          <w:type w:val="bbPlcHdr"/>
        </w:types>
        <w:behaviors>
          <w:behavior w:val="content"/>
        </w:behaviors>
        <w:guid w:val="{2EA64AB3-E03F-4D74-B9D0-70CD04ED14DF}"/>
      </w:docPartPr>
      <w:docPartBody>
        <w:p w:rsidR="00106D1D" w:rsidRDefault="00D111D0" w:rsidP="00D111D0">
          <w:pPr>
            <w:pStyle w:val="CDC5880E63C1419B9DC7FC5670BCD798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38F67F61AB3C4E22972C9835636A8A76"/>
        <w:category>
          <w:name w:val="General"/>
          <w:gallery w:val="placeholder"/>
        </w:category>
        <w:types>
          <w:type w:val="bbPlcHdr"/>
        </w:types>
        <w:behaviors>
          <w:behavior w:val="content"/>
        </w:behaviors>
        <w:guid w:val="{EFB37EFE-0689-477D-B510-E35824429B36}"/>
      </w:docPartPr>
      <w:docPartBody>
        <w:p w:rsidR="00106D1D" w:rsidRDefault="00D111D0" w:rsidP="00D111D0">
          <w:pPr>
            <w:pStyle w:val="38F67F61AB3C4E22972C9835636A8A76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05D8AA70A6CB492CA43E9F918D5E3991"/>
        <w:category>
          <w:name w:val="General"/>
          <w:gallery w:val="placeholder"/>
        </w:category>
        <w:types>
          <w:type w:val="bbPlcHdr"/>
        </w:types>
        <w:behaviors>
          <w:behavior w:val="content"/>
        </w:behaviors>
        <w:guid w:val="{51F3BA09-5406-4F16-8779-2245203B6191}"/>
      </w:docPartPr>
      <w:docPartBody>
        <w:p w:rsidR="00106D1D" w:rsidRDefault="00D111D0" w:rsidP="00D111D0">
          <w:pPr>
            <w:pStyle w:val="05D8AA70A6CB492CA43E9F918D5E39911"/>
          </w:pPr>
          <w:r w:rsidRPr="00DD5EBC">
            <w:rPr>
              <w:rStyle w:val="PlaceholderText"/>
              <w:color w:val="595959" w:themeColor="text1" w:themeTint="A6"/>
            </w:rPr>
            <w:t xml:space="preserve">Write </w:t>
          </w:r>
          <w:r>
            <w:rPr>
              <w:rStyle w:val="PlaceholderText"/>
              <w:color w:val="595959" w:themeColor="text1" w:themeTint="A6"/>
            </w:rPr>
            <w:t>up to 500</w:t>
          </w:r>
          <w:r w:rsidRPr="00DD5EBC">
            <w:rPr>
              <w:rStyle w:val="PlaceholderText"/>
              <w:color w:val="595959" w:themeColor="text1" w:themeTint="A6"/>
            </w:rPr>
            <w:t xml:space="preserve"> words.</w:t>
          </w:r>
        </w:p>
      </w:docPartBody>
    </w:docPart>
    <w:docPart>
      <w:docPartPr>
        <w:name w:val="3850AD7B47254B25820484CB235829A6"/>
        <w:category>
          <w:name w:val="General"/>
          <w:gallery w:val="placeholder"/>
        </w:category>
        <w:types>
          <w:type w:val="bbPlcHdr"/>
        </w:types>
        <w:behaviors>
          <w:behavior w:val="content"/>
        </w:behaviors>
        <w:guid w:val="{3739CAB1-C0E4-4F70-8662-49A863E976BC}"/>
      </w:docPartPr>
      <w:docPartBody>
        <w:p w:rsidR="00106D1D" w:rsidRDefault="00D111D0" w:rsidP="00D111D0">
          <w:pPr>
            <w:pStyle w:val="3850AD7B47254B25820484CB235829A6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05254AC3308E46EFB1A48C50D9B48A57"/>
        <w:category>
          <w:name w:val="General"/>
          <w:gallery w:val="placeholder"/>
        </w:category>
        <w:types>
          <w:type w:val="bbPlcHdr"/>
        </w:types>
        <w:behaviors>
          <w:behavior w:val="content"/>
        </w:behaviors>
        <w:guid w:val="{4A595DE9-501F-45CB-AAE1-2FCF4BAAFE70}"/>
      </w:docPartPr>
      <w:docPartBody>
        <w:p w:rsidR="00106D1D" w:rsidRDefault="00D111D0" w:rsidP="00D111D0">
          <w:pPr>
            <w:pStyle w:val="05254AC3308E46EFB1A48C50D9B48A57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6FCE86A06FAE40048695110C4F3CF699"/>
        <w:category>
          <w:name w:val="General"/>
          <w:gallery w:val="placeholder"/>
        </w:category>
        <w:types>
          <w:type w:val="bbPlcHdr"/>
        </w:types>
        <w:behaviors>
          <w:behavior w:val="content"/>
        </w:behaviors>
        <w:guid w:val="{C8C94108-8DE9-4740-86C1-CBAC446567AD}"/>
      </w:docPartPr>
      <w:docPartBody>
        <w:p w:rsidR="00106D1D" w:rsidRDefault="00D111D0" w:rsidP="00D111D0">
          <w:pPr>
            <w:pStyle w:val="6FCE86A06FAE40048695110C4F3CF699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DFD2DF4AF3874DA58C3F6A9780D1FD01"/>
        <w:category>
          <w:name w:val="General"/>
          <w:gallery w:val="placeholder"/>
        </w:category>
        <w:types>
          <w:type w:val="bbPlcHdr"/>
        </w:types>
        <w:behaviors>
          <w:behavior w:val="content"/>
        </w:behaviors>
        <w:guid w:val="{BD00E386-7FAC-40C0-AA4B-E416216737FE}"/>
      </w:docPartPr>
      <w:docPartBody>
        <w:p w:rsidR="00106D1D" w:rsidRDefault="00D111D0" w:rsidP="00D111D0">
          <w:pPr>
            <w:pStyle w:val="DFD2DF4AF3874DA58C3F6A9780D1FD01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F65E27ABFDC24532B3683932D114ABCA"/>
        <w:category>
          <w:name w:val="General"/>
          <w:gallery w:val="placeholder"/>
        </w:category>
        <w:types>
          <w:type w:val="bbPlcHdr"/>
        </w:types>
        <w:behaviors>
          <w:behavior w:val="content"/>
        </w:behaviors>
        <w:guid w:val="{C48601AB-947A-46F8-9622-9191E4767245}"/>
      </w:docPartPr>
      <w:docPartBody>
        <w:p w:rsidR="00106D1D" w:rsidRDefault="00D111D0" w:rsidP="00D111D0">
          <w:pPr>
            <w:pStyle w:val="F65E27ABFDC24532B3683932D114ABCA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ED2D39AF6ABB4F689309BC0161AE7C05"/>
        <w:category>
          <w:name w:val="General"/>
          <w:gallery w:val="placeholder"/>
        </w:category>
        <w:types>
          <w:type w:val="bbPlcHdr"/>
        </w:types>
        <w:behaviors>
          <w:behavior w:val="content"/>
        </w:behaviors>
        <w:guid w:val="{51E58D7B-AB5E-42EC-863B-03AD537EABAA}"/>
      </w:docPartPr>
      <w:docPartBody>
        <w:p w:rsidR="00106D1D" w:rsidRDefault="00D111D0" w:rsidP="00D111D0">
          <w:pPr>
            <w:pStyle w:val="ED2D39AF6ABB4F689309BC0161AE7C05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AB23EBEF151846768DD6FACED80F726E"/>
        <w:category>
          <w:name w:val="General"/>
          <w:gallery w:val="placeholder"/>
        </w:category>
        <w:types>
          <w:type w:val="bbPlcHdr"/>
        </w:types>
        <w:behaviors>
          <w:behavior w:val="content"/>
        </w:behaviors>
        <w:guid w:val="{3FA510EF-AEDE-423A-9AA1-B7406B2760AF}"/>
      </w:docPartPr>
      <w:docPartBody>
        <w:p w:rsidR="00106D1D" w:rsidRDefault="00D111D0" w:rsidP="00D111D0">
          <w:pPr>
            <w:pStyle w:val="AB23EBEF151846768DD6FACED80F726E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850A9F2FF5D146E3BB7741898E48D81F"/>
        <w:category>
          <w:name w:val="General"/>
          <w:gallery w:val="placeholder"/>
        </w:category>
        <w:types>
          <w:type w:val="bbPlcHdr"/>
        </w:types>
        <w:behaviors>
          <w:behavior w:val="content"/>
        </w:behaviors>
        <w:guid w:val="{B45220A6-F43A-4F42-B553-A53C8F02BECE}"/>
      </w:docPartPr>
      <w:docPartBody>
        <w:p w:rsidR="00106D1D" w:rsidRDefault="00D111D0" w:rsidP="00D111D0">
          <w:pPr>
            <w:pStyle w:val="850A9F2FF5D146E3BB7741898E48D81F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E6619569627D462F8E89D2DCD608A9D9"/>
        <w:category>
          <w:name w:val="General"/>
          <w:gallery w:val="placeholder"/>
        </w:category>
        <w:types>
          <w:type w:val="bbPlcHdr"/>
        </w:types>
        <w:behaviors>
          <w:behavior w:val="content"/>
        </w:behaviors>
        <w:guid w:val="{66446365-FF6F-4188-9645-6B5576345A02}"/>
      </w:docPartPr>
      <w:docPartBody>
        <w:p w:rsidR="00106D1D" w:rsidRDefault="00D111D0" w:rsidP="00D111D0">
          <w:pPr>
            <w:pStyle w:val="E6619569627D462F8E89D2DCD608A9D9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DB61391A19B94CE292F14670E0ADF72A"/>
        <w:category>
          <w:name w:val="General"/>
          <w:gallery w:val="placeholder"/>
        </w:category>
        <w:types>
          <w:type w:val="bbPlcHdr"/>
        </w:types>
        <w:behaviors>
          <w:behavior w:val="content"/>
        </w:behaviors>
        <w:guid w:val="{C0A1FD70-5F1E-4B0E-BF7E-FD4274C20A36}"/>
      </w:docPartPr>
      <w:docPartBody>
        <w:p w:rsidR="00106D1D" w:rsidRDefault="00D111D0" w:rsidP="00D111D0">
          <w:pPr>
            <w:pStyle w:val="DB61391A19B94CE292F14670E0ADF72A1"/>
          </w:pPr>
          <w:r w:rsidRPr="00DD5EBC">
            <w:rPr>
              <w:rStyle w:val="PlaceholderText"/>
              <w:color w:val="595959" w:themeColor="text1" w:themeTint="A6"/>
            </w:rPr>
            <w:t xml:space="preserve">Write </w:t>
          </w:r>
          <w:r>
            <w:rPr>
              <w:rStyle w:val="PlaceholderText"/>
              <w:color w:val="595959" w:themeColor="text1" w:themeTint="A6"/>
            </w:rPr>
            <w:t>up to 300</w:t>
          </w:r>
          <w:r w:rsidRPr="00DD5EBC">
            <w:rPr>
              <w:rStyle w:val="PlaceholderText"/>
              <w:color w:val="595959" w:themeColor="text1" w:themeTint="A6"/>
            </w:rPr>
            <w:t xml:space="preserve"> words.</w:t>
          </w:r>
        </w:p>
      </w:docPartBody>
    </w:docPart>
    <w:docPart>
      <w:docPartPr>
        <w:name w:val="C7D12DE77DBE4DB39598DA7B58B644A4"/>
        <w:category>
          <w:name w:val="General"/>
          <w:gallery w:val="placeholder"/>
        </w:category>
        <w:types>
          <w:type w:val="bbPlcHdr"/>
        </w:types>
        <w:behaviors>
          <w:behavior w:val="content"/>
        </w:behaviors>
        <w:guid w:val="{B0146EDA-B159-45D2-86B3-2F3D89673A58}"/>
      </w:docPartPr>
      <w:docPartBody>
        <w:p w:rsidR="004E0E0D" w:rsidRDefault="00D111D0" w:rsidP="00D111D0">
          <w:pPr>
            <w:pStyle w:val="C7D12DE77DBE4DB39598DA7B58B644A41"/>
          </w:pPr>
          <w:r>
            <w:rPr>
              <w:rStyle w:val="PlaceholderText"/>
              <w:color w:val="A6A6A6" w:themeColor="background1" w:themeShade="A6"/>
            </w:rPr>
            <w:t>Click/tap to write title and employer (e.g., Child Safety Officer)</w:t>
          </w:r>
        </w:p>
      </w:docPartBody>
    </w:docPart>
    <w:docPart>
      <w:docPartPr>
        <w:name w:val="074B520F5A2E467A991936281018B87C"/>
        <w:category>
          <w:name w:val="General"/>
          <w:gallery w:val="placeholder"/>
        </w:category>
        <w:types>
          <w:type w:val="bbPlcHdr"/>
        </w:types>
        <w:behaviors>
          <w:behavior w:val="content"/>
        </w:behaviors>
        <w:guid w:val="{00CB683B-DCB9-438E-93C4-60382EA65088}"/>
      </w:docPartPr>
      <w:docPartBody>
        <w:p w:rsidR="004E0E0D" w:rsidRDefault="00D111D0" w:rsidP="00D111D0">
          <w:pPr>
            <w:pStyle w:val="074B520F5A2E467A991936281018B87C1"/>
          </w:pPr>
          <w:r>
            <w:rPr>
              <w:rStyle w:val="PlaceholderText"/>
              <w:color w:val="A6A6A6" w:themeColor="background1" w:themeShade="A6"/>
            </w:rPr>
            <w:t>Click/tap to write duties (e.g., Made r</w:t>
          </w:r>
          <w:r w:rsidRPr="00567F41">
            <w:rPr>
              <w:rStyle w:val="PlaceholderText"/>
              <w:color w:val="A6A6A6" w:themeColor="background1" w:themeShade="A6"/>
            </w:rPr>
            <w:t>isk assessment</w:t>
          </w:r>
          <w:r>
            <w:rPr>
              <w:rStyle w:val="PlaceholderText"/>
              <w:color w:val="A6A6A6" w:themeColor="background1" w:themeShade="A6"/>
            </w:rPr>
            <w:t>s</w:t>
          </w:r>
          <w:r w:rsidRPr="00567F41">
            <w:rPr>
              <w:rStyle w:val="PlaceholderText"/>
              <w:color w:val="A6A6A6" w:themeColor="background1" w:themeShade="A6"/>
            </w:rPr>
            <w:t xml:space="preserve"> during child safety investigations using</w:t>
          </w:r>
          <w:r>
            <w:rPr>
              <w:rStyle w:val="PlaceholderText"/>
              <w:color w:val="A6A6A6" w:themeColor="background1" w:themeShade="A6"/>
            </w:rPr>
            <w:t xml:space="preserve"> the</w:t>
          </w:r>
          <w:r w:rsidRPr="00567F41">
            <w:rPr>
              <w:rStyle w:val="PlaceholderText"/>
              <w:color w:val="A6A6A6" w:themeColor="background1" w:themeShade="A6"/>
            </w:rPr>
            <w:t xml:space="preserve"> Child Safety assessment tool</w:t>
          </w:r>
          <w:r>
            <w:rPr>
              <w:rStyle w:val="PlaceholderText"/>
              <w:color w:val="A6A6A6" w:themeColor="background1" w:themeShade="A6"/>
            </w:rPr>
            <w:t xml:space="preserve">. </w:t>
          </w:r>
          <w:r w:rsidRPr="00567F41">
            <w:rPr>
              <w:rStyle w:val="PlaceholderText"/>
              <w:color w:val="A6A6A6" w:themeColor="background1" w:themeShade="A6"/>
            </w:rPr>
            <w:t xml:space="preserve"> </w:t>
          </w:r>
          <w:r>
            <w:rPr>
              <w:rStyle w:val="PlaceholderText"/>
              <w:color w:val="A6A6A6" w:themeColor="background1" w:themeShade="A6"/>
            </w:rPr>
            <w:t>W</w:t>
          </w:r>
          <w:r w:rsidRPr="00567F41">
            <w:rPr>
              <w:rStyle w:val="PlaceholderText"/>
              <w:color w:val="A6A6A6" w:themeColor="background1" w:themeShade="A6"/>
            </w:rPr>
            <w:t>ork</w:t>
          </w:r>
          <w:r>
            <w:rPr>
              <w:rStyle w:val="PlaceholderText"/>
              <w:color w:val="A6A6A6" w:themeColor="background1" w:themeShade="A6"/>
            </w:rPr>
            <w:t>ed</w:t>
          </w:r>
          <w:r w:rsidRPr="00567F41">
            <w:rPr>
              <w:rStyle w:val="PlaceholderText"/>
              <w:color w:val="A6A6A6" w:themeColor="background1" w:themeShade="A6"/>
            </w:rPr>
            <w:t xml:space="preserve"> with at</w:t>
          </w:r>
          <w:r>
            <w:rPr>
              <w:rStyle w:val="PlaceholderText"/>
              <w:color w:val="A6A6A6" w:themeColor="background1" w:themeShade="A6"/>
            </w:rPr>
            <w:t>-</w:t>
          </w:r>
          <w:r w:rsidRPr="00567F41">
            <w:rPr>
              <w:rStyle w:val="PlaceholderText"/>
              <w:color w:val="A6A6A6" w:themeColor="background1" w:themeShade="A6"/>
            </w:rPr>
            <w:t>risk families</w:t>
          </w:r>
          <w:r>
            <w:rPr>
              <w:rStyle w:val="PlaceholderText"/>
              <w:color w:val="A6A6A6" w:themeColor="background1" w:themeShade="A6"/>
            </w:rPr>
            <w:t>, which</w:t>
          </w:r>
          <w:r w:rsidRPr="00567F41">
            <w:rPr>
              <w:rStyle w:val="PlaceholderText"/>
              <w:color w:val="A6A6A6" w:themeColor="background1" w:themeShade="A6"/>
            </w:rPr>
            <w:t xml:space="preserve"> includ</w:t>
          </w:r>
          <w:r>
            <w:rPr>
              <w:rStyle w:val="PlaceholderText"/>
              <w:color w:val="A6A6A6" w:themeColor="background1" w:themeShade="A6"/>
            </w:rPr>
            <w:t>ed</w:t>
          </w:r>
          <w:r w:rsidRPr="00567F41">
            <w:rPr>
              <w:rStyle w:val="PlaceholderText"/>
              <w:color w:val="A6A6A6" w:themeColor="background1" w:themeShade="A6"/>
            </w:rPr>
            <w:t xml:space="preserve"> family meetings</w:t>
          </w:r>
          <w:r>
            <w:rPr>
              <w:rStyle w:val="PlaceholderText"/>
              <w:color w:val="A6A6A6" w:themeColor="background1" w:themeShade="A6"/>
            </w:rPr>
            <w:t xml:space="preserve"> and</w:t>
          </w:r>
          <w:r w:rsidRPr="00567F41">
            <w:rPr>
              <w:rStyle w:val="PlaceholderText"/>
              <w:color w:val="A6A6A6" w:themeColor="background1" w:themeShade="A6"/>
            </w:rPr>
            <w:t xml:space="preserve"> supervised child contact. Used the </w:t>
          </w:r>
          <w:r>
            <w:rPr>
              <w:rStyle w:val="PlaceholderText"/>
              <w:color w:val="A6A6A6" w:themeColor="background1" w:themeShade="A6"/>
            </w:rPr>
            <w:t>s</w:t>
          </w:r>
          <w:r w:rsidRPr="00567F41">
            <w:rPr>
              <w:rStyle w:val="PlaceholderText"/>
              <w:color w:val="A6A6A6" w:themeColor="background1" w:themeShade="A6"/>
            </w:rPr>
            <w:t xml:space="preserve">trengths </w:t>
          </w:r>
          <w:r>
            <w:rPr>
              <w:rStyle w:val="PlaceholderText"/>
              <w:color w:val="A6A6A6" w:themeColor="background1" w:themeShade="A6"/>
            </w:rPr>
            <w:t>a</w:t>
          </w:r>
          <w:r w:rsidRPr="00567F41">
            <w:rPr>
              <w:rStyle w:val="PlaceholderText"/>
              <w:color w:val="A6A6A6" w:themeColor="background1" w:themeShade="A6"/>
            </w:rPr>
            <w:t xml:space="preserve">pproach and </w:t>
          </w:r>
          <w:r>
            <w:rPr>
              <w:rStyle w:val="PlaceholderText"/>
              <w:color w:val="A6A6A6" w:themeColor="background1" w:themeShade="A6"/>
            </w:rPr>
            <w:t>c</w:t>
          </w:r>
          <w:r w:rsidRPr="00567F41">
            <w:rPr>
              <w:rStyle w:val="PlaceholderText"/>
              <w:color w:val="A6A6A6" w:themeColor="background1" w:themeShade="A6"/>
            </w:rPr>
            <w:t>risis intervention theories</w:t>
          </w:r>
          <w:r>
            <w:rPr>
              <w:rStyle w:val="PlaceholderText"/>
              <w:color w:val="A6A6A6" w:themeColor="background1" w:themeShade="A6"/>
            </w:rPr>
            <w:t>)</w:t>
          </w:r>
        </w:p>
      </w:docPartBody>
    </w:docPart>
    <w:docPart>
      <w:docPartPr>
        <w:name w:val="4666C0FB11914516B5B65A778CA30F09"/>
        <w:category>
          <w:name w:val="General"/>
          <w:gallery w:val="placeholder"/>
        </w:category>
        <w:types>
          <w:type w:val="bbPlcHdr"/>
        </w:types>
        <w:behaviors>
          <w:behavior w:val="content"/>
        </w:behaviors>
        <w:guid w:val="{6616A22C-BDBC-4600-BCB4-0DD6D583DFE2}"/>
      </w:docPartPr>
      <w:docPartBody>
        <w:p w:rsidR="004E0E0D" w:rsidRDefault="00D111D0" w:rsidP="00D111D0">
          <w:pPr>
            <w:pStyle w:val="4666C0FB11914516B5B65A778CA30F091"/>
          </w:pPr>
          <w:r>
            <w:rPr>
              <w:rStyle w:val="PlaceholderText"/>
              <w:color w:val="A6A6A6" w:themeColor="background1" w:themeShade="A6"/>
            </w:rPr>
            <w:t>Click/tap to write dates (e.g., Jan 2021 to Oct 2021)</w:t>
          </w:r>
        </w:p>
      </w:docPartBody>
    </w:docPart>
    <w:docPart>
      <w:docPartPr>
        <w:name w:val="1C15A4A583ED42D5864689086E841BB6"/>
        <w:category>
          <w:name w:val="General"/>
          <w:gallery w:val="placeholder"/>
        </w:category>
        <w:types>
          <w:type w:val="bbPlcHdr"/>
        </w:types>
        <w:behaviors>
          <w:behavior w:val="content"/>
        </w:behaviors>
        <w:guid w:val="{C701E1FA-756A-4B75-A862-CA5319DC69B7}"/>
      </w:docPartPr>
      <w:docPartBody>
        <w:p w:rsidR="004E0E0D" w:rsidRDefault="00D111D0" w:rsidP="00D111D0">
          <w:pPr>
            <w:pStyle w:val="1C15A4A583ED42D5864689086E841BB61"/>
          </w:pPr>
          <w:r>
            <w:rPr>
              <w:rStyle w:val="PlaceholderText"/>
              <w:color w:val="A6A6A6" w:themeColor="background1" w:themeShade="A6"/>
            </w:rPr>
            <w:t>Click/tap to write hours (e.g., 35 hours per week)</w:t>
          </w:r>
        </w:p>
      </w:docPartBody>
    </w:docPart>
    <w:docPart>
      <w:docPartPr>
        <w:name w:val="5F77B893F08346AEBB0DAAE9309F3262"/>
        <w:category>
          <w:name w:val="General"/>
          <w:gallery w:val="placeholder"/>
        </w:category>
        <w:types>
          <w:type w:val="bbPlcHdr"/>
        </w:types>
        <w:behaviors>
          <w:behavior w:val="content"/>
        </w:behaviors>
        <w:guid w:val="{4BBCCC87-F2B9-406B-B79E-27FDFA8F0E95}"/>
      </w:docPartPr>
      <w:docPartBody>
        <w:p w:rsidR="004E0E0D" w:rsidRDefault="00D111D0" w:rsidP="00D111D0">
          <w:pPr>
            <w:pStyle w:val="5F77B893F08346AEBB0DAAE9309F32621"/>
          </w:pPr>
          <w:r>
            <w:rPr>
              <w:rStyle w:val="PlaceholderText"/>
              <w:color w:val="A6A6A6" w:themeColor="background1" w:themeShade="A6"/>
            </w:rPr>
            <w:t>Title and employer</w:t>
          </w:r>
        </w:p>
      </w:docPartBody>
    </w:docPart>
    <w:docPart>
      <w:docPartPr>
        <w:name w:val="DC1331E16DC944AAA102EE253E7D6808"/>
        <w:category>
          <w:name w:val="General"/>
          <w:gallery w:val="placeholder"/>
        </w:category>
        <w:types>
          <w:type w:val="bbPlcHdr"/>
        </w:types>
        <w:behaviors>
          <w:behavior w:val="content"/>
        </w:behaviors>
        <w:guid w:val="{01FC4A55-A882-4468-930C-0B6A4C6461FC}"/>
      </w:docPartPr>
      <w:docPartBody>
        <w:p w:rsidR="004E0E0D" w:rsidRDefault="00D111D0" w:rsidP="00D111D0">
          <w:pPr>
            <w:pStyle w:val="DC1331E16DC944AAA102EE253E7D68081"/>
          </w:pPr>
          <w:r>
            <w:rPr>
              <w:rStyle w:val="PlaceholderText"/>
              <w:color w:val="A6A6A6" w:themeColor="background1" w:themeShade="A6"/>
            </w:rPr>
            <w:t>Duties and methods applied</w:t>
          </w:r>
        </w:p>
      </w:docPartBody>
    </w:docPart>
    <w:docPart>
      <w:docPartPr>
        <w:name w:val="B95C8434F8754DB494F56D229239F75A"/>
        <w:category>
          <w:name w:val="General"/>
          <w:gallery w:val="placeholder"/>
        </w:category>
        <w:types>
          <w:type w:val="bbPlcHdr"/>
        </w:types>
        <w:behaviors>
          <w:behavior w:val="content"/>
        </w:behaviors>
        <w:guid w:val="{A50CEC72-F132-4A2A-88E2-D345B9D492A0}"/>
      </w:docPartPr>
      <w:docPartBody>
        <w:p w:rsidR="004E0E0D" w:rsidRDefault="00D111D0" w:rsidP="00D111D0">
          <w:pPr>
            <w:pStyle w:val="B95C8434F8754DB494F56D229239F75A1"/>
          </w:pPr>
          <w:r>
            <w:rPr>
              <w:rStyle w:val="PlaceholderText"/>
              <w:color w:val="A6A6A6" w:themeColor="background1" w:themeShade="A6"/>
            </w:rPr>
            <w:t>Dates</w:t>
          </w:r>
        </w:p>
      </w:docPartBody>
    </w:docPart>
    <w:docPart>
      <w:docPartPr>
        <w:name w:val="5C90618433F940CCBD052B3547244729"/>
        <w:category>
          <w:name w:val="General"/>
          <w:gallery w:val="placeholder"/>
        </w:category>
        <w:types>
          <w:type w:val="bbPlcHdr"/>
        </w:types>
        <w:behaviors>
          <w:behavior w:val="content"/>
        </w:behaviors>
        <w:guid w:val="{ADD7A45C-42BE-4392-8E42-365DFB6127BB}"/>
      </w:docPartPr>
      <w:docPartBody>
        <w:p w:rsidR="004E0E0D" w:rsidRDefault="00D111D0" w:rsidP="00D111D0">
          <w:pPr>
            <w:pStyle w:val="5C90618433F940CCBD052B35472447291"/>
          </w:pPr>
          <w:r>
            <w:rPr>
              <w:rStyle w:val="PlaceholderText"/>
              <w:color w:val="A6A6A6" w:themeColor="background1" w:themeShade="A6"/>
            </w:rPr>
            <w:t>Hours</w:t>
          </w:r>
        </w:p>
      </w:docPartBody>
    </w:docPart>
    <w:docPart>
      <w:docPartPr>
        <w:name w:val="983A3F24FF2D4DAFACEC4240CECE4EF8"/>
        <w:category>
          <w:name w:val="General"/>
          <w:gallery w:val="placeholder"/>
        </w:category>
        <w:types>
          <w:type w:val="bbPlcHdr"/>
        </w:types>
        <w:behaviors>
          <w:behavior w:val="content"/>
        </w:behaviors>
        <w:guid w:val="{14E1E7C6-2ADD-41C8-BF7E-8F24BE030DC8}"/>
      </w:docPartPr>
      <w:docPartBody>
        <w:p w:rsidR="004E0E0D" w:rsidRDefault="00D111D0" w:rsidP="00D111D0">
          <w:pPr>
            <w:pStyle w:val="983A3F24FF2D4DAFACEC4240CECE4EF81"/>
          </w:pPr>
          <w:r>
            <w:rPr>
              <w:rStyle w:val="PlaceholderText"/>
              <w:color w:val="A6A6A6" w:themeColor="background1" w:themeShade="A6"/>
            </w:rPr>
            <w:t>Title and employer</w:t>
          </w:r>
        </w:p>
      </w:docPartBody>
    </w:docPart>
    <w:docPart>
      <w:docPartPr>
        <w:name w:val="840A4853EF6E4748974628EB1BE80F68"/>
        <w:category>
          <w:name w:val="General"/>
          <w:gallery w:val="placeholder"/>
        </w:category>
        <w:types>
          <w:type w:val="bbPlcHdr"/>
        </w:types>
        <w:behaviors>
          <w:behavior w:val="content"/>
        </w:behaviors>
        <w:guid w:val="{94297A5C-89BC-4925-99B1-311AD4D519E9}"/>
      </w:docPartPr>
      <w:docPartBody>
        <w:p w:rsidR="004E0E0D" w:rsidRDefault="00D111D0" w:rsidP="00D111D0">
          <w:pPr>
            <w:pStyle w:val="840A4853EF6E4748974628EB1BE80F681"/>
          </w:pPr>
          <w:r>
            <w:rPr>
              <w:rStyle w:val="PlaceholderText"/>
              <w:color w:val="A6A6A6" w:themeColor="background1" w:themeShade="A6"/>
            </w:rPr>
            <w:t>Duties and methods applied</w:t>
          </w:r>
        </w:p>
      </w:docPartBody>
    </w:docPart>
    <w:docPart>
      <w:docPartPr>
        <w:name w:val="5DBBBEC5505B478A80C50BEB5B2472C1"/>
        <w:category>
          <w:name w:val="General"/>
          <w:gallery w:val="placeholder"/>
        </w:category>
        <w:types>
          <w:type w:val="bbPlcHdr"/>
        </w:types>
        <w:behaviors>
          <w:behavior w:val="content"/>
        </w:behaviors>
        <w:guid w:val="{F5F2B205-2574-499F-934D-F7601E115362}"/>
      </w:docPartPr>
      <w:docPartBody>
        <w:p w:rsidR="004E0E0D" w:rsidRDefault="00D111D0" w:rsidP="00D111D0">
          <w:pPr>
            <w:pStyle w:val="5DBBBEC5505B478A80C50BEB5B2472C11"/>
          </w:pPr>
          <w:r>
            <w:rPr>
              <w:rStyle w:val="PlaceholderText"/>
              <w:color w:val="A6A6A6" w:themeColor="background1" w:themeShade="A6"/>
            </w:rPr>
            <w:t>Dates</w:t>
          </w:r>
        </w:p>
      </w:docPartBody>
    </w:docPart>
    <w:docPart>
      <w:docPartPr>
        <w:name w:val="E68A5E30A66244A69B146F011F2DCE6A"/>
        <w:category>
          <w:name w:val="General"/>
          <w:gallery w:val="placeholder"/>
        </w:category>
        <w:types>
          <w:type w:val="bbPlcHdr"/>
        </w:types>
        <w:behaviors>
          <w:behavior w:val="content"/>
        </w:behaviors>
        <w:guid w:val="{D13E35FF-0A99-4BEC-9808-4CB0F6511D88}"/>
      </w:docPartPr>
      <w:docPartBody>
        <w:p w:rsidR="004E0E0D" w:rsidRDefault="00D111D0" w:rsidP="00D111D0">
          <w:pPr>
            <w:pStyle w:val="E68A5E30A66244A69B146F011F2DCE6A1"/>
          </w:pPr>
          <w:r>
            <w:rPr>
              <w:rStyle w:val="PlaceholderText"/>
              <w:color w:val="A6A6A6" w:themeColor="background1" w:themeShade="A6"/>
            </w:rPr>
            <w:t>Hours</w:t>
          </w:r>
        </w:p>
      </w:docPartBody>
    </w:docPart>
    <w:docPart>
      <w:docPartPr>
        <w:name w:val="BF8AA51205FD48CCA1A774539ACDBAB2"/>
        <w:category>
          <w:name w:val="General"/>
          <w:gallery w:val="placeholder"/>
        </w:category>
        <w:types>
          <w:type w:val="bbPlcHdr"/>
        </w:types>
        <w:behaviors>
          <w:behavior w:val="content"/>
        </w:behaviors>
        <w:guid w:val="{600858AF-8F60-481F-B624-ECA9433A7269}"/>
      </w:docPartPr>
      <w:docPartBody>
        <w:p w:rsidR="004E0E0D" w:rsidRDefault="00D111D0" w:rsidP="00D111D0">
          <w:pPr>
            <w:pStyle w:val="BF8AA51205FD48CCA1A774539ACDBAB21"/>
          </w:pPr>
          <w:r>
            <w:rPr>
              <w:rStyle w:val="PlaceholderText"/>
              <w:color w:val="A6A6A6" w:themeColor="background1" w:themeShade="A6"/>
            </w:rPr>
            <w:t>Title and employer</w:t>
          </w:r>
        </w:p>
      </w:docPartBody>
    </w:docPart>
    <w:docPart>
      <w:docPartPr>
        <w:name w:val="7A5453F3517649B09C377DFCC61E6E58"/>
        <w:category>
          <w:name w:val="General"/>
          <w:gallery w:val="placeholder"/>
        </w:category>
        <w:types>
          <w:type w:val="bbPlcHdr"/>
        </w:types>
        <w:behaviors>
          <w:behavior w:val="content"/>
        </w:behaviors>
        <w:guid w:val="{82EDEA56-EF00-43DC-BED2-B6DCF3449200}"/>
      </w:docPartPr>
      <w:docPartBody>
        <w:p w:rsidR="004E0E0D" w:rsidRDefault="00D111D0" w:rsidP="00D111D0">
          <w:pPr>
            <w:pStyle w:val="7A5453F3517649B09C377DFCC61E6E581"/>
          </w:pPr>
          <w:r>
            <w:rPr>
              <w:rStyle w:val="PlaceholderText"/>
              <w:color w:val="A6A6A6" w:themeColor="background1" w:themeShade="A6"/>
            </w:rPr>
            <w:t>Duties and methods applied</w:t>
          </w:r>
        </w:p>
      </w:docPartBody>
    </w:docPart>
    <w:docPart>
      <w:docPartPr>
        <w:name w:val="A60D8A83A4EA4B9C8AF9CBDF4749F6BB"/>
        <w:category>
          <w:name w:val="General"/>
          <w:gallery w:val="placeholder"/>
        </w:category>
        <w:types>
          <w:type w:val="bbPlcHdr"/>
        </w:types>
        <w:behaviors>
          <w:behavior w:val="content"/>
        </w:behaviors>
        <w:guid w:val="{A7005D61-CA9C-4E89-8F02-A033A5AE9C89}"/>
      </w:docPartPr>
      <w:docPartBody>
        <w:p w:rsidR="004E0E0D" w:rsidRDefault="00D111D0" w:rsidP="00D111D0">
          <w:pPr>
            <w:pStyle w:val="A60D8A83A4EA4B9C8AF9CBDF4749F6BB1"/>
          </w:pPr>
          <w:r>
            <w:rPr>
              <w:rStyle w:val="PlaceholderText"/>
              <w:color w:val="A6A6A6" w:themeColor="background1" w:themeShade="A6"/>
            </w:rPr>
            <w:t>Dates</w:t>
          </w:r>
        </w:p>
      </w:docPartBody>
    </w:docPart>
    <w:docPart>
      <w:docPartPr>
        <w:name w:val="F6E07E10A50E44F183A1D2773E2A319D"/>
        <w:category>
          <w:name w:val="General"/>
          <w:gallery w:val="placeholder"/>
        </w:category>
        <w:types>
          <w:type w:val="bbPlcHdr"/>
        </w:types>
        <w:behaviors>
          <w:behavior w:val="content"/>
        </w:behaviors>
        <w:guid w:val="{CF1D5C08-778D-4B8E-B04B-948F8C9843CC}"/>
      </w:docPartPr>
      <w:docPartBody>
        <w:p w:rsidR="004E0E0D" w:rsidRDefault="00D111D0" w:rsidP="00D111D0">
          <w:pPr>
            <w:pStyle w:val="F6E07E10A50E44F183A1D2773E2A319D1"/>
          </w:pPr>
          <w:r>
            <w:rPr>
              <w:rStyle w:val="PlaceholderText"/>
              <w:color w:val="A6A6A6" w:themeColor="background1" w:themeShade="A6"/>
            </w:rPr>
            <w:t>Hours</w:t>
          </w:r>
        </w:p>
      </w:docPartBody>
    </w:docPart>
    <w:docPart>
      <w:docPartPr>
        <w:name w:val="79CD916AE14D431A9FB8EAD0206B160E"/>
        <w:category>
          <w:name w:val="General"/>
          <w:gallery w:val="placeholder"/>
        </w:category>
        <w:types>
          <w:type w:val="bbPlcHdr"/>
        </w:types>
        <w:behaviors>
          <w:behavior w:val="content"/>
        </w:behaviors>
        <w:guid w:val="{079411F0-2882-4105-AEC1-5506B466C977}"/>
      </w:docPartPr>
      <w:docPartBody>
        <w:p w:rsidR="004E0E0D" w:rsidRDefault="00D111D0" w:rsidP="00D111D0">
          <w:pPr>
            <w:pStyle w:val="79CD916AE14D431A9FB8EAD0206B160E1"/>
          </w:pPr>
          <w:r>
            <w:rPr>
              <w:rStyle w:val="PlaceholderText"/>
              <w:color w:val="A6A6A6" w:themeColor="background1" w:themeShade="A6"/>
            </w:rPr>
            <w:t>Name</w:t>
          </w:r>
        </w:p>
      </w:docPartBody>
    </w:docPart>
    <w:docPart>
      <w:docPartPr>
        <w:name w:val="A74FA7DCE08342B8B7303DB0D81F0BC8"/>
        <w:category>
          <w:name w:val="General"/>
          <w:gallery w:val="placeholder"/>
        </w:category>
        <w:types>
          <w:type w:val="bbPlcHdr"/>
        </w:types>
        <w:behaviors>
          <w:behavior w:val="content"/>
        </w:behaviors>
        <w:guid w:val="{B922B49F-C188-4844-A1F2-922B823F8231}"/>
      </w:docPartPr>
      <w:docPartBody>
        <w:p w:rsidR="004E0E0D" w:rsidRDefault="00D111D0" w:rsidP="00D111D0">
          <w:pPr>
            <w:pStyle w:val="A74FA7DCE08342B8B7303DB0D81F0BC81"/>
          </w:pPr>
          <w:r w:rsidRPr="00BA047D">
            <w:rPr>
              <w:rStyle w:val="PlaceholderText"/>
              <w:rFonts w:ascii="Times New Roman" w:hAnsi="Times New Roman" w:cs="Times New Roman"/>
              <w:b/>
              <w:bCs/>
              <w:color w:val="auto"/>
              <w:szCs w:val="22"/>
            </w:rPr>
            <w:t>Date</w:t>
          </w:r>
          <w:r w:rsidRPr="00BA047D">
            <w:rPr>
              <w:rStyle w:val="PlaceholderText"/>
              <w:rFonts w:ascii="Times New Roman" w:hAnsi="Times New Roman" w:cs="Times New Roman"/>
              <w:color w:val="auto"/>
              <w:szCs w:val="22"/>
            </w:rPr>
            <w:t>.</w:t>
          </w:r>
        </w:p>
      </w:docPartBody>
    </w:docPart>
    <w:docPart>
      <w:docPartPr>
        <w:name w:val="47E6DEBEF98048608C00AE7A01CB50E6"/>
        <w:category>
          <w:name w:val="General"/>
          <w:gallery w:val="placeholder"/>
        </w:category>
        <w:types>
          <w:type w:val="bbPlcHdr"/>
        </w:types>
        <w:behaviors>
          <w:behavior w:val="content"/>
        </w:behaviors>
        <w:guid w:val="{228EAAB2-DCDF-4EBB-A4A9-11640696D908}"/>
      </w:docPartPr>
      <w:docPartBody>
        <w:p w:rsidR="004E0E0D" w:rsidRDefault="00D111D0" w:rsidP="00D111D0">
          <w:pPr>
            <w:pStyle w:val="47E6DEBEF98048608C00AE7A01CB50E61"/>
          </w:pPr>
          <w:r w:rsidRPr="00BA047D">
            <w:rPr>
              <w:rStyle w:val="PlaceholderText"/>
              <w:rFonts w:ascii="Times New Roman" w:hAnsi="Times New Roman" w:cs="Times New Roman"/>
              <w:b/>
              <w:bCs/>
              <w:color w:val="auto"/>
              <w:szCs w:val="22"/>
            </w:rPr>
            <w:t>Date</w:t>
          </w:r>
          <w:r w:rsidRPr="00BA047D">
            <w:rPr>
              <w:rStyle w:val="PlaceholderText"/>
              <w:rFonts w:ascii="Times New Roman" w:hAnsi="Times New Roman" w:cs="Times New Roman"/>
              <w:color w:val="auto"/>
              <w:szCs w:val="22"/>
            </w:rPr>
            <w:t>.</w:t>
          </w:r>
        </w:p>
      </w:docPartBody>
    </w:docPart>
    <w:docPart>
      <w:docPartPr>
        <w:name w:val="A83D0D631583402ABBE3950225281D65"/>
        <w:category>
          <w:name w:val="General"/>
          <w:gallery w:val="placeholder"/>
        </w:category>
        <w:types>
          <w:type w:val="bbPlcHdr"/>
        </w:types>
        <w:behaviors>
          <w:behavior w:val="content"/>
        </w:behaviors>
        <w:guid w:val="{F37ABAAD-F0CE-486E-A2DA-FFDFD38178BE}"/>
      </w:docPartPr>
      <w:docPartBody>
        <w:p w:rsidR="00EB1C67" w:rsidRDefault="00D111D0" w:rsidP="00D111D0">
          <w:pPr>
            <w:pStyle w:val="A83D0D631583402ABBE3950225281D65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F5825AB26BAC4A9187689C8EF155DE78"/>
        <w:category>
          <w:name w:val="General"/>
          <w:gallery w:val="placeholder"/>
        </w:category>
        <w:types>
          <w:type w:val="bbPlcHdr"/>
        </w:types>
        <w:behaviors>
          <w:behavior w:val="content"/>
        </w:behaviors>
        <w:guid w:val="{7806ECA6-3F2A-4B92-9A66-52C57019D4C4}"/>
      </w:docPartPr>
      <w:docPartBody>
        <w:p w:rsidR="00EB1C67" w:rsidRDefault="00D111D0" w:rsidP="00D111D0">
          <w:pPr>
            <w:pStyle w:val="F5825AB26BAC4A9187689C8EF155DE781"/>
          </w:pPr>
          <w:r w:rsidRPr="00BA047D">
            <w:rPr>
              <w:rFonts w:ascii="Times New Roman" w:hAnsi="Times New Roman" w:cs="Times New Roman"/>
              <w:bCs/>
              <w:color w:val="auto"/>
            </w:rPr>
            <w:t>[</w:t>
          </w:r>
          <w:r w:rsidRPr="00BA047D">
            <w:rPr>
              <w:rStyle w:val="PlaceholderText"/>
              <w:rFonts w:ascii="Times New Roman" w:hAnsi="Times New Roman" w:cs="Times New Roman"/>
              <w:bCs/>
              <w:color w:val="auto"/>
            </w:rPr>
            <w:t>Choose result]</w:t>
          </w:r>
          <w:r w:rsidRPr="00BA047D">
            <w:rPr>
              <w:rStyle w:val="PlaceholderText"/>
              <w:rFonts w:ascii="Times New Roman" w:hAnsi="Times New Roman" w:cs="Times New Roman"/>
              <w:color w:val="auto"/>
            </w:rPr>
            <w:t>.</w:t>
          </w:r>
        </w:p>
      </w:docPartBody>
    </w:docPart>
    <w:docPart>
      <w:docPartPr>
        <w:name w:val="FDA731002CBC4F0D98D17257CBDA5665"/>
        <w:category>
          <w:name w:val="General"/>
          <w:gallery w:val="placeholder"/>
        </w:category>
        <w:types>
          <w:type w:val="bbPlcHdr"/>
        </w:types>
        <w:behaviors>
          <w:behavior w:val="content"/>
        </w:behaviors>
        <w:guid w:val="{D5F898C0-A5DF-4B3A-B4D6-312707AF7005}"/>
      </w:docPartPr>
      <w:docPartBody>
        <w:p w:rsidR="00EB1C67" w:rsidRDefault="00D111D0" w:rsidP="00D111D0">
          <w:pPr>
            <w:pStyle w:val="FDA731002CBC4F0D98D17257CBDA5665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23C5B19E91364BD6BAAAE522DA1A8CBB"/>
        <w:category>
          <w:name w:val="General"/>
          <w:gallery w:val="placeholder"/>
        </w:category>
        <w:types>
          <w:type w:val="bbPlcHdr"/>
        </w:types>
        <w:behaviors>
          <w:behavior w:val="content"/>
        </w:behaviors>
        <w:guid w:val="{C29C3660-6E18-4900-AB74-F0DB487587B3}"/>
      </w:docPartPr>
      <w:docPartBody>
        <w:p w:rsidR="00EB1C67" w:rsidRDefault="00D111D0" w:rsidP="00D111D0">
          <w:pPr>
            <w:pStyle w:val="23C5B19E91364BD6BAAAE522DA1A8CBB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1AFAFA06113D4F42B23730492B51B0F5"/>
        <w:category>
          <w:name w:val="General"/>
          <w:gallery w:val="placeholder"/>
        </w:category>
        <w:types>
          <w:type w:val="bbPlcHdr"/>
        </w:types>
        <w:behaviors>
          <w:behavior w:val="content"/>
        </w:behaviors>
        <w:guid w:val="{5B250A31-C00C-4FF6-B7BD-883CEB635A7D}"/>
      </w:docPartPr>
      <w:docPartBody>
        <w:p w:rsidR="00EB1C67" w:rsidRDefault="00D111D0" w:rsidP="00D111D0">
          <w:pPr>
            <w:pStyle w:val="1AFAFA06113D4F42B23730492B51B0F5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1DA0DE734A564A38B2FA3D504B3C4FB6"/>
        <w:category>
          <w:name w:val="General"/>
          <w:gallery w:val="placeholder"/>
        </w:category>
        <w:types>
          <w:type w:val="bbPlcHdr"/>
        </w:types>
        <w:behaviors>
          <w:behavior w:val="content"/>
        </w:behaviors>
        <w:guid w:val="{949F5904-DC72-4051-80EF-A5619A1A723E}"/>
      </w:docPartPr>
      <w:docPartBody>
        <w:p w:rsidR="00EB1C67" w:rsidRDefault="00D111D0" w:rsidP="00D111D0">
          <w:pPr>
            <w:pStyle w:val="1DA0DE734A564A38B2FA3D504B3C4FB61"/>
          </w:pPr>
          <w:r w:rsidRPr="00BA047D">
            <w:rPr>
              <w:rStyle w:val="PlaceholderText"/>
              <w:rFonts w:ascii="Times New Roman" w:hAnsi="Times New Roman" w:cs="Times New Roman"/>
              <w:b/>
              <w:bCs/>
              <w:color w:val="auto"/>
              <w:szCs w:val="22"/>
            </w:rPr>
            <w:t>[Click or tap to write assessment notes].</w:t>
          </w:r>
        </w:p>
      </w:docPartBody>
    </w:docPart>
    <w:docPart>
      <w:docPartPr>
        <w:name w:val="F21E3E17861A4EE7A8B918D9D8BF616B"/>
        <w:category>
          <w:name w:val="General"/>
          <w:gallery w:val="placeholder"/>
        </w:category>
        <w:types>
          <w:type w:val="bbPlcHdr"/>
        </w:types>
        <w:behaviors>
          <w:behavior w:val="content"/>
        </w:behaviors>
        <w:guid w:val="{00819DBA-7704-43B6-B3EF-6906325422EC}"/>
      </w:docPartPr>
      <w:docPartBody>
        <w:p w:rsidR="00EB1C67" w:rsidRDefault="00D111D0" w:rsidP="00D111D0">
          <w:pPr>
            <w:pStyle w:val="F21E3E17861A4EE7A8B918D9D8BF616B1"/>
          </w:pPr>
          <w:r w:rsidRPr="00BA047D">
            <w:rPr>
              <w:rStyle w:val="PlaceholderText"/>
              <w:rFonts w:ascii="Times New Roman" w:hAnsi="Times New Roman" w:cs="Times New Roman"/>
              <w:b/>
              <w:bCs/>
              <w:color w:val="auto"/>
              <w:szCs w:val="22"/>
            </w:rPr>
            <w:t>[Click or tap to write assessment notes].</w:t>
          </w:r>
        </w:p>
      </w:docPartBody>
    </w:docPart>
    <w:docPart>
      <w:docPartPr>
        <w:name w:val="835BDCDC4F6C473A9DCD43FC53F76830"/>
        <w:category>
          <w:name w:val="General"/>
          <w:gallery w:val="placeholder"/>
        </w:category>
        <w:types>
          <w:type w:val="bbPlcHdr"/>
        </w:types>
        <w:behaviors>
          <w:behavior w:val="content"/>
        </w:behaviors>
        <w:guid w:val="{85B7B7AB-D495-4FAC-A970-222254D516B6}"/>
      </w:docPartPr>
      <w:docPartBody>
        <w:p w:rsidR="00EB1C67" w:rsidRDefault="00D111D0" w:rsidP="00D111D0">
          <w:pPr>
            <w:pStyle w:val="835BDCDC4F6C473A9DCD43FC53F768301"/>
          </w:pPr>
          <w:r w:rsidRPr="00BA047D">
            <w:rPr>
              <w:rStyle w:val="PlaceholderText"/>
              <w:rFonts w:ascii="Times New Roman" w:hAnsi="Times New Roman" w:cs="Times New Roman"/>
              <w:b/>
              <w:bCs/>
              <w:color w:val="auto"/>
              <w:szCs w:val="22"/>
            </w:rPr>
            <w:t>[Click or tap to write assessment notes].</w:t>
          </w:r>
        </w:p>
      </w:docPartBody>
    </w:docPart>
    <w:docPart>
      <w:docPartPr>
        <w:name w:val="F26E5304E6F84935B5C19D592933EE1A"/>
        <w:category>
          <w:name w:val="General"/>
          <w:gallery w:val="placeholder"/>
        </w:category>
        <w:types>
          <w:type w:val="bbPlcHdr"/>
        </w:types>
        <w:behaviors>
          <w:behavior w:val="content"/>
        </w:behaviors>
        <w:guid w:val="{288D488E-D6BC-40B0-8BD0-B7D9CDC83F98}"/>
      </w:docPartPr>
      <w:docPartBody>
        <w:p w:rsidR="00EB1C67" w:rsidRDefault="00D111D0" w:rsidP="00D111D0">
          <w:pPr>
            <w:pStyle w:val="F26E5304E6F84935B5C19D592933EE1A1"/>
          </w:pPr>
          <w:r w:rsidRPr="00BA047D">
            <w:rPr>
              <w:rStyle w:val="PlaceholderText"/>
              <w:rFonts w:ascii="Times New Roman" w:hAnsi="Times New Roman" w:cs="Times New Roman"/>
              <w:b/>
              <w:bCs/>
              <w:color w:val="auto"/>
              <w:szCs w:val="22"/>
            </w:rPr>
            <w:t>[Click or tap to write assessment notes].</w:t>
          </w:r>
        </w:p>
      </w:docPartBody>
    </w:docPart>
    <w:docPart>
      <w:docPartPr>
        <w:name w:val="36F7BAAD24C34369BB28A19AB47B87DD"/>
        <w:category>
          <w:name w:val="General"/>
          <w:gallery w:val="placeholder"/>
        </w:category>
        <w:types>
          <w:type w:val="bbPlcHdr"/>
        </w:types>
        <w:behaviors>
          <w:behavior w:val="content"/>
        </w:behaviors>
        <w:guid w:val="{D302AC56-A071-4DB9-92BC-4B3E4A38289D}"/>
      </w:docPartPr>
      <w:docPartBody>
        <w:p w:rsidR="00EB1C67" w:rsidRDefault="00D111D0" w:rsidP="00D111D0">
          <w:pPr>
            <w:pStyle w:val="36F7BAAD24C34369BB28A19AB47B87DD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6FD1ECA0DFC24D908937FD4765C731CC"/>
        <w:category>
          <w:name w:val="General"/>
          <w:gallery w:val="placeholder"/>
        </w:category>
        <w:types>
          <w:type w:val="bbPlcHdr"/>
        </w:types>
        <w:behaviors>
          <w:behavior w:val="content"/>
        </w:behaviors>
        <w:guid w:val="{57F61D04-D8A2-4C57-AF47-C59095744D82}"/>
      </w:docPartPr>
      <w:docPartBody>
        <w:p w:rsidR="00EB1C67" w:rsidRDefault="00D111D0" w:rsidP="00D111D0">
          <w:pPr>
            <w:pStyle w:val="6FD1ECA0DFC24D908937FD4765C731CC1"/>
          </w:pPr>
          <w:r w:rsidRPr="00BA047D">
            <w:rPr>
              <w:rStyle w:val="PlaceholderText"/>
              <w:rFonts w:ascii="Times New Roman" w:hAnsi="Times New Roman" w:cs="Times New Roman"/>
              <w:b/>
              <w:bCs/>
              <w:color w:val="auto"/>
              <w:szCs w:val="22"/>
            </w:rPr>
            <w:t>[Click or tap to write assessment notes].</w:t>
          </w:r>
        </w:p>
      </w:docPartBody>
    </w:docPart>
    <w:docPart>
      <w:docPartPr>
        <w:name w:val="E5F18E371D654F78B825D31DFCA58B06"/>
        <w:category>
          <w:name w:val="General"/>
          <w:gallery w:val="placeholder"/>
        </w:category>
        <w:types>
          <w:type w:val="bbPlcHdr"/>
        </w:types>
        <w:behaviors>
          <w:behavior w:val="content"/>
        </w:behaviors>
        <w:guid w:val="{7E419652-BA13-4958-9EA3-76F3482C1CB3}"/>
      </w:docPartPr>
      <w:docPartBody>
        <w:p w:rsidR="00EB1C67" w:rsidRDefault="00D111D0" w:rsidP="00D111D0">
          <w:pPr>
            <w:pStyle w:val="E5F18E371D654F78B825D31DFCA58B06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3EEF26D0195B43888F9D0C067B168C6D"/>
        <w:category>
          <w:name w:val="General"/>
          <w:gallery w:val="placeholder"/>
        </w:category>
        <w:types>
          <w:type w:val="bbPlcHdr"/>
        </w:types>
        <w:behaviors>
          <w:behavior w:val="content"/>
        </w:behaviors>
        <w:guid w:val="{BA801E15-DE72-4F11-881D-EDE67CA59A78}"/>
      </w:docPartPr>
      <w:docPartBody>
        <w:p w:rsidR="00EB1C67" w:rsidRDefault="00D111D0" w:rsidP="00D111D0">
          <w:pPr>
            <w:pStyle w:val="3EEF26D0195B43888F9D0C067B168C6D1"/>
          </w:pPr>
          <w:r w:rsidRPr="00BA047D">
            <w:rPr>
              <w:rStyle w:val="PlaceholderText"/>
              <w:rFonts w:ascii="Times New Roman" w:hAnsi="Times New Roman" w:cs="Times New Roman"/>
              <w:b/>
              <w:bCs/>
              <w:color w:val="auto"/>
              <w:szCs w:val="22"/>
            </w:rPr>
            <w:t>[Click or tap to write assessment notes].</w:t>
          </w:r>
        </w:p>
      </w:docPartBody>
    </w:docPart>
    <w:docPart>
      <w:docPartPr>
        <w:name w:val="752D1C62AAAA4FD2818F97EFC57D8FE2"/>
        <w:category>
          <w:name w:val="General"/>
          <w:gallery w:val="placeholder"/>
        </w:category>
        <w:types>
          <w:type w:val="bbPlcHdr"/>
        </w:types>
        <w:behaviors>
          <w:behavior w:val="content"/>
        </w:behaviors>
        <w:guid w:val="{1B57B624-4E99-4EE4-A622-BDFDECDA206C}"/>
      </w:docPartPr>
      <w:docPartBody>
        <w:p w:rsidR="00EB1C67" w:rsidRDefault="00D111D0" w:rsidP="00D111D0">
          <w:pPr>
            <w:pStyle w:val="752D1C62AAAA4FD2818F97EFC57D8FE2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B6D565E193A94509B5F4B58BB84D57A9"/>
        <w:category>
          <w:name w:val="General"/>
          <w:gallery w:val="placeholder"/>
        </w:category>
        <w:types>
          <w:type w:val="bbPlcHdr"/>
        </w:types>
        <w:behaviors>
          <w:behavior w:val="content"/>
        </w:behaviors>
        <w:guid w:val="{40056919-4D35-49C5-A0DD-614EA8152BC3}"/>
      </w:docPartPr>
      <w:docPartBody>
        <w:p w:rsidR="00EB1C67" w:rsidRDefault="00D111D0" w:rsidP="00D111D0">
          <w:pPr>
            <w:pStyle w:val="B6D565E193A94509B5F4B58BB84D57A91"/>
          </w:pPr>
          <w:r w:rsidRPr="00BA047D">
            <w:rPr>
              <w:rStyle w:val="PlaceholderText"/>
              <w:rFonts w:ascii="Times New Roman" w:hAnsi="Times New Roman" w:cs="Times New Roman"/>
              <w:b/>
              <w:bCs/>
              <w:color w:val="auto"/>
              <w:szCs w:val="22"/>
            </w:rPr>
            <w:t>[Click or tap to write assessment notes].</w:t>
          </w:r>
        </w:p>
      </w:docPartBody>
    </w:docPart>
    <w:docPart>
      <w:docPartPr>
        <w:name w:val="92D56DF296494A4B829DA7F34B35FC54"/>
        <w:category>
          <w:name w:val="General"/>
          <w:gallery w:val="placeholder"/>
        </w:category>
        <w:types>
          <w:type w:val="bbPlcHdr"/>
        </w:types>
        <w:behaviors>
          <w:behavior w:val="content"/>
        </w:behaviors>
        <w:guid w:val="{C521D3C6-41B0-4724-A15C-8B3A09A5D964}"/>
      </w:docPartPr>
      <w:docPartBody>
        <w:p w:rsidR="00EB1C67" w:rsidRDefault="00D111D0" w:rsidP="00D111D0">
          <w:pPr>
            <w:pStyle w:val="92D56DF296494A4B829DA7F34B35FC54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357FC2B5955A40F18B2172C4CA549618"/>
        <w:category>
          <w:name w:val="General"/>
          <w:gallery w:val="placeholder"/>
        </w:category>
        <w:types>
          <w:type w:val="bbPlcHdr"/>
        </w:types>
        <w:behaviors>
          <w:behavior w:val="content"/>
        </w:behaviors>
        <w:guid w:val="{37B1AFF6-950C-47D4-B17D-E253C7136C52}"/>
      </w:docPartPr>
      <w:docPartBody>
        <w:p w:rsidR="00EB1C67" w:rsidRDefault="00D111D0" w:rsidP="00D111D0">
          <w:pPr>
            <w:pStyle w:val="357FC2B5955A40F18B2172C4CA5496181"/>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docPartBody>
    </w:docPart>
    <w:docPart>
      <w:docPartPr>
        <w:name w:val="635DECFF9A4245ED862F51CB21D12B64"/>
        <w:category>
          <w:name w:val="General"/>
          <w:gallery w:val="placeholder"/>
        </w:category>
        <w:types>
          <w:type w:val="bbPlcHdr"/>
        </w:types>
        <w:behaviors>
          <w:behavior w:val="content"/>
        </w:behaviors>
        <w:guid w:val="{5590B41F-4C5A-4E9E-9B0C-04601C8DAC1A}"/>
      </w:docPartPr>
      <w:docPartBody>
        <w:p w:rsidR="00EB1C67" w:rsidRDefault="00D111D0" w:rsidP="00D111D0">
          <w:pPr>
            <w:pStyle w:val="635DECFF9A4245ED862F51CB21D12B64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hoose result]</w:t>
          </w:r>
          <w:r w:rsidRPr="00BA047D">
            <w:rPr>
              <w:rStyle w:val="PlaceholderText"/>
              <w:rFonts w:ascii="Times New Roman" w:hAnsi="Times New Roman" w:cs="Times New Roman"/>
              <w:color w:val="auto"/>
              <w:szCs w:val="22"/>
            </w:rPr>
            <w:t>.</w:t>
          </w:r>
        </w:p>
      </w:docPartBody>
    </w:docPart>
    <w:docPart>
      <w:docPartPr>
        <w:name w:val="AEFC1006165044F4AC239AAB10CF0FDF"/>
        <w:category>
          <w:name w:val="General"/>
          <w:gallery w:val="placeholder"/>
        </w:category>
        <w:types>
          <w:type w:val="bbPlcHdr"/>
        </w:types>
        <w:behaviors>
          <w:behavior w:val="content"/>
        </w:behaviors>
        <w:guid w:val="{45F77C0C-999D-4DAC-9CC9-088C749EDE01}"/>
      </w:docPartPr>
      <w:docPartBody>
        <w:p w:rsidR="00EB1C67" w:rsidRDefault="00D111D0" w:rsidP="00D111D0">
          <w:pPr>
            <w:pStyle w:val="AEFC1006165044F4AC239AAB10CF0FDF1"/>
          </w:pPr>
          <w:r w:rsidRPr="00BA047D">
            <w:rPr>
              <w:rStyle w:val="PlaceholderText"/>
              <w:rFonts w:ascii="Times New Roman" w:hAnsi="Times New Roman" w:cs="Times New Roman"/>
              <w:b/>
              <w:bCs/>
              <w:color w:val="auto"/>
              <w:szCs w:val="22"/>
            </w:rPr>
            <w:t>[Click or tap to write assessment notes]</w:t>
          </w:r>
          <w:r w:rsidRPr="00BA047D">
            <w:rPr>
              <w:rStyle w:val="PlaceholderText"/>
              <w:rFonts w:ascii="Times New Roman" w:hAnsi="Times New Roman" w:cs="Times New Roman"/>
              <w:color w:val="auto"/>
              <w:szCs w:val="22"/>
            </w:rPr>
            <w:t>.</w:t>
          </w:r>
        </w:p>
      </w:docPartBody>
    </w:docPart>
    <w:docPart>
      <w:docPartPr>
        <w:name w:val="0CD85B6C510145AD9B5AECC08D94FD3B"/>
        <w:category>
          <w:name w:val="General"/>
          <w:gallery w:val="placeholder"/>
        </w:category>
        <w:types>
          <w:type w:val="bbPlcHdr"/>
        </w:types>
        <w:behaviors>
          <w:behavior w:val="content"/>
        </w:behaviors>
        <w:guid w:val="{F5AB30C0-0B16-4DE8-B81D-B6DE5A9149B3}"/>
      </w:docPartPr>
      <w:docPartBody>
        <w:p w:rsidR="00EB1C67" w:rsidRDefault="00D111D0" w:rsidP="00D111D0">
          <w:pPr>
            <w:pStyle w:val="0CD85B6C510145AD9B5AECC08D94FD3B1"/>
          </w:pPr>
          <w:r w:rsidRPr="00BA047D">
            <w:rPr>
              <w:rStyle w:val="PlaceholderText"/>
              <w:rFonts w:ascii="Times New Roman" w:hAnsi="Times New Roman" w:cs="Times New Roman"/>
              <w:b/>
              <w:bCs/>
              <w:color w:val="auto"/>
              <w:szCs w:val="22"/>
            </w:rPr>
            <w:t>[Click or tap to write feedback]</w:t>
          </w:r>
          <w:r w:rsidRPr="00BA047D">
            <w:rPr>
              <w:rStyle w:val="PlaceholderText"/>
              <w:rFonts w:ascii="Times New Roman" w:hAnsi="Times New Roman" w:cs="Times New Roman"/>
              <w:color w:val="auto"/>
              <w:szCs w:val="22"/>
            </w:rPr>
            <w:t>.</w:t>
          </w:r>
        </w:p>
      </w:docPartBody>
    </w:docPart>
    <w:docPart>
      <w:docPartPr>
        <w:name w:val="C74EBD529EFD4513979878839B4736BD"/>
        <w:category>
          <w:name w:val="General"/>
          <w:gallery w:val="placeholder"/>
        </w:category>
        <w:types>
          <w:type w:val="bbPlcHdr"/>
        </w:types>
        <w:behaviors>
          <w:behavior w:val="content"/>
        </w:behaviors>
        <w:guid w:val="{CF032B45-53C1-488A-90F3-29FFA9A28A0B}"/>
      </w:docPartPr>
      <w:docPartBody>
        <w:p w:rsidR="00EB1C67" w:rsidRDefault="00D111D0" w:rsidP="00D111D0">
          <w:pPr>
            <w:pStyle w:val="C74EBD529EFD4513979878839B4736BD1"/>
          </w:pPr>
          <w:r w:rsidRPr="00BA047D">
            <w:rPr>
              <w:rStyle w:val="PlaceholderText"/>
              <w:rFonts w:ascii="Times New Roman" w:hAnsi="Times New Roman" w:cs="Times New Roman"/>
              <w:b/>
              <w:bCs/>
              <w:color w:val="auto"/>
              <w:szCs w:val="22"/>
            </w:rPr>
            <w:t>[Click or tap to write further information (if applicable)]</w:t>
          </w:r>
          <w:r w:rsidRPr="00BA047D">
            <w:rPr>
              <w:rStyle w:val="PlaceholderText"/>
              <w:rFonts w:ascii="Times New Roman" w:hAnsi="Times New Roman" w:cs="Times New Roman"/>
              <w:color w:val="auto"/>
              <w:szCs w:val="22"/>
            </w:rPr>
            <w:t>.</w:t>
          </w:r>
        </w:p>
      </w:docPartBody>
    </w:docPart>
    <w:docPart>
      <w:docPartPr>
        <w:name w:val="75DF1C82FE55431BB1FA8E777F52D0C8"/>
        <w:category>
          <w:name w:val="General"/>
          <w:gallery w:val="placeholder"/>
        </w:category>
        <w:types>
          <w:type w:val="bbPlcHdr"/>
        </w:types>
        <w:behaviors>
          <w:behavior w:val="content"/>
        </w:behaviors>
        <w:guid w:val="{97A3EC35-39C2-4039-9549-E62F07D075EB}"/>
      </w:docPartPr>
      <w:docPartBody>
        <w:p w:rsidR="00EB1C67" w:rsidRDefault="00D111D0" w:rsidP="00D111D0">
          <w:pPr>
            <w:pStyle w:val="75DF1C82FE55431BB1FA8E777F52D0C81"/>
          </w:pPr>
          <w:r w:rsidRPr="00BA047D">
            <w:rPr>
              <w:rStyle w:val="PlaceholderText"/>
              <w:rFonts w:ascii="Times New Roman" w:hAnsi="Times New Roman" w:cs="Times New Roman"/>
              <w:b/>
              <w:bCs/>
              <w:color w:val="auto"/>
              <w:szCs w:val="22"/>
            </w:rPr>
            <w:t>Name</w:t>
          </w:r>
          <w:r w:rsidRPr="00BA047D">
            <w:rPr>
              <w:rStyle w:val="PlaceholderText"/>
              <w:rFonts w:ascii="Times New Roman" w:hAnsi="Times New Roman" w:cs="Times New Roman"/>
              <w:color w:val="auto"/>
              <w:szCs w:val="22"/>
            </w:rPr>
            <w:t>.</w:t>
          </w:r>
        </w:p>
      </w:docPartBody>
    </w:docPart>
    <w:docPart>
      <w:docPartPr>
        <w:name w:val="3EBBA05392314CB6B07A8B1175DC918A"/>
        <w:category>
          <w:name w:val="General"/>
          <w:gallery w:val="placeholder"/>
        </w:category>
        <w:types>
          <w:type w:val="bbPlcHdr"/>
        </w:types>
        <w:behaviors>
          <w:behavior w:val="content"/>
        </w:behaviors>
        <w:guid w:val="{D6F5BF86-179A-4574-940D-C996A0E64F90}"/>
      </w:docPartPr>
      <w:docPartBody>
        <w:p w:rsidR="00EB1C67" w:rsidRDefault="00D111D0" w:rsidP="00D111D0">
          <w:pPr>
            <w:pStyle w:val="3EBBA05392314CB6B07A8B1175DC918A1"/>
          </w:pPr>
          <w:r w:rsidRPr="00BA047D">
            <w:rPr>
              <w:rFonts w:ascii="Times New Roman" w:hAnsi="Times New Roman" w:cs="Times New Roman"/>
              <w:b/>
              <w:bCs/>
              <w:color w:val="auto"/>
              <w:szCs w:val="22"/>
            </w:rPr>
            <w:t>[</w:t>
          </w:r>
          <w:r w:rsidRPr="00BA047D">
            <w:rPr>
              <w:rStyle w:val="PlaceholderText"/>
              <w:rFonts w:ascii="Times New Roman" w:hAnsi="Times New Roman" w:cs="Times New Roman"/>
              <w:b/>
              <w:bCs/>
              <w:color w:val="auto"/>
              <w:szCs w:val="22"/>
            </w:rPr>
            <w:t>Click or tap to add date]</w:t>
          </w:r>
          <w:r w:rsidRPr="00BA047D">
            <w:rPr>
              <w:rStyle w:val="PlaceholderText"/>
              <w:rFonts w:ascii="Times New Roman" w:hAnsi="Times New Roman" w:cs="Times New Roman"/>
              <w:color w:val="auto"/>
              <w:szCs w:val="22"/>
            </w:rPr>
            <w:t>.</w:t>
          </w:r>
        </w:p>
      </w:docPartBody>
    </w:docPart>
    <w:docPart>
      <w:docPartPr>
        <w:name w:val="42A47EF7086148EFA0B8CB4017378229"/>
        <w:category>
          <w:name w:val="General"/>
          <w:gallery w:val="placeholder"/>
        </w:category>
        <w:types>
          <w:type w:val="bbPlcHdr"/>
        </w:types>
        <w:behaviors>
          <w:behavior w:val="content"/>
        </w:behaviors>
        <w:guid w:val="{6FE20A05-DB0F-41F0-8E14-3A9B61A911F3}"/>
      </w:docPartPr>
      <w:docPartBody>
        <w:p w:rsidR="00160097" w:rsidRDefault="00D111D0" w:rsidP="00D111D0">
          <w:pPr>
            <w:pStyle w:val="42A47EF7086148EFA0B8CB40173782291"/>
          </w:pPr>
          <w:r>
            <w:rPr>
              <w:rStyle w:val="PlaceholderText"/>
              <w:color w:val="A6A6A6" w:themeColor="background1" w:themeShade="A6"/>
            </w:rPr>
            <w:t>Title and employer</w:t>
          </w:r>
        </w:p>
      </w:docPartBody>
    </w:docPart>
    <w:docPart>
      <w:docPartPr>
        <w:name w:val="A4DB3EF90865439E8E7B2167F35E3C03"/>
        <w:category>
          <w:name w:val="General"/>
          <w:gallery w:val="placeholder"/>
        </w:category>
        <w:types>
          <w:type w:val="bbPlcHdr"/>
        </w:types>
        <w:behaviors>
          <w:behavior w:val="content"/>
        </w:behaviors>
        <w:guid w:val="{959FFD95-508C-4419-87E3-A1C541413612}"/>
      </w:docPartPr>
      <w:docPartBody>
        <w:p w:rsidR="00160097" w:rsidRDefault="00D111D0" w:rsidP="00D111D0">
          <w:pPr>
            <w:pStyle w:val="A4DB3EF90865439E8E7B2167F35E3C031"/>
          </w:pPr>
          <w:r>
            <w:rPr>
              <w:rStyle w:val="PlaceholderText"/>
              <w:color w:val="A6A6A6" w:themeColor="background1" w:themeShade="A6"/>
            </w:rPr>
            <w:t>Duties and methods applied</w:t>
          </w:r>
        </w:p>
      </w:docPartBody>
    </w:docPart>
    <w:docPart>
      <w:docPartPr>
        <w:name w:val="43622421B8B04B788D5FB9B3D1818D9B"/>
        <w:category>
          <w:name w:val="General"/>
          <w:gallery w:val="placeholder"/>
        </w:category>
        <w:types>
          <w:type w:val="bbPlcHdr"/>
        </w:types>
        <w:behaviors>
          <w:behavior w:val="content"/>
        </w:behaviors>
        <w:guid w:val="{5837E98E-8747-4212-82A5-0F797A35D91A}"/>
      </w:docPartPr>
      <w:docPartBody>
        <w:p w:rsidR="00160097" w:rsidRDefault="00D111D0" w:rsidP="00D111D0">
          <w:pPr>
            <w:pStyle w:val="43622421B8B04B788D5FB9B3D1818D9B1"/>
          </w:pPr>
          <w:r>
            <w:rPr>
              <w:rStyle w:val="PlaceholderText"/>
              <w:color w:val="A6A6A6" w:themeColor="background1" w:themeShade="A6"/>
            </w:rPr>
            <w:t>Dates</w:t>
          </w:r>
        </w:p>
      </w:docPartBody>
    </w:docPart>
    <w:docPart>
      <w:docPartPr>
        <w:name w:val="8FBC54ACC79D4B9C8CA055198F62CF02"/>
        <w:category>
          <w:name w:val="General"/>
          <w:gallery w:val="placeholder"/>
        </w:category>
        <w:types>
          <w:type w:val="bbPlcHdr"/>
        </w:types>
        <w:behaviors>
          <w:behavior w:val="content"/>
        </w:behaviors>
        <w:guid w:val="{E56C8843-EF34-442E-A6D7-F9AD457D2C30}"/>
      </w:docPartPr>
      <w:docPartBody>
        <w:p w:rsidR="00160097" w:rsidRDefault="00D111D0" w:rsidP="00D111D0">
          <w:pPr>
            <w:pStyle w:val="8FBC54ACC79D4B9C8CA055198F62CF021"/>
          </w:pPr>
          <w:r>
            <w:rPr>
              <w:rStyle w:val="PlaceholderText"/>
              <w:color w:val="A6A6A6" w:themeColor="background1" w:themeShade="A6"/>
            </w:rPr>
            <w:t>Hours</w:t>
          </w:r>
        </w:p>
      </w:docPartBody>
    </w:docPart>
    <w:docPart>
      <w:docPartPr>
        <w:name w:val="3B57E924D170409291FE4D8CD59BB932"/>
        <w:category>
          <w:name w:val="General"/>
          <w:gallery w:val="placeholder"/>
        </w:category>
        <w:types>
          <w:type w:val="bbPlcHdr"/>
        </w:types>
        <w:behaviors>
          <w:behavior w:val="content"/>
        </w:behaviors>
        <w:guid w:val="{D789FFA6-008D-4A7D-8B69-05B3C6DF2E80}"/>
      </w:docPartPr>
      <w:docPartBody>
        <w:p w:rsidR="00160097" w:rsidRDefault="00D111D0" w:rsidP="00D111D0">
          <w:pPr>
            <w:pStyle w:val="3B57E924D170409291FE4D8CD59BB9321"/>
          </w:pPr>
          <w:r>
            <w:rPr>
              <w:rStyle w:val="PlaceholderText"/>
              <w:color w:val="A6A6A6" w:themeColor="background1" w:themeShade="A6"/>
            </w:rPr>
            <w:t>Title and employer</w:t>
          </w:r>
        </w:p>
      </w:docPartBody>
    </w:docPart>
    <w:docPart>
      <w:docPartPr>
        <w:name w:val="B058268230784200A83F46147CD48A6B"/>
        <w:category>
          <w:name w:val="General"/>
          <w:gallery w:val="placeholder"/>
        </w:category>
        <w:types>
          <w:type w:val="bbPlcHdr"/>
        </w:types>
        <w:behaviors>
          <w:behavior w:val="content"/>
        </w:behaviors>
        <w:guid w:val="{3ED4386C-96C7-4E22-A73F-91F41EB69886}"/>
      </w:docPartPr>
      <w:docPartBody>
        <w:p w:rsidR="00160097" w:rsidRDefault="00D111D0" w:rsidP="00D111D0">
          <w:pPr>
            <w:pStyle w:val="B058268230784200A83F46147CD48A6B1"/>
          </w:pPr>
          <w:r>
            <w:rPr>
              <w:rStyle w:val="PlaceholderText"/>
              <w:color w:val="A6A6A6" w:themeColor="background1" w:themeShade="A6"/>
            </w:rPr>
            <w:t>Duties and methods applied</w:t>
          </w:r>
        </w:p>
      </w:docPartBody>
    </w:docPart>
    <w:docPart>
      <w:docPartPr>
        <w:name w:val="620ACF5333B54119AA91655A6E21EFA1"/>
        <w:category>
          <w:name w:val="General"/>
          <w:gallery w:val="placeholder"/>
        </w:category>
        <w:types>
          <w:type w:val="bbPlcHdr"/>
        </w:types>
        <w:behaviors>
          <w:behavior w:val="content"/>
        </w:behaviors>
        <w:guid w:val="{4B3AD209-1783-4CBE-AACA-FFFCD0089C08}"/>
      </w:docPartPr>
      <w:docPartBody>
        <w:p w:rsidR="00160097" w:rsidRDefault="00D111D0" w:rsidP="00D111D0">
          <w:pPr>
            <w:pStyle w:val="620ACF5333B54119AA91655A6E21EFA11"/>
          </w:pPr>
          <w:r>
            <w:rPr>
              <w:rStyle w:val="PlaceholderText"/>
              <w:color w:val="A6A6A6" w:themeColor="background1" w:themeShade="A6"/>
            </w:rPr>
            <w:t>Dates</w:t>
          </w:r>
        </w:p>
      </w:docPartBody>
    </w:docPart>
    <w:docPart>
      <w:docPartPr>
        <w:name w:val="DABF669F9C2A4B08A4040B89CE3C92D8"/>
        <w:category>
          <w:name w:val="General"/>
          <w:gallery w:val="placeholder"/>
        </w:category>
        <w:types>
          <w:type w:val="bbPlcHdr"/>
        </w:types>
        <w:behaviors>
          <w:behavior w:val="content"/>
        </w:behaviors>
        <w:guid w:val="{EA469E9E-81E4-4807-A9E9-77A40EDEF606}"/>
      </w:docPartPr>
      <w:docPartBody>
        <w:p w:rsidR="00160097" w:rsidRDefault="00D111D0" w:rsidP="00D111D0">
          <w:pPr>
            <w:pStyle w:val="DABF669F9C2A4B08A4040B89CE3C92D81"/>
          </w:pPr>
          <w:r>
            <w:rPr>
              <w:rStyle w:val="PlaceholderText"/>
              <w:color w:val="A6A6A6" w:themeColor="background1" w:themeShade="A6"/>
            </w:rPr>
            <w:t>Hours</w:t>
          </w:r>
        </w:p>
      </w:docPartBody>
    </w:docPart>
    <w:docPart>
      <w:docPartPr>
        <w:name w:val="26680EAF624049B094A2626FBD6587C6"/>
        <w:category>
          <w:name w:val="General"/>
          <w:gallery w:val="placeholder"/>
        </w:category>
        <w:types>
          <w:type w:val="bbPlcHdr"/>
        </w:types>
        <w:behaviors>
          <w:behavior w:val="content"/>
        </w:behaviors>
        <w:guid w:val="{E96C3A2C-F5D1-4BAF-AC88-C6D018A3DE33}"/>
      </w:docPartPr>
      <w:docPartBody>
        <w:p w:rsidR="00160097" w:rsidRDefault="00D111D0" w:rsidP="00D111D0">
          <w:pPr>
            <w:pStyle w:val="26680EAF624049B094A2626FBD6587C61"/>
          </w:pPr>
          <w:r>
            <w:rPr>
              <w:rStyle w:val="PlaceholderText"/>
              <w:color w:val="A6A6A6" w:themeColor="background1" w:themeShade="A6"/>
            </w:rPr>
            <w:t>Title and employer</w:t>
          </w:r>
        </w:p>
      </w:docPartBody>
    </w:docPart>
    <w:docPart>
      <w:docPartPr>
        <w:name w:val="2A1A2674FBC24B458EECE069AC50D0DF"/>
        <w:category>
          <w:name w:val="General"/>
          <w:gallery w:val="placeholder"/>
        </w:category>
        <w:types>
          <w:type w:val="bbPlcHdr"/>
        </w:types>
        <w:behaviors>
          <w:behavior w:val="content"/>
        </w:behaviors>
        <w:guid w:val="{D7653E26-8738-4D27-91D2-1F8FB0F30D90}"/>
      </w:docPartPr>
      <w:docPartBody>
        <w:p w:rsidR="00160097" w:rsidRDefault="00D111D0" w:rsidP="00D111D0">
          <w:pPr>
            <w:pStyle w:val="2A1A2674FBC24B458EECE069AC50D0DF1"/>
          </w:pPr>
          <w:r>
            <w:rPr>
              <w:rStyle w:val="PlaceholderText"/>
              <w:color w:val="A6A6A6" w:themeColor="background1" w:themeShade="A6"/>
            </w:rPr>
            <w:t>Duties and methods applied</w:t>
          </w:r>
        </w:p>
      </w:docPartBody>
    </w:docPart>
    <w:docPart>
      <w:docPartPr>
        <w:name w:val="450EC64094CE4EAA8C62ACAAB268FFA9"/>
        <w:category>
          <w:name w:val="General"/>
          <w:gallery w:val="placeholder"/>
        </w:category>
        <w:types>
          <w:type w:val="bbPlcHdr"/>
        </w:types>
        <w:behaviors>
          <w:behavior w:val="content"/>
        </w:behaviors>
        <w:guid w:val="{E3F37E40-7A82-4A95-96DC-A03C6E0105D5}"/>
      </w:docPartPr>
      <w:docPartBody>
        <w:p w:rsidR="00160097" w:rsidRDefault="00D111D0" w:rsidP="00D111D0">
          <w:pPr>
            <w:pStyle w:val="450EC64094CE4EAA8C62ACAAB268FFA91"/>
          </w:pPr>
          <w:r>
            <w:rPr>
              <w:rStyle w:val="PlaceholderText"/>
              <w:color w:val="A6A6A6" w:themeColor="background1" w:themeShade="A6"/>
            </w:rPr>
            <w:t>Dates</w:t>
          </w:r>
        </w:p>
      </w:docPartBody>
    </w:docPart>
    <w:docPart>
      <w:docPartPr>
        <w:name w:val="668B49A74E9B411987A89EE132CD9EEA"/>
        <w:category>
          <w:name w:val="General"/>
          <w:gallery w:val="placeholder"/>
        </w:category>
        <w:types>
          <w:type w:val="bbPlcHdr"/>
        </w:types>
        <w:behaviors>
          <w:behavior w:val="content"/>
        </w:behaviors>
        <w:guid w:val="{BCEA098A-0442-4B84-9F80-2F5985178FBC}"/>
      </w:docPartPr>
      <w:docPartBody>
        <w:p w:rsidR="00160097" w:rsidRDefault="00D111D0" w:rsidP="00D111D0">
          <w:pPr>
            <w:pStyle w:val="668B49A74E9B411987A89EE132CD9EEA1"/>
          </w:pPr>
          <w:r>
            <w:rPr>
              <w:rStyle w:val="PlaceholderText"/>
              <w:color w:val="A6A6A6" w:themeColor="background1" w:themeShade="A6"/>
            </w:rPr>
            <w:t>Hours</w:t>
          </w:r>
        </w:p>
      </w:docPartBody>
    </w:docPart>
    <w:docPart>
      <w:docPartPr>
        <w:name w:val="DefaultPlaceholder_-1854013440"/>
        <w:category>
          <w:name w:val="General"/>
          <w:gallery w:val="placeholder"/>
        </w:category>
        <w:types>
          <w:type w:val="bbPlcHdr"/>
        </w:types>
        <w:behaviors>
          <w:behavior w:val="content"/>
        </w:behaviors>
        <w:guid w:val="{0F08B022-96C2-42A2-8F52-43FED6FCE9A1}"/>
      </w:docPartPr>
      <w:docPartBody>
        <w:p w:rsidR="00000000" w:rsidRDefault="0040326E">
          <w:r w:rsidRPr="002F48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Playfair Display">
    <w:panose1 w:val="00000500000000000000"/>
    <w:charset w:val="00"/>
    <w:family w:val="auto"/>
    <w:pitch w:val="variable"/>
    <w:sig w:usb0="2000020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47C4"/>
    <w:rsid w:val="00031308"/>
    <w:rsid w:val="000665A1"/>
    <w:rsid w:val="00106D1D"/>
    <w:rsid w:val="00122A9E"/>
    <w:rsid w:val="00160097"/>
    <w:rsid w:val="001E205A"/>
    <w:rsid w:val="00250E63"/>
    <w:rsid w:val="002575CD"/>
    <w:rsid w:val="00257B43"/>
    <w:rsid w:val="00266BF0"/>
    <w:rsid w:val="002B2388"/>
    <w:rsid w:val="003A4467"/>
    <w:rsid w:val="003B2513"/>
    <w:rsid w:val="0040326E"/>
    <w:rsid w:val="004166AB"/>
    <w:rsid w:val="004910CB"/>
    <w:rsid w:val="004E0E0D"/>
    <w:rsid w:val="004E6428"/>
    <w:rsid w:val="004F7D2E"/>
    <w:rsid w:val="00546571"/>
    <w:rsid w:val="005C53A1"/>
    <w:rsid w:val="00615741"/>
    <w:rsid w:val="00625BAE"/>
    <w:rsid w:val="00657EF7"/>
    <w:rsid w:val="006C4084"/>
    <w:rsid w:val="0070191C"/>
    <w:rsid w:val="007047C4"/>
    <w:rsid w:val="00721D7C"/>
    <w:rsid w:val="007236C8"/>
    <w:rsid w:val="00745B4C"/>
    <w:rsid w:val="007C41C7"/>
    <w:rsid w:val="007D76BC"/>
    <w:rsid w:val="00814EF5"/>
    <w:rsid w:val="00895473"/>
    <w:rsid w:val="00942BC5"/>
    <w:rsid w:val="00952395"/>
    <w:rsid w:val="00957059"/>
    <w:rsid w:val="00985841"/>
    <w:rsid w:val="00A614FA"/>
    <w:rsid w:val="00A94E65"/>
    <w:rsid w:val="00AB0ADF"/>
    <w:rsid w:val="00B03480"/>
    <w:rsid w:val="00B12281"/>
    <w:rsid w:val="00B8004D"/>
    <w:rsid w:val="00B92718"/>
    <w:rsid w:val="00C060E1"/>
    <w:rsid w:val="00C2274F"/>
    <w:rsid w:val="00CD0AF5"/>
    <w:rsid w:val="00D111D0"/>
    <w:rsid w:val="00DB6C71"/>
    <w:rsid w:val="00E048A3"/>
    <w:rsid w:val="00E67156"/>
    <w:rsid w:val="00E76655"/>
    <w:rsid w:val="00EB1C67"/>
    <w:rsid w:val="00EF6129"/>
    <w:rsid w:val="00F33339"/>
    <w:rsid w:val="00F85B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326E"/>
    <w:rPr>
      <w:color w:val="808080"/>
    </w:rPr>
  </w:style>
  <w:style w:type="paragraph" w:customStyle="1" w:styleId="9B64184292B64E1BA7C3BE2FC15E7FB11">
    <w:name w:val="9B64184292B64E1BA7C3BE2FC15E7FB1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5265FC0F6E4A46CBA7FBC4BC464F93D91">
    <w:name w:val="5265FC0F6E4A46CBA7FBC4BC464F93D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BD1F60F935943B59BE740A15E6569761">
    <w:name w:val="ABD1F60F935943B59BE740A15E65697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7D12DE77DBE4DB39598DA7B58B644A41">
    <w:name w:val="C7D12DE77DBE4DB39598DA7B58B644A4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074B520F5A2E467A991936281018B87C1">
    <w:name w:val="074B520F5A2E467A991936281018B87C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666C0FB11914516B5B65A778CA30F091">
    <w:name w:val="4666C0FB11914516B5B65A778CA30F0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C15A4A583ED42D5864689086E841BB61">
    <w:name w:val="1C15A4A583ED42D5864689086E841BB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F77B893F08346AEBB0DAAE9309F32621">
    <w:name w:val="5F77B893F08346AEBB0DAAE9309F3262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DC1331E16DC944AAA102EE253E7D68081">
    <w:name w:val="DC1331E16DC944AAA102EE253E7D680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95C8434F8754DB494F56D229239F75A1">
    <w:name w:val="B95C8434F8754DB494F56D229239F75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C90618433F940CCBD052B35472447291">
    <w:name w:val="5C90618433F940CCBD052B354724472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83A3F24FF2D4DAFACEC4240CECE4EF81">
    <w:name w:val="983A3F24FF2D4DAFACEC4240CECE4EF8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840A4853EF6E4748974628EB1BE80F681">
    <w:name w:val="840A4853EF6E4748974628EB1BE80F6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5DBBBEC5505B478A80C50BEB5B2472C11">
    <w:name w:val="5DBBBEC5505B478A80C50BEB5B2472C1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68A5E30A66244A69B146F011F2DCE6A1">
    <w:name w:val="E68A5E30A66244A69B146F011F2DCE6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F8AA51205FD48CCA1A774539ACDBAB21">
    <w:name w:val="BF8AA51205FD48CCA1A774539ACDBAB2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7A5453F3517649B09C377DFCC61E6E581">
    <w:name w:val="7A5453F3517649B09C377DFCC61E6E5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60D8A83A4EA4B9C8AF9CBDF4749F6BB1">
    <w:name w:val="A60D8A83A4EA4B9C8AF9CBDF4749F6B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6E07E10A50E44F183A1D2773E2A319D1">
    <w:name w:val="F6E07E10A50E44F183A1D2773E2A319D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2A47EF7086148EFA0B8CB40173782291">
    <w:name w:val="42A47EF7086148EFA0B8CB4017378229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A4DB3EF90865439E8E7B2167F35E3C031">
    <w:name w:val="A4DB3EF90865439E8E7B2167F35E3C03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3622421B8B04B788D5FB9B3D1818D9B1">
    <w:name w:val="43622421B8B04B788D5FB9B3D1818D9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FBC54ACC79D4B9C8CA055198F62CF021">
    <w:name w:val="8FBC54ACC79D4B9C8CA055198F62CF02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B57E924D170409291FE4D8CD59BB9321">
    <w:name w:val="3B57E924D170409291FE4D8CD59BB932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B058268230784200A83F46147CD48A6B1">
    <w:name w:val="B058268230784200A83F46147CD48A6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20ACF5333B54119AA91655A6E21EFA11">
    <w:name w:val="620ACF5333B54119AA91655A6E21EFA1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ABF669F9C2A4B08A4040B89CE3C92D81">
    <w:name w:val="DABF669F9C2A4B08A4040B89CE3C92D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6680EAF624049B094A2626FBD6587C61">
    <w:name w:val="26680EAF624049B094A2626FBD6587C6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2A1A2674FBC24B458EECE069AC50D0DF1">
    <w:name w:val="2A1A2674FBC24B458EECE069AC50D0DF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50EC64094CE4EAA8C62ACAAB268FFA91">
    <w:name w:val="450EC64094CE4EAA8C62ACAAB268FFA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68B49A74E9B411987A89EE132CD9EEA1">
    <w:name w:val="668B49A74E9B411987A89EE132CD9EE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83D0D631583402ABBE3950225281D651">
    <w:name w:val="A83D0D631583402ABBE3950225281D65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5825AB26BAC4A9187689C8EF155DE781">
    <w:name w:val="F5825AB26BAC4A9187689C8EF155DE781"/>
    <w:rsid w:val="00D111D0"/>
    <w:pPr>
      <w:keepNext/>
      <w:keepLines/>
      <w:autoSpaceDE w:val="0"/>
      <w:autoSpaceDN w:val="0"/>
      <w:adjustRightInd w:val="0"/>
      <w:spacing w:before="360" w:after="120" w:line="240" w:lineRule="auto"/>
      <w:outlineLvl w:val="1"/>
    </w:pPr>
    <w:rPr>
      <w:rFonts w:ascii="Open Sans" w:hAnsi="Open Sans" w:cs="Open Sans"/>
      <w:b/>
      <w:iCs/>
      <w:color w:val="000000"/>
      <w:kern w:val="0"/>
      <w14:ligatures w14:val="none"/>
    </w:rPr>
  </w:style>
  <w:style w:type="paragraph" w:customStyle="1" w:styleId="F26E5304E6F84935B5C19D592933EE1A1">
    <w:name w:val="F26E5304E6F84935B5C19D592933EE1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9CD916AE14D431A9FB8EAD0206B160E1">
    <w:name w:val="79CD916AE14D431A9FB8EAD0206B160E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9EDA5D17E5C42FC83084FB45B8288A31">
    <w:name w:val="79EDA5D17E5C42FC83084FB45B8288A3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B85A82C85F34B9C89ED4F27233AF3531">
    <w:name w:val="2B85A82C85F34B9C89ED4F27233AF353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3028E0146774B939A1DCBCDD779244A1">
    <w:name w:val="C3028E0146774B939A1DCBCDD779244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491A0B6DBAF40B0A2222A9B5D76769B1">
    <w:name w:val="F491A0B6DBAF40B0A2222A9B5D76769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0033E2A3F014FC490FA2C294F4086631">
    <w:name w:val="B0033E2A3F014FC490FA2C294F408663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DA731002CBC4F0D98D17257CBDA56651">
    <w:name w:val="FDA731002CBC4F0D98D17257CBDA5665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35BDCDC4F6C473A9DCD43FC53F768301">
    <w:name w:val="835BDCDC4F6C473A9DCD43FC53F76830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6C5C9D495FC42C7AE7D7BA88149A0ED1">
    <w:name w:val="16C5C9D495FC42C7AE7D7BA88149A0ED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850AD7B47254B25820484CB235829A61">
    <w:name w:val="3850AD7B47254B25820484CB235829A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5254AC3308E46EFB1A48C50D9B48A571">
    <w:name w:val="05254AC3308E46EFB1A48C50D9B48A57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23C5B19E91364BD6BAAAE522DA1A8CBB1">
    <w:name w:val="23C5B19E91364BD6BAAAE522DA1A8CB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21E3E17861A4EE7A8B918D9D8BF616B1">
    <w:name w:val="F21E3E17861A4EE7A8B918D9D8BF616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DAAF6EAF59C4C27941D80BB76C4304B1">
    <w:name w:val="1DAAF6EAF59C4C27941D80BB76C4304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FCE86A06FAE40048695110C4F3CF6991">
    <w:name w:val="6FCE86A06FAE40048695110C4F3CF69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FD2DF4AF3874DA58C3F6A9780D1FD011">
    <w:name w:val="DFD2DF4AF3874DA58C3F6A9780D1FD01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AFAFA06113D4F42B23730492B51B0F51">
    <w:name w:val="1AFAFA06113D4F42B23730492B51B0F5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1DA0DE734A564A38B2FA3D504B3C4FB61">
    <w:name w:val="1DA0DE734A564A38B2FA3D504B3C4FB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DC5880E63C1419B9DC7FC5670BCD7981">
    <w:name w:val="CDC5880E63C1419B9DC7FC5670BCD79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65E27ABFDC24532B3683932D114ABCA1">
    <w:name w:val="F65E27ABFDC24532B3683932D114ABC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D2D39AF6ABB4F689309BC0161AE7C051">
    <w:name w:val="ED2D39AF6ABB4F689309BC0161AE7C05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6F7BAAD24C34369BB28A19AB47B87DD1">
    <w:name w:val="36F7BAAD24C34369BB28A19AB47B87DD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FD1ECA0DFC24D908937FD4765C731CC1">
    <w:name w:val="6FD1ECA0DFC24D908937FD4765C731CC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8F67F61AB3C4E22972C9835636A8A761">
    <w:name w:val="38F67F61AB3C4E22972C9835636A8A7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B23EBEF151846768DD6FACED80F726E1">
    <w:name w:val="AB23EBEF151846768DD6FACED80F726E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850A9F2FF5D146E3BB7741898E48D81F1">
    <w:name w:val="850A9F2FF5D146E3BB7741898E48D81F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5F18E371D654F78B825D31DFCA58B061">
    <w:name w:val="E5F18E371D654F78B825D31DFCA58B0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EEF26D0195B43888F9D0C067B168C6D1">
    <w:name w:val="3EEF26D0195B43888F9D0C067B168C6D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5D8AA70A6CB492CA43E9F918D5E39911">
    <w:name w:val="05D8AA70A6CB492CA43E9F918D5E3991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E6619569627D462F8E89D2DCD608A9D91">
    <w:name w:val="E6619569627D462F8E89D2DCD608A9D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DB61391A19B94CE292F14670E0ADF72A1">
    <w:name w:val="DB61391A19B94CE292F14670E0ADF72A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52D1C62AAAA4FD2818F97EFC57D8FE21">
    <w:name w:val="752D1C62AAAA4FD2818F97EFC57D8FE2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B6D565E193A94509B5F4B58BB84D57A91">
    <w:name w:val="B6D565E193A94509B5F4B58BB84D57A9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FF754225E56A42FEA72DE84BE98D16041">
    <w:name w:val="FF754225E56A42FEA72DE84BE98D1604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92D56DF296494A4B829DA7F34B35FC541">
    <w:name w:val="92D56DF296494A4B829DA7F34B35FC54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357FC2B5955A40F18B2172C4CA5496181">
    <w:name w:val="357FC2B5955A40F18B2172C4CA54961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635DECFF9A4245ED862F51CB21D12B641">
    <w:name w:val="635DECFF9A4245ED862F51CB21D12B64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EFC1006165044F4AC239AAB10CF0FDF1">
    <w:name w:val="AEFC1006165044F4AC239AAB10CF0FDF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0CD85B6C510145AD9B5AECC08D94FD3B1">
    <w:name w:val="0CD85B6C510145AD9B5AECC08D94FD3B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A74FA7DCE08342B8B7303DB0D81F0BC81">
    <w:name w:val="A74FA7DCE08342B8B7303DB0D81F0BC8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C74EBD529EFD4513979878839B4736BD1">
    <w:name w:val="C74EBD529EFD4513979878839B4736BD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47E6DEBEF98048608C00AE7A01CB50E61">
    <w:name w:val="47E6DEBEF98048608C00AE7A01CB50E61"/>
    <w:rsid w:val="00D111D0"/>
    <w:pPr>
      <w:autoSpaceDE w:val="0"/>
      <w:autoSpaceDN w:val="0"/>
      <w:adjustRightInd w:val="0"/>
      <w:spacing w:after="120" w:line="240" w:lineRule="auto"/>
    </w:pPr>
    <w:rPr>
      <w:rFonts w:ascii="Open Sans" w:hAnsi="Open Sans" w:cs="Open Sans"/>
      <w:color w:val="000000"/>
      <w:kern w:val="0"/>
      <w:szCs w:val="24"/>
      <w14:ligatures w14:val="none"/>
    </w:rPr>
  </w:style>
  <w:style w:type="paragraph" w:customStyle="1" w:styleId="75DF1C82FE55431BB1FA8E777F52D0C81">
    <w:name w:val="75DF1C82FE55431BB1FA8E777F52D0C81"/>
    <w:rsid w:val="00D111D0"/>
    <w:pPr>
      <w:autoSpaceDE w:val="0"/>
      <w:autoSpaceDN w:val="0"/>
      <w:adjustRightInd w:val="0"/>
      <w:spacing w:after="0" w:line="240" w:lineRule="auto"/>
    </w:pPr>
    <w:rPr>
      <w:rFonts w:ascii="Open Sans" w:hAnsi="Open Sans" w:cs="Open Sans"/>
      <w:color w:val="000000"/>
      <w:kern w:val="0"/>
      <w:szCs w:val="24"/>
      <w14:ligatures w14:val="none"/>
    </w:rPr>
  </w:style>
  <w:style w:type="paragraph" w:customStyle="1" w:styleId="3EBBA05392314CB6B07A8B1175DC918A1">
    <w:name w:val="3EBBA05392314CB6B07A8B1175DC918A1"/>
    <w:rsid w:val="00D111D0"/>
    <w:pPr>
      <w:autoSpaceDE w:val="0"/>
      <w:autoSpaceDN w:val="0"/>
      <w:adjustRightInd w:val="0"/>
      <w:spacing w:after="120" w:line="240" w:lineRule="auto"/>
    </w:pPr>
    <w:rPr>
      <w:rFonts w:ascii="Open Sans" w:hAnsi="Open Sans" w:cs="Open Sans"/>
      <w:color w:val="000000"/>
      <w:kern w:val="0"/>
      <w:szCs w:val="24"/>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271</Words>
  <Characters>129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een Siddins</dc:creator>
  <cp:keywords/>
  <dc:description/>
  <cp:lastModifiedBy>Eileen Siddins</cp:lastModifiedBy>
  <cp:revision>2</cp:revision>
  <cp:lastPrinted>2024-02-13T00:55:00Z</cp:lastPrinted>
  <dcterms:created xsi:type="dcterms:W3CDTF">2024-02-16T01:02:00Z</dcterms:created>
  <dcterms:modified xsi:type="dcterms:W3CDTF">2024-02-16T01:02:00Z</dcterms:modified>
</cp:coreProperties>
</file>